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B1066C" w14:textId="77777777" w:rsidR="00014C46" w:rsidRDefault="00014C46" w:rsidP="00014C46">
      <w:pPr>
        <w:jc w:val="center"/>
      </w:pPr>
      <w:r>
        <w:rPr>
          <w:noProof/>
        </w:rPr>
        <w:drawing>
          <wp:inline distT="0" distB="0" distL="0" distR="0" wp14:anchorId="2B77DB6F" wp14:editId="3029EA59">
            <wp:extent cx="1809750" cy="1990725"/>
            <wp:effectExtent l="0" t="0" r="0" b="0"/>
            <wp:docPr id="1" name="Picture 1" descr="TDSA Crest&#10;Shield and Sword with TDSA tex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7" descr="TDSA Crest&#10;Shield and Sword with TDSA text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0" cy="1990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mc:AlternateContent>
          <mc:Choice Requires="wps">
            <w:drawing>
              <wp:inline distT="0" distB="0" distL="0" distR="0" wp14:anchorId="53101493" wp14:editId="2AF226BE">
                <wp:extent cx="5819775" cy="3219450"/>
                <wp:effectExtent l="0" t="0" r="9525" b="0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19775" cy="321945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8DED5C5" w14:textId="29033189" w:rsidR="00014C46" w:rsidRPr="006F0DE1" w:rsidRDefault="00014C46" w:rsidP="00014C46">
                            <w:pPr>
                              <w:pStyle w:val="NoSpacing"/>
                              <w:jc w:val="center"/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538135" w:themeColor="accent6" w:themeShade="BF"/>
                                <w:sz w:val="72"/>
                                <w:szCs w:val="72"/>
                                <w:lang w:val="en-CA"/>
                              </w:rPr>
                            </w:pPr>
                            <w:r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538135" w:themeColor="accent6" w:themeShade="BF"/>
                                <w:sz w:val="72"/>
                                <w:szCs w:val="72"/>
                                <w:lang w:val="en-CA"/>
                              </w:rPr>
                              <w:t>2013/2014 Trent In Oshawa Student Association Board of Director Meeting Minutes</w:t>
                            </w:r>
                          </w:p>
                        </w:txbxContent>
                      </wps:txbx>
                      <wps:bodyPr rot="0" vert="horz" wrap="square" lIns="457200" tIns="91440" rIns="457200" bIns="91440" anchor="ctr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5310149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458.25pt;height:253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j1fsowIAAEsFAAAOAAAAZHJzL2Uyb0RvYy54bWysVMlu2zAQvRfoPxC8O1oiLxIiB1nqokC6&#10;AEk/gKIoiShFqiRtKQ367x2StmO3l6KoD7JmSL2Z9+aRV9dTL9COacOVLHFyEWPEJFU1l22Jvz5t&#10;ZiuMjCWyJkJJVuJnZvD1+u2bq3EoWKo6JWqmEYBIU4xDiTtrhyKKDO1YT8yFGpiExUbpnlgIdRvV&#10;moyA3osojeNFNCpdD1pRZgxk78MiXnv8pmHUfm4awywSJYberH9q/6zcM1pfkaLVZOg43bdB/qGL&#10;nnAJRY9Q98QStNX8D6ieU62MauwFVX2kmoZT5jkAmyT+jc1jRwbmuYA4ZjjKZP4fLP20+6IRr0uc&#10;YiRJDyN6YpNFt2pCqVNnHEwBmx4H2GYnSMOUPVMzPCj6zSCp7joiW3ajtRo7RmroLnFfRiefBhzj&#10;QKrxo6qhDNla5YGmRvdOOhADATpM6fk4GdcKheR8leTL5RwjCmuXaZJncz+7iBSHzwdt7HumeuRe&#10;Sqxh9B6e7B6Mde2Q4rDFVTNK8HrDhfCBsxu7ExrtCBilagNFse2h15BLYvcLfoE8uCrkD214xzoI&#10;X+kMXUhXQypXLTQSMkAOWnNrjqZ3y0uepFl8m+azzWK1nGWbbD7Ll/FqFif5bb6Iszy73/x0vJKs&#10;6HhdM/nAJTs4N8n+zhn7MxQ8572LxhIvLkFUL8eZNrqtjsp4EY6UT7f13MJBFrwv8epEKmeId7IG&#10;2qSwhIvwHp237yUDDQ7/XhVvH+eY4B07VROgOE9Vqn4GI2kFYwa3wO0DL53SPzAa4SSX2HzfEs0w&#10;Eh8kmDGbL+GmgLPvozzJMgj02VJ1ukQkBbASU6sxCsGdDVfGdtC87aBa8IdUN2Dihnt7vXYGNFwA&#10;J9YT2t8u7ko4jf2u1ztw/QsAAP//AwBQSwMEFAAGAAgAAAAhAOsTLE3eAAAABQEAAA8AAABkcnMv&#10;ZG93bnJldi54bWxMj81OwzAQhO+V+g7WInGpqF2itjTEqfgRQj22RUK9beMliRqvQ+y04e0xXOCy&#10;0mhGM99m68E24kydrx1rmE0VCOLCmZpLDW/7l5s7ED4gG2wck4Yv8rDOx6MMU+MuvKXzLpQilrBP&#10;UUMVQptK6YuKLPqpa4mj9+E6iyHKrpSmw0sst428VWohLdYcFyps6ami4rTrrYbVY9gmk/dD0r5+&#10;2mcs+80+WR60vr4aHu5BBBrCXxh+8CM65JHp6Ho2XjQa4iPh90ZvNVvMQRw1zNVSgcwz+Z8+/wYA&#10;AP//AwBQSwECLQAUAAYACAAAACEAtoM4kv4AAADhAQAAEwAAAAAAAAAAAAAAAAAAAAAAW0NvbnRl&#10;bnRfVHlwZXNdLnhtbFBLAQItABQABgAIAAAAIQA4/SH/1gAAAJQBAAALAAAAAAAAAAAAAAAAAC8B&#10;AABfcmVscy8ucmVsc1BLAQItABQABgAIAAAAIQAOj1fsowIAAEsFAAAOAAAAAAAAAAAAAAAAAC4C&#10;AABkcnMvZTJvRG9jLnhtbFBLAQItABQABgAIAAAAIQDrEyxN3gAAAAUBAAAPAAAAAAAAAAAAAAAA&#10;AP0EAABkcnMvZG93bnJldi54bWxQSwUGAAAAAAQABADzAAAACAYAAAAA&#10;" fillcolor="white [3212]" stroked="f" strokeweight=".5pt">
                <v:textbox inset="36pt,7.2pt,36pt,7.2pt">
                  <w:txbxContent>
                    <w:p w14:paraId="78DED5C5" w14:textId="29033189" w:rsidR="00014C46" w:rsidRPr="006F0DE1" w:rsidRDefault="00014C46" w:rsidP="00014C46">
                      <w:pPr>
                        <w:pStyle w:val="NoSpacing"/>
                        <w:jc w:val="center"/>
                        <w:rPr>
                          <w:rFonts w:asciiTheme="majorHAnsi" w:eastAsiaTheme="majorEastAsia" w:hAnsiTheme="majorHAnsi" w:cstheme="majorBidi"/>
                          <w:caps/>
                          <w:color w:val="538135" w:themeColor="accent6" w:themeShade="BF"/>
                          <w:sz w:val="72"/>
                          <w:szCs w:val="72"/>
                          <w:lang w:val="en-CA"/>
                        </w:rPr>
                      </w:pPr>
                      <w:r>
                        <w:rPr>
                          <w:rFonts w:asciiTheme="majorHAnsi" w:eastAsiaTheme="majorEastAsia" w:hAnsiTheme="majorHAnsi" w:cstheme="majorBidi"/>
                          <w:caps/>
                          <w:color w:val="538135" w:themeColor="accent6" w:themeShade="BF"/>
                          <w:sz w:val="72"/>
                          <w:szCs w:val="72"/>
                          <w:lang w:val="en-CA"/>
                        </w:rPr>
                        <w:t>2013/2014 Trent In Oshawa Student Association Board of Director Meeting Minutes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1502A68" w14:textId="77777777" w:rsidR="00014C46" w:rsidRDefault="00014C46" w:rsidP="00014C46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br w:type="page"/>
      </w:r>
    </w:p>
    <w:sdt>
      <w:sdtPr>
        <w:id w:val="1799723698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color w:val="auto"/>
          <w:sz w:val="22"/>
          <w:szCs w:val="22"/>
          <w:lang w:val="en-CA"/>
        </w:rPr>
      </w:sdtEndPr>
      <w:sdtContent>
        <w:p w14:paraId="41346447" w14:textId="515B4641" w:rsidR="00014C46" w:rsidRPr="002E7DF1" w:rsidRDefault="00014C46">
          <w:pPr>
            <w:pStyle w:val="TOCHeading"/>
            <w:rPr>
              <w:color w:val="538135" w:themeColor="accent6" w:themeShade="BF"/>
              <w:sz w:val="36"/>
              <w:szCs w:val="36"/>
            </w:rPr>
          </w:pPr>
          <w:r w:rsidRPr="002E7DF1">
            <w:rPr>
              <w:color w:val="538135" w:themeColor="accent6" w:themeShade="BF"/>
              <w:sz w:val="36"/>
              <w:szCs w:val="36"/>
            </w:rPr>
            <w:t>Table of Contents</w:t>
          </w:r>
        </w:p>
        <w:p w14:paraId="5937A2CA" w14:textId="26C084B4" w:rsidR="002E7DF1" w:rsidRPr="002E7DF1" w:rsidRDefault="00014C46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8"/>
              <w:szCs w:val="28"/>
              <w:lang w:eastAsia="en-CA"/>
            </w:rPr>
          </w:pPr>
          <w:r w:rsidRPr="002E7DF1">
            <w:rPr>
              <w:sz w:val="28"/>
              <w:szCs w:val="28"/>
            </w:rPr>
            <w:fldChar w:fldCharType="begin"/>
          </w:r>
          <w:r w:rsidRPr="002E7DF1">
            <w:rPr>
              <w:sz w:val="28"/>
              <w:szCs w:val="28"/>
            </w:rPr>
            <w:instrText xml:space="preserve"> TOC \o "1-3" \h \z \u </w:instrText>
          </w:r>
          <w:r w:rsidRPr="002E7DF1">
            <w:rPr>
              <w:sz w:val="28"/>
              <w:szCs w:val="28"/>
            </w:rPr>
            <w:fldChar w:fldCharType="separate"/>
          </w:r>
          <w:hyperlink w:anchor="_Toc21604902" w:history="1">
            <w:r w:rsidR="002E7DF1" w:rsidRPr="002E7DF1">
              <w:rPr>
                <w:rStyle w:val="Hyperlink"/>
                <w:noProof/>
                <w:color w:val="auto"/>
                <w:sz w:val="28"/>
                <w:szCs w:val="28"/>
              </w:rPr>
              <w:t>Monday, June 17</w:t>
            </w:r>
            <w:r w:rsidR="002E7DF1" w:rsidRPr="002E7DF1">
              <w:rPr>
                <w:rStyle w:val="Hyperlink"/>
                <w:noProof/>
                <w:color w:val="auto"/>
                <w:sz w:val="28"/>
                <w:szCs w:val="28"/>
                <w:vertAlign w:val="superscript"/>
              </w:rPr>
              <w:t>th</w:t>
            </w:r>
            <w:r w:rsidR="002E7DF1" w:rsidRPr="002E7DF1">
              <w:rPr>
                <w:rStyle w:val="Hyperlink"/>
                <w:noProof/>
                <w:color w:val="auto"/>
                <w:sz w:val="28"/>
                <w:szCs w:val="28"/>
              </w:rPr>
              <w:t>, 2013</w:t>
            </w:r>
            <w:r w:rsidR="002E7DF1" w:rsidRPr="002E7DF1">
              <w:rPr>
                <w:noProof/>
                <w:webHidden/>
                <w:sz w:val="28"/>
                <w:szCs w:val="28"/>
              </w:rPr>
              <w:tab/>
            </w:r>
            <w:r w:rsidR="002E7DF1" w:rsidRPr="002E7DF1">
              <w:rPr>
                <w:noProof/>
                <w:webHidden/>
                <w:sz w:val="28"/>
                <w:szCs w:val="28"/>
              </w:rPr>
              <w:fldChar w:fldCharType="begin"/>
            </w:r>
            <w:r w:rsidR="002E7DF1" w:rsidRPr="002E7DF1">
              <w:rPr>
                <w:noProof/>
                <w:webHidden/>
                <w:sz w:val="28"/>
                <w:szCs w:val="28"/>
              </w:rPr>
              <w:instrText xml:space="preserve"> PAGEREF _Toc21604902 \h </w:instrText>
            </w:r>
            <w:r w:rsidR="002E7DF1" w:rsidRPr="002E7DF1">
              <w:rPr>
                <w:noProof/>
                <w:webHidden/>
                <w:sz w:val="28"/>
                <w:szCs w:val="28"/>
              </w:rPr>
            </w:r>
            <w:r w:rsidR="002E7DF1" w:rsidRPr="002E7DF1">
              <w:rPr>
                <w:noProof/>
                <w:webHidden/>
                <w:sz w:val="28"/>
                <w:szCs w:val="28"/>
              </w:rPr>
              <w:fldChar w:fldCharType="separate"/>
            </w:r>
            <w:r w:rsidR="002E7DF1" w:rsidRPr="002E7DF1">
              <w:rPr>
                <w:noProof/>
                <w:webHidden/>
                <w:sz w:val="28"/>
                <w:szCs w:val="28"/>
              </w:rPr>
              <w:t>3</w:t>
            </w:r>
            <w:r w:rsidR="002E7DF1" w:rsidRPr="002E7DF1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66CFB05" w14:textId="4A2F18AC" w:rsidR="002E7DF1" w:rsidRPr="002E7DF1" w:rsidRDefault="002E7DF1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8"/>
              <w:szCs w:val="28"/>
              <w:lang w:eastAsia="en-CA"/>
            </w:rPr>
          </w:pPr>
          <w:hyperlink w:anchor="_Toc21604903" w:history="1">
            <w:r w:rsidRPr="002E7DF1">
              <w:rPr>
                <w:rStyle w:val="Hyperlink"/>
                <w:noProof/>
                <w:color w:val="auto"/>
                <w:sz w:val="28"/>
                <w:szCs w:val="28"/>
              </w:rPr>
              <w:t>July, 2013</w:t>
            </w:r>
            <w:r w:rsidRPr="002E7DF1">
              <w:rPr>
                <w:noProof/>
                <w:webHidden/>
                <w:sz w:val="28"/>
                <w:szCs w:val="28"/>
              </w:rPr>
              <w:tab/>
            </w:r>
            <w:r w:rsidRPr="002E7DF1">
              <w:rPr>
                <w:noProof/>
                <w:webHidden/>
                <w:sz w:val="28"/>
                <w:szCs w:val="28"/>
              </w:rPr>
              <w:fldChar w:fldCharType="begin"/>
            </w:r>
            <w:r w:rsidRPr="002E7DF1">
              <w:rPr>
                <w:noProof/>
                <w:webHidden/>
                <w:sz w:val="28"/>
                <w:szCs w:val="28"/>
              </w:rPr>
              <w:instrText xml:space="preserve"> PAGEREF _Toc21604903 \h </w:instrText>
            </w:r>
            <w:r w:rsidRPr="002E7DF1">
              <w:rPr>
                <w:noProof/>
                <w:webHidden/>
                <w:sz w:val="28"/>
                <w:szCs w:val="28"/>
              </w:rPr>
            </w:r>
            <w:r w:rsidRPr="002E7DF1">
              <w:rPr>
                <w:noProof/>
                <w:webHidden/>
                <w:sz w:val="28"/>
                <w:szCs w:val="28"/>
              </w:rPr>
              <w:fldChar w:fldCharType="separate"/>
            </w:r>
            <w:r w:rsidRPr="002E7DF1">
              <w:rPr>
                <w:noProof/>
                <w:webHidden/>
                <w:sz w:val="28"/>
                <w:szCs w:val="28"/>
              </w:rPr>
              <w:t>9</w:t>
            </w:r>
            <w:r w:rsidRPr="002E7DF1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5DE6CE46" w14:textId="16FDBB06" w:rsidR="002E7DF1" w:rsidRPr="002E7DF1" w:rsidRDefault="002E7DF1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8"/>
              <w:szCs w:val="28"/>
              <w:lang w:eastAsia="en-CA"/>
            </w:rPr>
          </w:pPr>
          <w:hyperlink w:anchor="_Toc21604904" w:history="1">
            <w:r w:rsidRPr="002E7DF1">
              <w:rPr>
                <w:rStyle w:val="Hyperlink"/>
                <w:noProof/>
                <w:color w:val="auto"/>
                <w:sz w:val="28"/>
                <w:szCs w:val="28"/>
              </w:rPr>
              <w:t>August 14</w:t>
            </w:r>
            <w:r w:rsidRPr="002E7DF1">
              <w:rPr>
                <w:rStyle w:val="Hyperlink"/>
                <w:noProof/>
                <w:color w:val="auto"/>
                <w:sz w:val="28"/>
                <w:szCs w:val="28"/>
                <w:vertAlign w:val="superscript"/>
              </w:rPr>
              <w:t>th</w:t>
            </w:r>
            <w:r w:rsidRPr="002E7DF1">
              <w:rPr>
                <w:rStyle w:val="Hyperlink"/>
                <w:noProof/>
                <w:color w:val="auto"/>
                <w:sz w:val="28"/>
                <w:szCs w:val="28"/>
              </w:rPr>
              <w:t>, 2013</w:t>
            </w:r>
            <w:r w:rsidRPr="002E7DF1">
              <w:rPr>
                <w:noProof/>
                <w:webHidden/>
                <w:sz w:val="28"/>
                <w:szCs w:val="28"/>
              </w:rPr>
              <w:tab/>
            </w:r>
            <w:r w:rsidRPr="002E7DF1">
              <w:rPr>
                <w:noProof/>
                <w:webHidden/>
                <w:sz w:val="28"/>
                <w:szCs w:val="28"/>
              </w:rPr>
              <w:fldChar w:fldCharType="begin"/>
            </w:r>
            <w:r w:rsidRPr="002E7DF1">
              <w:rPr>
                <w:noProof/>
                <w:webHidden/>
                <w:sz w:val="28"/>
                <w:szCs w:val="28"/>
              </w:rPr>
              <w:instrText xml:space="preserve"> PAGEREF _Toc21604904 \h </w:instrText>
            </w:r>
            <w:r w:rsidRPr="002E7DF1">
              <w:rPr>
                <w:noProof/>
                <w:webHidden/>
                <w:sz w:val="28"/>
                <w:szCs w:val="28"/>
              </w:rPr>
            </w:r>
            <w:r w:rsidRPr="002E7DF1">
              <w:rPr>
                <w:noProof/>
                <w:webHidden/>
                <w:sz w:val="28"/>
                <w:szCs w:val="28"/>
              </w:rPr>
              <w:fldChar w:fldCharType="separate"/>
            </w:r>
            <w:r w:rsidRPr="002E7DF1">
              <w:rPr>
                <w:noProof/>
                <w:webHidden/>
                <w:sz w:val="28"/>
                <w:szCs w:val="28"/>
              </w:rPr>
              <w:t>18</w:t>
            </w:r>
            <w:r w:rsidRPr="002E7DF1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A843D00" w14:textId="0577FA78" w:rsidR="002E7DF1" w:rsidRPr="002E7DF1" w:rsidRDefault="002E7DF1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8"/>
              <w:szCs w:val="28"/>
              <w:lang w:eastAsia="en-CA"/>
            </w:rPr>
          </w:pPr>
          <w:hyperlink w:anchor="_Toc21604905" w:history="1">
            <w:r w:rsidRPr="002E7DF1">
              <w:rPr>
                <w:rStyle w:val="Hyperlink"/>
                <w:noProof/>
                <w:color w:val="auto"/>
                <w:sz w:val="28"/>
                <w:szCs w:val="28"/>
              </w:rPr>
              <w:t>September, 2013</w:t>
            </w:r>
            <w:r w:rsidRPr="002E7DF1">
              <w:rPr>
                <w:noProof/>
                <w:webHidden/>
                <w:sz w:val="28"/>
                <w:szCs w:val="28"/>
              </w:rPr>
              <w:tab/>
            </w:r>
            <w:r w:rsidRPr="002E7DF1">
              <w:rPr>
                <w:noProof/>
                <w:webHidden/>
                <w:sz w:val="28"/>
                <w:szCs w:val="28"/>
              </w:rPr>
              <w:fldChar w:fldCharType="begin"/>
            </w:r>
            <w:r w:rsidRPr="002E7DF1">
              <w:rPr>
                <w:noProof/>
                <w:webHidden/>
                <w:sz w:val="28"/>
                <w:szCs w:val="28"/>
              </w:rPr>
              <w:instrText xml:space="preserve"> PAGEREF _Toc21604905 \h </w:instrText>
            </w:r>
            <w:r w:rsidRPr="002E7DF1">
              <w:rPr>
                <w:noProof/>
                <w:webHidden/>
                <w:sz w:val="28"/>
                <w:szCs w:val="28"/>
              </w:rPr>
            </w:r>
            <w:r w:rsidRPr="002E7DF1">
              <w:rPr>
                <w:noProof/>
                <w:webHidden/>
                <w:sz w:val="28"/>
                <w:szCs w:val="28"/>
              </w:rPr>
              <w:fldChar w:fldCharType="separate"/>
            </w:r>
            <w:r w:rsidRPr="002E7DF1">
              <w:rPr>
                <w:noProof/>
                <w:webHidden/>
                <w:sz w:val="28"/>
                <w:szCs w:val="28"/>
              </w:rPr>
              <w:t>23</w:t>
            </w:r>
            <w:r w:rsidRPr="002E7DF1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E252695" w14:textId="40DB0525" w:rsidR="002E7DF1" w:rsidRPr="002E7DF1" w:rsidRDefault="002E7DF1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8"/>
              <w:szCs w:val="28"/>
              <w:lang w:eastAsia="en-CA"/>
            </w:rPr>
          </w:pPr>
          <w:hyperlink w:anchor="_Toc21604906" w:history="1">
            <w:r w:rsidRPr="002E7DF1">
              <w:rPr>
                <w:rStyle w:val="Hyperlink"/>
                <w:rFonts w:cstheme="minorHAnsi"/>
                <w:noProof/>
                <w:color w:val="auto"/>
                <w:sz w:val="28"/>
                <w:szCs w:val="28"/>
              </w:rPr>
              <w:t>Board Meeting Friday October 22nd, 2013</w:t>
            </w:r>
            <w:r w:rsidRPr="002E7DF1">
              <w:rPr>
                <w:noProof/>
                <w:webHidden/>
                <w:sz w:val="28"/>
                <w:szCs w:val="28"/>
              </w:rPr>
              <w:tab/>
            </w:r>
            <w:r w:rsidRPr="002E7DF1">
              <w:rPr>
                <w:noProof/>
                <w:webHidden/>
                <w:sz w:val="28"/>
                <w:szCs w:val="28"/>
              </w:rPr>
              <w:fldChar w:fldCharType="begin"/>
            </w:r>
            <w:r w:rsidRPr="002E7DF1">
              <w:rPr>
                <w:noProof/>
                <w:webHidden/>
                <w:sz w:val="28"/>
                <w:szCs w:val="28"/>
              </w:rPr>
              <w:instrText xml:space="preserve"> PAGEREF _Toc21604906 \h </w:instrText>
            </w:r>
            <w:r w:rsidRPr="002E7DF1">
              <w:rPr>
                <w:noProof/>
                <w:webHidden/>
                <w:sz w:val="28"/>
                <w:szCs w:val="28"/>
              </w:rPr>
            </w:r>
            <w:r w:rsidRPr="002E7DF1">
              <w:rPr>
                <w:noProof/>
                <w:webHidden/>
                <w:sz w:val="28"/>
                <w:szCs w:val="28"/>
              </w:rPr>
              <w:fldChar w:fldCharType="separate"/>
            </w:r>
            <w:r w:rsidRPr="002E7DF1">
              <w:rPr>
                <w:noProof/>
                <w:webHidden/>
                <w:sz w:val="28"/>
                <w:szCs w:val="28"/>
              </w:rPr>
              <w:t>28</w:t>
            </w:r>
            <w:r w:rsidRPr="002E7DF1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245E617" w14:textId="5A422379" w:rsidR="002E7DF1" w:rsidRPr="002E7DF1" w:rsidRDefault="002E7DF1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8"/>
              <w:szCs w:val="28"/>
              <w:lang w:eastAsia="en-CA"/>
            </w:rPr>
          </w:pPr>
          <w:hyperlink w:anchor="_Toc21604907" w:history="1">
            <w:r w:rsidRPr="002E7DF1">
              <w:rPr>
                <w:rStyle w:val="Hyperlink"/>
                <w:noProof/>
                <w:color w:val="auto"/>
                <w:sz w:val="28"/>
                <w:szCs w:val="28"/>
              </w:rPr>
              <w:t>November 22</w:t>
            </w:r>
            <w:r w:rsidRPr="002E7DF1">
              <w:rPr>
                <w:rStyle w:val="Hyperlink"/>
                <w:noProof/>
                <w:color w:val="auto"/>
                <w:sz w:val="28"/>
                <w:szCs w:val="28"/>
                <w:vertAlign w:val="superscript"/>
              </w:rPr>
              <w:t>nd</w:t>
            </w:r>
            <w:r w:rsidRPr="002E7DF1">
              <w:rPr>
                <w:rStyle w:val="Hyperlink"/>
                <w:noProof/>
                <w:color w:val="auto"/>
                <w:sz w:val="28"/>
                <w:szCs w:val="28"/>
              </w:rPr>
              <w:t>, 2013</w:t>
            </w:r>
            <w:r w:rsidRPr="002E7DF1">
              <w:rPr>
                <w:noProof/>
                <w:webHidden/>
                <w:sz w:val="28"/>
                <w:szCs w:val="28"/>
              </w:rPr>
              <w:tab/>
            </w:r>
            <w:r w:rsidRPr="002E7DF1">
              <w:rPr>
                <w:noProof/>
                <w:webHidden/>
                <w:sz w:val="28"/>
                <w:szCs w:val="28"/>
              </w:rPr>
              <w:fldChar w:fldCharType="begin"/>
            </w:r>
            <w:r w:rsidRPr="002E7DF1">
              <w:rPr>
                <w:noProof/>
                <w:webHidden/>
                <w:sz w:val="28"/>
                <w:szCs w:val="28"/>
              </w:rPr>
              <w:instrText xml:space="preserve"> PAGEREF _Toc21604907 \h </w:instrText>
            </w:r>
            <w:r w:rsidRPr="002E7DF1">
              <w:rPr>
                <w:noProof/>
                <w:webHidden/>
                <w:sz w:val="28"/>
                <w:szCs w:val="28"/>
              </w:rPr>
            </w:r>
            <w:r w:rsidRPr="002E7DF1">
              <w:rPr>
                <w:noProof/>
                <w:webHidden/>
                <w:sz w:val="28"/>
                <w:szCs w:val="28"/>
              </w:rPr>
              <w:fldChar w:fldCharType="separate"/>
            </w:r>
            <w:r w:rsidRPr="002E7DF1">
              <w:rPr>
                <w:noProof/>
                <w:webHidden/>
                <w:sz w:val="28"/>
                <w:szCs w:val="28"/>
              </w:rPr>
              <w:t>38</w:t>
            </w:r>
            <w:r w:rsidRPr="002E7DF1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E98D087" w14:textId="2E5094D2" w:rsidR="002E7DF1" w:rsidRPr="002E7DF1" w:rsidRDefault="002E7DF1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8"/>
              <w:szCs w:val="28"/>
              <w:lang w:eastAsia="en-CA"/>
            </w:rPr>
          </w:pPr>
          <w:hyperlink w:anchor="_Toc21604908" w:history="1">
            <w:r w:rsidRPr="002E7DF1">
              <w:rPr>
                <w:rStyle w:val="Hyperlink"/>
                <w:noProof/>
                <w:color w:val="auto"/>
                <w:sz w:val="28"/>
                <w:szCs w:val="28"/>
              </w:rPr>
              <w:t>Friday, December 20th, 2013</w:t>
            </w:r>
            <w:r w:rsidRPr="002E7DF1">
              <w:rPr>
                <w:noProof/>
                <w:webHidden/>
                <w:sz w:val="28"/>
                <w:szCs w:val="28"/>
              </w:rPr>
              <w:tab/>
            </w:r>
            <w:r w:rsidRPr="002E7DF1">
              <w:rPr>
                <w:noProof/>
                <w:webHidden/>
                <w:sz w:val="28"/>
                <w:szCs w:val="28"/>
              </w:rPr>
              <w:fldChar w:fldCharType="begin"/>
            </w:r>
            <w:r w:rsidRPr="002E7DF1">
              <w:rPr>
                <w:noProof/>
                <w:webHidden/>
                <w:sz w:val="28"/>
                <w:szCs w:val="28"/>
              </w:rPr>
              <w:instrText xml:space="preserve"> PAGEREF _Toc21604908 \h </w:instrText>
            </w:r>
            <w:r w:rsidRPr="002E7DF1">
              <w:rPr>
                <w:noProof/>
                <w:webHidden/>
                <w:sz w:val="28"/>
                <w:szCs w:val="28"/>
              </w:rPr>
            </w:r>
            <w:r w:rsidRPr="002E7DF1">
              <w:rPr>
                <w:noProof/>
                <w:webHidden/>
                <w:sz w:val="28"/>
                <w:szCs w:val="28"/>
              </w:rPr>
              <w:fldChar w:fldCharType="separate"/>
            </w:r>
            <w:r w:rsidRPr="002E7DF1">
              <w:rPr>
                <w:noProof/>
                <w:webHidden/>
                <w:sz w:val="28"/>
                <w:szCs w:val="28"/>
              </w:rPr>
              <w:t>50</w:t>
            </w:r>
            <w:r w:rsidRPr="002E7DF1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784B286" w14:textId="001E897C" w:rsidR="002E7DF1" w:rsidRPr="002E7DF1" w:rsidRDefault="002E7DF1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8"/>
              <w:szCs w:val="28"/>
              <w:lang w:eastAsia="en-CA"/>
            </w:rPr>
          </w:pPr>
          <w:hyperlink w:anchor="_Toc21604909" w:history="1">
            <w:r w:rsidRPr="002E7DF1">
              <w:rPr>
                <w:rStyle w:val="Hyperlink"/>
                <w:noProof/>
                <w:color w:val="auto"/>
                <w:sz w:val="28"/>
                <w:szCs w:val="28"/>
              </w:rPr>
              <w:t>January 31, 2014</w:t>
            </w:r>
            <w:r w:rsidRPr="002E7DF1">
              <w:rPr>
                <w:noProof/>
                <w:webHidden/>
                <w:sz w:val="28"/>
                <w:szCs w:val="28"/>
              </w:rPr>
              <w:tab/>
            </w:r>
            <w:r w:rsidRPr="002E7DF1">
              <w:rPr>
                <w:noProof/>
                <w:webHidden/>
                <w:sz w:val="28"/>
                <w:szCs w:val="28"/>
              </w:rPr>
              <w:fldChar w:fldCharType="begin"/>
            </w:r>
            <w:r w:rsidRPr="002E7DF1">
              <w:rPr>
                <w:noProof/>
                <w:webHidden/>
                <w:sz w:val="28"/>
                <w:szCs w:val="28"/>
              </w:rPr>
              <w:instrText xml:space="preserve"> PAGEREF _Toc21604909 \h </w:instrText>
            </w:r>
            <w:r w:rsidRPr="002E7DF1">
              <w:rPr>
                <w:noProof/>
                <w:webHidden/>
                <w:sz w:val="28"/>
                <w:szCs w:val="28"/>
              </w:rPr>
            </w:r>
            <w:r w:rsidRPr="002E7DF1">
              <w:rPr>
                <w:noProof/>
                <w:webHidden/>
                <w:sz w:val="28"/>
                <w:szCs w:val="28"/>
              </w:rPr>
              <w:fldChar w:fldCharType="separate"/>
            </w:r>
            <w:r w:rsidRPr="002E7DF1">
              <w:rPr>
                <w:noProof/>
                <w:webHidden/>
                <w:sz w:val="28"/>
                <w:szCs w:val="28"/>
              </w:rPr>
              <w:t>51</w:t>
            </w:r>
            <w:r w:rsidRPr="002E7DF1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8C16C3D" w14:textId="4ECB8703" w:rsidR="002E7DF1" w:rsidRPr="002E7DF1" w:rsidRDefault="002E7DF1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8"/>
              <w:szCs w:val="28"/>
              <w:lang w:eastAsia="en-CA"/>
            </w:rPr>
          </w:pPr>
          <w:hyperlink w:anchor="_Toc21604910" w:history="1">
            <w:r w:rsidRPr="002E7DF1">
              <w:rPr>
                <w:rStyle w:val="Hyperlink"/>
                <w:noProof/>
                <w:color w:val="auto"/>
                <w:sz w:val="28"/>
                <w:szCs w:val="28"/>
              </w:rPr>
              <w:t>Friday, February 28th, 2014</w:t>
            </w:r>
            <w:r w:rsidRPr="002E7DF1">
              <w:rPr>
                <w:noProof/>
                <w:webHidden/>
                <w:sz w:val="28"/>
                <w:szCs w:val="28"/>
              </w:rPr>
              <w:tab/>
            </w:r>
            <w:r w:rsidRPr="002E7DF1">
              <w:rPr>
                <w:noProof/>
                <w:webHidden/>
                <w:sz w:val="28"/>
                <w:szCs w:val="28"/>
              </w:rPr>
              <w:fldChar w:fldCharType="begin"/>
            </w:r>
            <w:r w:rsidRPr="002E7DF1">
              <w:rPr>
                <w:noProof/>
                <w:webHidden/>
                <w:sz w:val="28"/>
                <w:szCs w:val="28"/>
              </w:rPr>
              <w:instrText xml:space="preserve"> PAGEREF _Toc21604910 \h </w:instrText>
            </w:r>
            <w:r w:rsidRPr="002E7DF1">
              <w:rPr>
                <w:noProof/>
                <w:webHidden/>
                <w:sz w:val="28"/>
                <w:szCs w:val="28"/>
              </w:rPr>
            </w:r>
            <w:r w:rsidRPr="002E7DF1">
              <w:rPr>
                <w:noProof/>
                <w:webHidden/>
                <w:sz w:val="28"/>
                <w:szCs w:val="28"/>
              </w:rPr>
              <w:fldChar w:fldCharType="separate"/>
            </w:r>
            <w:r w:rsidRPr="002E7DF1">
              <w:rPr>
                <w:noProof/>
                <w:webHidden/>
                <w:sz w:val="28"/>
                <w:szCs w:val="28"/>
              </w:rPr>
              <w:t>57</w:t>
            </w:r>
            <w:r w:rsidRPr="002E7DF1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F62246B" w14:textId="0B94BEBB" w:rsidR="002E7DF1" w:rsidRPr="002E7DF1" w:rsidRDefault="002E7DF1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8"/>
              <w:szCs w:val="28"/>
              <w:lang w:eastAsia="en-CA"/>
            </w:rPr>
          </w:pPr>
          <w:hyperlink w:anchor="_Toc21604911" w:history="1">
            <w:r w:rsidRPr="002E7DF1">
              <w:rPr>
                <w:rStyle w:val="Hyperlink"/>
                <w:noProof/>
                <w:color w:val="auto"/>
                <w:sz w:val="28"/>
                <w:szCs w:val="28"/>
              </w:rPr>
              <w:t>March, 2014</w:t>
            </w:r>
            <w:r w:rsidRPr="002E7DF1">
              <w:rPr>
                <w:noProof/>
                <w:webHidden/>
                <w:sz w:val="28"/>
                <w:szCs w:val="28"/>
              </w:rPr>
              <w:tab/>
            </w:r>
            <w:r w:rsidRPr="002E7DF1">
              <w:rPr>
                <w:noProof/>
                <w:webHidden/>
                <w:sz w:val="28"/>
                <w:szCs w:val="28"/>
              </w:rPr>
              <w:fldChar w:fldCharType="begin"/>
            </w:r>
            <w:r w:rsidRPr="002E7DF1">
              <w:rPr>
                <w:noProof/>
                <w:webHidden/>
                <w:sz w:val="28"/>
                <w:szCs w:val="28"/>
              </w:rPr>
              <w:instrText xml:space="preserve"> PAGEREF _Toc21604911 \h </w:instrText>
            </w:r>
            <w:r w:rsidRPr="002E7DF1">
              <w:rPr>
                <w:noProof/>
                <w:webHidden/>
                <w:sz w:val="28"/>
                <w:szCs w:val="28"/>
              </w:rPr>
            </w:r>
            <w:r w:rsidRPr="002E7DF1">
              <w:rPr>
                <w:noProof/>
                <w:webHidden/>
                <w:sz w:val="28"/>
                <w:szCs w:val="28"/>
              </w:rPr>
              <w:fldChar w:fldCharType="separate"/>
            </w:r>
            <w:r w:rsidRPr="002E7DF1">
              <w:rPr>
                <w:noProof/>
                <w:webHidden/>
                <w:sz w:val="28"/>
                <w:szCs w:val="28"/>
              </w:rPr>
              <w:t>58</w:t>
            </w:r>
            <w:r w:rsidRPr="002E7DF1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31C08EA" w14:textId="2FDF8168" w:rsidR="002E7DF1" w:rsidRPr="002E7DF1" w:rsidRDefault="002E7DF1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8"/>
              <w:szCs w:val="28"/>
              <w:lang w:eastAsia="en-CA"/>
            </w:rPr>
          </w:pPr>
          <w:hyperlink w:anchor="_Toc21604912" w:history="1">
            <w:r w:rsidRPr="002E7DF1">
              <w:rPr>
                <w:rStyle w:val="Hyperlink"/>
                <w:noProof/>
                <w:color w:val="auto"/>
                <w:sz w:val="28"/>
                <w:szCs w:val="28"/>
              </w:rPr>
              <w:t>April 21st, 2014</w:t>
            </w:r>
            <w:r w:rsidRPr="002E7DF1">
              <w:rPr>
                <w:noProof/>
                <w:webHidden/>
                <w:sz w:val="28"/>
                <w:szCs w:val="28"/>
              </w:rPr>
              <w:tab/>
            </w:r>
            <w:r w:rsidRPr="002E7DF1">
              <w:rPr>
                <w:noProof/>
                <w:webHidden/>
                <w:sz w:val="28"/>
                <w:szCs w:val="28"/>
              </w:rPr>
              <w:fldChar w:fldCharType="begin"/>
            </w:r>
            <w:r w:rsidRPr="002E7DF1">
              <w:rPr>
                <w:noProof/>
                <w:webHidden/>
                <w:sz w:val="28"/>
                <w:szCs w:val="28"/>
              </w:rPr>
              <w:instrText xml:space="preserve"> PAGEREF _Toc21604912 \h </w:instrText>
            </w:r>
            <w:r w:rsidRPr="002E7DF1">
              <w:rPr>
                <w:noProof/>
                <w:webHidden/>
                <w:sz w:val="28"/>
                <w:szCs w:val="28"/>
              </w:rPr>
            </w:r>
            <w:r w:rsidRPr="002E7DF1">
              <w:rPr>
                <w:noProof/>
                <w:webHidden/>
                <w:sz w:val="28"/>
                <w:szCs w:val="28"/>
              </w:rPr>
              <w:fldChar w:fldCharType="separate"/>
            </w:r>
            <w:r w:rsidRPr="002E7DF1">
              <w:rPr>
                <w:noProof/>
                <w:webHidden/>
                <w:sz w:val="28"/>
                <w:szCs w:val="28"/>
              </w:rPr>
              <w:t>59</w:t>
            </w:r>
            <w:r w:rsidRPr="002E7DF1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0D53006" w14:textId="77777777" w:rsidR="002E7DF1" w:rsidRDefault="00014C46">
          <w:pPr>
            <w:rPr>
              <w:b/>
              <w:bCs/>
              <w:noProof/>
            </w:rPr>
          </w:pPr>
          <w:r w:rsidRPr="002E7DF1">
            <w:rPr>
              <w:b/>
              <w:bCs/>
              <w:noProof/>
              <w:sz w:val="28"/>
              <w:szCs w:val="28"/>
            </w:rPr>
            <w:fldChar w:fldCharType="end"/>
          </w:r>
        </w:p>
      </w:sdtContent>
    </w:sdt>
    <w:p w14:paraId="618524D9" w14:textId="77777777" w:rsidR="002E7DF1" w:rsidRDefault="002E7DF1">
      <w:pPr>
        <w:rPr>
          <w:rFonts w:asciiTheme="majorHAnsi" w:eastAsiaTheme="majorEastAsia" w:hAnsiTheme="majorHAnsi" w:cstheme="majorBidi"/>
          <w:color w:val="538135" w:themeColor="accent6" w:themeShade="BF"/>
          <w:sz w:val="32"/>
          <w:szCs w:val="32"/>
        </w:rPr>
      </w:pPr>
      <w:bookmarkStart w:id="0" w:name="_Toc21604902"/>
      <w:r>
        <w:rPr>
          <w:color w:val="538135" w:themeColor="accent6" w:themeShade="BF"/>
        </w:rPr>
        <w:br w:type="page"/>
      </w:r>
    </w:p>
    <w:p w14:paraId="52F23EDA" w14:textId="5DA01652" w:rsidR="00014C46" w:rsidRPr="002E7DF1" w:rsidRDefault="00014C46" w:rsidP="00014C46">
      <w:pPr>
        <w:pStyle w:val="Heading1"/>
        <w:rPr>
          <w:color w:val="538135" w:themeColor="accent6" w:themeShade="BF"/>
        </w:rPr>
      </w:pPr>
      <w:bookmarkStart w:id="1" w:name="_GoBack"/>
      <w:bookmarkEnd w:id="1"/>
      <w:r w:rsidRPr="002E7DF1">
        <w:rPr>
          <w:color w:val="538135" w:themeColor="accent6" w:themeShade="BF"/>
        </w:rPr>
        <w:lastRenderedPageBreak/>
        <w:t>Monday, June 17</w:t>
      </w:r>
      <w:r w:rsidRPr="002E7DF1">
        <w:rPr>
          <w:color w:val="538135" w:themeColor="accent6" w:themeShade="BF"/>
          <w:vertAlign w:val="superscript"/>
        </w:rPr>
        <w:t>th</w:t>
      </w:r>
      <w:r w:rsidRPr="002E7DF1">
        <w:rPr>
          <w:color w:val="538135" w:themeColor="accent6" w:themeShade="BF"/>
        </w:rPr>
        <w:t>, 2013</w:t>
      </w:r>
      <w:bookmarkEnd w:id="0"/>
    </w:p>
    <w:p w14:paraId="7C865F85" w14:textId="77777777" w:rsidR="008C5371" w:rsidRDefault="008C5371" w:rsidP="00014C46">
      <w:pPr>
        <w:autoSpaceDE w:val="0"/>
        <w:autoSpaceDN w:val="0"/>
        <w:adjustRightInd w:val="0"/>
        <w:spacing w:after="0" w:line="240" w:lineRule="auto"/>
        <w:rPr>
          <w:rFonts w:ascii="TimesNewRomanPS-BoldMT" w:hAnsi="TimesNewRomanPS-BoldMT" w:cs="TimesNewRomanPS-BoldMT"/>
          <w:b/>
          <w:bCs/>
          <w:sz w:val="24"/>
          <w:szCs w:val="24"/>
        </w:rPr>
      </w:pPr>
    </w:p>
    <w:p w14:paraId="6803C871" w14:textId="60DC3FBF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8C5371">
        <w:rPr>
          <w:rFonts w:cstheme="minorHAnsi"/>
          <w:b/>
          <w:bCs/>
          <w:sz w:val="28"/>
          <w:szCs w:val="28"/>
        </w:rPr>
        <w:t>Name: Position: Present:</w:t>
      </w:r>
    </w:p>
    <w:p w14:paraId="742D8FE8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Kelly Patano President Yes</w:t>
      </w:r>
    </w:p>
    <w:p w14:paraId="12F6B6F6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Chris Fernlund VP of University Affairs Yes</w:t>
      </w:r>
    </w:p>
    <w:p w14:paraId="1DD5C2A0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Brittney Forester VP of Campus Life Yes</w:t>
      </w:r>
    </w:p>
    <w:p w14:paraId="2C984400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Nick Ashmore Chair Yes</w:t>
      </w:r>
    </w:p>
    <w:p w14:paraId="68757F9A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Julianne Kiraly Recording Officer Yes</w:t>
      </w:r>
    </w:p>
    <w:p w14:paraId="7EAD1B59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Olivia Maroosis Director of English Yes</w:t>
      </w:r>
    </w:p>
    <w:p w14:paraId="51FF0E75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Lauren Huzar Director of Women’s Std. Yes</w:t>
      </w:r>
    </w:p>
    <w:p w14:paraId="40DA7259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Andrew Parish Director of History Yes</w:t>
      </w:r>
    </w:p>
    <w:p w14:paraId="1761A3FD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Said Turabi Director of Business Yes</w:t>
      </w:r>
    </w:p>
    <w:p w14:paraId="17DCEAB8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Shawn Murphy Director of Sociology Yes</w:t>
      </w:r>
    </w:p>
    <w:p w14:paraId="1125451A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Geoff Laforge Director of Psychology Yes</w:t>
      </w:r>
    </w:p>
    <w:p w14:paraId="44DCDFA3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</w:p>
    <w:p w14:paraId="5DD8A905" w14:textId="0DCB21D0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8C5371">
        <w:rPr>
          <w:rFonts w:cstheme="minorHAnsi"/>
          <w:b/>
          <w:bCs/>
          <w:sz w:val="28"/>
          <w:szCs w:val="28"/>
        </w:rPr>
        <w:t>Meeting Location</w:t>
      </w:r>
    </w:p>
    <w:p w14:paraId="5BD915F5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Building: 55 Thornton Road South, Oshawa, Trent University</w:t>
      </w:r>
    </w:p>
    <w:p w14:paraId="322C3C7C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Room: 126</w:t>
      </w:r>
    </w:p>
    <w:p w14:paraId="005A8D7B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</w:p>
    <w:p w14:paraId="66192AC6" w14:textId="687C3718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8C5371">
        <w:rPr>
          <w:rFonts w:cstheme="minorHAnsi"/>
          <w:b/>
          <w:bCs/>
          <w:sz w:val="28"/>
          <w:szCs w:val="28"/>
        </w:rPr>
        <w:t>Meeting Commencement</w:t>
      </w:r>
    </w:p>
    <w:p w14:paraId="6E8AE3F0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8C5371">
        <w:rPr>
          <w:rFonts w:cstheme="minorHAnsi"/>
          <w:sz w:val="28"/>
          <w:szCs w:val="28"/>
        </w:rPr>
        <w:t xml:space="preserve">Scheduled Start Time: </w:t>
      </w:r>
      <w:r w:rsidRPr="008C5371">
        <w:rPr>
          <w:rFonts w:cstheme="minorHAnsi"/>
          <w:b/>
          <w:bCs/>
          <w:sz w:val="28"/>
          <w:szCs w:val="28"/>
        </w:rPr>
        <w:t>Monday, June 17th, 4PM</w:t>
      </w:r>
    </w:p>
    <w:p w14:paraId="6157719C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Actual Start Time: 4:17PM</w:t>
      </w:r>
    </w:p>
    <w:p w14:paraId="69945A93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</w:p>
    <w:p w14:paraId="72AE5E96" w14:textId="2CF26188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8C5371">
        <w:rPr>
          <w:rFonts w:cstheme="minorHAnsi"/>
          <w:b/>
          <w:bCs/>
          <w:sz w:val="28"/>
          <w:szCs w:val="28"/>
        </w:rPr>
        <w:t>Agenda</w:t>
      </w:r>
    </w:p>
    <w:p w14:paraId="376A93CE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</w:p>
    <w:p w14:paraId="266F966E" w14:textId="7B639C28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8C5371">
        <w:rPr>
          <w:rFonts w:cstheme="minorHAnsi"/>
          <w:b/>
          <w:bCs/>
          <w:sz w:val="28"/>
          <w:szCs w:val="28"/>
        </w:rPr>
        <w:t>I. Call to order</w:t>
      </w:r>
    </w:p>
    <w:p w14:paraId="21EAD035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4:17</w:t>
      </w:r>
    </w:p>
    <w:p w14:paraId="56BDB3CF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</w:p>
    <w:p w14:paraId="4842375A" w14:textId="0EB5279F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8C5371">
        <w:rPr>
          <w:rFonts w:cstheme="minorHAnsi"/>
          <w:b/>
          <w:bCs/>
          <w:sz w:val="28"/>
          <w:szCs w:val="28"/>
        </w:rPr>
        <w:t>II. Approve June 17th, 2013 Meeting Minutes</w:t>
      </w:r>
    </w:p>
    <w:p w14:paraId="2F525715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Moved: Shawn</w:t>
      </w:r>
    </w:p>
    <w:p w14:paraId="04E37CE0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Seconded: Andrew</w:t>
      </w:r>
    </w:p>
    <w:p w14:paraId="263A525A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All in favour</w:t>
      </w:r>
    </w:p>
    <w:p w14:paraId="35A63779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</w:p>
    <w:p w14:paraId="26760A48" w14:textId="46A7FD1E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8C5371">
        <w:rPr>
          <w:rFonts w:cstheme="minorHAnsi"/>
          <w:b/>
          <w:bCs/>
          <w:sz w:val="28"/>
          <w:szCs w:val="28"/>
        </w:rPr>
        <w:t>III. Call for New Business</w:t>
      </w:r>
    </w:p>
    <w:p w14:paraId="19753FDB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Not called</w:t>
      </w:r>
    </w:p>
    <w:p w14:paraId="6D3B083F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</w:p>
    <w:p w14:paraId="421F63EA" w14:textId="44AAF30D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8C5371">
        <w:rPr>
          <w:rFonts w:cstheme="minorHAnsi"/>
          <w:b/>
          <w:bCs/>
          <w:sz w:val="28"/>
          <w:szCs w:val="28"/>
        </w:rPr>
        <w:t>IV. Approval of the Agenda</w:t>
      </w:r>
    </w:p>
    <w:p w14:paraId="138FC386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</w:p>
    <w:p w14:paraId="4948DA0E" w14:textId="0CB84084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8C5371">
        <w:rPr>
          <w:rFonts w:cstheme="minorHAnsi"/>
          <w:b/>
          <w:bCs/>
          <w:sz w:val="28"/>
          <w:szCs w:val="28"/>
        </w:rPr>
        <w:t>V. Executive Update</w:t>
      </w:r>
    </w:p>
    <w:p w14:paraId="0AE220F5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Kelly: Phone interview for Trent newspaper and approving the Trent strategic plan</w:t>
      </w:r>
    </w:p>
    <w:p w14:paraId="201710A0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Met with John for ACL, health benefits, marketing strategies, promotion, opt out,</w:t>
      </w:r>
    </w:p>
    <w:p w14:paraId="2FE597C1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and mental health</w:t>
      </w:r>
    </w:p>
    <w:p w14:paraId="15FB817C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Kelly and Brittney attended steering committee meetings to learn how to</w:t>
      </w:r>
    </w:p>
    <w:p w14:paraId="6CA338A0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incorporate new students into the Oshawa campus and attended weekly meetings</w:t>
      </w:r>
    </w:p>
    <w:p w14:paraId="4CC0565F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regarding June and September orientation</w:t>
      </w:r>
    </w:p>
    <w:p w14:paraId="09BE6B48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Attended Leadership committee meetings with Chris Nealen</w:t>
      </w:r>
    </w:p>
    <w:p w14:paraId="69266ACB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Held interviews for operators for summer café, have made profit and expanded</w:t>
      </w:r>
    </w:p>
    <w:p w14:paraId="01DBCC16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services</w:t>
      </w:r>
    </w:p>
    <w:p w14:paraId="68310F67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TOSA training envisioning day, conflict resolution and team building activities</w:t>
      </w:r>
    </w:p>
    <w:p w14:paraId="3D28D117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Attended student services training day</w:t>
      </w:r>
    </w:p>
    <w:p w14:paraId="61EA34B2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Chris and Kelly met with Justin to discuss the possibility of adding ESL students</w:t>
      </w:r>
    </w:p>
    <w:p w14:paraId="70F48C98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into our ACL benefit plans, and having an ESL student as a board member</w:t>
      </w:r>
    </w:p>
    <w:p w14:paraId="70C28DB0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Attended spring thaw in May with incoming new students or students who have</w:t>
      </w:r>
    </w:p>
    <w:p w14:paraId="72C29D7C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not accepted offers help socially integrate them into the campus</w:t>
      </w:r>
    </w:p>
    <w:p w14:paraId="2F208453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Chris and Kelly attended OUSA conference, with 9 difference executives to create</w:t>
      </w:r>
    </w:p>
    <w:p w14:paraId="0D813BBF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policy papers, which will be suggested to the provincial government</w:t>
      </w:r>
    </w:p>
    <w:p w14:paraId="31DDCED4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Chris is a Primary executive on OUSA committee Kelly is part of general</w:t>
      </w:r>
    </w:p>
    <w:p w14:paraId="25545696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assembly</w:t>
      </w:r>
    </w:p>
    <w:p w14:paraId="2F8A7B7B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Attended town and gown meeting different reps from Oshawa committees stand in</w:t>
      </w:r>
    </w:p>
    <w:p w14:paraId="6EAFDFFE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the meeting and met to talk about new ways on how to incorporate all aspects of</w:t>
      </w:r>
    </w:p>
    <w:p w14:paraId="6C3109F5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Oshawa together, and any neighborhood problems have arisen.</w:t>
      </w:r>
    </w:p>
    <w:p w14:paraId="3057F16B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Held Interviews to select Board Members</w:t>
      </w:r>
    </w:p>
    <w:p w14:paraId="38D561A0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Met with Julianne and Nick to discuss their positions</w:t>
      </w:r>
    </w:p>
    <w:p w14:paraId="6D0F031A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BMO online banking and switching accounts, credit card, and new debit machine</w:t>
      </w:r>
    </w:p>
    <w:p w14:paraId="73F6DD53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Attended graduate dinner to hand out picture frames to graduates</w:t>
      </w:r>
    </w:p>
    <w:p w14:paraId="6095B41C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New June orientation health and dental plan presentation preparation</w:t>
      </w:r>
    </w:p>
    <w:p w14:paraId="6A2B72DB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Chris: OUSA steering committee monthly meetings in Toronto</w:t>
      </w:r>
    </w:p>
    <w:p w14:paraId="1FE22FD9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2013 fiscal year and challenges universities are meeting</w:t>
      </w:r>
    </w:p>
    <w:p w14:paraId="43526E13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Purpose of getting a degree policy paper</w:t>
      </w:r>
    </w:p>
    <w:p w14:paraId="4C55AB5D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Focus on updating TOSA bylaws</w:t>
      </w:r>
    </w:p>
    <w:p w14:paraId="0D9BEE2C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Senate Meetings</w:t>
      </w:r>
    </w:p>
    <w:p w14:paraId="320CCA3A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Website Development</w:t>
      </w:r>
    </w:p>
    <w:p w14:paraId="2FB6EE69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lastRenderedPageBreak/>
        <w:t>Developing research with political affairs</w:t>
      </w:r>
    </w:p>
    <w:p w14:paraId="17E4F5BC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New tuck shop ideas</w:t>
      </w:r>
    </w:p>
    <w:p w14:paraId="45B3DAA1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Part of senate approving motions and campus wide</w:t>
      </w:r>
    </w:p>
    <w:p w14:paraId="1FD72835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Health and benefit plans, transit, surveys, spring thaw</w:t>
      </w:r>
    </w:p>
    <w:p w14:paraId="1C2E4B4E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Advocate for students and approve for the student bodies</w:t>
      </w:r>
    </w:p>
    <w:p w14:paraId="370B9ED7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Explaining power within roles</w:t>
      </w:r>
    </w:p>
    <w:p w14:paraId="53D97E16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Lobbying</w:t>
      </w:r>
    </w:p>
    <w:p w14:paraId="59C705FB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Trent Oshawa Newspaper committee</w:t>
      </w:r>
    </w:p>
    <w:p w14:paraId="433D4EEB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TEDxTrentUniversity committee</w:t>
      </w:r>
    </w:p>
    <w:p w14:paraId="220953F5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Ignite Durham</w:t>
      </w:r>
    </w:p>
    <w:p w14:paraId="5AE69586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iLab – expanding on business program</w:t>
      </w:r>
    </w:p>
    <w:p w14:paraId="5B03265F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Interviews</w:t>
      </w:r>
    </w:p>
    <w:p w14:paraId="22E3EB8C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Banking Information</w:t>
      </w:r>
    </w:p>
    <w:p w14:paraId="1CD015F4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Leadership Committee</w:t>
      </w:r>
    </w:p>
    <w:p w14:paraId="75E6FF0A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Discussions with Justin on the future of ESL students</w:t>
      </w:r>
    </w:p>
    <w:p w14:paraId="39D314D3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Brittney: Board of director clothing and quotes and companies</w:t>
      </w:r>
    </w:p>
    <w:p w14:paraId="71D2B598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Oshawa promotional video for orientation</w:t>
      </w:r>
    </w:p>
    <w:p w14:paraId="3B8D8B58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Attended Spring thaw</w:t>
      </w:r>
    </w:p>
    <w:p w14:paraId="40278403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Facebook, Twitter updates</w:t>
      </w:r>
    </w:p>
    <w:p w14:paraId="47004726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Steering committee meetings helping craig led one of the sessions, rehearsed skits</w:t>
      </w:r>
    </w:p>
    <w:p w14:paraId="70B65165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and ice breakers</w:t>
      </w:r>
    </w:p>
    <w:p w14:paraId="1D5D92AB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Reaching out to clubs and vacancy in clubs</w:t>
      </w:r>
    </w:p>
    <w:p w14:paraId="29D07114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Trent Oshawa dance pack</w:t>
      </w:r>
    </w:p>
    <w:p w14:paraId="3C8EE6A1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Incoming club president meetings to go over expectations and what they can</w:t>
      </w:r>
    </w:p>
    <w:p w14:paraId="51328A93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expect in September</w:t>
      </w:r>
    </w:p>
    <w:p w14:paraId="1AFB0C4F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Looked after booking soccer, dodgeball and intermural nights at the civic</w:t>
      </w:r>
    </w:p>
    <w:p w14:paraId="2C14038C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Bulletin boards, peer mentoring and TOSA</w:t>
      </w:r>
    </w:p>
    <w:p w14:paraId="16D8EB54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Club recruitment</w:t>
      </w:r>
    </w:p>
    <w:p w14:paraId="1AC8A459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Promotional items for clubs (brochures)</w:t>
      </w:r>
    </w:p>
    <w:p w14:paraId="1E55B1F7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Change over signing authority and info on credit card</w:t>
      </w:r>
    </w:p>
    <w:p w14:paraId="58991D15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Durham region transportation facility and listened to ceremonies and services to</w:t>
      </w:r>
    </w:p>
    <w:p w14:paraId="04FD8BFE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students, Route from U of T to Bowmanville on Highway 2</w:t>
      </w:r>
    </w:p>
    <w:p w14:paraId="0DF04F31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Business with café hiring</w:t>
      </w:r>
    </w:p>
    <w:p w14:paraId="571ABBF4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Board of directors and promoting positions and tours on campus</w:t>
      </w:r>
    </w:p>
    <w:p w14:paraId="51D5986F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</w:p>
    <w:p w14:paraId="56D5DF71" w14:textId="77777777" w:rsidR="008C5371" w:rsidRDefault="008C5371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</w:p>
    <w:p w14:paraId="37A95F7A" w14:textId="33120EFD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8C5371">
        <w:rPr>
          <w:rFonts w:cstheme="minorHAnsi"/>
          <w:b/>
          <w:bCs/>
          <w:sz w:val="28"/>
          <w:szCs w:val="28"/>
        </w:rPr>
        <w:lastRenderedPageBreak/>
        <w:t>VI. Discussion</w:t>
      </w:r>
    </w:p>
    <w:p w14:paraId="77C08B02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i/>
          <w:iCs/>
          <w:sz w:val="28"/>
          <w:szCs w:val="28"/>
        </w:rPr>
      </w:pPr>
      <w:r w:rsidRPr="008C5371">
        <w:rPr>
          <w:rFonts w:cstheme="minorHAnsi"/>
          <w:i/>
          <w:iCs/>
          <w:sz w:val="28"/>
          <w:szCs w:val="28"/>
        </w:rPr>
        <w:t>TOSA Credit Card</w:t>
      </w:r>
    </w:p>
    <w:p w14:paraId="3BBD0682" w14:textId="2D1CD9B4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TOSA currently does not have a credit care and money when needs comes out of the</w:t>
      </w:r>
      <w:r w:rsidR="00DA7E8F">
        <w:rPr>
          <w:rFonts w:cstheme="minorHAnsi"/>
          <w:sz w:val="28"/>
          <w:szCs w:val="28"/>
        </w:rPr>
        <w:t xml:space="preserve"> </w:t>
      </w:r>
      <w:r w:rsidRPr="008C5371">
        <w:rPr>
          <w:rFonts w:cstheme="minorHAnsi"/>
          <w:sz w:val="28"/>
          <w:szCs w:val="28"/>
        </w:rPr>
        <w:t>pockets of the executives and then in order to get their money back they need to fill out</w:t>
      </w:r>
      <w:r w:rsidR="00DA7E8F">
        <w:rPr>
          <w:rFonts w:cstheme="minorHAnsi"/>
          <w:sz w:val="28"/>
          <w:szCs w:val="28"/>
        </w:rPr>
        <w:t xml:space="preserve"> </w:t>
      </w:r>
      <w:r w:rsidRPr="008C5371">
        <w:rPr>
          <w:rFonts w:cstheme="minorHAnsi"/>
          <w:sz w:val="28"/>
          <w:szCs w:val="28"/>
        </w:rPr>
        <w:t>reimbursement papers and wait for that money to come back into their pocket</w:t>
      </w:r>
    </w:p>
    <w:p w14:paraId="5DAF7248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Needed for use on trips to Toronto and Collingwood</w:t>
      </w:r>
    </w:p>
    <w:p w14:paraId="2EC011D1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Needed for use on the first clothing order which is around $5000.00</w:t>
      </w:r>
    </w:p>
    <w:p w14:paraId="19785AB7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Executives max out their own credit cards and do not have money for own personal use</w:t>
      </w:r>
    </w:p>
    <w:p w14:paraId="703DB3EB" w14:textId="7BE3C8D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Basically possibility for 2 cards, on for the office local visits and one to take on trips</w:t>
      </w:r>
      <w:r w:rsidR="00DA7E8F">
        <w:rPr>
          <w:rFonts w:cstheme="minorHAnsi"/>
          <w:sz w:val="28"/>
          <w:szCs w:val="28"/>
        </w:rPr>
        <w:t xml:space="preserve"> </w:t>
      </w:r>
      <w:r w:rsidRPr="008C5371">
        <w:rPr>
          <w:rFonts w:cstheme="minorHAnsi"/>
          <w:sz w:val="28"/>
          <w:szCs w:val="28"/>
        </w:rPr>
        <w:t>when booking hotels and money needed towards conferences is necessary</w:t>
      </w:r>
    </w:p>
    <w:p w14:paraId="0A2C3CB4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Credit card will become an approval item and expect this as a motion soon</w:t>
      </w:r>
    </w:p>
    <w:p w14:paraId="5E218275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If anyone completely disagrees let executives know</w:t>
      </w:r>
    </w:p>
    <w:p w14:paraId="46969DC4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i/>
          <w:iCs/>
          <w:sz w:val="28"/>
          <w:szCs w:val="28"/>
        </w:rPr>
      </w:pPr>
      <w:r w:rsidRPr="008C5371">
        <w:rPr>
          <w:rFonts w:cstheme="minorHAnsi"/>
          <w:i/>
          <w:iCs/>
          <w:sz w:val="28"/>
          <w:szCs w:val="28"/>
        </w:rPr>
        <w:t>De-ratifying clubs</w:t>
      </w:r>
    </w:p>
    <w:p w14:paraId="006421E5" w14:textId="5AFC9582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Trent historical society was vacant all last year and was not ratified no one was running it</w:t>
      </w:r>
      <w:r w:rsidR="00DA7E8F">
        <w:rPr>
          <w:rFonts w:cstheme="minorHAnsi"/>
          <w:sz w:val="28"/>
          <w:szCs w:val="28"/>
        </w:rPr>
        <w:t xml:space="preserve"> </w:t>
      </w:r>
      <w:r w:rsidRPr="008C5371">
        <w:rPr>
          <w:rFonts w:cstheme="minorHAnsi"/>
          <w:sz w:val="28"/>
          <w:szCs w:val="28"/>
        </w:rPr>
        <w:t>or participating in this club</w:t>
      </w:r>
    </w:p>
    <w:p w14:paraId="1C74FD2D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Andrew is running historical society this year</w:t>
      </w:r>
    </w:p>
    <w:p w14:paraId="4F21568E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Is it suitable to de-ratify clubs in Brittneys’ position?</w:t>
      </w:r>
    </w:p>
    <w:p w14:paraId="6DF9F6F1" w14:textId="5AFA169A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TOSA club list: Newspaper club, Green supporters club and Trent runners and walkers</w:t>
      </w:r>
      <w:r w:rsidR="00DA7E8F">
        <w:rPr>
          <w:rFonts w:cstheme="minorHAnsi"/>
          <w:sz w:val="28"/>
          <w:szCs w:val="28"/>
        </w:rPr>
        <w:t xml:space="preserve"> </w:t>
      </w:r>
      <w:r w:rsidRPr="008C5371">
        <w:rPr>
          <w:rFonts w:cstheme="minorHAnsi"/>
          <w:sz w:val="28"/>
          <w:szCs w:val="28"/>
        </w:rPr>
        <w:t>club</w:t>
      </w:r>
    </w:p>
    <w:p w14:paraId="2983692C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Green supporters club will continue under facility supervision students may still</w:t>
      </w:r>
    </w:p>
    <w:p w14:paraId="31668CEF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participate in this club</w:t>
      </w:r>
    </w:p>
    <w:p w14:paraId="7392AAF4" w14:textId="531703CC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Trent runners and walkers club, approached previous presidents and have received no</w:t>
      </w:r>
      <w:r w:rsidR="00DA7E8F">
        <w:rPr>
          <w:rFonts w:cstheme="minorHAnsi"/>
          <w:sz w:val="28"/>
          <w:szCs w:val="28"/>
        </w:rPr>
        <w:t xml:space="preserve"> </w:t>
      </w:r>
      <w:r w:rsidRPr="008C5371">
        <w:rPr>
          <w:rFonts w:cstheme="minorHAnsi"/>
          <w:sz w:val="28"/>
          <w:szCs w:val="28"/>
        </w:rPr>
        <w:t>feedback, club description is defined using the civic facility and bookings were due May</w:t>
      </w:r>
      <w:r w:rsidR="00DA7E8F">
        <w:rPr>
          <w:rFonts w:cstheme="minorHAnsi"/>
          <w:sz w:val="28"/>
          <w:szCs w:val="28"/>
        </w:rPr>
        <w:t xml:space="preserve"> </w:t>
      </w:r>
      <w:r w:rsidRPr="008C5371">
        <w:rPr>
          <w:rFonts w:cstheme="minorHAnsi"/>
          <w:sz w:val="28"/>
          <w:szCs w:val="28"/>
        </w:rPr>
        <w:t>31st and now civic is out and there is a concern of winter months.</w:t>
      </w:r>
    </w:p>
    <w:p w14:paraId="31C80AC5" w14:textId="64916565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No president no facility no one is chatting and newspaper and green supporter club are</w:t>
      </w:r>
      <w:r w:rsidR="00DA7E8F">
        <w:rPr>
          <w:rFonts w:cstheme="minorHAnsi"/>
          <w:sz w:val="28"/>
          <w:szCs w:val="28"/>
        </w:rPr>
        <w:t xml:space="preserve"> </w:t>
      </w:r>
      <w:r w:rsidRPr="008C5371">
        <w:rPr>
          <w:rFonts w:cstheme="minorHAnsi"/>
          <w:sz w:val="28"/>
          <w:szCs w:val="28"/>
        </w:rPr>
        <w:t>not meeting club descriptions</w:t>
      </w:r>
    </w:p>
    <w:p w14:paraId="6251FE55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i/>
          <w:iCs/>
          <w:sz w:val="28"/>
          <w:szCs w:val="28"/>
        </w:rPr>
      </w:pPr>
      <w:r w:rsidRPr="008C5371">
        <w:rPr>
          <w:rFonts w:cstheme="minorHAnsi"/>
          <w:i/>
          <w:iCs/>
          <w:sz w:val="28"/>
          <w:szCs w:val="28"/>
        </w:rPr>
        <w:t>Standing Committees</w:t>
      </w:r>
    </w:p>
    <w:p w14:paraId="7E96E9C1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Board members organizational review and student clubs and finance</w:t>
      </w:r>
    </w:p>
    <w:p w14:paraId="545FAA51" w14:textId="45CBBC4D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Choose which board members to stand on which committee, some committees meet more</w:t>
      </w:r>
      <w:r w:rsidR="00DA7E8F">
        <w:rPr>
          <w:rFonts w:cstheme="minorHAnsi"/>
          <w:sz w:val="28"/>
          <w:szCs w:val="28"/>
        </w:rPr>
        <w:t xml:space="preserve"> </w:t>
      </w:r>
      <w:r w:rsidRPr="008C5371">
        <w:rPr>
          <w:rFonts w:cstheme="minorHAnsi"/>
          <w:sz w:val="28"/>
          <w:szCs w:val="28"/>
        </w:rPr>
        <w:t>than others</w:t>
      </w:r>
    </w:p>
    <w:p w14:paraId="7515CE8C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Hoping for board members to be part of min. 2 committees</w:t>
      </w:r>
    </w:p>
    <w:p w14:paraId="12E8C109" w14:textId="1E275E80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On second last page of previous agenda are a list of clubs and final list from last year and</w:t>
      </w:r>
      <w:r w:rsidR="00DA7E8F">
        <w:rPr>
          <w:rFonts w:cstheme="minorHAnsi"/>
          <w:sz w:val="28"/>
          <w:szCs w:val="28"/>
        </w:rPr>
        <w:t xml:space="preserve"> </w:t>
      </w:r>
      <w:r w:rsidRPr="008C5371">
        <w:rPr>
          <w:rFonts w:cstheme="minorHAnsi"/>
          <w:sz w:val="28"/>
          <w:szCs w:val="28"/>
        </w:rPr>
        <w:t>don’t worry about names, this is just to get you thinking about which committee you</w:t>
      </w:r>
      <w:r w:rsidR="00DA7E8F">
        <w:rPr>
          <w:rFonts w:cstheme="minorHAnsi"/>
          <w:sz w:val="28"/>
          <w:szCs w:val="28"/>
        </w:rPr>
        <w:t xml:space="preserve"> </w:t>
      </w:r>
      <w:r w:rsidRPr="008C5371">
        <w:rPr>
          <w:rFonts w:cstheme="minorHAnsi"/>
          <w:sz w:val="28"/>
          <w:szCs w:val="28"/>
        </w:rPr>
        <w:t>would like to stand on</w:t>
      </w:r>
    </w:p>
    <w:p w14:paraId="06424446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lastRenderedPageBreak/>
        <w:t>Submit in order of preference rating from 1 being best to 5 least.</w:t>
      </w:r>
    </w:p>
    <w:p w14:paraId="3741E847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i/>
          <w:iCs/>
          <w:sz w:val="28"/>
          <w:szCs w:val="28"/>
        </w:rPr>
      </w:pPr>
      <w:r w:rsidRPr="008C5371">
        <w:rPr>
          <w:rFonts w:cstheme="minorHAnsi"/>
          <w:i/>
          <w:iCs/>
          <w:sz w:val="28"/>
          <w:szCs w:val="28"/>
        </w:rPr>
        <w:t>Bus Passes</w:t>
      </w:r>
    </w:p>
    <w:p w14:paraId="7678C421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All full time students have access to bus passes</w:t>
      </w:r>
    </w:p>
    <w:p w14:paraId="12092C1D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Thinking of purchasing passes for part time students</w:t>
      </w:r>
    </w:p>
    <w:p w14:paraId="04EE0D69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Possibility of purchasing bus passes for summer months</w:t>
      </w:r>
    </w:p>
    <w:p w14:paraId="3B852373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Want to gain an idea of if part time students are interested in this at all</w:t>
      </w:r>
    </w:p>
    <w:p w14:paraId="7DADD65B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Referendum few years back they chose not to have a bus pass with TOSA</w:t>
      </w:r>
    </w:p>
    <w:p w14:paraId="11054A43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Complaints regarding lack of summer bus passes</w:t>
      </w:r>
    </w:p>
    <w:p w14:paraId="12FEA0B8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Extra 94 dollars on every ones tuition</w:t>
      </w:r>
    </w:p>
    <w:p w14:paraId="4D68650C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Last year voted against it every summer student would be charged 94 dollars</w:t>
      </w:r>
    </w:p>
    <w:p w14:paraId="38F94BA9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Durham transit has vendors and durham UOIT sells passes to everyone, same with Trent</w:t>
      </w:r>
    </w:p>
    <w:p w14:paraId="4ED8651D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TOSA thinking about extending to community</w:t>
      </w:r>
    </w:p>
    <w:p w14:paraId="5EABF7C1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Follow suit to Durham UOIT due to enrollment</w:t>
      </w:r>
    </w:p>
    <w:p w14:paraId="41187582" w14:textId="114ACA2F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Pay same price as UOIT and Durham population which does not make sense has they</w:t>
      </w:r>
      <w:r w:rsidR="00DA7E8F">
        <w:rPr>
          <w:rFonts w:cstheme="minorHAnsi"/>
          <w:sz w:val="28"/>
          <w:szCs w:val="28"/>
        </w:rPr>
        <w:t xml:space="preserve"> </w:t>
      </w:r>
      <w:r w:rsidRPr="008C5371">
        <w:rPr>
          <w:rFonts w:cstheme="minorHAnsi"/>
          <w:sz w:val="28"/>
          <w:szCs w:val="28"/>
        </w:rPr>
        <w:t>have a significantly higher student population</w:t>
      </w:r>
    </w:p>
    <w:p w14:paraId="6260E3A0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i/>
          <w:iCs/>
          <w:sz w:val="28"/>
          <w:szCs w:val="28"/>
        </w:rPr>
      </w:pPr>
      <w:r w:rsidRPr="008C5371">
        <w:rPr>
          <w:rFonts w:cstheme="minorHAnsi"/>
          <w:i/>
          <w:iCs/>
          <w:sz w:val="28"/>
          <w:szCs w:val="28"/>
        </w:rPr>
        <w:t>Board of Directors emails</w:t>
      </w:r>
    </w:p>
    <w:p w14:paraId="155F0B6F" w14:textId="61D24215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All executives have changed emails and created email for the board of directors and</w:t>
      </w:r>
      <w:r w:rsidR="00DA7E8F">
        <w:rPr>
          <w:rFonts w:cstheme="minorHAnsi"/>
          <w:sz w:val="28"/>
          <w:szCs w:val="28"/>
        </w:rPr>
        <w:t xml:space="preserve"> </w:t>
      </w:r>
      <w:r w:rsidRPr="008C5371">
        <w:rPr>
          <w:rFonts w:cstheme="minorHAnsi"/>
          <w:sz w:val="28"/>
          <w:szCs w:val="28"/>
        </w:rPr>
        <w:t>students will be able to reach the board through those emails.</w:t>
      </w:r>
    </w:p>
    <w:p w14:paraId="7A4666A1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Most will most likely use student email for personal use</w:t>
      </w:r>
    </w:p>
    <w:p w14:paraId="79DC2F5D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More advertisement for the board of directors</w:t>
      </w:r>
    </w:p>
    <w:p w14:paraId="0F11ECD0" w14:textId="5A3DFA5E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Step by step procedure will sent to board and accounts on how to set up our email</w:t>
      </w:r>
      <w:r w:rsidR="00DA7E8F">
        <w:rPr>
          <w:rFonts w:cstheme="minorHAnsi"/>
          <w:sz w:val="28"/>
          <w:szCs w:val="28"/>
        </w:rPr>
        <w:t xml:space="preserve"> </w:t>
      </w:r>
    </w:p>
    <w:p w14:paraId="3DB69BF0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Forward address to trentu so you do not forget about that board of directors email</w:t>
      </w:r>
    </w:p>
    <w:p w14:paraId="21891EC1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Required to check email within 72 hours</w:t>
      </w:r>
    </w:p>
    <w:p w14:paraId="246DA06A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Brittney can set up forwarding and can connect it to your personal email for you</w:t>
      </w:r>
    </w:p>
    <w:p w14:paraId="1CAFD53B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Please reply to Britt and let her know</w:t>
      </w:r>
    </w:p>
    <w:p w14:paraId="2094004B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Don’t accept SPAM</w:t>
      </w:r>
    </w:p>
    <w:p w14:paraId="68DBF823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i/>
          <w:iCs/>
          <w:sz w:val="28"/>
          <w:szCs w:val="28"/>
        </w:rPr>
      </w:pPr>
      <w:r w:rsidRPr="008C5371">
        <w:rPr>
          <w:rFonts w:cstheme="minorHAnsi"/>
          <w:i/>
          <w:iCs/>
          <w:sz w:val="28"/>
          <w:szCs w:val="28"/>
        </w:rPr>
        <w:t>Bulletin Board</w:t>
      </w:r>
    </w:p>
    <w:p w14:paraId="59CB4E13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Bulletin board to be done for next Thursday</w:t>
      </w:r>
    </w:p>
    <w:p w14:paraId="677F164D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All sent bios and now needs pictures</w:t>
      </w:r>
    </w:p>
    <w:p w14:paraId="11877B4A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Wants to steal you at your own convenience</w:t>
      </w:r>
    </w:p>
    <w:p w14:paraId="15918E44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Exaggeration position for pictures</w:t>
      </w:r>
    </w:p>
    <w:p w14:paraId="0C0B8C04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Props can be bought for these pics</w:t>
      </w:r>
    </w:p>
    <w:p w14:paraId="3207299B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Wants a new and unique picture</w:t>
      </w:r>
    </w:p>
    <w:p w14:paraId="57D3E2F8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Reach Britt by email for when and what you would like the picture to be</w:t>
      </w:r>
    </w:p>
    <w:p w14:paraId="76B71EC1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i/>
          <w:iCs/>
          <w:sz w:val="28"/>
          <w:szCs w:val="28"/>
        </w:rPr>
      </w:pPr>
      <w:r w:rsidRPr="008C5371">
        <w:rPr>
          <w:rFonts w:cstheme="minorHAnsi"/>
          <w:i/>
          <w:iCs/>
          <w:sz w:val="28"/>
          <w:szCs w:val="28"/>
        </w:rPr>
        <w:lastRenderedPageBreak/>
        <w:t>Team Building</w:t>
      </w:r>
    </w:p>
    <w:p w14:paraId="6A23CA12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Every few months team building ideas with our board</w:t>
      </w:r>
    </w:p>
    <w:p w14:paraId="7A0C0D65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Winter and April and then something this summer</w:t>
      </w:r>
    </w:p>
    <w:p w14:paraId="3B6ADB5F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All new board trying to get to know each other</w:t>
      </w:r>
    </w:p>
    <w:p w14:paraId="0D6E92C6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What kinda of things would be good for this</w:t>
      </w:r>
    </w:p>
    <w:p w14:paraId="66015F70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Wonderland, BBQ, Boat, Jet ski beach, Bowling, Movies, Dinner YUK YUKS, Hynotist</w:t>
      </w:r>
    </w:p>
    <w:p w14:paraId="5DB73DA7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i/>
          <w:iCs/>
          <w:sz w:val="28"/>
          <w:szCs w:val="28"/>
        </w:rPr>
      </w:pPr>
      <w:r w:rsidRPr="008C5371">
        <w:rPr>
          <w:rFonts w:cstheme="minorHAnsi"/>
          <w:i/>
          <w:iCs/>
          <w:sz w:val="28"/>
          <w:szCs w:val="28"/>
        </w:rPr>
        <w:t>Sweaters</w:t>
      </w:r>
    </w:p>
    <w:p w14:paraId="59C51412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Needs sizes for sweater purchases</w:t>
      </w:r>
    </w:p>
    <w:p w14:paraId="789FDFA9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Email will be sent regarding colours and availability</w:t>
      </w:r>
    </w:p>
    <w:p w14:paraId="28545088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Majority will rule informal vote</w:t>
      </w:r>
    </w:p>
    <w:p w14:paraId="45A227E1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Standard hoody TOSA logo</w:t>
      </w:r>
    </w:p>
    <w:p w14:paraId="78E0BE99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Board of directors will be on the back</w:t>
      </w:r>
    </w:p>
    <w:p w14:paraId="60FCE7F2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Just charge for each sweater</w:t>
      </w:r>
    </w:p>
    <w:p w14:paraId="615B0C33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If we want our position pay 10 dollars to TOSA and will embroider your position</w:t>
      </w:r>
    </w:p>
    <w:p w14:paraId="2DB0715B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</w:p>
    <w:p w14:paraId="7CEFDFD5" w14:textId="0A45AAA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8C5371">
        <w:rPr>
          <w:rFonts w:cstheme="minorHAnsi"/>
          <w:b/>
          <w:bCs/>
          <w:sz w:val="28"/>
          <w:szCs w:val="28"/>
        </w:rPr>
        <w:t>VII. Upcoming Dates</w:t>
      </w:r>
    </w:p>
    <w:p w14:paraId="196AF062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a) June 27th 8am -12:30</w:t>
      </w:r>
    </w:p>
    <w:p w14:paraId="369498C6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Summer academic kick off</w:t>
      </w:r>
    </w:p>
    <w:p w14:paraId="7DB5AE1B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Need board members to help out with TOSA booth and interact with incoming</w:t>
      </w:r>
    </w:p>
    <w:p w14:paraId="3DE53B45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students and questions about what we do and what we are responsible for.</w:t>
      </w:r>
    </w:p>
    <w:p w14:paraId="3B103DF1" w14:textId="584B2BF9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b) Training and run through day: June 26th 1230-3 Free pizza lunch and lunch on the</w:t>
      </w:r>
      <w:r w:rsidR="00DA7E8F">
        <w:rPr>
          <w:rFonts w:cstheme="minorHAnsi"/>
          <w:sz w:val="28"/>
          <w:szCs w:val="28"/>
        </w:rPr>
        <w:t xml:space="preserve"> </w:t>
      </w:r>
      <w:r w:rsidRPr="008C5371">
        <w:rPr>
          <w:rFonts w:cstheme="minorHAnsi"/>
          <w:sz w:val="28"/>
          <w:szCs w:val="28"/>
        </w:rPr>
        <w:t>day of.</w:t>
      </w:r>
    </w:p>
    <w:p w14:paraId="7925154C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c) TOSA credit card write up motion and email it to everyone. Will have an online</w:t>
      </w:r>
    </w:p>
    <w:p w14:paraId="1EAF0124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vote and then someone needs to move and approve, as well as second through</w:t>
      </w:r>
    </w:p>
    <w:p w14:paraId="3ACB97B9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email. Everyone needs to reply and majority will rule.</w:t>
      </w:r>
    </w:p>
    <w:p w14:paraId="2F885F49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First person to read email will hopefully move to approve</w:t>
      </w:r>
    </w:p>
    <w:p w14:paraId="1DBC4D83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Reply all when responding</w:t>
      </w:r>
    </w:p>
    <w:p w14:paraId="467A219E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</w:p>
    <w:p w14:paraId="5BF653D5" w14:textId="518A6CBB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8C5371">
        <w:rPr>
          <w:rFonts w:cstheme="minorHAnsi"/>
          <w:b/>
          <w:bCs/>
          <w:sz w:val="28"/>
          <w:szCs w:val="28"/>
        </w:rPr>
        <w:t>Debrief</w:t>
      </w:r>
    </w:p>
    <w:p w14:paraId="13FB09E4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Britt expectations for pics and sweaters</w:t>
      </w:r>
    </w:p>
    <w:p w14:paraId="20B73ECE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Move to Adjorn: Kelly</w:t>
      </w:r>
    </w:p>
    <w:p w14:paraId="30F1298C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Second: Andrew</w:t>
      </w:r>
    </w:p>
    <w:p w14:paraId="2ED3A8FE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All in favour</w:t>
      </w:r>
    </w:p>
    <w:p w14:paraId="0906D68B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Time end: 5:05</w:t>
      </w:r>
    </w:p>
    <w:p w14:paraId="440366C5" w14:textId="77777777" w:rsidR="00014C46" w:rsidRDefault="00014C46">
      <w:pPr>
        <w:rPr>
          <w:rFonts w:ascii="TimesNewRomanPS-BoldMT" w:hAnsi="TimesNewRomanPS-BoldMT" w:cs="TimesNewRomanPS-BoldMT"/>
          <w:b/>
          <w:bCs/>
          <w:sz w:val="28"/>
          <w:szCs w:val="28"/>
        </w:rPr>
      </w:pPr>
      <w:r>
        <w:rPr>
          <w:rFonts w:ascii="TimesNewRomanPS-BoldMT" w:hAnsi="TimesNewRomanPS-BoldMT" w:cs="TimesNewRomanPS-BoldMT"/>
          <w:b/>
          <w:bCs/>
          <w:sz w:val="28"/>
          <w:szCs w:val="28"/>
        </w:rPr>
        <w:br w:type="page"/>
      </w:r>
    </w:p>
    <w:p w14:paraId="666143CC" w14:textId="7387317B" w:rsidR="00014C46" w:rsidRPr="002E7DF1" w:rsidRDefault="00014C46" w:rsidP="00C23C9B">
      <w:pPr>
        <w:pStyle w:val="Heading1"/>
        <w:rPr>
          <w:color w:val="538135" w:themeColor="accent6" w:themeShade="BF"/>
        </w:rPr>
      </w:pPr>
      <w:bookmarkStart w:id="2" w:name="_Toc21604903"/>
      <w:r w:rsidRPr="002E7DF1">
        <w:rPr>
          <w:color w:val="538135" w:themeColor="accent6" w:themeShade="BF"/>
        </w:rPr>
        <w:lastRenderedPageBreak/>
        <w:t>July</w:t>
      </w:r>
      <w:r w:rsidR="002E7DF1" w:rsidRPr="002E7DF1">
        <w:rPr>
          <w:color w:val="538135" w:themeColor="accent6" w:themeShade="BF"/>
        </w:rPr>
        <w:t>, 2013</w:t>
      </w:r>
      <w:bookmarkEnd w:id="2"/>
    </w:p>
    <w:p w14:paraId="3BF34421" w14:textId="77777777" w:rsidR="00014C46" w:rsidRDefault="00014C46" w:rsidP="00014C46">
      <w:pPr>
        <w:autoSpaceDE w:val="0"/>
        <w:autoSpaceDN w:val="0"/>
        <w:adjustRightInd w:val="0"/>
        <w:spacing w:after="0" w:line="240" w:lineRule="auto"/>
        <w:rPr>
          <w:rFonts w:ascii="TimesNewRomanPS-BoldMT" w:hAnsi="TimesNewRomanPS-BoldMT" w:cs="TimesNewRomanPS-BoldMT"/>
          <w:b/>
          <w:bCs/>
          <w:sz w:val="24"/>
          <w:szCs w:val="24"/>
        </w:rPr>
      </w:pPr>
    </w:p>
    <w:p w14:paraId="3C72D6E1" w14:textId="49B4E648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8C5371">
        <w:rPr>
          <w:rFonts w:cstheme="minorHAnsi"/>
          <w:b/>
          <w:bCs/>
          <w:sz w:val="28"/>
          <w:szCs w:val="28"/>
        </w:rPr>
        <w:t>Name: Position: Present:</w:t>
      </w:r>
    </w:p>
    <w:p w14:paraId="1CAA538D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Kelly Patano President Yes</w:t>
      </w:r>
    </w:p>
    <w:p w14:paraId="4D540B95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Chris Fernlund VP of University Affairs Yes</w:t>
      </w:r>
    </w:p>
    <w:p w14:paraId="2C4D3849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Brittney Forester VP of Campus Life Yes</w:t>
      </w:r>
    </w:p>
    <w:p w14:paraId="2975043D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Nick Ashmore Chair Yes</w:t>
      </w:r>
    </w:p>
    <w:p w14:paraId="09306916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Julianne Kiraly Recording Officer Yes</w:t>
      </w:r>
    </w:p>
    <w:p w14:paraId="213C2B10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Olivia Maroosis Director of English Yes</w:t>
      </w:r>
    </w:p>
    <w:p w14:paraId="1C4CD5E3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Lauren Huzar Director of Women’s Std. Yes</w:t>
      </w:r>
    </w:p>
    <w:p w14:paraId="4AB62D78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Andrew Parish Director of History No</w:t>
      </w:r>
    </w:p>
    <w:p w14:paraId="49FB43C9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Said Turabi Director of Business No</w:t>
      </w:r>
    </w:p>
    <w:p w14:paraId="47646523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Shawn Murphy Director of Sociology No</w:t>
      </w:r>
    </w:p>
    <w:p w14:paraId="7188D7DD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Geoff Laforge Director of Psychology No</w:t>
      </w:r>
    </w:p>
    <w:p w14:paraId="0263CCD0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</w:p>
    <w:p w14:paraId="29CE258F" w14:textId="56688283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8C5371">
        <w:rPr>
          <w:rFonts w:cstheme="minorHAnsi"/>
          <w:b/>
          <w:bCs/>
          <w:sz w:val="28"/>
          <w:szCs w:val="28"/>
        </w:rPr>
        <w:t>Meeting Location</w:t>
      </w:r>
    </w:p>
    <w:p w14:paraId="6483A48E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Building: 55 Thornton Road South, Oshawa, Trent University</w:t>
      </w:r>
    </w:p>
    <w:p w14:paraId="294CD1F9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Room: 127</w:t>
      </w:r>
    </w:p>
    <w:p w14:paraId="7DF3A2EC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</w:p>
    <w:p w14:paraId="03201700" w14:textId="7E898D03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8C5371">
        <w:rPr>
          <w:rFonts w:cstheme="minorHAnsi"/>
          <w:b/>
          <w:bCs/>
          <w:sz w:val="28"/>
          <w:szCs w:val="28"/>
        </w:rPr>
        <w:t>Meeting Commencement</w:t>
      </w:r>
    </w:p>
    <w:p w14:paraId="011F10CD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Scheduled Start Time: 10:00AM</w:t>
      </w:r>
    </w:p>
    <w:p w14:paraId="1FD44BFD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Actual Start Time: 10:10AM</w:t>
      </w:r>
    </w:p>
    <w:p w14:paraId="4AF33E3E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</w:p>
    <w:p w14:paraId="2E73E646" w14:textId="06BE3B3D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8C5371">
        <w:rPr>
          <w:rFonts w:cstheme="minorHAnsi"/>
          <w:b/>
          <w:bCs/>
          <w:sz w:val="28"/>
          <w:szCs w:val="28"/>
        </w:rPr>
        <w:t>Agenda</w:t>
      </w:r>
    </w:p>
    <w:p w14:paraId="6DCC0619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</w:p>
    <w:p w14:paraId="2F55C90F" w14:textId="70A7BB5E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8C5371">
        <w:rPr>
          <w:rFonts w:cstheme="minorHAnsi"/>
          <w:b/>
          <w:bCs/>
          <w:sz w:val="28"/>
          <w:szCs w:val="28"/>
        </w:rPr>
        <w:t>I. Call to order</w:t>
      </w:r>
    </w:p>
    <w:p w14:paraId="090F1A6F" w14:textId="59BDC753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10:10AM</w:t>
      </w:r>
    </w:p>
    <w:p w14:paraId="39E13564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</w:p>
    <w:p w14:paraId="2375C538" w14:textId="4712DE26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8C5371">
        <w:rPr>
          <w:rFonts w:cstheme="minorHAnsi"/>
          <w:b/>
          <w:bCs/>
          <w:sz w:val="28"/>
          <w:szCs w:val="28"/>
        </w:rPr>
        <w:t>II. Approve “</w:t>
      </w:r>
      <w:r w:rsidRPr="008C5371">
        <w:rPr>
          <w:rFonts w:cstheme="minorHAnsi"/>
          <w:sz w:val="28"/>
          <w:szCs w:val="28"/>
        </w:rPr>
        <w:t>Monday, June 17th</w:t>
      </w:r>
      <w:r w:rsidRPr="008C5371">
        <w:rPr>
          <w:rFonts w:cstheme="minorHAnsi"/>
          <w:b/>
          <w:bCs/>
          <w:sz w:val="28"/>
          <w:szCs w:val="28"/>
        </w:rPr>
        <w:t>” Meeting Minutes</w:t>
      </w:r>
    </w:p>
    <w:p w14:paraId="562706F5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</w:p>
    <w:p w14:paraId="781BA99A" w14:textId="0FCA1226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8C5371">
        <w:rPr>
          <w:rFonts w:cstheme="minorHAnsi"/>
          <w:b/>
          <w:bCs/>
          <w:sz w:val="28"/>
          <w:szCs w:val="28"/>
        </w:rPr>
        <w:t>III. Call for New Business</w:t>
      </w:r>
    </w:p>
    <w:p w14:paraId="5846809A" w14:textId="7E6FF66F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NA</w:t>
      </w:r>
    </w:p>
    <w:p w14:paraId="46B149DB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</w:p>
    <w:p w14:paraId="23C07BB9" w14:textId="3242C5F6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8C5371">
        <w:rPr>
          <w:rFonts w:cstheme="minorHAnsi"/>
          <w:b/>
          <w:bCs/>
          <w:sz w:val="28"/>
          <w:szCs w:val="28"/>
        </w:rPr>
        <w:t>IV. Approval of the Agenda</w:t>
      </w:r>
    </w:p>
    <w:p w14:paraId="2A5731A3" w14:textId="0737B038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Moved: Kelly</w:t>
      </w:r>
    </w:p>
    <w:p w14:paraId="6E18145A" w14:textId="516EC446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Seconded: Brittney</w:t>
      </w:r>
    </w:p>
    <w:p w14:paraId="2CD1AE3E" w14:textId="5AF9D551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All in favour</w:t>
      </w:r>
    </w:p>
    <w:p w14:paraId="1BED7916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</w:p>
    <w:p w14:paraId="03164995" w14:textId="1A6B2815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8C5371">
        <w:rPr>
          <w:rFonts w:cstheme="minorHAnsi"/>
          <w:b/>
          <w:bCs/>
          <w:sz w:val="28"/>
          <w:szCs w:val="28"/>
        </w:rPr>
        <w:t>V. Executive Update</w:t>
      </w:r>
    </w:p>
    <w:p w14:paraId="0911906E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8C5371">
        <w:rPr>
          <w:rFonts w:cstheme="minorHAnsi"/>
          <w:b/>
          <w:bCs/>
          <w:sz w:val="28"/>
          <w:szCs w:val="28"/>
        </w:rPr>
        <w:t>Kelly:</w:t>
      </w:r>
    </w:p>
    <w:p w14:paraId="01DE8164" w14:textId="75ABF6A8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Resumed leadership committee meetings ways to get involved on campus</w:t>
      </w:r>
    </w:p>
    <w:p w14:paraId="501690FD" w14:textId="01141EDC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Met a few times since last board meeting</w:t>
      </w:r>
    </w:p>
    <w:p w14:paraId="0CC5294A" w14:textId="5970CBEC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June orientation training session</w:t>
      </w:r>
    </w:p>
    <w:p w14:paraId="02CDA446" w14:textId="195EAA25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Steering committee meetings for orientation</w:t>
      </w:r>
    </w:p>
    <w:p w14:paraId="2623C13C" w14:textId="4C4438BF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Setting up TOSA Health and Dental plan</w:t>
      </w:r>
    </w:p>
    <w:p w14:paraId="44B8F04B" w14:textId="2A9F51BD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Clothing sales during orientation day</w:t>
      </w:r>
    </w:p>
    <w:p w14:paraId="05E74165" w14:textId="1AE81085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Received assistance from Olivia and Julianne at the orientation</w:t>
      </w:r>
    </w:p>
    <w:p w14:paraId="72692B74" w14:textId="2DD6A30E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Attempted to obtained new debit cards for bank accounts, however, the cards have</w:t>
      </w:r>
      <w:r w:rsidR="008C5371">
        <w:rPr>
          <w:rFonts w:cstheme="minorHAnsi"/>
          <w:sz w:val="28"/>
          <w:szCs w:val="28"/>
        </w:rPr>
        <w:t xml:space="preserve"> </w:t>
      </w:r>
      <w:r w:rsidRPr="008C5371">
        <w:rPr>
          <w:rFonts w:cstheme="minorHAnsi"/>
          <w:sz w:val="28"/>
          <w:szCs w:val="28"/>
        </w:rPr>
        <w:t>been captured</w:t>
      </w:r>
    </w:p>
    <w:p w14:paraId="47B4FF9F" w14:textId="5CE87923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Later, Chris and Kelly went to the bank and obtained new cards</w:t>
      </w:r>
    </w:p>
    <w:p w14:paraId="05BF419E" w14:textId="7ACA9622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Chris and Kelly went to Oshawa GO station to have photos taken with GO transit</w:t>
      </w:r>
    </w:p>
    <w:p w14:paraId="15450F7C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for promotional media</w:t>
      </w:r>
    </w:p>
    <w:p w14:paraId="7D31760D" w14:textId="361155AC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Spent a great deal of time answering phone calls/emails about opt out updates and</w:t>
      </w:r>
      <w:r w:rsidR="008C5371">
        <w:rPr>
          <w:rFonts w:cstheme="minorHAnsi"/>
          <w:sz w:val="28"/>
          <w:szCs w:val="28"/>
        </w:rPr>
        <w:t xml:space="preserve"> </w:t>
      </w:r>
      <w:r w:rsidRPr="008C5371">
        <w:rPr>
          <w:rFonts w:cstheme="minorHAnsi"/>
          <w:sz w:val="28"/>
          <w:szCs w:val="28"/>
        </w:rPr>
        <w:t>filing claims in Peterborough</w:t>
      </w:r>
    </w:p>
    <w:p w14:paraId="6D8AD09F" w14:textId="20AA0CE8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Was contacted by Trent alumni president to be a TOSA representative for special</w:t>
      </w:r>
    </w:p>
    <w:p w14:paraId="0172665E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appeals committee</w:t>
      </w:r>
    </w:p>
    <w:p w14:paraId="1CCDC857" w14:textId="2DB35128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Kelly will attend training session on Wednesday, July 24th</w:t>
      </w:r>
    </w:p>
    <w:p w14:paraId="1D8B812F" w14:textId="6D22E725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Contacted by BMO representative to switch accounts</w:t>
      </w:r>
    </w:p>
    <w:p w14:paraId="0BE7A34F" w14:textId="7AC1FFCC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Managed banking issue for order of cheques from last account</w:t>
      </w:r>
    </w:p>
    <w:p w14:paraId="5070C482" w14:textId="4E2D0FCF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Reordered new cheques</w:t>
      </w:r>
    </w:p>
    <w:p w14:paraId="112F9745" w14:textId="54890FEC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Received quotation for debit and credit machines from Moneris</w:t>
      </w:r>
    </w:p>
    <w:p w14:paraId="69CADA60" w14:textId="679437A3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Brainstormed team building ideas for board (yuk yuks) (bowling)</w:t>
      </w:r>
    </w:p>
    <w:p w14:paraId="26288A70" w14:textId="4C4E400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Modified proposal for a tuck shop that is currently being used for religious affairs</w:t>
      </w:r>
    </w:p>
    <w:p w14:paraId="7C53C44C" w14:textId="70BF6F75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Attended staff and student BBQ</w:t>
      </w:r>
    </w:p>
    <w:p w14:paraId="349EA11B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8C5371">
        <w:rPr>
          <w:rFonts w:cstheme="minorHAnsi"/>
          <w:b/>
          <w:bCs/>
          <w:sz w:val="28"/>
          <w:szCs w:val="28"/>
        </w:rPr>
        <w:t>Chris:</w:t>
      </w:r>
    </w:p>
    <w:p w14:paraId="44974846" w14:textId="272C9D79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Attended Strategic Conference for OUSA in Collingwood</w:t>
      </w:r>
    </w:p>
    <w:p w14:paraId="7ABC797F" w14:textId="5F380A7A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Established Action Plan and Fall/Spring Dates for the GA’s</w:t>
      </w:r>
    </w:p>
    <w:p w14:paraId="2B8DF5B3" w14:textId="2D65A3D8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Assigned authorship and researchers for policy papers</w:t>
      </w:r>
    </w:p>
    <w:p w14:paraId="0017918C" w14:textId="788A62F1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Chris has authorship for the Policy Paper International Students and Student</w:t>
      </w:r>
    </w:p>
    <w:p w14:paraId="23376035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Success</w:t>
      </w:r>
    </w:p>
    <w:p w14:paraId="1E729B83" w14:textId="3281422C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After StratCon, Chris attended the second Steering Committee, which essentially</w:t>
      </w:r>
    </w:p>
    <w:p w14:paraId="2DC4B1EE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was an overview and approval of the Strategic Conference.</w:t>
      </w:r>
    </w:p>
    <w:p w14:paraId="6DEAB9EB" w14:textId="26AF5589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Chris and Justin Fisher, the manager of Student Affairs have been meeting</w:t>
      </w:r>
    </w:p>
    <w:p w14:paraId="60EB70FE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regularly to expand Trent’s involvement in the community and establish</w:t>
      </w:r>
    </w:p>
    <w:p w14:paraId="435AAD98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lastRenderedPageBreak/>
        <w:t>partnerships with community entities.</w:t>
      </w:r>
    </w:p>
    <w:p w14:paraId="08C27A96" w14:textId="222A24FE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Chris and Justin met with Todd Skinner to get Trent university on board with</w:t>
      </w:r>
    </w:p>
    <w:p w14:paraId="27E58238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Ignite Durham to provide students with the opportunity to utilize internships</w:t>
      </w:r>
    </w:p>
    <w:p w14:paraId="2AC15AE3" w14:textId="51702FD6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They also met with Pramilla Ramdahani at the Community Innovation Lab (iLab)</w:t>
      </w:r>
    </w:p>
    <w:p w14:paraId="56C88750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to discuss how Trent students can become more involved in social</w:t>
      </w:r>
    </w:p>
    <w:p w14:paraId="65FBE186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entrepreneurship</w:t>
      </w:r>
    </w:p>
    <w:p w14:paraId="0B07CD3D" w14:textId="7932B66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Chris met with Lon Applyby to get Trent on board with the Global Class</w:t>
      </w:r>
    </w:p>
    <w:p w14:paraId="455964CB" w14:textId="0EF6EBF6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Chris has been working with Justin and Becky Hillyer, Operations Coordinator at</w:t>
      </w:r>
    </w:p>
    <w:p w14:paraId="117C8C1A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OUSA to plan an OUSA Training Day at the Trent Oshawa campus</w:t>
      </w:r>
    </w:p>
    <w:p w14:paraId="72177871" w14:textId="39E30C82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Chris and Brittney have devoted a portion of their time attempting to figure out</w:t>
      </w:r>
    </w:p>
    <w:p w14:paraId="09746D55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the website, unfortunately the website is not very user friendly</w:t>
      </w:r>
    </w:p>
    <w:p w14:paraId="5293071B" w14:textId="4AA37E4D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Chris has also been conducting research on the idea of TOSA taking over the café</w:t>
      </w:r>
    </w:p>
    <w:p w14:paraId="6D847D9C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and getting involved in the bidding</w:t>
      </w:r>
    </w:p>
    <w:p w14:paraId="0ED3AB9B" w14:textId="65625C99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A portion of time has also been devoted to going over the bylaws and policies</w:t>
      </w:r>
    </w:p>
    <w:p w14:paraId="696B1C5E" w14:textId="26FF978A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Chris has also been attending the weekly leadership meetings</w:t>
      </w:r>
    </w:p>
    <w:p w14:paraId="4D2C31CB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8C5371">
        <w:rPr>
          <w:rFonts w:cstheme="minorHAnsi"/>
          <w:b/>
          <w:bCs/>
          <w:sz w:val="28"/>
          <w:szCs w:val="28"/>
        </w:rPr>
        <w:t>Brittney:</w:t>
      </w:r>
    </w:p>
    <w:p w14:paraId="337F04F3" w14:textId="697EC88B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Brittney has been working on planning and execution of the September Start-Up</w:t>
      </w:r>
    </w:p>
    <w:p w14:paraId="2AEDADB4" w14:textId="1E179F00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Brittney attended a DRT bus promo for the launching of the new Pulse Buses</w:t>
      </w:r>
    </w:p>
    <w:p w14:paraId="7B2D9A8B" w14:textId="05CC5A82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Brittney has also been attending the weekly leadership meetings</w:t>
      </w:r>
    </w:p>
    <w:p w14:paraId="1F8EC3A1" w14:textId="516B4A3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The selection of clothing has consumed a portion of Brittney’s time. She has been</w:t>
      </w:r>
    </w:p>
    <w:p w14:paraId="42F3B827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working with Kelly Vanleyden to help select the new clothing line</w:t>
      </w:r>
    </w:p>
    <w:p w14:paraId="1AEC80A5" w14:textId="6A69D29E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Brittney has been spending a great deal of time working towards understanding</w:t>
      </w:r>
    </w:p>
    <w:p w14:paraId="7E0FF090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how to operate the website</w:t>
      </w:r>
    </w:p>
    <w:p w14:paraId="448CAE1C" w14:textId="40568DE2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Brittney has almost completed the board of directors page</w:t>
      </w:r>
    </w:p>
    <w:p w14:paraId="6400544B" w14:textId="04FFBAA5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Brittney has been attending the communications and marketing meetings to</w:t>
      </w:r>
    </w:p>
    <w:p w14:paraId="7BAE9F34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discuss what is happening at the Trent Oshawa campus</w:t>
      </w:r>
    </w:p>
    <w:p w14:paraId="751E858C" w14:textId="039FCD53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Brittney completed a bulletin board for the peer mentoring program</w:t>
      </w:r>
    </w:p>
    <w:p w14:paraId="2EF64F36" w14:textId="74D397F3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Brittney participated in phone campaign for 2 – 3 hours, which phoned students</w:t>
      </w:r>
    </w:p>
    <w:p w14:paraId="3A498E21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and asked them about the June orientation</w:t>
      </w:r>
    </w:p>
    <w:p w14:paraId="32DE54B7" w14:textId="6A741C8D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Brittney has assited Joshua Reyes with campus tours</w:t>
      </w:r>
    </w:p>
    <w:p w14:paraId="1664CA53" w14:textId="35DB0754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Brittney has been in contact with DJ promos about the June Orientation</w:t>
      </w:r>
    </w:p>
    <w:p w14:paraId="56101716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</w:p>
    <w:p w14:paraId="33B27D76" w14:textId="004AF11A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8C5371">
        <w:rPr>
          <w:rFonts w:cstheme="minorHAnsi"/>
          <w:b/>
          <w:bCs/>
          <w:sz w:val="28"/>
          <w:szCs w:val="28"/>
        </w:rPr>
        <w:t>VI. Discussion</w:t>
      </w:r>
    </w:p>
    <w:p w14:paraId="6183F141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a) TOSA logo - Student should be moved to align with association and student</w:t>
      </w:r>
    </w:p>
    <w:p w14:paraId="1DCB3F34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beside each other</w:t>
      </w:r>
    </w:p>
    <w:p w14:paraId="194479A5" w14:textId="6CD4497E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Modify for visual purposes</w:t>
      </w:r>
    </w:p>
    <w:p w14:paraId="72FB7AEA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b) Police checks</w:t>
      </w:r>
    </w:p>
    <w:p w14:paraId="34A76A41" w14:textId="510AC13E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lastRenderedPageBreak/>
        <w:t>Everyone needs police checks and will get discounted volunteer rate</w:t>
      </w:r>
    </w:p>
    <w:p w14:paraId="15A41436" w14:textId="4FFB9576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Can get max 4 copies</w:t>
      </w:r>
    </w:p>
    <w:p w14:paraId="52A811DD" w14:textId="31997AB2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Wait till August meeting to hand them out</w:t>
      </w:r>
    </w:p>
    <w:p w14:paraId="14C2389C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c) Clothing orders</w:t>
      </w:r>
    </w:p>
    <w:p w14:paraId="7A026CAB" w14:textId="1A43A8F3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Require opinions and designing for clothing logos and what they look like</w:t>
      </w:r>
    </w:p>
    <w:p w14:paraId="4A0FDE92" w14:textId="30B84BD0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Got a lot of new stuff and different</w:t>
      </w:r>
    </w:p>
    <w:p w14:paraId="5DDA6A05" w14:textId="4523F509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Some pieces will be Trent Oshawa and just Trent</w:t>
      </w:r>
    </w:p>
    <w:p w14:paraId="1F2219A2" w14:textId="2827A788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Clothing choices and decisions were voted on for colours and style</w:t>
      </w:r>
    </w:p>
    <w:p w14:paraId="7A3E3131" w14:textId="475B5E78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Kelly will send out documents and pictures and absent board members can</w:t>
      </w:r>
    </w:p>
    <w:p w14:paraId="3EF220BC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put their input</w:t>
      </w:r>
    </w:p>
    <w:p w14:paraId="69DE908E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d) Bulletin pictures</w:t>
      </w:r>
    </w:p>
    <w:p w14:paraId="1A5C83A3" w14:textId="26C6BADA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50% of board including all executives</w:t>
      </w:r>
    </w:p>
    <w:p w14:paraId="6A32B4D7" w14:textId="2734998B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Included in clothing email to come to see Brittney for pictures and group</w:t>
      </w:r>
    </w:p>
    <w:p w14:paraId="365097E3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shots with sweaters</w:t>
      </w:r>
    </w:p>
    <w:p w14:paraId="4CDFBC00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e) Standing Committee Update</w:t>
      </w:r>
    </w:p>
    <w:p w14:paraId="3E3C325A" w14:textId="398DB5DF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Reminder/info emailed everyone to send in preferences</w:t>
      </w:r>
    </w:p>
    <w:p w14:paraId="2664852F" w14:textId="34769CAB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Will receive more info later in the semester</w:t>
      </w:r>
    </w:p>
    <w:p w14:paraId="7956116C" w14:textId="52B653D3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Will fill in the rest of the board in September</w:t>
      </w:r>
    </w:p>
    <w:p w14:paraId="75E742A9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f) Proxy votes</w:t>
      </w:r>
    </w:p>
    <w:p w14:paraId="43F532EC" w14:textId="0FF53A63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Email preferences if you cant be here</w:t>
      </w:r>
    </w:p>
    <w:p w14:paraId="30AF665F" w14:textId="61F6C50F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Require votes for motions</w:t>
      </w:r>
    </w:p>
    <w:p w14:paraId="53F70DCC" w14:textId="4694DB5A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24 hours in advance</w:t>
      </w:r>
    </w:p>
    <w:p w14:paraId="47D9294B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g) Financial</w:t>
      </w:r>
    </w:p>
    <w:p w14:paraId="71120872" w14:textId="10C0B90F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Transaction history passed around</w:t>
      </w:r>
    </w:p>
    <w:p w14:paraId="5BDAF453" w14:textId="1F2B585E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Deposit for café sales and clothing sales</w:t>
      </w:r>
    </w:p>
    <w:p w14:paraId="79DBF82E" w14:textId="0EBE886A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Chris will manage tuck shop and will have 2 students running it</w:t>
      </w:r>
    </w:p>
    <w:p w14:paraId="06CCE95C" w14:textId="66C7F455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Hire two and then every year there is a work study program</w:t>
      </w:r>
    </w:p>
    <w:p w14:paraId="7E213095" w14:textId="1FE87EDA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Work 10 hours a week</w:t>
      </w:r>
    </w:p>
    <w:p w14:paraId="5A51ACE1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h) Gifts</w:t>
      </w:r>
    </w:p>
    <w:p w14:paraId="0A620B2F" w14:textId="6D0C764C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Trent swag: sweaters, pens, and journals</w:t>
      </w:r>
    </w:p>
    <w:p w14:paraId="6E53BC93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8C5371">
        <w:rPr>
          <w:rFonts w:cstheme="minorHAnsi"/>
          <w:b/>
          <w:bCs/>
          <w:sz w:val="28"/>
          <w:szCs w:val="28"/>
        </w:rPr>
        <w:t>Upcoming Dates:</w:t>
      </w:r>
    </w:p>
    <w:p w14:paraId="1D763D94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a) Team building exercises</w:t>
      </w:r>
    </w:p>
    <w:p w14:paraId="5C251913" w14:textId="6CAC4560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Kelly looking into Yuk Yuks</w:t>
      </w:r>
    </w:p>
    <w:p w14:paraId="163FE497" w14:textId="7EEE375B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Comedy shows from Thursday to Saturday or Sunday</w:t>
      </w:r>
    </w:p>
    <w:p w14:paraId="2C3143E8" w14:textId="778EEE30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Recommend on Thursday date prices are lower Thursday cost efficient day</w:t>
      </w:r>
    </w:p>
    <w:p w14:paraId="7906E6F5" w14:textId="63E75BFB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Group rate of ten dollars per person</w:t>
      </w:r>
    </w:p>
    <w:p w14:paraId="18D73061" w14:textId="210FE141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Going out for dinner before hand at yuk yuks</w:t>
      </w:r>
    </w:p>
    <w:p w14:paraId="1267B7F5" w14:textId="57F33319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lastRenderedPageBreak/>
        <w:t>Bowling leisure lanes</w:t>
      </w:r>
    </w:p>
    <w:p w14:paraId="3008E6C1" w14:textId="122746F5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Bowling night on Saturday night rent a lane glow in the dark</w:t>
      </w:r>
    </w:p>
    <w:p w14:paraId="60894F28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b) August meeting</w:t>
      </w:r>
    </w:p>
    <w:p w14:paraId="0EAE9198" w14:textId="4AB77F5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Doodle will be sent out</w:t>
      </w:r>
    </w:p>
    <w:p w14:paraId="711FB734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</w:p>
    <w:p w14:paraId="5A142273" w14:textId="42527A04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8C5371">
        <w:rPr>
          <w:rFonts w:cstheme="minorHAnsi"/>
          <w:b/>
          <w:bCs/>
          <w:sz w:val="28"/>
          <w:szCs w:val="28"/>
        </w:rPr>
        <w:t>VII. Approvals</w:t>
      </w:r>
    </w:p>
    <w:p w14:paraId="517A7263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8C5371">
        <w:rPr>
          <w:rFonts w:cstheme="minorHAnsi"/>
          <w:b/>
          <w:bCs/>
          <w:sz w:val="28"/>
          <w:szCs w:val="28"/>
        </w:rPr>
        <w:t>a) Acquiring Debit and Credit Machines</w:t>
      </w:r>
    </w:p>
    <w:p w14:paraId="61832D49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i/>
          <w:iCs/>
          <w:sz w:val="28"/>
          <w:szCs w:val="28"/>
        </w:rPr>
      </w:pPr>
      <w:r w:rsidRPr="008C5371">
        <w:rPr>
          <w:rFonts w:cstheme="minorHAnsi"/>
          <w:i/>
          <w:iCs/>
          <w:sz w:val="28"/>
          <w:szCs w:val="28"/>
        </w:rPr>
        <w:t>“To: Trent in Oshawa Student Association</w:t>
      </w:r>
    </w:p>
    <w:p w14:paraId="006D23E3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i/>
          <w:iCs/>
          <w:sz w:val="28"/>
          <w:szCs w:val="28"/>
        </w:rPr>
      </w:pPr>
      <w:r w:rsidRPr="008C5371">
        <w:rPr>
          <w:rFonts w:cstheme="minorHAnsi"/>
          <w:i/>
          <w:iCs/>
          <w:sz w:val="28"/>
          <w:szCs w:val="28"/>
        </w:rPr>
        <w:t>From: President</w:t>
      </w:r>
    </w:p>
    <w:p w14:paraId="7606712F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i/>
          <w:iCs/>
          <w:sz w:val="28"/>
          <w:szCs w:val="28"/>
        </w:rPr>
      </w:pPr>
      <w:r w:rsidRPr="008C5371">
        <w:rPr>
          <w:rFonts w:cstheme="minorHAnsi"/>
          <w:i/>
          <w:iCs/>
          <w:sz w:val="28"/>
          <w:szCs w:val="28"/>
        </w:rPr>
        <w:t>Date: June 24, 2013</w:t>
      </w:r>
    </w:p>
    <w:p w14:paraId="70312157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i/>
          <w:iCs/>
          <w:sz w:val="28"/>
          <w:szCs w:val="28"/>
        </w:rPr>
      </w:pPr>
      <w:r w:rsidRPr="008C5371">
        <w:rPr>
          <w:rFonts w:cstheme="minorHAnsi"/>
          <w:i/>
          <w:iCs/>
          <w:sz w:val="28"/>
          <w:szCs w:val="28"/>
        </w:rPr>
        <w:t>Re: Acquiring a Debit and Credit Machine</w:t>
      </w:r>
    </w:p>
    <w:p w14:paraId="4C48C08C" w14:textId="366940D8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i/>
          <w:iCs/>
          <w:sz w:val="28"/>
          <w:szCs w:val="28"/>
        </w:rPr>
      </w:pPr>
      <w:r w:rsidRPr="008C5371">
        <w:rPr>
          <w:rFonts w:cstheme="minorHAnsi"/>
          <w:i/>
          <w:iCs/>
          <w:sz w:val="28"/>
          <w:szCs w:val="28"/>
        </w:rPr>
        <w:t>Be it resolved that: The Board of Directors approve of TOSA acquiring a machine fo</w:t>
      </w:r>
      <w:r w:rsidR="008C5371">
        <w:rPr>
          <w:rFonts w:cstheme="minorHAnsi"/>
          <w:i/>
          <w:iCs/>
          <w:sz w:val="28"/>
          <w:szCs w:val="28"/>
        </w:rPr>
        <w:t xml:space="preserve">r </w:t>
      </w:r>
      <w:r w:rsidRPr="008C5371">
        <w:rPr>
          <w:rFonts w:cstheme="minorHAnsi"/>
          <w:i/>
          <w:iCs/>
          <w:sz w:val="28"/>
          <w:szCs w:val="28"/>
        </w:rPr>
        <w:t>debit and credit transactions to service TOSA customers.</w:t>
      </w:r>
    </w:p>
    <w:p w14:paraId="1E0FA88F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i/>
          <w:iCs/>
          <w:sz w:val="28"/>
          <w:szCs w:val="28"/>
        </w:rPr>
      </w:pPr>
      <w:r w:rsidRPr="008C5371">
        <w:rPr>
          <w:rFonts w:cstheme="minorHAnsi"/>
          <w:i/>
          <w:iCs/>
          <w:sz w:val="28"/>
          <w:szCs w:val="28"/>
        </w:rPr>
        <w:t>Whereas: TOSA currently does not offer debit and credit options for customers</w:t>
      </w:r>
    </w:p>
    <w:p w14:paraId="59C2266D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i/>
          <w:iCs/>
          <w:sz w:val="28"/>
          <w:szCs w:val="28"/>
        </w:rPr>
      </w:pPr>
      <w:r w:rsidRPr="008C5371">
        <w:rPr>
          <w:rFonts w:cstheme="minorHAnsi"/>
          <w:i/>
          <w:iCs/>
          <w:sz w:val="28"/>
          <w:szCs w:val="28"/>
        </w:rPr>
        <w:t>interested in purchasing used books and merchandise.</w:t>
      </w:r>
    </w:p>
    <w:p w14:paraId="043FAA9F" w14:textId="2D2A575B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i/>
          <w:iCs/>
          <w:sz w:val="28"/>
          <w:szCs w:val="28"/>
        </w:rPr>
      </w:pPr>
      <w:r w:rsidRPr="008C5371">
        <w:rPr>
          <w:rFonts w:cstheme="minorHAnsi"/>
          <w:i/>
          <w:iCs/>
          <w:sz w:val="28"/>
          <w:szCs w:val="28"/>
        </w:rPr>
        <w:t>Whereas: The debit and credit machine would allow customers to utilize additional</w:t>
      </w:r>
      <w:r w:rsidR="008C5371">
        <w:rPr>
          <w:rFonts w:cstheme="minorHAnsi"/>
          <w:i/>
          <w:iCs/>
          <w:sz w:val="28"/>
          <w:szCs w:val="28"/>
        </w:rPr>
        <w:t xml:space="preserve"> </w:t>
      </w:r>
      <w:r w:rsidRPr="008C5371">
        <w:rPr>
          <w:rFonts w:cstheme="minorHAnsi"/>
          <w:i/>
          <w:iCs/>
          <w:sz w:val="28"/>
          <w:szCs w:val="28"/>
        </w:rPr>
        <w:t>payment options when purchasing used books, and Trent Oshawa clothing and</w:t>
      </w:r>
      <w:r w:rsidR="008C5371">
        <w:rPr>
          <w:rFonts w:cstheme="minorHAnsi"/>
          <w:i/>
          <w:iCs/>
          <w:sz w:val="28"/>
          <w:szCs w:val="28"/>
        </w:rPr>
        <w:t xml:space="preserve"> </w:t>
      </w:r>
      <w:r w:rsidRPr="008C5371">
        <w:rPr>
          <w:rFonts w:cstheme="minorHAnsi"/>
          <w:i/>
          <w:iCs/>
          <w:sz w:val="28"/>
          <w:szCs w:val="28"/>
        </w:rPr>
        <w:t>merchandise.</w:t>
      </w:r>
    </w:p>
    <w:p w14:paraId="11A3E6A9" w14:textId="5A670B0D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i/>
          <w:iCs/>
          <w:sz w:val="28"/>
          <w:szCs w:val="28"/>
        </w:rPr>
      </w:pPr>
      <w:r w:rsidRPr="008C5371">
        <w:rPr>
          <w:rFonts w:cstheme="minorHAnsi"/>
          <w:i/>
          <w:iCs/>
          <w:sz w:val="28"/>
          <w:szCs w:val="28"/>
        </w:rPr>
        <w:t>Whereas: TOSA hopes that with the additional payment options, more customers will</w:t>
      </w:r>
      <w:r w:rsidR="008C5371">
        <w:rPr>
          <w:rFonts w:cstheme="minorHAnsi"/>
          <w:i/>
          <w:iCs/>
          <w:sz w:val="28"/>
          <w:szCs w:val="28"/>
        </w:rPr>
        <w:t xml:space="preserve"> </w:t>
      </w:r>
      <w:r w:rsidRPr="008C5371">
        <w:rPr>
          <w:rFonts w:cstheme="minorHAnsi"/>
          <w:i/>
          <w:iCs/>
          <w:sz w:val="28"/>
          <w:szCs w:val="28"/>
        </w:rPr>
        <w:t>be willing to invest in TOSA’s services.”</w:t>
      </w:r>
    </w:p>
    <w:p w14:paraId="57D49DB6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Discussion:</w:t>
      </w:r>
    </w:p>
    <w:p w14:paraId="12B3316D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Question: Lauren – is the fee per transaction for students or TOSA</w:t>
      </w:r>
    </w:p>
    <w:p w14:paraId="7F7BE20F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Response: Chris – TOSA’s fee</w:t>
      </w:r>
    </w:p>
    <w:p w14:paraId="4E9C53E2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Moved for approval: Brittney</w:t>
      </w:r>
    </w:p>
    <w:p w14:paraId="5E4AD772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Seconded: Chris</w:t>
      </w:r>
    </w:p>
    <w:p w14:paraId="78382227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All in favour</w:t>
      </w:r>
    </w:p>
    <w:p w14:paraId="1C832808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Absent board members approved via email</w:t>
      </w:r>
    </w:p>
    <w:p w14:paraId="6EA38A1A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8C5371">
        <w:rPr>
          <w:rFonts w:cstheme="minorHAnsi"/>
          <w:b/>
          <w:bCs/>
          <w:sz w:val="28"/>
          <w:szCs w:val="28"/>
        </w:rPr>
        <w:t>b) Deratification of the Runners and Walkers Club</w:t>
      </w:r>
    </w:p>
    <w:p w14:paraId="12F6076D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i/>
          <w:iCs/>
          <w:sz w:val="28"/>
          <w:szCs w:val="28"/>
        </w:rPr>
      </w:pPr>
      <w:r w:rsidRPr="008C5371">
        <w:rPr>
          <w:rFonts w:cstheme="minorHAnsi"/>
          <w:i/>
          <w:iCs/>
          <w:sz w:val="28"/>
          <w:szCs w:val="28"/>
        </w:rPr>
        <w:t>“To: Trent in Oshawa Student Association</w:t>
      </w:r>
    </w:p>
    <w:p w14:paraId="03879D5E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i/>
          <w:iCs/>
          <w:sz w:val="28"/>
          <w:szCs w:val="28"/>
        </w:rPr>
      </w:pPr>
      <w:r w:rsidRPr="008C5371">
        <w:rPr>
          <w:rFonts w:cstheme="minorHAnsi"/>
          <w:i/>
          <w:iCs/>
          <w:sz w:val="28"/>
          <w:szCs w:val="28"/>
        </w:rPr>
        <w:t>From: Vice President of Campus Life</w:t>
      </w:r>
    </w:p>
    <w:p w14:paraId="04ACDE8B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i/>
          <w:iCs/>
          <w:sz w:val="28"/>
          <w:szCs w:val="28"/>
        </w:rPr>
      </w:pPr>
      <w:r w:rsidRPr="008C5371">
        <w:rPr>
          <w:rFonts w:cstheme="minorHAnsi"/>
          <w:i/>
          <w:iCs/>
          <w:sz w:val="28"/>
          <w:szCs w:val="28"/>
        </w:rPr>
        <w:t>Date: Friday, July 19</w:t>
      </w:r>
    </w:p>
    <w:p w14:paraId="76E2213B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i/>
          <w:iCs/>
          <w:sz w:val="28"/>
          <w:szCs w:val="28"/>
        </w:rPr>
      </w:pPr>
      <w:r w:rsidRPr="008C5371">
        <w:rPr>
          <w:rFonts w:cstheme="minorHAnsi"/>
          <w:i/>
          <w:iCs/>
          <w:sz w:val="28"/>
          <w:szCs w:val="28"/>
        </w:rPr>
        <w:t>Re: De-ratification of Trent Runners &amp; Walkers (TRAW) Club</w:t>
      </w:r>
    </w:p>
    <w:p w14:paraId="186028F8" w14:textId="01B5BAFE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i/>
          <w:iCs/>
          <w:sz w:val="28"/>
          <w:szCs w:val="28"/>
        </w:rPr>
      </w:pPr>
      <w:r w:rsidRPr="008C5371">
        <w:rPr>
          <w:rFonts w:cstheme="minorHAnsi"/>
          <w:i/>
          <w:iCs/>
          <w:sz w:val="28"/>
          <w:szCs w:val="28"/>
        </w:rPr>
        <w:t>Be it resolved that: The 2013/2014 Board of Directors approve of the de-ratification</w:t>
      </w:r>
      <w:r w:rsidR="008C5371">
        <w:rPr>
          <w:rFonts w:cstheme="minorHAnsi"/>
          <w:i/>
          <w:iCs/>
          <w:sz w:val="28"/>
          <w:szCs w:val="28"/>
        </w:rPr>
        <w:t xml:space="preserve"> </w:t>
      </w:r>
      <w:r w:rsidRPr="008C5371">
        <w:rPr>
          <w:rFonts w:cstheme="minorHAnsi"/>
          <w:i/>
          <w:iCs/>
          <w:sz w:val="28"/>
          <w:szCs w:val="28"/>
        </w:rPr>
        <w:t>of Trent Runners and Walkers Club.</w:t>
      </w:r>
    </w:p>
    <w:p w14:paraId="3C1066FE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i/>
          <w:iCs/>
          <w:sz w:val="28"/>
          <w:szCs w:val="28"/>
        </w:rPr>
      </w:pPr>
      <w:r w:rsidRPr="008C5371">
        <w:rPr>
          <w:rFonts w:cstheme="minorHAnsi"/>
          <w:i/>
          <w:iCs/>
          <w:sz w:val="28"/>
          <w:szCs w:val="28"/>
        </w:rPr>
        <w:t>Whereas: The Trent Runners &amp; Walkers Club has not been fulfilling their</w:t>
      </w:r>
    </w:p>
    <w:p w14:paraId="5C4C0141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i/>
          <w:iCs/>
          <w:sz w:val="28"/>
          <w:szCs w:val="28"/>
        </w:rPr>
      </w:pPr>
      <w:r w:rsidRPr="008C5371">
        <w:rPr>
          <w:rFonts w:cstheme="minorHAnsi"/>
          <w:i/>
          <w:iCs/>
          <w:sz w:val="28"/>
          <w:szCs w:val="28"/>
        </w:rPr>
        <w:t>responsibilities as a TOSA Club.</w:t>
      </w:r>
    </w:p>
    <w:p w14:paraId="6AD8F26D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i/>
          <w:iCs/>
          <w:sz w:val="28"/>
          <w:szCs w:val="28"/>
        </w:rPr>
      </w:pPr>
      <w:r w:rsidRPr="008C5371">
        <w:rPr>
          <w:rFonts w:cstheme="minorHAnsi"/>
          <w:i/>
          <w:iCs/>
          <w:sz w:val="28"/>
          <w:szCs w:val="28"/>
        </w:rPr>
        <w:t>Whereas: The President and members of the Trent Runners &amp; Walkers Club have</w:t>
      </w:r>
    </w:p>
    <w:p w14:paraId="6BC4F4FA" w14:textId="4CF23F68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i/>
          <w:iCs/>
          <w:sz w:val="28"/>
          <w:szCs w:val="28"/>
        </w:rPr>
      </w:pPr>
      <w:r w:rsidRPr="008C5371">
        <w:rPr>
          <w:rFonts w:cstheme="minorHAnsi"/>
          <w:i/>
          <w:iCs/>
          <w:sz w:val="28"/>
          <w:szCs w:val="28"/>
        </w:rPr>
        <w:lastRenderedPageBreak/>
        <w:t>neglected to respond to the VP of Campus Life’s e-mails regarding the status of the</w:t>
      </w:r>
      <w:r w:rsidR="008C5371">
        <w:rPr>
          <w:rFonts w:cstheme="minorHAnsi"/>
          <w:i/>
          <w:iCs/>
          <w:sz w:val="28"/>
          <w:szCs w:val="28"/>
        </w:rPr>
        <w:t xml:space="preserve"> </w:t>
      </w:r>
      <w:r w:rsidRPr="008C5371">
        <w:rPr>
          <w:rFonts w:cstheme="minorHAnsi"/>
          <w:i/>
          <w:iCs/>
          <w:sz w:val="28"/>
          <w:szCs w:val="28"/>
        </w:rPr>
        <w:t>club for the 2013/2014 year.</w:t>
      </w:r>
    </w:p>
    <w:p w14:paraId="099E407B" w14:textId="72E575B2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i/>
          <w:iCs/>
          <w:sz w:val="28"/>
          <w:szCs w:val="28"/>
        </w:rPr>
      </w:pPr>
      <w:r w:rsidRPr="008C5371">
        <w:rPr>
          <w:rFonts w:cstheme="minorHAnsi"/>
          <w:i/>
          <w:iCs/>
          <w:sz w:val="28"/>
          <w:szCs w:val="28"/>
        </w:rPr>
        <w:t>Whereas: The President of the Trent Runners &amp; Walkers Club has transferred to the</w:t>
      </w:r>
      <w:r w:rsidR="008C5371">
        <w:rPr>
          <w:rFonts w:cstheme="minorHAnsi"/>
          <w:i/>
          <w:iCs/>
          <w:sz w:val="28"/>
          <w:szCs w:val="28"/>
        </w:rPr>
        <w:t xml:space="preserve"> </w:t>
      </w:r>
      <w:r w:rsidRPr="008C5371">
        <w:rPr>
          <w:rFonts w:cstheme="minorHAnsi"/>
          <w:i/>
          <w:iCs/>
          <w:sz w:val="28"/>
          <w:szCs w:val="28"/>
        </w:rPr>
        <w:t>Peterborough campus and no member has stepped up to claim an Executive</w:t>
      </w:r>
    </w:p>
    <w:p w14:paraId="171C75F1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i/>
          <w:iCs/>
          <w:sz w:val="28"/>
          <w:szCs w:val="28"/>
        </w:rPr>
      </w:pPr>
      <w:r w:rsidRPr="008C5371">
        <w:rPr>
          <w:rFonts w:cstheme="minorHAnsi"/>
          <w:i/>
          <w:iCs/>
          <w:sz w:val="28"/>
          <w:szCs w:val="28"/>
        </w:rPr>
        <w:t>leadership role.</w:t>
      </w:r>
    </w:p>
    <w:p w14:paraId="39E56E6D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i/>
          <w:iCs/>
          <w:sz w:val="28"/>
          <w:szCs w:val="28"/>
        </w:rPr>
      </w:pPr>
      <w:r w:rsidRPr="008C5371">
        <w:rPr>
          <w:rFonts w:cstheme="minorHAnsi"/>
          <w:i/>
          <w:iCs/>
          <w:sz w:val="28"/>
          <w:szCs w:val="28"/>
        </w:rPr>
        <w:t>Whereas: The club initially intended to use the indoor Civic Recreational Complex</w:t>
      </w:r>
    </w:p>
    <w:p w14:paraId="30E8E3EF" w14:textId="426D690E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i/>
          <w:iCs/>
          <w:sz w:val="28"/>
          <w:szCs w:val="28"/>
        </w:rPr>
      </w:pPr>
      <w:r w:rsidRPr="008C5371">
        <w:rPr>
          <w:rFonts w:cstheme="minorHAnsi"/>
          <w:i/>
          <w:iCs/>
          <w:sz w:val="28"/>
          <w:szCs w:val="28"/>
        </w:rPr>
        <w:t>facilities; however, bookings for the 2013/2014 year were due by May 31a vicinity to</w:t>
      </w:r>
      <w:r w:rsidR="008C5371">
        <w:rPr>
          <w:rFonts w:cstheme="minorHAnsi"/>
          <w:i/>
          <w:iCs/>
          <w:sz w:val="28"/>
          <w:szCs w:val="28"/>
        </w:rPr>
        <w:t xml:space="preserve"> </w:t>
      </w:r>
      <w:r w:rsidRPr="008C5371">
        <w:rPr>
          <w:rFonts w:cstheme="minorHAnsi"/>
          <w:i/>
          <w:iCs/>
          <w:sz w:val="28"/>
          <w:szCs w:val="28"/>
        </w:rPr>
        <w:t>utilize.”</w:t>
      </w:r>
    </w:p>
    <w:p w14:paraId="717D0A95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Moved to discuss: Brittney</w:t>
      </w:r>
    </w:p>
    <w:p w14:paraId="650BF043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Seconded: Kelly</w:t>
      </w:r>
    </w:p>
    <w:p w14:paraId="160D172E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All in favour</w:t>
      </w:r>
    </w:p>
    <w:p w14:paraId="5A01F103" w14:textId="71F3C103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Brittney: Brittney reached out to previous president and no response. The previous</w:t>
      </w:r>
      <w:r w:rsidR="008C5371">
        <w:rPr>
          <w:rFonts w:cstheme="minorHAnsi"/>
          <w:sz w:val="28"/>
          <w:szCs w:val="28"/>
        </w:rPr>
        <w:t xml:space="preserve"> </w:t>
      </w:r>
      <w:r w:rsidRPr="008C5371">
        <w:rPr>
          <w:rFonts w:cstheme="minorHAnsi"/>
          <w:sz w:val="28"/>
          <w:szCs w:val="28"/>
        </w:rPr>
        <w:t>club executives failed to submit an end of the year report and provide budget</w:t>
      </w:r>
      <w:r w:rsidR="008C5371">
        <w:rPr>
          <w:rFonts w:cstheme="minorHAnsi"/>
          <w:sz w:val="28"/>
          <w:szCs w:val="28"/>
        </w:rPr>
        <w:t xml:space="preserve"> </w:t>
      </w:r>
      <w:r w:rsidRPr="008C5371">
        <w:rPr>
          <w:rFonts w:cstheme="minorHAnsi"/>
          <w:sz w:val="28"/>
          <w:szCs w:val="28"/>
        </w:rPr>
        <w:t>membership for the upcoming year. Brittney was later informed the president moved</w:t>
      </w:r>
      <w:r w:rsidR="008C5371">
        <w:rPr>
          <w:rFonts w:cstheme="minorHAnsi"/>
          <w:sz w:val="28"/>
          <w:szCs w:val="28"/>
        </w:rPr>
        <w:t xml:space="preserve"> </w:t>
      </w:r>
      <w:r w:rsidRPr="008C5371">
        <w:rPr>
          <w:rFonts w:cstheme="minorHAnsi"/>
          <w:sz w:val="28"/>
          <w:szCs w:val="28"/>
        </w:rPr>
        <w:t>to Peterborough.</w:t>
      </w:r>
    </w:p>
    <w:p w14:paraId="1787DFDA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Moved for approval: Lauren</w:t>
      </w:r>
    </w:p>
    <w:p w14:paraId="52A366EA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Seconded: Olivia</w:t>
      </w:r>
    </w:p>
    <w:p w14:paraId="61B00C1A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All in favour</w:t>
      </w:r>
    </w:p>
    <w:p w14:paraId="39CD2D45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Absent Board Members: All in favour</w:t>
      </w:r>
    </w:p>
    <w:p w14:paraId="0F4E7228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8C5371">
        <w:rPr>
          <w:rFonts w:cstheme="minorHAnsi"/>
          <w:b/>
          <w:bCs/>
          <w:sz w:val="28"/>
          <w:szCs w:val="28"/>
        </w:rPr>
        <w:t>c) Deratification of the Green Supporters Club</w:t>
      </w:r>
    </w:p>
    <w:p w14:paraId="4F7E23F3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i/>
          <w:iCs/>
          <w:sz w:val="28"/>
          <w:szCs w:val="28"/>
        </w:rPr>
      </w:pPr>
      <w:r w:rsidRPr="008C5371">
        <w:rPr>
          <w:rFonts w:cstheme="minorHAnsi"/>
          <w:i/>
          <w:iCs/>
          <w:sz w:val="28"/>
          <w:szCs w:val="28"/>
        </w:rPr>
        <w:t>“To: TOSA Board of Directors</w:t>
      </w:r>
    </w:p>
    <w:p w14:paraId="3535FCB1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i/>
          <w:iCs/>
          <w:sz w:val="28"/>
          <w:szCs w:val="28"/>
        </w:rPr>
      </w:pPr>
      <w:r w:rsidRPr="008C5371">
        <w:rPr>
          <w:rFonts w:cstheme="minorHAnsi"/>
          <w:i/>
          <w:iCs/>
          <w:sz w:val="28"/>
          <w:szCs w:val="28"/>
        </w:rPr>
        <w:t>From: Vice President of Campus Life</w:t>
      </w:r>
    </w:p>
    <w:p w14:paraId="732BDCDA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i/>
          <w:iCs/>
          <w:sz w:val="28"/>
          <w:szCs w:val="28"/>
        </w:rPr>
      </w:pPr>
      <w:r w:rsidRPr="008C5371">
        <w:rPr>
          <w:rFonts w:cstheme="minorHAnsi"/>
          <w:i/>
          <w:iCs/>
          <w:sz w:val="28"/>
          <w:szCs w:val="28"/>
        </w:rPr>
        <w:t>Date: Friday, July 19</w:t>
      </w:r>
    </w:p>
    <w:p w14:paraId="74C48D21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i/>
          <w:iCs/>
          <w:sz w:val="28"/>
          <w:szCs w:val="28"/>
        </w:rPr>
      </w:pPr>
      <w:r w:rsidRPr="008C5371">
        <w:rPr>
          <w:rFonts w:cstheme="minorHAnsi"/>
          <w:i/>
          <w:iCs/>
          <w:sz w:val="28"/>
          <w:szCs w:val="28"/>
        </w:rPr>
        <w:t>Re: De-ratification of Trent Oshawa Green Supporters (TOGS) Club</w:t>
      </w:r>
    </w:p>
    <w:p w14:paraId="1766CEC2" w14:textId="5682B1E4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i/>
          <w:iCs/>
          <w:sz w:val="28"/>
          <w:szCs w:val="28"/>
        </w:rPr>
      </w:pPr>
      <w:r w:rsidRPr="008C5371">
        <w:rPr>
          <w:rFonts w:cstheme="minorHAnsi"/>
          <w:i/>
          <w:iCs/>
          <w:sz w:val="28"/>
          <w:szCs w:val="28"/>
        </w:rPr>
        <w:t>Be it resolved that: The 2013/2014 Board of Directors approve of the de-ratification</w:t>
      </w:r>
      <w:r w:rsidR="008C5371">
        <w:rPr>
          <w:rFonts w:cstheme="minorHAnsi"/>
          <w:i/>
          <w:iCs/>
          <w:sz w:val="28"/>
          <w:szCs w:val="28"/>
        </w:rPr>
        <w:t xml:space="preserve"> </w:t>
      </w:r>
      <w:r w:rsidRPr="008C5371">
        <w:rPr>
          <w:rFonts w:cstheme="minorHAnsi"/>
          <w:i/>
          <w:iCs/>
          <w:sz w:val="28"/>
          <w:szCs w:val="28"/>
        </w:rPr>
        <w:t>of Trent Oshawa Green Supporters.</w:t>
      </w:r>
    </w:p>
    <w:p w14:paraId="2649BBB8" w14:textId="71615928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i/>
          <w:iCs/>
          <w:sz w:val="28"/>
          <w:szCs w:val="28"/>
        </w:rPr>
      </w:pPr>
      <w:r w:rsidRPr="008C5371">
        <w:rPr>
          <w:rFonts w:cstheme="minorHAnsi"/>
          <w:i/>
          <w:iCs/>
          <w:sz w:val="28"/>
          <w:szCs w:val="28"/>
        </w:rPr>
        <w:t>Whereas: The Trent Oshawa Green Supporters have not fulfilled the requirements to</w:t>
      </w:r>
      <w:r w:rsidR="008C5371">
        <w:rPr>
          <w:rFonts w:cstheme="minorHAnsi"/>
          <w:i/>
          <w:iCs/>
          <w:sz w:val="28"/>
          <w:szCs w:val="28"/>
        </w:rPr>
        <w:t xml:space="preserve"> </w:t>
      </w:r>
      <w:r w:rsidRPr="008C5371">
        <w:rPr>
          <w:rFonts w:cstheme="minorHAnsi"/>
          <w:i/>
          <w:iCs/>
          <w:sz w:val="28"/>
          <w:szCs w:val="28"/>
        </w:rPr>
        <w:t>proceed as a TOSA Club.</w:t>
      </w:r>
    </w:p>
    <w:p w14:paraId="7759393A" w14:textId="0C5A76E5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i/>
          <w:iCs/>
          <w:sz w:val="28"/>
          <w:szCs w:val="28"/>
        </w:rPr>
      </w:pPr>
      <w:r w:rsidRPr="008C5371">
        <w:rPr>
          <w:rFonts w:cstheme="minorHAnsi"/>
          <w:i/>
          <w:iCs/>
          <w:sz w:val="28"/>
          <w:szCs w:val="28"/>
        </w:rPr>
        <w:t>Whereas: The majority of the Trent Oshawa Green Supporters members are staff and</w:t>
      </w:r>
      <w:r w:rsidR="008C5371">
        <w:rPr>
          <w:rFonts w:cstheme="minorHAnsi"/>
          <w:i/>
          <w:iCs/>
          <w:sz w:val="28"/>
          <w:szCs w:val="28"/>
        </w:rPr>
        <w:t xml:space="preserve"> </w:t>
      </w:r>
      <w:r w:rsidRPr="008C5371">
        <w:rPr>
          <w:rFonts w:cstheme="minorHAnsi"/>
          <w:i/>
          <w:iCs/>
          <w:sz w:val="28"/>
          <w:szCs w:val="28"/>
        </w:rPr>
        <w:t>faculty, including the 2012/2013 President.</w:t>
      </w:r>
    </w:p>
    <w:p w14:paraId="41620B37" w14:textId="7BEEEC2D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i/>
          <w:iCs/>
          <w:sz w:val="28"/>
          <w:szCs w:val="28"/>
        </w:rPr>
      </w:pPr>
      <w:r w:rsidRPr="008C5371">
        <w:rPr>
          <w:rFonts w:cstheme="minorHAnsi"/>
          <w:i/>
          <w:iCs/>
          <w:sz w:val="28"/>
          <w:szCs w:val="28"/>
        </w:rPr>
        <w:t>Whereas: The President of the Trent Oshawa Green Supporters has approached the</w:t>
      </w:r>
      <w:r w:rsidR="008C5371">
        <w:rPr>
          <w:rFonts w:cstheme="minorHAnsi"/>
          <w:i/>
          <w:iCs/>
          <w:sz w:val="28"/>
          <w:szCs w:val="28"/>
        </w:rPr>
        <w:t xml:space="preserve"> </w:t>
      </w:r>
      <w:r w:rsidRPr="008C5371">
        <w:rPr>
          <w:rFonts w:cstheme="minorHAnsi"/>
          <w:i/>
          <w:iCs/>
          <w:sz w:val="28"/>
          <w:szCs w:val="28"/>
        </w:rPr>
        <w:t>Vice President Campus Life to resign as a TOSA Club &amp; continue as a Trent</w:t>
      </w:r>
    </w:p>
    <w:p w14:paraId="695526A1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i/>
          <w:iCs/>
          <w:sz w:val="28"/>
          <w:szCs w:val="28"/>
        </w:rPr>
      </w:pPr>
      <w:r w:rsidRPr="008C5371">
        <w:rPr>
          <w:rFonts w:cstheme="minorHAnsi"/>
          <w:i/>
          <w:iCs/>
          <w:sz w:val="28"/>
          <w:szCs w:val="28"/>
        </w:rPr>
        <w:t>University Oshawa group on campus.</w:t>
      </w:r>
    </w:p>
    <w:p w14:paraId="02B7CCAD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i/>
          <w:iCs/>
          <w:sz w:val="28"/>
          <w:szCs w:val="28"/>
        </w:rPr>
      </w:pPr>
      <w:r w:rsidRPr="008C5371">
        <w:rPr>
          <w:rFonts w:cstheme="minorHAnsi"/>
          <w:i/>
          <w:iCs/>
          <w:sz w:val="28"/>
          <w:szCs w:val="28"/>
        </w:rPr>
        <w:t>Whereas: The Trent Oshawa Green Supporters will now be funded by Trent</w:t>
      </w:r>
    </w:p>
    <w:p w14:paraId="6033C8AF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i/>
          <w:iCs/>
          <w:sz w:val="28"/>
          <w:szCs w:val="28"/>
        </w:rPr>
      </w:pPr>
      <w:r w:rsidRPr="008C5371">
        <w:rPr>
          <w:rFonts w:cstheme="minorHAnsi"/>
          <w:i/>
          <w:iCs/>
          <w:sz w:val="28"/>
          <w:szCs w:val="28"/>
        </w:rPr>
        <w:t>University Oshawa and organized to meet its standards.”</w:t>
      </w:r>
    </w:p>
    <w:p w14:paraId="3DA6D87D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Moved to approve: Lauren</w:t>
      </w:r>
    </w:p>
    <w:p w14:paraId="44CC0801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Seconded: Olivia</w:t>
      </w:r>
    </w:p>
    <w:p w14:paraId="625BEAF9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lastRenderedPageBreak/>
        <w:t>All in favour</w:t>
      </w:r>
    </w:p>
    <w:p w14:paraId="7B523FC6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Absent Board Members: All in favour</w:t>
      </w:r>
    </w:p>
    <w:p w14:paraId="1D658FA9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8C5371">
        <w:rPr>
          <w:rFonts w:cstheme="minorHAnsi"/>
          <w:b/>
          <w:bCs/>
          <w:sz w:val="28"/>
          <w:szCs w:val="28"/>
        </w:rPr>
        <w:t>d) Deratification of the Trent Oshawa Newspaper Club</w:t>
      </w:r>
    </w:p>
    <w:p w14:paraId="5C44FC44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i/>
          <w:iCs/>
          <w:sz w:val="28"/>
          <w:szCs w:val="28"/>
        </w:rPr>
      </w:pPr>
      <w:r w:rsidRPr="008C5371">
        <w:rPr>
          <w:rFonts w:cstheme="minorHAnsi"/>
          <w:i/>
          <w:iCs/>
          <w:sz w:val="28"/>
          <w:szCs w:val="28"/>
        </w:rPr>
        <w:t>“To: Trent in Oshawa Student Association</w:t>
      </w:r>
    </w:p>
    <w:p w14:paraId="5D8EAD8B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i/>
          <w:iCs/>
          <w:sz w:val="28"/>
          <w:szCs w:val="28"/>
        </w:rPr>
      </w:pPr>
      <w:r w:rsidRPr="008C5371">
        <w:rPr>
          <w:rFonts w:cstheme="minorHAnsi"/>
          <w:i/>
          <w:iCs/>
          <w:sz w:val="28"/>
          <w:szCs w:val="28"/>
        </w:rPr>
        <w:t>From: Vice President of Campus Life</w:t>
      </w:r>
    </w:p>
    <w:p w14:paraId="45A49C77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i/>
          <w:iCs/>
          <w:sz w:val="28"/>
          <w:szCs w:val="28"/>
        </w:rPr>
      </w:pPr>
      <w:r w:rsidRPr="008C5371">
        <w:rPr>
          <w:rFonts w:cstheme="minorHAnsi"/>
          <w:i/>
          <w:iCs/>
          <w:sz w:val="28"/>
          <w:szCs w:val="28"/>
        </w:rPr>
        <w:t>Date: Friday July 19th</w:t>
      </w:r>
    </w:p>
    <w:p w14:paraId="57135B71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i/>
          <w:iCs/>
          <w:sz w:val="28"/>
          <w:szCs w:val="28"/>
        </w:rPr>
      </w:pPr>
      <w:r w:rsidRPr="008C5371">
        <w:rPr>
          <w:rFonts w:cstheme="minorHAnsi"/>
          <w:i/>
          <w:iCs/>
          <w:sz w:val="28"/>
          <w:szCs w:val="28"/>
        </w:rPr>
        <w:t>Re: De-ratification of Trent Oshawa Newspaper Club</w:t>
      </w:r>
    </w:p>
    <w:p w14:paraId="72116975" w14:textId="281E507C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i/>
          <w:iCs/>
          <w:sz w:val="28"/>
          <w:szCs w:val="28"/>
        </w:rPr>
      </w:pPr>
      <w:r w:rsidRPr="008C5371">
        <w:rPr>
          <w:rFonts w:cstheme="minorHAnsi"/>
          <w:i/>
          <w:iCs/>
          <w:sz w:val="28"/>
          <w:szCs w:val="28"/>
        </w:rPr>
        <w:t>Be it resolved that: The 2013/2014 Board of Directors approve of the deratification of</w:t>
      </w:r>
      <w:r w:rsidR="008C5371">
        <w:rPr>
          <w:rFonts w:cstheme="minorHAnsi"/>
          <w:i/>
          <w:iCs/>
          <w:sz w:val="28"/>
          <w:szCs w:val="28"/>
        </w:rPr>
        <w:t xml:space="preserve"> </w:t>
      </w:r>
      <w:r w:rsidRPr="008C5371">
        <w:rPr>
          <w:rFonts w:cstheme="minorHAnsi"/>
          <w:i/>
          <w:iCs/>
          <w:sz w:val="28"/>
          <w:szCs w:val="28"/>
        </w:rPr>
        <w:t>Trent Oshawa Newspaper Club.</w:t>
      </w:r>
    </w:p>
    <w:p w14:paraId="2107A3F8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i/>
          <w:iCs/>
          <w:sz w:val="28"/>
          <w:szCs w:val="28"/>
        </w:rPr>
      </w:pPr>
      <w:r w:rsidRPr="008C5371">
        <w:rPr>
          <w:rFonts w:cstheme="minorHAnsi"/>
          <w:i/>
          <w:iCs/>
          <w:sz w:val="28"/>
          <w:szCs w:val="28"/>
        </w:rPr>
        <w:t>Whereas: The Trent Oshawa Newspaper Club has not been fulfilling their</w:t>
      </w:r>
    </w:p>
    <w:p w14:paraId="3D2A1B50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i/>
          <w:iCs/>
          <w:sz w:val="28"/>
          <w:szCs w:val="28"/>
        </w:rPr>
      </w:pPr>
      <w:r w:rsidRPr="008C5371">
        <w:rPr>
          <w:rFonts w:cstheme="minorHAnsi"/>
          <w:i/>
          <w:iCs/>
          <w:sz w:val="28"/>
          <w:szCs w:val="28"/>
        </w:rPr>
        <w:t>responsibilities as a TOSA Club.</w:t>
      </w:r>
    </w:p>
    <w:p w14:paraId="1366AB13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i/>
          <w:iCs/>
          <w:sz w:val="28"/>
          <w:szCs w:val="28"/>
        </w:rPr>
      </w:pPr>
      <w:r w:rsidRPr="008C5371">
        <w:rPr>
          <w:rFonts w:cstheme="minorHAnsi"/>
          <w:i/>
          <w:iCs/>
          <w:sz w:val="28"/>
          <w:szCs w:val="28"/>
        </w:rPr>
        <w:t>Whereas: The President of the Trent Oshawa Newspaper Club contacted VP</w:t>
      </w:r>
    </w:p>
    <w:p w14:paraId="64BDB7AA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i/>
          <w:iCs/>
          <w:sz w:val="28"/>
          <w:szCs w:val="28"/>
        </w:rPr>
      </w:pPr>
      <w:r w:rsidRPr="008C5371">
        <w:rPr>
          <w:rFonts w:cstheme="minorHAnsi"/>
          <w:i/>
          <w:iCs/>
          <w:sz w:val="28"/>
          <w:szCs w:val="28"/>
        </w:rPr>
        <w:t>Campus Life explaining the lack of participation of the other club members and</w:t>
      </w:r>
    </w:p>
    <w:p w14:paraId="5D3BE4B3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i/>
          <w:iCs/>
          <w:sz w:val="28"/>
          <w:szCs w:val="28"/>
        </w:rPr>
      </w:pPr>
      <w:r w:rsidRPr="008C5371">
        <w:rPr>
          <w:rFonts w:cstheme="minorHAnsi"/>
          <w:i/>
          <w:iCs/>
          <w:sz w:val="28"/>
          <w:szCs w:val="28"/>
        </w:rPr>
        <w:t>difficulties committing to the role of President.</w:t>
      </w:r>
    </w:p>
    <w:p w14:paraId="5DC18F1A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i/>
          <w:iCs/>
          <w:sz w:val="28"/>
          <w:szCs w:val="28"/>
        </w:rPr>
      </w:pPr>
      <w:r w:rsidRPr="008C5371">
        <w:rPr>
          <w:rFonts w:cstheme="minorHAnsi"/>
          <w:i/>
          <w:iCs/>
          <w:sz w:val="28"/>
          <w:szCs w:val="28"/>
        </w:rPr>
        <w:t>Whereas: The President of the Trent Oshawa Newspaper Club attempted to recruit</w:t>
      </w:r>
    </w:p>
    <w:p w14:paraId="22CB3868" w14:textId="2C9A6C60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i/>
          <w:iCs/>
          <w:sz w:val="28"/>
          <w:szCs w:val="28"/>
        </w:rPr>
      </w:pPr>
      <w:r w:rsidRPr="008C5371">
        <w:rPr>
          <w:rFonts w:cstheme="minorHAnsi"/>
          <w:i/>
          <w:iCs/>
          <w:sz w:val="28"/>
          <w:szCs w:val="28"/>
        </w:rPr>
        <w:t>students throughout the 2013 Winter term and received a lack of response; thus, the</w:t>
      </w:r>
      <w:r w:rsidR="008C5371">
        <w:rPr>
          <w:rFonts w:cstheme="minorHAnsi"/>
          <w:i/>
          <w:iCs/>
          <w:sz w:val="28"/>
          <w:szCs w:val="28"/>
        </w:rPr>
        <w:t xml:space="preserve"> </w:t>
      </w:r>
      <w:r w:rsidRPr="008C5371">
        <w:rPr>
          <w:rFonts w:cstheme="minorHAnsi"/>
          <w:i/>
          <w:iCs/>
          <w:sz w:val="28"/>
          <w:szCs w:val="28"/>
        </w:rPr>
        <w:t>President made the decision to end the club.”</w:t>
      </w:r>
    </w:p>
    <w:p w14:paraId="693FB676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Moved to discuss: Brittney</w:t>
      </w:r>
    </w:p>
    <w:p w14:paraId="4C47AE0C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Seconded: Chris</w:t>
      </w:r>
    </w:p>
    <w:p w14:paraId="74ECF2C0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All in favour</w:t>
      </w:r>
    </w:p>
    <w:p w14:paraId="4F91FF14" w14:textId="0A6D2431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Brittney: The club had difficulty recruiting members and attempted to collect stories</w:t>
      </w:r>
      <w:r w:rsidR="008C5371">
        <w:rPr>
          <w:rFonts w:cstheme="minorHAnsi"/>
          <w:sz w:val="28"/>
          <w:szCs w:val="28"/>
        </w:rPr>
        <w:t xml:space="preserve"> </w:t>
      </w:r>
      <w:r w:rsidRPr="008C5371">
        <w:rPr>
          <w:rFonts w:cstheme="minorHAnsi"/>
          <w:sz w:val="28"/>
          <w:szCs w:val="28"/>
        </w:rPr>
        <w:t>but could not meet their own goals and priorities. The club president approached</w:t>
      </w:r>
      <w:r w:rsidR="008C5371">
        <w:rPr>
          <w:rFonts w:cstheme="minorHAnsi"/>
          <w:sz w:val="28"/>
          <w:szCs w:val="28"/>
        </w:rPr>
        <w:t xml:space="preserve"> </w:t>
      </w:r>
      <w:r w:rsidRPr="008C5371">
        <w:rPr>
          <w:rFonts w:cstheme="minorHAnsi"/>
          <w:sz w:val="28"/>
          <w:szCs w:val="28"/>
        </w:rPr>
        <w:t>Brittney and informed her they were unable to fulfill their obligations. Brittney</w:t>
      </w:r>
      <w:r w:rsidR="008C5371">
        <w:rPr>
          <w:rFonts w:cstheme="minorHAnsi"/>
          <w:sz w:val="28"/>
          <w:szCs w:val="28"/>
        </w:rPr>
        <w:t xml:space="preserve"> </w:t>
      </w:r>
      <w:r w:rsidRPr="008C5371">
        <w:rPr>
          <w:rFonts w:cstheme="minorHAnsi"/>
          <w:sz w:val="28"/>
          <w:szCs w:val="28"/>
        </w:rPr>
        <w:t>suggested someone else carry it over but unfortunately no one was able to at the time</w:t>
      </w:r>
      <w:r w:rsidR="008C5371">
        <w:rPr>
          <w:rFonts w:cstheme="minorHAnsi"/>
          <w:sz w:val="28"/>
          <w:szCs w:val="28"/>
        </w:rPr>
        <w:t xml:space="preserve"> </w:t>
      </w:r>
      <w:r w:rsidRPr="008C5371">
        <w:rPr>
          <w:rFonts w:cstheme="minorHAnsi"/>
          <w:sz w:val="28"/>
          <w:szCs w:val="28"/>
        </w:rPr>
        <w:t>being.</w:t>
      </w:r>
    </w:p>
    <w:p w14:paraId="4862549E" w14:textId="682E580C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Chris: Chris has decided to explore whether the Trent Oshawa newspaper is a worthy</w:t>
      </w:r>
      <w:r w:rsidR="008C5371">
        <w:rPr>
          <w:rFonts w:cstheme="minorHAnsi"/>
          <w:sz w:val="28"/>
          <w:szCs w:val="28"/>
        </w:rPr>
        <w:t xml:space="preserve"> </w:t>
      </w:r>
      <w:r w:rsidRPr="008C5371">
        <w:rPr>
          <w:rFonts w:cstheme="minorHAnsi"/>
          <w:sz w:val="28"/>
          <w:szCs w:val="28"/>
        </w:rPr>
        <w:t>venture for Trent Oshawa. He has put together a committee and has scheduled the</w:t>
      </w:r>
      <w:r w:rsidR="008C5371">
        <w:rPr>
          <w:rFonts w:cstheme="minorHAnsi"/>
          <w:sz w:val="28"/>
          <w:szCs w:val="28"/>
        </w:rPr>
        <w:t xml:space="preserve"> </w:t>
      </w:r>
      <w:r w:rsidRPr="008C5371">
        <w:rPr>
          <w:rFonts w:cstheme="minorHAnsi"/>
          <w:sz w:val="28"/>
          <w:szCs w:val="28"/>
        </w:rPr>
        <w:t>first meeting for mid-September. Chris is hoping the newspaper will take off and</w:t>
      </w:r>
      <w:r w:rsidR="008C5371">
        <w:rPr>
          <w:rFonts w:cstheme="minorHAnsi"/>
          <w:sz w:val="28"/>
          <w:szCs w:val="28"/>
        </w:rPr>
        <w:t xml:space="preserve"> </w:t>
      </w:r>
      <w:r w:rsidRPr="008C5371">
        <w:rPr>
          <w:rFonts w:cstheme="minorHAnsi"/>
          <w:sz w:val="28"/>
          <w:szCs w:val="28"/>
        </w:rPr>
        <w:t>become self-sustaining and run by faculty, staff, and students. Chris feels very</w:t>
      </w:r>
      <w:r w:rsidR="008C5371">
        <w:rPr>
          <w:rFonts w:cstheme="minorHAnsi"/>
          <w:sz w:val="28"/>
          <w:szCs w:val="28"/>
        </w:rPr>
        <w:t xml:space="preserve"> </w:t>
      </w:r>
      <w:r w:rsidRPr="008C5371">
        <w:rPr>
          <w:rFonts w:cstheme="minorHAnsi"/>
          <w:sz w:val="28"/>
          <w:szCs w:val="28"/>
        </w:rPr>
        <w:t>strongly that Trent Oshawa should have one.</w:t>
      </w:r>
    </w:p>
    <w:p w14:paraId="7F5502D8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Moved for approval: Lauren</w:t>
      </w:r>
    </w:p>
    <w:p w14:paraId="7B5B0350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Seconded: Chris</w:t>
      </w:r>
    </w:p>
    <w:p w14:paraId="6D9B1529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All in favour</w:t>
      </w:r>
    </w:p>
    <w:p w14:paraId="7187C4E5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Absent Board Members: All in favour</w:t>
      </w:r>
    </w:p>
    <w:p w14:paraId="009980E7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8C5371">
        <w:rPr>
          <w:rFonts w:cstheme="minorHAnsi"/>
          <w:b/>
          <w:bCs/>
          <w:sz w:val="28"/>
          <w:szCs w:val="28"/>
        </w:rPr>
        <w:t>e) Purchasing TOSA credit cards</w:t>
      </w:r>
    </w:p>
    <w:p w14:paraId="1BF2CD33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i/>
          <w:iCs/>
          <w:sz w:val="28"/>
          <w:szCs w:val="28"/>
        </w:rPr>
      </w:pPr>
      <w:r w:rsidRPr="008C5371">
        <w:rPr>
          <w:rFonts w:cstheme="minorHAnsi"/>
          <w:i/>
          <w:iCs/>
          <w:sz w:val="28"/>
          <w:szCs w:val="28"/>
        </w:rPr>
        <w:t>“To: Trent in Oshawa Student Association</w:t>
      </w:r>
    </w:p>
    <w:p w14:paraId="4CB6E89B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i/>
          <w:iCs/>
          <w:sz w:val="28"/>
          <w:szCs w:val="28"/>
        </w:rPr>
      </w:pPr>
      <w:r w:rsidRPr="008C5371">
        <w:rPr>
          <w:rFonts w:cstheme="minorHAnsi"/>
          <w:i/>
          <w:iCs/>
          <w:sz w:val="28"/>
          <w:szCs w:val="28"/>
        </w:rPr>
        <w:t>From: President</w:t>
      </w:r>
    </w:p>
    <w:p w14:paraId="200667CD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i/>
          <w:iCs/>
          <w:sz w:val="28"/>
          <w:szCs w:val="28"/>
        </w:rPr>
      </w:pPr>
      <w:r w:rsidRPr="008C5371">
        <w:rPr>
          <w:rFonts w:cstheme="minorHAnsi"/>
          <w:i/>
          <w:iCs/>
          <w:sz w:val="28"/>
          <w:szCs w:val="28"/>
        </w:rPr>
        <w:lastRenderedPageBreak/>
        <w:t>Date: June 24, 2013</w:t>
      </w:r>
    </w:p>
    <w:p w14:paraId="30C8EB68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i/>
          <w:iCs/>
          <w:sz w:val="28"/>
          <w:szCs w:val="28"/>
        </w:rPr>
      </w:pPr>
      <w:r w:rsidRPr="008C5371">
        <w:rPr>
          <w:rFonts w:cstheme="minorHAnsi"/>
          <w:i/>
          <w:iCs/>
          <w:sz w:val="28"/>
          <w:szCs w:val="28"/>
        </w:rPr>
        <w:t>Re: Purchasing TOSA Credit Cards</w:t>
      </w:r>
    </w:p>
    <w:p w14:paraId="219AA4D2" w14:textId="498803A1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i/>
          <w:iCs/>
          <w:sz w:val="28"/>
          <w:szCs w:val="28"/>
        </w:rPr>
      </w:pPr>
      <w:r w:rsidRPr="008C5371">
        <w:rPr>
          <w:rFonts w:cstheme="minorHAnsi"/>
          <w:i/>
          <w:iCs/>
          <w:sz w:val="28"/>
          <w:szCs w:val="28"/>
        </w:rPr>
        <w:t>Be it resolved that: The Board of Directors approve of TOSA obtaining its own credit</w:t>
      </w:r>
      <w:r w:rsidR="008C5371">
        <w:rPr>
          <w:rFonts w:cstheme="minorHAnsi"/>
          <w:i/>
          <w:iCs/>
          <w:sz w:val="28"/>
          <w:szCs w:val="28"/>
        </w:rPr>
        <w:t xml:space="preserve"> </w:t>
      </w:r>
      <w:r w:rsidRPr="008C5371">
        <w:rPr>
          <w:rFonts w:cstheme="minorHAnsi"/>
          <w:i/>
          <w:iCs/>
          <w:sz w:val="28"/>
          <w:szCs w:val="28"/>
        </w:rPr>
        <w:t>cards for business transactions.</w:t>
      </w:r>
    </w:p>
    <w:p w14:paraId="44B1CDB4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i/>
          <w:iCs/>
          <w:sz w:val="28"/>
          <w:szCs w:val="28"/>
        </w:rPr>
      </w:pPr>
      <w:r w:rsidRPr="008C5371">
        <w:rPr>
          <w:rFonts w:cstheme="minorHAnsi"/>
          <w:i/>
          <w:iCs/>
          <w:sz w:val="28"/>
          <w:szCs w:val="28"/>
        </w:rPr>
        <w:t>Whereas: TOSA will purchase two Cashback Mastercards for Business under the</w:t>
      </w:r>
    </w:p>
    <w:p w14:paraId="742D3BD1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i/>
          <w:iCs/>
          <w:sz w:val="28"/>
          <w:szCs w:val="28"/>
        </w:rPr>
      </w:pPr>
      <w:r w:rsidRPr="008C5371">
        <w:rPr>
          <w:rFonts w:cstheme="minorHAnsi"/>
          <w:i/>
          <w:iCs/>
          <w:sz w:val="28"/>
          <w:szCs w:val="28"/>
        </w:rPr>
        <w:t>Bank of Montreal; one for office use and one for out-of office and travel expenses.</w:t>
      </w:r>
    </w:p>
    <w:p w14:paraId="065CC16F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i/>
          <w:iCs/>
          <w:sz w:val="28"/>
          <w:szCs w:val="28"/>
        </w:rPr>
      </w:pPr>
      <w:r w:rsidRPr="008C5371">
        <w:rPr>
          <w:rFonts w:cstheme="minorHAnsi"/>
          <w:i/>
          <w:iCs/>
          <w:sz w:val="28"/>
          <w:szCs w:val="28"/>
        </w:rPr>
        <w:t>Whereas: TOSA will use either of the credit cards for purchases including clothing</w:t>
      </w:r>
    </w:p>
    <w:p w14:paraId="2F756038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i/>
          <w:iCs/>
          <w:sz w:val="28"/>
          <w:szCs w:val="28"/>
        </w:rPr>
      </w:pPr>
      <w:r w:rsidRPr="008C5371">
        <w:rPr>
          <w:rFonts w:cstheme="minorHAnsi"/>
          <w:i/>
          <w:iCs/>
          <w:sz w:val="28"/>
          <w:szCs w:val="28"/>
        </w:rPr>
        <w:t>orders, office supplies and equipment, and hotel and transportation costs.</w:t>
      </w:r>
    </w:p>
    <w:p w14:paraId="228973F3" w14:textId="5538B11F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i/>
          <w:iCs/>
          <w:sz w:val="28"/>
          <w:szCs w:val="28"/>
        </w:rPr>
      </w:pPr>
      <w:r w:rsidRPr="008C5371">
        <w:rPr>
          <w:rFonts w:cstheme="minorHAnsi"/>
          <w:i/>
          <w:iCs/>
          <w:sz w:val="28"/>
          <w:szCs w:val="28"/>
        </w:rPr>
        <w:t>Whereas: The TOSA executives will no longer have to make transactions using their</w:t>
      </w:r>
      <w:r w:rsidR="008C5371">
        <w:rPr>
          <w:rFonts w:cstheme="minorHAnsi"/>
          <w:i/>
          <w:iCs/>
          <w:sz w:val="28"/>
          <w:szCs w:val="28"/>
        </w:rPr>
        <w:t xml:space="preserve"> </w:t>
      </w:r>
      <w:r w:rsidRPr="008C5371">
        <w:rPr>
          <w:rFonts w:cstheme="minorHAnsi"/>
          <w:i/>
          <w:iCs/>
          <w:sz w:val="28"/>
          <w:szCs w:val="28"/>
        </w:rPr>
        <w:t>personal credit cards and be reimbursed for said transactions.”</w:t>
      </w:r>
    </w:p>
    <w:p w14:paraId="0E31EF52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Moved to Discussion: Kelly</w:t>
      </w:r>
    </w:p>
    <w:p w14:paraId="2CB6DF8D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Seconded: Brittney</w:t>
      </w:r>
    </w:p>
    <w:p w14:paraId="7EAAF7FD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All in favour</w:t>
      </w:r>
    </w:p>
    <w:p w14:paraId="0150565F" w14:textId="5D8F9D72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Kelly: The purpose of the TOSA credit card is to simplify transactions for larger type</w:t>
      </w:r>
      <w:r w:rsidR="008C5371">
        <w:rPr>
          <w:rFonts w:cstheme="minorHAnsi"/>
          <w:sz w:val="28"/>
          <w:szCs w:val="28"/>
        </w:rPr>
        <w:t xml:space="preserve"> </w:t>
      </w:r>
      <w:r w:rsidRPr="008C5371">
        <w:rPr>
          <w:rFonts w:cstheme="minorHAnsi"/>
          <w:sz w:val="28"/>
          <w:szCs w:val="28"/>
        </w:rPr>
        <w:t>purchases. We would be obtaining two cards with a 5000 limit for all credit</w:t>
      </w:r>
    </w:p>
    <w:p w14:paraId="7C5483FC" w14:textId="483F3464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purchases. Chris has devised a policy outlining the use of the TOSA credit card, that</w:t>
      </w:r>
      <w:r w:rsidR="008C5371">
        <w:rPr>
          <w:rFonts w:cstheme="minorHAnsi"/>
          <w:sz w:val="28"/>
          <w:szCs w:val="28"/>
        </w:rPr>
        <w:t xml:space="preserve"> </w:t>
      </w:r>
      <w:r w:rsidRPr="008C5371">
        <w:rPr>
          <w:rFonts w:cstheme="minorHAnsi"/>
          <w:sz w:val="28"/>
          <w:szCs w:val="28"/>
        </w:rPr>
        <w:t>will be presented to the board next month. A draft of the policy will be sent to the</w:t>
      </w:r>
      <w:r w:rsidR="008C5371">
        <w:rPr>
          <w:rFonts w:cstheme="minorHAnsi"/>
          <w:sz w:val="28"/>
          <w:szCs w:val="28"/>
        </w:rPr>
        <w:t xml:space="preserve"> </w:t>
      </w:r>
      <w:r w:rsidRPr="008C5371">
        <w:rPr>
          <w:rFonts w:cstheme="minorHAnsi"/>
          <w:sz w:val="28"/>
          <w:szCs w:val="28"/>
        </w:rPr>
        <w:t>board one week in advanced.</w:t>
      </w:r>
    </w:p>
    <w:p w14:paraId="5158580D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Moved to approve: Lauren</w:t>
      </w:r>
    </w:p>
    <w:p w14:paraId="4536CE27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Seconded: Brittney</w:t>
      </w:r>
    </w:p>
    <w:p w14:paraId="628F896E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All in favour</w:t>
      </w:r>
    </w:p>
    <w:p w14:paraId="379823F1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Absent Board Members: All in favour</w:t>
      </w:r>
    </w:p>
    <w:p w14:paraId="62A7AC5D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8C5371">
        <w:rPr>
          <w:rFonts w:cstheme="minorHAnsi"/>
          <w:b/>
          <w:bCs/>
          <w:sz w:val="28"/>
          <w:szCs w:val="28"/>
        </w:rPr>
        <w:t>f) Request for week extension of full-time hours</w:t>
      </w:r>
    </w:p>
    <w:p w14:paraId="558C677E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i/>
          <w:iCs/>
          <w:sz w:val="28"/>
          <w:szCs w:val="28"/>
        </w:rPr>
      </w:pPr>
      <w:r w:rsidRPr="008C5371">
        <w:rPr>
          <w:rFonts w:cstheme="minorHAnsi"/>
          <w:i/>
          <w:iCs/>
          <w:sz w:val="28"/>
          <w:szCs w:val="28"/>
        </w:rPr>
        <w:t>“To: TOSA Board of Directors</w:t>
      </w:r>
    </w:p>
    <w:p w14:paraId="066B2258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i/>
          <w:iCs/>
          <w:sz w:val="28"/>
          <w:szCs w:val="28"/>
        </w:rPr>
      </w:pPr>
      <w:r w:rsidRPr="008C5371">
        <w:rPr>
          <w:rFonts w:cstheme="minorHAnsi"/>
          <w:i/>
          <w:iCs/>
          <w:sz w:val="28"/>
          <w:szCs w:val="28"/>
        </w:rPr>
        <w:t>From: Vice President of Campus Life &amp; Vice President of University Affairs</w:t>
      </w:r>
    </w:p>
    <w:p w14:paraId="57114E14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i/>
          <w:iCs/>
          <w:sz w:val="28"/>
          <w:szCs w:val="28"/>
        </w:rPr>
      </w:pPr>
      <w:r w:rsidRPr="008C5371">
        <w:rPr>
          <w:rFonts w:cstheme="minorHAnsi"/>
          <w:i/>
          <w:iCs/>
          <w:sz w:val="28"/>
          <w:szCs w:val="28"/>
        </w:rPr>
        <w:t>Date: Friday, July 19</w:t>
      </w:r>
    </w:p>
    <w:p w14:paraId="4DED3360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i/>
          <w:iCs/>
          <w:sz w:val="28"/>
          <w:szCs w:val="28"/>
        </w:rPr>
      </w:pPr>
      <w:r w:rsidRPr="008C5371">
        <w:rPr>
          <w:rFonts w:cstheme="minorHAnsi"/>
          <w:i/>
          <w:iCs/>
          <w:sz w:val="28"/>
          <w:szCs w:val="28"/>
        </w:rPr>
        <w:t>Re: Request for week extension of full-time hours</w:t>
      </w:r>
    </w:p>
    <w:p w14:paraId="1FD8C91C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i/>
          <w:iCs/>
          <w:sz w:val="28"/>
          <w:szCs w:val="28"/>
        </w:rPr>
      </w:pPr>
      <w:r w:rsidRPr="008C5371">
        <w:rPr>
          <w:rFonts w:cstheme="minorHAnsi"/>
          <w:i/>
          <w:iCs/>
          <w:sz w:val="28"/>
          <w:szCs w:val="28"/>
        </w:rPr>
        <w:t>Be it resolved that: The 2013/2014 Board of Directors approve of the TOSA Vice</w:t>
      </w:r>
    </w:p>
    <w:p w14:paraId="5AA80BD7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i/>
          <w:iCs/>
          <w:sz w:val="28"/>
          <w:szCs w:val="28"/>
        </w:rPr>
      </w:pPr>
      <w:r w:rsidRPr="008C5371">
        <w:rPr>
          <w:rFonts w:cstheme="minorHAnsi"/>
          <w:i/>
          <w:iCs/>
          <w:sz w:val="28"/>
          <w:szCs w:val="28"/>
        </w:rPr>
        <w:t>Presidents working full-time (35) hours for the first week of September 2013.</w:t>
      </w:r>
    </w:p>
    <w:p w14:paraId="1F9B94C7" w14:textId="44E0D654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i/>
          <w:iCs/>
          <w:sz w:val="28"/>
          <w:szCs w:val="28"/>
        </w:rPr>
      </w:pPr>
      <w:r w:rsidRPr="008C5371">
        <w:rPr>
          <w:rFonts w:cstheme="minorHAnsi"/>
          <w:i/>
          <w:iCs/>
          <w:sz w:val="28"/>
          <w:szCs w:val="28"/>
        </w:rPr>
        <w:t>Whereas: The TOSA Vice Presidents’ position contracts outline part-time (20) hours</w:t>
      </w:r>
      <w:r w:rsidR="008C5371">
        <w:rPr>
          <w:rFonts w:cstheme="minorHAnsi"/>
          <w:i/>
          <w:iCs/>
          <w:sz w:val="28"/>
          <w:szCs w:val="28"/>
        </w:rPr>
        <w:t xml:space="preserve"> </w:t>
      </w:r>
      <w:r w:rsidRPr="008C5371">
        <w:rPr>
          <w:rFonts w:cstheme="minorHAnsi"/>
          <w:i/>
          <w:iCs/>
          <w:sz w:val="28"/>
          <w:szCs w:val="28"/>
        </w:rPr>
        <w:t>beginning in September.</w:t>
      </w:r>
    </w:p>
    <w:p w14:paraId="62E85AAF" w14:textId="759DF4D1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i/>
          <w:iCs/>
          <w:sz w:val="28"/>
          <w:szCs w:val="28"/>
        </w:rPr>
      </w:pPr>
      <w:r w:rsidRPr="008C5371">
        <w:rPr>
          <w:rFonts w:cstheme="minorHAnsi"/>
          <w:i/>
          <w:iCs/>
          <w:sz w:val="28"/>
          <w:szCs w:val="28"/>
        </w:rPr>
        <w:t>Whereas: September 3rd and 4th is our Trent Oshawa September Fall Start-Up event</w:t>
      </w:r>
      <w:r w:rsidR="008C5371">
        <w:rPr>
          <w:rFonts w:cstheme="minorHAnsi"/>
          <w:i/>
          <w:iCs/>
          <w:sz w:val="28"/>
          <w:szCs w:val="28"/>
        </w:rPr>
        <w:t xml:space="preserve"> </w:t>
      </w:r>
      <w:r w:rsidRPr="008C5371">
        <w:rPr>
          <w:rFonts w:cstheme="minorHAnsi"/>
          <w:i/>
          <w:iCs/>
          <w:sz w:val="28"/>
          <w:szCs w:val="28"/>
        </w:rPr>
        <w:t>and TOSA greatly contributes to the execution of this event.</w:t>
      </w:r>
    </w:p>
    <w:p w14:paraId="06EBE03E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i/>
          <w:iCs/>
          <w:sz w:val="28"/>
          <w:szCs w:val="28"/>
        </w:rPr>
      </w:pPr>
      <w:r w:rsidRPr="008C5371">
        <w:rPr>
          <w:rFonts w:cstheme="minorHAnsi"/>
          <w:i/>
          <w:iCs/>
          <w:sz w:val="28"/>
          <w:szCs w:val="28"/>
        </w:rPr>
        <w:t>Whereas: The Vice Presidents in year’s prior accumulated an excessive amount of</w:t>
      </w:r>
    </w:p>
    <w:p w14:paraId="683FE3F5" w14:textId="0CDCD72E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i/>
          <w:iCs/>
          <w:sz w:val="28"/>
          <w:szCs w:val="28"/>
        </w:rPr>
      </w:pPr>
      <w:r w:rsidRPr="008C5371">
        <w:rPr>
          <w:rFonts w:cstheme="minorHAnsi"/>
          <w:i/>
          <w:iCs/>
          <w:sz w:val="28"/>
          <w:szCs w:val="28"/>
        </w:rPr>
        <w:t>banked hours during the week; thus, beginning the academic year immediately with a</w:t>
      </w:r>
      <w:r w:rsidR="008C5371">
        <w:rPr>
          <w:rFonts w:cstheme="minorHAnsi"/>
          <w:i/>
          <w:iCs/>
          <w:sz w:val="28"/>
          <w:szCs w:val="28"/>
        </w:rPr>
        <w:t xml:space="preserve"> </w:t>
      </w:r>
      <w:r w:rsidRPr="008C5371">
        <w:rPr>
          <w:rFonts w:cstheme="minorHAnsi"/>
          <w:i/>
          <w:iCs/>
          <w:sz w:val="28"/>
          <w:szCs w:val="28"/>
        </w:rPr>
        <w:t>large sum of earned lieu time.”</w:t>
      </w:r>
    </w:p>
    <w:p w14:paraId="76190F42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Moved to Discuss: Brittney</w:t>
      </w:r>
    </w:p>
    <w:p w14:paraId="3A6B4E57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lastRenderedPageBreak/>
        <w:t>Seconded: Kelly</w:t>
      </w:r>
    </w:p>
    <w:p w14:paraId="41A920B8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All in favour</w:t>
      </w:r>
    </w:p>
    <w:p w14:paraId="42655177" w14:textId="66946D99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Brittney: Come September Brittney and Chris are reduced to part time hours and do</w:t>
      </w:r>
      <w:r w:rsidR="008C5371">
        <w:rPr>
          <w:rFonts w:cstheme="minorHAnsi"/>
          <w:sz w:val="28"/>
          <w:szCs w:val="28"/>
        </w:rPr>
        <w:t xml:space="preserve"> </w:t>
      </w:r>
      <w:r w:rsidRPr="008C5371">
        <w:rPr>
          <w:rFonts w:cstheme="minorHAnsi"/>
          <w:sz w:val="28"/>
          <w:szCs w:val="28"/>
        </w:rPr>
        <w:t>not get paid for over time overs and receive banked hours. The previous VP of</w:t>
      </w:r>
    </w:p>
    <w:p w14:paraId="43F307EA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Campus Life started off the year with 20 hours banked time.</w:t>
      </w:r>
    </w:p>
    <w:p w14:paraId="5D837300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Moved to Approve: Lauren</w:t>
      </w:r>
    </w:p>
    <w:p w14:paraId="16DF9C6C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Seconded: Olivia</w:t>
      </w:r>
    </w:p>
    <w:p w14:paraId="1B809169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Chris and Brittney abstain</w:t>
      </w:r>
    </w:p>
    <w:p w14:paraId="2E572922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All in favour</w:t>
      </w:r>
    </w:p>
    <w:p w14:paraId="60D1DBD6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Absent Board Members: All in favour</w:t>
      </w:r>
    </w:p>
    <w:p w14:paraId="3DC4C610" w14:textId="77777777" w:rsidR="008C5371" w:rsidRDefault="008C5371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</w:p>
    <w:p w14:paraId="6DEB7C74" w14:textId="673D8283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Move to Adjourn: Kelly</w:t>
      </w:r>
    </w:p>
    <w:p w14:paraId="7E125490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Seconded: Brittney</w:t>
      </w:r>
    </w:p>
    <w:p w14:paraId="20432435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All in favour</w:t>
      </w:r>
    </w:p>
    <w:p w14:paraId="4AD0BD86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Adjourn time 11:32AM</w:t>
      </w:r>
    </w:p>
    <w:p w14:paraId="4AAE1077" w14:textId="77777777" w:rsidR="00014C46" w:rsidRDefault="00014C46">
      <w:pPr>
        <w:rPr>
          <w:rFonts w:ascii="TimesNewRomanPS-BoldMT" w:hAnsi="TimesNewRomanPS-BoldMT" w:cs="TimesNewRomanPS-BoldMT"/>
          <w:b/>
          <w:bCs/>
          <w:sz w:val="28"/>
          <w:szCs w:val="28"/>
        </w:rPr>
      </w:pPr>
      <w:r>
        <w:rPr>
          <w:rFonts w:ascii="TimesNewRomanPS-BoldMT" w:hAnsi="TimesNewRomanPS-BoldMT" w:cs="TimesNewRomanPS-BoldMT"/>
          <w:b/>
          <w:bCs/>
          <w:sz w:val="28"/>
          <w:szCs w:val="28"/>
        </w:rPr>
        <w:br w:type="page"/>
      </w:r>
    </w:p>
    <w:p w14:paraId="4503A754" w14:textId="5BB57914" w:rsidR="00014C46" w:rsidRPr="002E7DF1" w:rsidRDefault="00014C46" w:rsidP="00C23C9B">
      <w:pPr>
        <w:pStyle w:val="Heading1"/>
        <w:rPr>
          <w:color w:val="538135" w:themeColor="accent6" w:themeShade="BF"/>
        </w:rPr>
      </w:pPr>
      <w:bookmarkStart w:id="3" w:name="_Toc21604904"/>
      <w:r w:rsidRPr="002E7DF1">
        <w:rPr>
          <w:color w:val="538135" w:themeColor="accent6" w:themeShade="BF"/>
        </w:rPr>
        <w:lastRenderedPageBreak/>
        <w:t>August 14</w:t>
      </w:r>
      <w:r w:rsidRPr="002E7DF1">
        <w:rPr>
          <w:color w:val="538135" w:themeColor="accent6" w:themeShade="BF"/>
          <w:vertAlign w:val="superscript"/>
        </w:rPr>
        <w:t>th</w:t>
      </w:r>
      <w:r w:rsidRPr="002E7DF1">
        <w:rPr>
          <w:color w:val="538135" w:themeColor="accent6" w:themeShade="BF"/>
        </w:rPr>
        <w:t>, 2013</w:t>
      </w:r>
      <w:bookmarkEnd w:id="3"/>
    </w:p>
    <w:p w14:paraId="18F43857" w14:textId="77777777" w:rsidR="00014C46" w:rsidRDefault="00014C46" w:rsidP="00014C46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</w:p>
    <w:p w14:paraId="542433FB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8C5371">
        <w:rPr>
          <w:rFonts w:cstheme="minorHAnsi"/>
          <w:b/>
          <w:bCs/>
          <w:sz w:val="28"/>
          <w:szCs w:val="28"/>
        </w:rPr>
        <w:t>Meeting Time: 1pm</w:t>
      </w:r>
    </w:p>
    <w:p w14:paraId="7635CE44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</w:p>
    <w:p w14:paraId="0BEB0824" w14:textId="6C222D6E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8C5371">
        <w:rPr>
          <w:rFonts w:cstheme="minorHAnsi"/>
          <w:b/>
          <w:bCs/>
          <w:sz w:val="28"/>
          <w:szCs w:val="28"/>
        </w:rPr>
        <w:t>Call to Order: 1:06pm</w:t>
      </w:r>
    </w:p>
    <w:p w14:paraId="1F83BEDB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</w:p>
    <w:p w14:paraId="52A40C64" w14:textId="093709E8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8C5371">
        <w:rPr>
          <w:rFonts w:cstheme="minorHAnsi"/>
          <w:b/>
          <w:bCs/>
          <w:sz w:val="28"/>
          <w:szCs w:val="28"/>
        </w:rPr>
        <w:t>Present:</w:t>
      </w:r>
    </w:p>
    <w:p w14:paraId="7A7C44D2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Geoff</w:t>
      </w:r>
    </w:p>
    <w:p w14:paraId="0C692D18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Shawn</w:t>
      </w:r>
    </w:p>
    <w:p w14:paraId="39F3AE7C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Andrew</w:t>
      </w:r>
    </w:p>
    <w:p w14:paraId="5479B0CC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Said</w:t>
      </w:r>
    </w:p>
    <w:p w14:paraId="5B807593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Olivia</w:t>
      </w:r>
    </w:p>
    <w:p w14:paraId="6A2B5EB8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Lauren</w:t>
      </w:r>
    </w:p>
    <w:p w14:paraId="1CDD9C47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Brittney</w:t>
      </w:r>
    </w:p>
    <w:p w14:paraId="7CC104B0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Kelly</w:t>
      </w:r>
    </w:p>
    <w:p w14:paraId="13DDDD49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Chris</w:t>
      </w:r>
    </w:p>
    <w:p w14:paraId="417EEB0C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Kelly V</w:t>
      </w:r>
    </w:p>
    <w:p w14:paraId="3D0C07AC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Regrets:</w:t>
      </w:r>
    </w:p>
    <w:p w14:paraId="118F22EF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Julianne</w:t>
      </w:r>
    </w:p>
    <w:p w14:paraId="3B3BEF4F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Nicholas</w:t>
      </w:r>
    </w:p>
    <w:p w14:paraId="11A7FC22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</w:p>
    <w:p w14:paraId="0558844B" w14:textId="5BF2EE2C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8C5371">
        <w:rPr>
          <w:rFonts w:cstheme="minorHAnsi"/>
          <w:b/>
          <w:bCs/>
          <w:sz w:val="28"/>
          <w:szCs w:val="28"/>
        </w:rPr>
        <w:t>Minutes approval</w:t>
      </w:r>
    </w:p>
    <w:p w14:paraId="2FD7D583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Moved: Chris</w:t>
      </w:r>
    </w:p>
    <w:p w14:paraId="0626D923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Seconded: Andrew</w:t>
      </w:r>
    </w:p>
    <w:p w14:paraId="1B64BF53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All in favour</w:t>
      </w:r>
    </w:p>
    <w:p w14:paraId="7AC770E9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</w:p>
    <w:p w14:paraId="030CA20E" w14:textId="74805846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8C5371">
        <w:rPr>
          <w:rFonts w:cstheme="minorHAnsi"/>
          <w:b/>
          <w:bCs/>
          <w:sz w:val="28"/>
          <w:szCs w:val="28"/>
        </w:rPr>
        <w:t>No new business</w:t>
      </w:r>
    </w:p>
    <w:p w14:paraId="48D27408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</w:p>
    <w:p w14:paraId="16B1B0D4" w14:textId="504381AC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8C5371">
        <w:rPr>
          <w:rFonts w:cstheme="minorHAnsi"/>
          <w:b/>
          <w:bCs/>
          <w:sz w:val="28"/>
          <w:szCs w:val="28"/>
        </w:rPr>
        <w:t>Agenda approval</w:t>
      </w:r>
    </w:p>
    <w:p w14:paraId="39D98245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Kelly moved to change the agenda date</w:t>
      </w:r>
    </w:p>
    <w:p w14:paraId="686765F5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Andrew seconded Brittney</w:t>
      </w:r>
    </w:p>
    <w:p w14:paraId="61BF607D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All in favour</w:t>
      </w:r>
    </w:p>
    <w:p w14:paraId="1F70EF9A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</w:p>
    <w:p w14:paraId="05E57840" w14:textId="4CBA3ADC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8C5371">
        <w:rPr>
          <w:rFonts w:cstheme="minorHAnsi"/>
          <w:b/>
          <w:bCs/>
          <w:sz w:val="28"/>
          <w:szCs w:val="28"/>
        </w:rPr>
        <w:t>Kelly Executive update:</w:t>
      </w:r>
    </w:p>
    <w:p w14:paraId="4F42E4C0" w14:textId="17B98CEE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Training in Peterborough for Special Appeals committee</w:t>
      </w:r>
    </w:p>
    <w:p w14:paraId="544E67C0" w14:textId="12C4EEBF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Meeting with Justin Fisher and the executive team and a food services representative</w:t>
      </w:r>
    </w:p>
    <w:p w14:paraId="5EEF0DF6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lastRenderedPageBreak/>
        <w:t>about running the Food services on campus in Fall of 2014 - still an ongoing talk</w:t>
      </w:r>
    </w:p>
    <w:p w14:paraId="13F76EB6" w14:textId="506378EB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Submitted a tuckshop proposal to Justin Fisher</w:t>
      </w:r>
    </w:p>
    <w:p w14:paraId="53FD81AC" w14:textId="2757AE83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Youth Forum in Ajax about general issues student face and another meeting planned later</w:t>
      </w:r>
      <w:r w:rsidR="008C5371">
        <w:rPr>
          <w:rFonts w:cstheme="minorHAnsi"/>
          <w:sz w:val="28"/>
          <w:szCs w:val="28"/>
        </w:rPr>
        <w:t xml:space="preserve"> </w:t>
      </w:r>
      <w:r w:rsidRPr="008C5371">
        <w:rPr>
          <w:rFonts w:cstheme="minorHAnsi"/>
          <w:sz w:val="28"/>
          <w:szCs w:val="28"/>
        </w:rPr>
        <w:t>in the year</w:t>
      </w:r>
    </w:p>
    <w:p w14:paraId="3F649095" w14:textId="2727EF26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Looking into the team building plans and decided on YukYuks</w:t>
      </w:r>
    </w:p>
    <w:p w14:paraId="100B6997" w14:textId="3BC1F815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Finalized switching bank accounts and accounts have been switched an opened</w:t>
      </w:r>
    </w:p>
    <w:p w14:paraId="14120A56" w14:textId="39097FAD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Meeting with Aramark to discuss food transition into the fall - new menu item and a</w:t>
      </w:r>
      <w:r w:rsidR="008C5371">
        <w:rPr>
          <w:rFonts w:cstheme="minorHAnsi"/>
          <w:sz w:val="28"/>
          <w:szCs w:val="28"/>
        </w:rPr>
        <w:t xml:space="preserve"> </w:t>
      </w:r>
      <w:r w:rsidRPr="008C5371">
        <w:rPr>
          <w:rFonts w:cstheme="minorHAnsi"/>
          <w:sz w:val="28"/>
          <w:szCs w:val="28"/>
        </w:rPr>
        <w:t>coffee deal</w:t>
      </w:r>
    </w:p>
    <w:p w14:paraId="13233A4B" w14:textId="46DE6AD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Conference call with TCSA and their benefit providers to discuss the issues</w:t>
      </w:r>
    </w:p>
    <w:p w14:paraId="1B32CE7E" w14:textId="77777777" w:rsidR="008C5371" w:rsidRDefault="008C5371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</w:p>
    <w:p w14:paraId="498019CD" w14:textId="5DB59C1C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8C5371">
        <w:rPr>
          <w:rFonts w:cstheme="minorHAnsi"/>
          <w:b/>
          <w:bCs/>
          <w:sz w:val="28"/>
          <w:szCs w:val="28"/>
        </w:rPr>
        <w:t>Brittney Executive update:</w:t>
      </w:r>
    </w:p>
    <w:p w14:paraId="526A9D0C" w14:textId="3642556E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Been busying working on the September Orientations and all planning and budgeting</w:t>
      </w:r>
    </w:p>
    <w:p w14:paraId="5F17AB73" w14:textId="4B2220D8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Went around the Durham region to drop off Fundraising/Donation forms</w:t>
      </w:r>
    </w:p>
    <w:p w14:paraId="2A194FAB" w14:textId="43299EE0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Contacting many different providers that will be participating in the Fall Orientation</w:t>
      </w:r>
    </w:p>
    <w:p w14:paraId="28121463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plans - Civic Recreation, Nebs Fun World, Transit, etc</w:t>
      </w:r>
    </w:p>
    <w:p w14:paraId="58A4D575" w14:textId="371E3188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Sent out email blast to all incoming students with the Peer Mentoring Coordinator</w:t>
      </w:r>
    </w:p>
    <w:p w14:paraId="469DCBE2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welcoming the students and answering questions</w:t>
      </w:r>
    </w:p>
    <w:p w14:paraId="2EA389E6" w14:textId="035C3B1E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Working on the new bulletin boards</w:t>
      </w:r>
    </w:p>
    <w:p w14:paraId="52EE0C81" w14:textId="3C3E82E1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Speaking with representatives from Trent’s athletics for our annual Soccer Tournament</w:t>
      </w:r>
    </w:p>
    <w:p w14:paraId="2A90B2B5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</w:p>
    <w:p w14:paraId="11628370" w14:textId="4AA4AD14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8C5371">
        <w:rPr>
          <w:rFonts w:cstheme="minorHAnsi"/>
          <w:b/>
          <w:bCs/>
          <w:sz w:val="28"/>
          <w:szCs w:val="28"/>
        </w:rPr>
        <w:t>Chris Executive update:</w:t>
      </w:r>
    </w:p>
    <w:p w14:paraId="0B59199C" w14:textId="5215674E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Met with OUSA to discuss the plans for the Student Success policy paper - currently in</w:t>
      </w:r>
    </w:p>
    <w:p w14:paraId="743838CE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process</w:t>
      </w:r>
    </w:p>
    <w:p w14:paraId="2BE82D73" w14:textId="2FF0D56B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Organizing OUSA research and training day happening on Oshawa campus in September</w:t>
      </w:r>
    </w:p>
    <w:p w14:paraId="05245CF0" w14:textId="18798696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Working with ilab to create opportunities for students to work in practicums</w:t>
      </w:r>
    </w:p>
    <w:p w14:paraId="5F0E1397" w14:textId="1D5518D9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Walksafe research - exploring ideas of an app or an emergency/panic button around</w:t>
      </w:r>
    </w:p>
    <w:p w14:paraId="3A126EBC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campus - the app is a bit expensive and research is still being on this topic</w:t>
      </w:r>
    </w:p>
    <w:p w14:paraId="702EE4D5" w14:textId="766035B5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TedX meeting last week about a January event</w:t>
      </w:r>
    </w:p>
    <w:p w14:paraId="7046A232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</w:p>
    <w:p w14:paraId="520DA49B" w14:textId="0C248673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8C5371">
        <w:rPr>
          <w:rFonts w:cstheme="minorHAnsi"/>
          <w:b/>
          <w:bCs/>
          <w:sz w:val="28"/>
          <w:szCs w:val="28"/>
        </w:rPr>
        <w:t>APPROVALS</w:t>
      </w:r>
    </w:p>
    <w:p w14:paraId="7070B76E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b/>
          <w:bCs/>
          <w:sz w:val="28"/>
          <w:szCs w:val="28"/>
        </w:rPr>
        <w:t xml:space="preserve">a. </w:t>
      </w:r>
      <w:r w:rsidRPr="008C5371">
        <w:rPr>
          <w:rFonts w:cstheme="minorHAnsi"/>
          <w:sz w:val="28"/>
          <w:szCs w:val="28"/>
        </w:rPr>
        <w:t>Moved: Brittney Seconded: Chris</w:t>
      </w:r>
    </w:p>
    <w:p w14:paraId="2F39F118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lastRenderedPageBreak/>
        <w:t>- Brittney explains how the word is incorrect and means something different</w:t>
      </w:r>
    </w:p>
    <w:p w14:paraId="5CE3028E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Approved: Lauren Seconded: Shawn</w:t>
      </w:r>
    </w:p>
    <w:p w14:paraId="0BE5DD74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All in favour</w:t>
      </w:r>
    </w:p>
    <w:p w14:paraId="0C6D52C8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b/>
          <w:bCs/>
          <w:sz w:val="28"/>
          <w:szCs w:val="28"/>
        </w:rPr>
        <w:t xml:space="preserve">b. </w:t>
      </w:r>
      <w:r w:rsidRPr="008C5371">
        <w:rPr>
          <w:rFonts w:cstheme="minorHAnsi"/>
          <w:sz w:val="28"/>
          <w:szCs w:val="28"/>
        </w:rPr>
        <w:t>Moved: Brittney Seconded: Chris</w:t>
      </w:r>
    </w:p>
    <w:p w14:paraId="590D7981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- Brittney explains how the date seems confusing and would be better if specified</w:t>
      </w:r>
    </w:p>
    <w:p w14:paraId="74FB2233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Approved: Lauren Seconded: Olivia</w:t>
      </w:r>
    </w:p>
    <w:p w14:paraId="615C04A6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All in favour</w:t>
      </w:r>
    </w:p>
    <w:p w14:paraId="222B338A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b/>
          <w:bCs/>
          <w:sz w:val="28"/>
          <w:szCs w:val="28"/>
        </w:rPr>
        <w:t xml:space="preserve">c. </w:t>
      </w:r>
      <w:r w:rsidRPr="008C5371">
        <w:rPr>
          <w:rFonts w:cstheme="minorHAnsi"/>
          <w:sz w:val="28"/>
          <w:szCs w:val="28"/>
        </w:rPr>
        <w:t>Moved: Shawn Seconded: Brittney</w:t>
      </w:r>
    </w:p>
    <w:p w14:paraId="6E6509CD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- Brittney explains how she was part of the SCC last year, found that it was very</w:t>
      </w:r>
    </w:p>
    <w:p w14:paraId="3535E10E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hard for all clubs to submit at the current date</w:t>
      </w:r>
    </w:p>
    <w:p w14:paraId="11855059" w14:textId="722E9B8F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- Chris asked if it would be better to have it the second week as many students are</w:t>
      </w:r>
      <w:r w:rsidR="008C5371">
        <w:rPr>
          <w:rFonts w:cstheme="minorHAnsi"/>
          <w:sz w:val="28"/>
          <w:szCs w:val="28"/>
        </w:rPr>
        <w:t xml:space="preserve"> </w:t>
      </w:r>
      <w:r w:rsidRPr="008C5371">
        <w:rPr>
          <w:rFonts w:cstheme="minorHAnsi"/>
          <w:sz w:val="28"/>
          <w:szCs w:val="28"/>
        </w:rPr>
        <w:t>disorganized at the beginning of the semester</w:t>
      </w:r>
    </w:p>
    <w:p w14:paraId="4268146A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- Brittney explained how she discussed with Sam Rogers and that some clubs were</w:t>
      </w:r>
    </w:p>
    <w:p w14:paraId="1D41DB47" w14:textId="4268E6F5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able to submit on time and that pushing the date back even further would result in</w:t>
      </w:r>
      <w:r w:rsidR="008C5371">
        <w:rPr>
          <w:rFonts w:cstheme="minorHAnsi"/>
          <w:sz w:val="28"/>
          <w:szCs w:val="28"/>
        </w:rPr>
        <w:t xml:space="preserve"> </w:t>
      </w:r>
      <w:r w:rsidRPr="008C5371">
        <w:rPr>
          <w:rFonts w:cstheme="minorHAnsi"/>
          <w:sz w:val="28"/>
          <w:szCs w:val="28"/>
        </w:rPr>
        <w:t>receiving two club reports around the same time</w:t>
      </w:r>
    </w:p>
    <w:p w14:paraId="0285E60C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Moved: Lauren Seconded: Chris</w:t>
      </w:r>
    </w:p>
    <w:p w14:paraId="65D71720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All in favour</w:t>
      </w:r>
    </w:p>
    <w:p w14:paraId="079F0C62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b/>
          <w:bCs/>
          <w:sz w:val="28"/>
          <w:szCs w:val="28"/>
        </w:rPr>
        <w:t xml:space="preserve">d. </w:t>
      </w:r>
      <w:r w:rsidRPr="008C5371">
        <w:rPr>
          <w:rFonts w:cstheme="minorHAnsi"/>
          <w:sz w:val="28"/>
          <w:szCs w:val="28"/>
        </w:rPr>
        <w:t>Moved: Brittney Seconded: Lauren</w:t>
      </w:r>
    </w:p>
    <w:p w14:paraId="7BAAC957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- Brittney explained how the roles have changed and it now a responsibility of the</w:t>
      </w:r>
    </w:p>
    <w:p w14:paraId="61FB0238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Admin Coordinator to produce the reports</w:t>
      </w:r>
    </w:p>
    <w:p w14:paraId="759102AB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Moved: Olivia Seconded: Chris</w:t>
      </w:r>
    </w:p>
    <w:p w14:paraId="572062A4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All in favour</w:t>
      </w:r>
    </w:p>
    <w:p w14:paraId="1075059F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b/>
          <w:bCs/>
          <w:sz w:val="28"/>
          <w:szCs w:val="28"/>
        </w:rPr>
        <w:t xml:space="preserve">e. </w:t>
      </w:r>
      <w:r w:rsidRPr="008C5371">
        <w:rPr>
          <w:rFonts w:cstheme="minorHAnsi"/>
          <w:sz w:val="28"/>
          <w:szCs w:val="28"/>
        </w:rPr>
        <w:t>Moved: Brittney Seconded: Geoff</w:t>
      </w:r>
    </w:p>
    <w:p w14:paraId="746568A5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- Brittney explained how this part of the policy needed to be changed to be</w:t>
      </w:r>
    </w:p>
    <w:p w14:paraId="716C7182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consistent with the rest of the new changes</w:t>
      </w:r>
    </w:p>
    <w:p w14:paraId="684B73E5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- Brittney also explain how the personal phone numbers are unnecessary</w:t>
      </w:r>
    </w:p>
    <w:p w14:paraId="31AA1925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information and should only be provided to the chair</w:t>
      </w:r>
    </w:p>
    <w:p w14:paraId="65936B11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Moved: Shawn Seconded: Andrew</w:t>
      </w:r>
    </w:p>
    <w:p w14:paraId="637F6814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All in favour</w:t>
      </w:r>
    </w:p>
    <w:p w14:paraId="29C8BF9A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b/>
          <w:bCs/>
          <w:sz w:val="28"/>
          <w:szCs w:val="28"/>
        </w:rPr>
        <w:t xml:space="preserve">f. </w:t>
      </w:r>
      <w:r w:rsidRPr="008C5371">
        <w:rPr>
          <w:rFonts w:cstheme="minorHAnsi"/>
          <w:sz w:val="28"/>
          <w:szCs w:val="28"/>
        </w:rPr>
        <w:t>Moved: Brittney Seconded: Said</w:t>
      </w:r>
    </w:p>
    <w:p w14:paraId="156B45D9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- Brittney explained how there was a misunderstanding last year about extra</w:t>
      </w:r>
    </w:p>
    <w:p w14:paraId="4F635393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funding</w:t>
      </w:r>
    </w:p>
    <w:p w14:paraId="3089FBA8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- Want the policy to be more clear</w:t>
      </w:r>
    </w:p>
    <w:p w14:paraId="388819EC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- Pushing back the date for all clubs to have equal opportunity to apply</w:t>
      </w:r>
    </w:p>
    <w:p w14:paraId="58574DEC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Moved: Lauren Seconded: Said</w:t>
      </w:r>
    </w:p>
    <w:p w14:paraId="285532C0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All in favour</w:t>
      </w:r>
    </w:p>
    <w:p w14:paraId="6788A552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b/>
          <w:bCs/>
          <w:sz w:val="28"/>
          <w:szCs w:val="28"/>
        </w:rPr>
        <w:t xml:space="preserve">g. </w:t>
      </w:r>
      <w:r w:rsidRPr="008C5371">
        <w:rPr>
          <w:rFonts w:cstheme="minorHAnsi"/>
          <w:sz w:val="28"/>
          <w:szCs w:val="28"/>
        </w:rPr>
        <w:t>Moved: Brittney Seconded: Geoff</w:t>
      </w:r>
    </w:p>
    <w:p w14:paraId="003B3620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lastRenderedPageBreak/>
        <w:t>- Brittney explained how there is a misspelled word</w:t>
      </w:r>
    </w:p>
    <w:p w14:paraId="7A981C59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Moved: Olivia Seconded: Andrew</w:t>
      </w:r>
    </w:p>
    <w:p w14:paraId="3884816A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All in favour</w:t>
      </w:r>
    </w:p>
    <w:p w14:paraId="4E6583C4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b/>
          <w:bCs/>
          <w:sz w:val="28"/>
          <w:szCs w:val="28"/>
        </w:rPr>
        <w:t xml:space="preserve">h. </w:t>
      </w:r>
      <w:r w:rsidRPr="008C5371">
        <w:rPr>
          <w:rFonts w:cstheme="minorHAnsi"/>
          <w:sz w:val="28"/>
          <w:szCs w:val="28"/>
        </w:rPr>
        <w:t>Moved: Andrew Seconded: Chris</w:t>
      </w:r>
    </w:p>
    <w:p w14:paraId="277CE240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- Chris explained how there is no policy currently in place</w:t>
      </w:r>
    </w:p>
    <w:p w14:paraId="7D00883D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Ammended: Brittney Seconded: Said</w:t>
      </w:r>
    </w:p>
    <w:p w14:paraId="187787F2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b/>
          <w:bCs/>
          <w:sz w:val="28"/>
          <w:szCs w:val="28"/>
        </w:rPr>
        <w:t xml:space="preserve">i. </w:t>
      </w:r>
      <w:r w:rsidRPr="008C5371">
        <w:rPr>
          <w:rFonts w:cstheme="minorHAnsi"/>
          <w:sz w:val="28"/>
          <w:szCs w:val="28"/>
        </w:rPr>
        <w:t>Moved: Brittney Seconded: Said</w:t>
      </w:r>
    </w:p>
    <w:p w14:paraId="3CA70516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b/>
          <w:bCs/>
          <w:sz w:val="28"/>
          <w:szCs w:val="28"/>
        </w:rPr>
        <w:t xml:space="preserve">- </w:t>
      </w:r>
      <w:r w:rsidRPr="008C5371">
        <w:rPr>
          <w:rFonts w:cstheme="minorHAnsi"/>
          <w:sz w:val="28"/>
          <w:szCs w:val="28"/>
        </w:rPr>
        <w:t>Kelly V explained the breakdown of the budget</w:t>
      </w:r>
    </w:p>
    <w:p w14:paraId="6E7B0357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Moved: Kelly Seconded: Chris</w:t>
      </w:r>
    </w:p>
    <w:p w14:paraId="26054EB2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</w:p>
    <w:p w14:paraId="003C2575" w14:textId="60C94FBF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8C5371">
        <w:rPr>
          <w:rFonts w:cstheme="minorHAnsi"/>
          <w:b/>
          <w:bCs/>
          <w:sz w:val="28"/>
          <w:szCs w:val="28"/>
        </w:rPr>
        <w:t>Information/Discussion</w:t>
      </w:r>
    </w:p>
    <w:p w14:paraId="1E75AEEE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b/>
          <w:bCs/>
          <w:sz w:val="28"/>
          <w:szCs w:val="28"/>
        </w:rPr>
        <w:t xml:space="preserve">a. </w:t>
      </w:r>
      <w:r w:rsidRPr="008C5371">
        <w:rPr>
          <w:rFonts w:cstheme="minorHAnsi"/>
          <w:sz w:val="28"/>
          <w:szCs w:val="28"/>
        </w:rPr>
        <w:t>Walksafe</w:t>
      </w:r>
    </w:p>
    <w:p w14:paraId="23C4A77F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b/>
          <w:bCs/>
          <w:sz w:val="28"/>
          <w:szCs w:val="28"/>
        </w:rPr>
        <w:t xml:space="preserve">- </w:t>
      </w:r>
      <w:r w:rsidRPr="008C5371">
        <w:rPr>
          <w:rFonts w:cstheme="minorHAnsi"/>
          <w:sz w:val="28"/>
          <w:szCs w:val="28"/>
        </w:rPr>
        <w:t>Chris explained the need for some form of Walksafe program on campus</w:t>
      </w:r>
    </w:p>
    <w:p w14:paraId="4A5A7C7E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b/>
          <w:bCs/>
          <w:sz w:val="28"/>
          <w:szCs w:val="28"/>
        </w:rPr>
        <w:t xml:space="preserve">- </w:t>
      </w:r>
      <w:r w:rsidRPr="008C5371">
        <w:rPr>
          <w:rFonts w:cstheme="minorHAnsi"/>
          <w:sz w:val="28"/>
          <w:szCs w:val="28"/>
        </w:rPr>
        <w:t>Brittney talked about the idea of hiring a student however the idea of a volunteer</w:t>
      </w:r>
    </w:p>
    <w:p w14:paraId="0C66C0F3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who is able to do their homework and work at the same time, we would provide</w:t>
      </w:r>
    </w:p>
    <w:p w14:paraId="5D04CF37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dinner</w:t>
      </w:r>
    </w:p>
    <w:p w14:paraId="1C8E5FE0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b/>
          <w:bCs/>
          <w:sz w:val="28"/>
          <w:szCs w:val="28"/>
        </w:rPr>
        <w:t xml:space="preserve">- </w:t>
      </w:r>
      <w:r w:rsidRPr="008C5371">
        <w:rPr>
          <w:rFonts w:cstheme="minorHAnsi"/>
          <w:sz w:val="28"/>
          <w:szCs w:val="28"/>
        </w:rPr>
        <w:t>The app and button are very expensive</w:t>
      </w:r>
    </w:p>
    <w:p w14:paraId="1D00E79F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b/>
          <w:bCs/>
          <w:sz w:val="28"/>
          <w:szCs w:val="28"/>
        </w:rPr>
        <w:t xml:space="preserve">- </w:t>
      </w:r>
      <w:r w:rsidRPr="008C5371">
        <w:rPr>
          <w:rFonts w:cstheme="minorHAnsi"/>
          <w:sz w:val="28"/>
          <w:szCs w:val="28"/>
        </w:rPr>
        <w:t>Chris will be looking into more apps that might be cheaper</w:t>
      </w:r>
    </w:p>
    <w:p w14:paraId="46C29108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b/>
          <w:bCs/>
          <w:sz w:val="28"/>
          <w:szCs w:val="28"/>
        </w:rPr>
        <w:t xml:space="preserve">- </w:t>
      </w:r>
      <w:r w:rsidRPr="008C5371">
        <w:rPr>
          <w:rFonts w:cstheme="minorHAnsi"/>
          <w:sz w:val="28"/>
          <w:szCs w:val="28"/>
        </w:rPr>
        <w:t>Lauren agrees that the volunteer idea would be more cost effective</w:t>
      </w:r>
    </w:p>
    <w:p w14:paraId="3142CAAE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b/>
          <w:bCs/>
          <w:sz w:val="28"/>
          <w:szCs w:val="28"/>
        </w:rPr>
        <w:t xml:space="preserve">b. </w:t>
      </w:r>
      <w:r w:rsidRPr="008C5371">
        <w:rPr>
          <w:rFonts w:cstheme="minorHAnsi"/>
          <w:sz w:val="28"/>
          <w:szCs w:val="28"/>
        </w:rPr>
        <w:t>Team building</w:t>
      </w:r>
    </w:p>
    <w:p w14:paraId="6A6648D4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- Thursday August 22 or Thursday August 29</w:t>
      </w:r>
    </w:p>
    <w:p w14:paraId="7104E220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- Dinner then the show - all meet at the school for carpooling</w:t>
      </w:r>
    </w:p>
    <w:p w14:paraId="6363E227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- Decision will be on Aug 29</w:t>
      </w:r>
    </w:p>
    <w:p w14:paraId="09E7EE2E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b/>
          <w:bCs/>
          <w:sz w:val="28"/>
          <w:szCs w:val="28"/>
        </w:rPr>
        <w:t xml:space="preserve">c. </w:t>
      </w:r>
      <w:r w:rsidRPr="008C5371">
        <w:rPr>
          <w:rFonts w:cstheme="minorHAnsi"/>
          <w:sz w:val="28"/>
          <w:szCs w:val="28"/>
        </w:rPr>
        <w:t>Community Innovation Lab (iLab)</w:t>
      </w:r>
    </w:p>
    <w:p w14:paraId="21A8FF6E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b/>
          <w:bCs/>
          <w:sz w:val="28"/>
          <w:szCs w:val="28"/>
        </w:rPr>
        <w:t xml:space="preserve">- </w:t>
      </w:r>
      <w:r w:rsidRPr="008C5371">
        <w:rPr>
          <w:rFonts w:cstheme="minorHAnsi"/>
          <w:sz w:val="28"/>
          <w:szCs w:val="28"/>
        </w:rPr>
        <w:t>Getting Trent Oshawa involved in the community</w:t>
      </w:r>
    </w:p>
    <w:p w14:paraId="6B5BD296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b/>
          <w:bCs/>
          <w:sz w:val="28"/>
          <w:szCs w:val="28"/>
        </w:rPr>
        <w:t xml:space="preserve">d. </w:t>
      </w:r>
      <w:r w:rsidRPr="008C5371">
        <w:rPr>
          <w:rFonts w:cstheme="minorHAnsi"/>
          <w:sz w:val="28"/>
          <w:szCs w:val="28"/>
        </w:rPr>
        <w:t>Orientation</w:t>
      </w:r>
    </w:p>
    <w:p w14:paraId="71AEC0F5" w14:textId="77777777" w:rsidR="00C23C9B" w:rsidRPr="008C5371" w:rsidRDefault="00C23C9B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</w:p>
    <w:p w14:paraId="3CAAA41A" w14:textId="3DCCB7AA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8C5371">
        <w:rPr>
          <w:rFonts w:cstheme="minorHAnsi"/>
          <w:b/>
          <w:bCs/>
          <w:sz w:val="28"/>
          <w:szCs w:val="28"/>
        </w:rPr>
        <w:t>Updates</w:t>
      </w:r>
    </w:p>
    <w:p w14:paraId="79664A97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8C5371">
        <w:rPr>
          <w:rFonts w:cstheme="minorHAnsi"/>
          <w:b/>
          <w:bCs/>
          <w:sz w:val="28"/>
          <w:szCs w:val="28"/>
        </w:rPr>
        <w:t>a. Tuck shop</w:t>
      </w:r>
    </w:p>
    <w:p w14:paraId="64487831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- Do we really need one?</w:t>
      </w:r>
    </w:p>
    <w:p w14:paraId="4B37DB06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- Students really want it</w:t>
      </w:r>
    </w:p>
    <w:p w14:paraId="38DA4C3F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- Location is ideal for students near the café</w:t>
      </w:r>
    </w:p>
    <w:p w14:paraId="29ABE946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- Professional looking once we get all of the supplies out of room 122</w:t>
      </w:r>
    </w:p>
    <w:p w14:paraId="4320FAD8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8C5371">
        <w:rPr>
          <w:rFonts w:cstheme="minorHAnsi"/>
          <w:b/>
          <w:bCs/>
          <w:sz w:val="28"/>
          <w:szCs w:val="28"/>
        </w:rPr>
        <w:t>b. Upcoming Dates</w:t>
      </w:r>
    </w:p>
    <w:p w14:paraId="63441732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- September 3/4 and Training August 30 10am-1pm</w:t>
      </w:r>
    </w:p>
    <w:p w14:paraId="463AB421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- University Fair - September 27/28/29</w:t>
      </w:r>
    </w:p>
    <w:p w14:paraId="551D1D18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lastRenderedPageBreak/>
        <w:t>- OUSA Training Day - September 27</w:t>
      </w:r>
    </w:p>
    <w:p w14:paraId="58F20A05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- Intramurals - Mondays and Wednesdays 5-6pm</w:t>
      </w:r>
    </w:p>
    <w:p w14:paraId="09542F1D" w14:textId="77777777" w:rsidR="008C5371" w:rsidRDefault="008C5371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</w:p>
    <w:p w14:paraId="587735A9" w14:textId="4D71298F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Move to adjourn</w:t>
      </w:r>
    </w:p>
    <w:p w14:paraId="7052780C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Moved: Shawn Seconded: Brittney</w:t>
      </w:r>
    </w:p>
    <w:p w14:paraId="26D45487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All in favour</w:t>
      </w:r>
    </w:p>
    <w:p w14:paraId="3ABB95BC" w14:textId="77777777" w:rsidR="00014C46" w:rsidRPr="008C5371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5371">
        <w:rPr>
          <w:rFonts w:cstheme="minorHAnsi"/>
          <w:sz w:val="28"/>
          <w:szCs w:val="28"/>
        </w:rPr>
        <w:t>2:56pm</w:t>
      </w:r>
    </w:p>
    <w:p w14:paraId="61B36FE6" w14:textId="77777777" w:rsidR="00C23C9B" w:rsidRDefault="00C23C9B">
      <w:pPr>
        <w:rPr>
          <w:rFonts w:ascii="TimesNewRomanPS-BoldMT" w:hAnsi="TimesNewRomanPS-BoldMT" w:cs="TimesNewRomanPS-BoldMT"/>
          <w:b/>
          <w:bCs/>
          <w:sz w:val="28"/>
          <w:szCs w:val="28"/>
        </w:rPr>
      </w:pPr>
      <w:r w:rsidRPr="008C5371">
        <w:rPr>
          <w:rFonts w:cstheme="minorHAnsi"/>
          <w:b/>
          <w:bCs/>
          <w:sz w:val="28"/>
          <w:szCs w:val="28"/>
        </w:rPr>
        <w:br w:type="page"/>
      </w:r>
    </w:p>
    <w:p w14:paraId="496C2D34" w14:textId="7FDC8EDF" w:rsidR="00014C46" w:rsidRPr="002E7DF1" w:rsidRDefault="00014C46" w:rsidP="00C23C9B">
      <w:pPr>
        <w:pStyle w:val="Heading1"/>
        <w:rPr>
          <w:color w:val="538135" w:themeColor="accent6" w:themeShade="BF"/>
        </w:rPr>
      </w:pPr>
      <w:bookmarkStart w:id="4" w:name="_Toc21604905"/>
      <w:r w:rsidRPr="002E7DF1">
        <w:rPr>
          <w:color w:val="538135" w:themeColor="accent6" w:themeShade="BF"/>
        </w:rPr>
        <w:lastRenderedPageBreak/>
        <w:t>September</w:t>
      </w:r>
      <w:r w:rsidR="008C5371" w:rsidRPr="002E7DF1">
        <w:rPr>
          <w:color w:val="538135" w:themeColor="accent6" w:themeShade="BF"/>
        </w:rPr>
        <w:t>, 2013</w:t>
      </w:r>
      <w:bookmarkEnd w:id="4"/>
    </w:p>
    <w:p w14:paraId="06716B74" w14:textId="77777777" w:rsidR="00C23C9B" w:rsidRDefault="00C23C9B" w:rsidP="00014C46">
      <w:pPr>
        <w:autoSpaceDE w:val="0"/>
        <w:autoSpaceDN w:val="0"/>
        <w:adjustRightInd w:val="0"/>
        <w:spacing w:after="0" w:line="240" w:lineRule="auto"/>
        <w:rPr>
          <w:rFonts w:ascii="TimesNewRomanPS-BoldMT" w:hAnsi="TimesNewRomanPS-BoldMT" w:cs="TimesNewRomanPS-BoldMT"/>
          <w:b/>
          <w:bCs/>
          <w:sz w:val="28"/>
          <w:szCs w:val="28"/>
        </w:rPr>
      </w:pPr>
    </w:p>
    <w:p w14:paraId="560F10E9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CB50DB">
        <w:rPr>
          <w:rFonts w:cstheme="minorHAnsi"/>
          <w:b/>
          <w:bCs/>
          <w:sz w:val="28"/>
          <w:szCs w:val="28"/>
        </w:rPr>
        <w:t>Name: Position: Present:</w:t>
      </w:r>
    </w:p>
    <w:p w14:paraId="1B089F80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Kelly Patano President Yes</w:t>
      </w:r>
    </w:p>
    <w:p w14:paraId="34DBB7B5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Chris Fernlund VP of University Affairs Yes</w:t>
      </w:r>
    </w:p>
    <w:p w14:paraId="6C237C29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Brittney Forester VP of Campus Life Yes</w:t>
      </w:r>
    </w:p>
    <w:p w14:paraId="285F0FD5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Nick Ashmore Chair No</w:t>
      </w:r>
    </w:p>
    <w:p w14:paraId="61EF173F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Julianne Kiraly Recording Officer No</w:t>
      </w:r>
    </w:p>
    <w:p w14:paraId="2C5BC6EC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Olivia Maroosis Director of English Yes</w:t>
      </w:r>
    </w:p>
    <w:p w14:paraId="57EB08F3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Lauren Huzar Director of Women’s Std. Yes</w:t>
      </w:r>
    </w:p>
    <w:p w14:paraId="6EC33B79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Andrew Parish Director of History Yes</w:t>
      </w:r>
    </w:p>
    <w:p w14:paraId="52CD920F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Said Turabi Director of Business Yes</w:t>
      </w:r>
    </w:p>
    <w:p w14:paraId="33692217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Shawn Murphy Director of Sociology Yes</w:t>
      </w:r>
    </w:p>
    <w:p w14:paraId="634DA19F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Geoff Laforge Director of Psychology Yes</w:t>
      </w:r>
    </w:p>
    <w:p w14:paraId="343E45BA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Kelly Vanleyden Staff (acting chair) Yes</w:t>
      </w:r>
    </w:p>
    <w:p w14:paraId="0E7DE914" w14:textId="77777777" w:rsidR="00C23C9B" w:rsidRPr="00CB50DB" w:rsidRDefault="00C23C9B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</w:p>
    <w:p w14:paraId="5405B8CD" w14:textId="483403AD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CB50DB">
        <w:rPr>
          <w:rFonts w:cstheme="minorHAnsi"/>
          <w:b/>
          <w:bCs/>
          <w:sz w:val="28"/>
          <w:szCs w:val="28"/>
        </w:rPr>
        <w:t>Meeting Location</w:t>
      </w:r>
    </w:p>
    <w:p w14:paraId="7A8F6E34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Building: 55 Thornton Road South, Oshawa, Trent University</w:t>
      </w:r>
    </w:p>
    <w:p w14:paraId="6B83CA02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Room: 127</w:t>
      </w:r>
    </w:p>
    <w:p w14:paraId="73716B70" w14:textId="77777777" w:rsidR="00C23C9B" w:rsidRPr="00CB50DB" w:rsidRDefault="00C23C9B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</w:p>
    <w:p w14:paraId="39E99827" w14:textId="0F6366F5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CB50DB">
        <w:rPr>
          <w:rFonts w:cstheme="minorHAnsi"/>
          <w:b/>
          <w:bCs/>
          <w:sz w:val="28"/>
          <w:szCs w:val="28"/>
        </w:rPr>
        <w:t>Meeting Commencement</w:t>
      </w:r>
    </w:p>
    <w:p w14:paraId="517ED986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Scheduled Start Time: 13:00</w:t>
      </w:r>
    </w:p>
    <w:p w14:paraId="0A6BBCDB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Actual Start Time: 13:06</w:t>
      </w:r>
    </w:p>
    <w:p w14:paraId="16C7FB7A" w14:textId="77777777" w:rsidR="00C23C9B" w:rsidRPr="00CB50DB" w:rsidRDefault="00C23C9B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</w:p>
    <w:p w14:paraId="6238C27F" w14:textId="6133AEDB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CB50DB">
        <w:rPr>
          <w:rFonts w:cstheme="minorHAnsi"/>
          <w:b/>
          <w:bCs/>
          <w:sz w:val="28"/>
          <w:szCs w:val="28"/>
        </w:rPr>
        <w:t>Agenda</w:t>
      </w:r>
    </w:p>
    <w:p w14:paraId="5AFEC5E9" w14:textId="77777777" w:rsidR="00C23C9B" w:rsidRPr="00CB50DB" w:rsidRDefault="00C23C9B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</w:p>
    <w:p w14:paraId="368A7108" w14:textId="11072AB9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CB50DB">
        <w:rPr>
          <w:rFonts w:cstheme="minorHAnsi"/>
          <w:b/>
          <w:bCs/>
          <w:sz w:val="28"/>
          <w:szCs w:val="28"/>
        </w:rPr>
        <w:t>1. Call to order</w:t>
      </w:r>
    </w:p>
    <w:p w14:paraId="781F1326" w14:textId="1F17F92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13:06</w:t>
      </w:r>
    </w:p>
    <w:p w14:paraId="17982162" w14:textId="77777777" w:rsidR="00C23C9B" w:rsidRPr="00CB50DB" w:rsidRDefault="00C23C9B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</w:p>
    <w:p w14:paraId="5B2E9170" w14:textId="7AFB592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CB50DB">
        <w:rPr>
          <w:rFonts w:cstheme="minorHAnsi"/>
          <w:b/>
          <w:bCs/>
          <w:sz w:val="28"/>
          <w:szCs w:val="28"/>
        </w:rPr>
        <w:t>2. Approve “August 14th, 2013” Meeting Minutes</w:t>
      </w:r>
    </w:p>
    <w:p w14:paraId="248E609D" w14:textId="14E68EB8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Moved: Chris</w:t>
      </w:r>
    </w:p>
    <w:p w14:paraId="051D223C" w14:textId="084161B4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Seconded: Andrew</w:t>
      </w:r>
    </w:p>
    <w:p w14:paraId="49B6F7F1" w14:textId="78E9D426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All in favour</w:t>
      </w:r>
    </w:p>
    <w:p w14:paraId="7EB100D3" w14:textId="77777777" w:rsidR="00C23C9B" w:rsidRPr="00CB50DB" w:rsidRDefault="00C23C9B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</w:p>
    <w:p w14:paraId="0B52AF79" w14:textId="42457BF3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CB50DB">
        <w:rPr>
          <w:rFonts w:cstheme="minorHAnsi"/>
          <w:b/>
          <w:bCs/>
          <w:sz w:val="28"/>
          <w:szCs w:val="28"/>
        </w:rPr>
        <w:t>3. Call for New Business</w:t>
      </w:r>
    </w:p>
    <w:p w14:paraId="7E225D0A" w14:textId="72261614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NA</w:t>
      </w:r>
    </w:p>
    <w:p w14:paraId="3FF8477F" w14:textId="77777777" w:rsidR="00C23C9B" w:rsidRPr="00CB50DB" w:rsidRDefault="00C23C9B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</w:p>
    <w:p w14:paraId="07584FA8" w14:textId="67799FE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CB50DB">
        <w:rPr>
          <w:rFonts w:cstheme="minorHAnsi"/>
          <w:b/>
          <w:bCs/>
          <w:sz w:val="28"/>
          <w:szCs w:val="28"/>
        </w:rPr>
        <w:lastRenderedPageBreak/>
        <w:t>4. Approval of the Agenda</w:t>
      </w:r>
    </w:p>
    <w:p w14:paraId="61F49FCB" w14:textId="74B4BB61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Moved: Kelly</w:t>
      </w:r>
    </w:p>
    <w:p w14:paraId="00A31EB1" w14:textId="1E5F04E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Seconded: Brittney</w:t>
      </w:r>
    </w:p>
    <w:p w14:paraId="0CDD2E04" w14:textId="7DD78EBA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All in favour</w:t>
      </w:r>
    </w:p>
    <w:p w14:paraId="2E9C3A9C" w14:textId="77777777" w:rsidR="00C23C9B" w:rsidRPr="00CB50DB" w:rsidRDefault="00C23C9B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</w:p>
    <w:p w14:paraId="1C3B0E66" w14:textId="32DBA02A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CB50DB">
        <w:rPr>
          <w:rFonts w:cstheme="minorHAnsi"/>
          <w:b/>
          <w:bCs/>
          <w:sz w:val="28"/>
          <w:szCs w:val="28"/>
        </w:rPr>
        <w:t>5. Executive Update</w:t>
      </w:r>
    </w:p>
    <w:p w14:paraId="20A40DDA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CB50DB">
        <w:rPr>
          <w:rFonts w:cstheme="minorHAnsi"/>
          <w:b/>
          <w:bCs/>
          <w:sz w:val="28"/>
          <w:szCs w:val="28"/>
        </w:rPr>
        <w:t>Kelly:</w:t>
      </w:r>
    </w:p>
    <w:p w14:paraId="50B41529" w14:textId="6F48D20E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Training in Peterborough for Special Appeals committee</w:t>
      </w:r>
    </w:p>
    <w:p w14:paraId="279CA77E" w14:textId="7C059C48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Meeting with Justin Fisher and the executive team and a food services</w:t>
      </w:r>
    </w:p>
    <w:p w14:paraId="3FD2439F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representative (Mark Murdoch) about running the Food services on campus in</w:t>
      </w:r>
    </w:p>
    <w:p w14:paraId="0079031B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Fall of 2014 - still an ongoing discussion</w:t>
      </w:r>
    </w:p>
    <w:p w14:paraId="3D78DC34" w14:textId="63D5932A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Submitted a tuckshop proposal to Justin Fisher</w:t>
      </w:r>
    </w:p>
    <w:p w14:paraId="60A495F9" w14:textId="077AD895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Youth Forum in Ajax about general issues student face and another meeting</w:t>
      </w:r>
    </w:p>
    <w:p w14:paraId="251A6A05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planned later in the year</w:t>
      </w:r>
    </w:p>
    <w:p w14:paraId="0161FF43" w14:textId="64265FB8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Looking into the team building plans and decided on Yuk Yuks located in Ajax</w:t>
      </w:r>
    </w:p>
    <w:p w14:paraId="278A5EB8" w14:textId="51EDC98E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Finalized switching bank accounts and accounts have been switched an opened</w:t>
      </w:r>
    </w:p>
    <w:p w14:paraId="02608739" w14:textId="5E5BC276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Meeting with Aramark to discuss food transition into the fall - new menu item and</w:t>
      </w:r>
    </w:p>
    <w:p w14:paraId="4C305489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a coffee deal</w:t>
      </w:r>
    </w:p>
    <w:p w14:paraId="7527DE27" w14:textId="0F642F0D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Conference call with TCSA and their benefit providers to discuss the issues</w:t>
      </w:r>
    </w:p>
    <w:p w14:paraId="1582772E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CB50DB">
        <w:rPr>
          <w:rFonts w:cstheme="minorHAnsi"/>
          <w:b/>
          <w:bCs/>
          <w:sz w:val="28"/>
          <w:szCs w:val="28"/>
        </w:rPr>
        <w:t>Chris:</w:t>
      </w:r>
    </w:p>
    <w:p w14:paraId="4922E0AC" w14:textId="3960F6F6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Met with the director of research at OUSA to discuss the plans for the Student</w:t>
      </w:r>
    </w:p>
    <w:p w14:paraId="5A1212D4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Success policy paper currently in process</w:t>
      </w:r>
    </w:p>
    <w:p w14:paraId="026941E3" w14:textId="07AA8F73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Organizing OUSA research and training day happening on Oshawa campus in</w:t>
      </w:r>
    </w:p>
    <w:p w14:paraId="1B11400A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September</w:t>
      </w:r>
    </w:p>
    <w:p w14:paraId="7FD2774E" w14:textId="0763AF7F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Working with the Community Innocation Lab (iLab) to create opportunities for</w:t>
      </w:r>
    </w:p>
    <w:p w14:paraId="4837DA9B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students to work in practicums, interships, capstone projects, etc</w:t>
      </w:r>
    </w:p>
    <w:p w14:paraId="21CA3C1C" w14:textId="22B96524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Walksafe research - exploring ideas of an app or an emergency/panic button</w:t>
      </w:r>
    </w:p>
    <w:p w14:paraId="6670C2CE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around campus - the app is a bit expensive and research is still being conducted</w:t>
      </w:r>
    </w:p>
    <w:p w14:paraId="0EEE415D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on this topic</w:t>
      </w:r>
    </w:p>
    <w:p w14:paraId="654E4F2B" w14:textId="1E9F9BAC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TEDxTrentUniversity meeting last week about a January event</w:t>
      </w:r>
    </w:p>
    <w:p w14:paraId="08402248" w14:textId="38B55F6E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Leadership meetings</w:t>
      </w:r>
    </w:p>
    <w:p w14:paraId="1F6FC8B9" w14:textId="1CD10F99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By-laws</w:t>
      </w:r>
    </w:p>
    <w:p w14:paraId="1E742D43" w14:textId="6B0A0A84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Food services meeting with Mark Murdoch</w:t>
      </w:r>
    </w:p>
    <w:p w14:paraId="69F924D3" w14:textId="39380898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Conference call to pass a motion for OUSA Training Day</w:t>
      </w:r>
    </w:p>
    <w:p w14:paraId="1606A96B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CB50DB">
        <w:rPr>
          <w:rFonts w:cstheme="minorHAnsi"/>
          <w:b/>
          <w:bCs/>
          <w:sz w:val="28"/>
          <w:szCs w:val="28"/>
        </w:rPr>
        <w:t>Brittney:</w:t>
      </w:r>
    </w:p>
    <w:p w14:paraId="189E1D87" w14:textId="057642FC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Been busying working on the September Orientations and all planning and</w:t>
      </w:r>
    </w:p>
    <w:p w14:paraId="04DF8B9A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budgeting</w:t>
      </w:r>
    </w:p>
    <w:p w14:paraId="0EFB5855" w14:textId="5124FEE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lastRenderedPageBreak/>
        <w:t>Went around the Durham region to drop off Fundraising/Donation forms</w:t>
      </w:r>
    </w:p>
    <w:p w14:paraId="5B786FFF" w14:textId="0EE88A0C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Contacting many different providers that will be participating in the Fall</w:t>
      </w:r>
    </w:p>
    <w:p w14:paraId="366D6F8A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Orientation plans - Civic Recreation, Nebs Fun World, Transit, etc</w:t>
      </w:r>
    </w:p>
    <w:p w14:paraId="1F5CDC2C" w14:textId="711D0541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Sent out email blast to all incoming students with the Peer Mentoring Coordinator</w:t>
      </w:r>
    </w:p>
    <w:p w14:paraId="4877520F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welcoming the students and answering questions</w:t>
      </w:r>
    </w:p>
    <w:p w14:paraId="2493EDA1" w14:textId="46AF5F70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Working on the new bulletin boards</w:t>
      </w:r>
    </w:p>
    <w:p w14:paraId="5A100DB5" w14:textId="321C47D5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Speaking with representatives from Trent’s athletics for our annual Soccer</w:t>
      </w:r>
    </w:p>
    <w:p w14:paraId="34EAB8E3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Tournament</w:t>
      </w:r>
    </w:p>
    <w:p w14:paraId="09AF59D0" w14:textId="77777777" w:rsidR="00C23C9B" w:rsidRPr="00CB50DB" w:rsidRDefault="00C23C9B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</w:p>
    <w:p w14:paraId="2BC3B807" w14:textId="3A8133DC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CB50DB">
        <w:rPr>
          <w:rFonts w:cstheme="minorHAnsi"/>
          <w:b/>
          <w:bCs/>
          <w:sz w:val="28"/>
          <w:szCs w:val="28"/>
        </w:rPr>
        <w:t>6. Discussion</w:t>
      </w:r>
    </w:p>
    <w:p w14:paraId="0E77BD09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b/>
          <w:bCs/>
          <w:sz w:val="28"/>
          <w:szCs w:val="28"/>
        </w:rPr>
        <w:t xml:space="preserve">a. </w:t>
      </w:r>
      <w:r w:rsidRPr="00CB50DB">
        <w:rPr>
          <w:rFonts w:cstheme="minorHAnsi"/>
          <w:sz w:val="28"/>
          <w:szCs w:val="28"/>
        </w:rPr>
        <w:t>Walksafe</w:t>
      </w:r>
    </w:p>
    <w:p w14:paraId="229BC99A" w14:textId="4CD47874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Chris explained the need for some form of Walksafe program on campus</w:t>
      </w:r>
    </w:p>
    <w:p w14:paraId="4D91EFC9" w14:textId="28ADB49F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Brittney talked about the idea of hiring a student however the idea of a volunteer</w:t>
      </w:r>
    </w:p>
    <w:p w14:paraId="72A8DFDD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who is able to do their homework and work at the same time, we would provide</w:t>
      </w:r>
    </w:p>
    <w:p w14:paraId="53A10610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dinner</w:t>
      </w:r>
    </w:p>
    <w:p w14:paraId="6372797D" w14:textId="5ECDA7C5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The app and button are very expensive</w:t>
      </w:r>
    </w:p>
    <w:p w14:paraId="39AB9CE8" w14:textId="212A2046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Chris will be looking into more apps that might be cheaper</w:t>
      </w:r>
    </w:p>
    <w:p w14:paraId="07AF4AB9" w14:textId="6982EE0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Lauren agrees that the volunteer idea would be more cost effective</w:t>
      </w:r>
    </w:p>
    <w:p w14:paraId="6AD257E6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b/>
          <w:bCs/>
          <w:sz w:val="28"/>
          <w:szCs w:val="28"/>
        </w:rPr>
        <w:t xml:space="preserve">b. </w:t>
      </w:r>
      <w:r w:rsidRPr="00CB50DB">
        <w:rPr>
          <w:rFonts w:cstheme="minorHAnsi"/>
          <w:sz w:val="28"/>
          <w:szCs w:val="28"/>
        </w:rPr>
        <w:t>Team building</w:t>
      </w:r>
    </w:p>
    <w:p w14:paraId="2282F157" w14:textId="137885A5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Thursday August 22 or Thursday August 29</w:t>
      </w:r>
    </w:p>
    <w:p w14:paraId="147167E8" w14:textId="0872157B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Dinner then the show - all meet at the school for carpooling</w:t>
      </w:r>
    </w:p>
    <w:p w14:paraId="5DABE5D4" w14:textId="1BC0DF3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Decision will be on Aug 29</w:t>
      </w:r>
    </w:p>
    <w:p w14:paraId="269CD8D9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b/>
          <w:bCs/>
          <w:sz w:val="28"/>
          <w:szCs w:val="28"/>
        </w:rPr>
        <w:t xml:space="preserve">c. </w:t>
      </w:r>
      <w:r w:rsidRPr="00CB50DB">
        <w:rPr>
          <w:rFonts w:cstheme="minorHAnsi"/>
          <w:sz w:val="28"/>
          <w:szCs w:val="28"/>
        </w:rPr>
        <w:t>Community Innovation Lab (iLab)</w:t>
      </w:r>
    </w:p>
    <w:p w14:paraId="6A37C6B6" w14:textId="1DF0D9E9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Getting Trent Oshawa involved in the community</w:t>
      </w:r>
    </w:p>
    <w:p w14:paraId="78CF11B3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b/>
          <w:bCs/>
          <w:sz w:val="28"/>
          <w:szCs w:val="28"/>
        </w:rPr>
        <w:t xml:space="preserve">d. </w:t>
      </w:r>
      <w:r w:rsidRPr="00CB50DB">
        <w:rPr>
          <w:rFonts w:cstheme="minorHAnsi"/>
          <w:sz w:val="28"/>
          <w:szCs w:val="28"/>
        </w:rPr>
        <w:t>Orientation</w:t>
      </w:r>
    </w:p>
    <w:p w14:paraId="3AE6FB36" w14:textId="48ADC094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Dates, information</w:t>
      </w:r>
    </w:p>
    <w:p w14:paraId="4A4011C5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CB50DB">
        <w:rPr>
          <w:rFonts w:cstheme="minorHAnsi"/>
          <w:b/>
          <w:bCs/>
          <w:sz w:val="28"/>
          <w:szCs w:val="28"/>
        </w:rPr>
        <w:t>Upcoming Dates:</w:t>
      </w:r>
    </w:p>
    <w:p w14:paraId="16F69387" w14:textId="3ECBD13C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September 3/4 and Training August 30 10am-1pm</w:t>
      </w:r>
    </w:p>
    <w:p w14:paraId="0C86572C" w14:textId="6524A0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University Fair - September 27/28/29</w:t>
      </w:r>
    </w:p>
    <w:p w14:paraId="18CADE25" w14:textId="589A857E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OUSA Training Day - September 27</w:t>
      </w:r>
    </w:p>
    <w:p w14:paraId="39B8FCE5" w14:textId="0D8042BC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Intramurals - Mondays and Wednesdays 5-6pm</w:t>
      </w:r>
    </w:p>
    <w:p w14:paraId="755FFF72" w14:textId="77777777" w:rsidR="00C23C9B" w:rsidRPr="00CB50DB" w:rsidRDefault="00C23C9B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</w:p>
    <w:p w14:paraId="08CAB3AA" w14:textId="271540B4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CB50DB">
        <w:rPr>
          <w:rFonts w:cstheme="minorHAnsi"/>
          <w:b/>
          <w:bCs/>
          <w:sz w:val="28"/>
          <w:szCs w:val="28"/>
        </w:rPr>
        <w:t>7. Approvals</w:t>
      </w:r>
    </w:p>
    <w:p w14:paraId="635B2565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a) Club Policy Alteration - OP #1d (Student Clubs Committee)</w:t>
      </w:r>
    </w:p>
    <w:p w14:paraId="3AB68D13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- Explanation: Brittney explains how the word is incorrect and means something</w:t>
      </w:r>
    </w:p>
    <w:p w14:paraId="084EF5A3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different</w:t>
      </w:r>
    </w:p>
    <w:p w14:paraId="583218A0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Moved for approval: Brittney</w:t>
      </w:r>
    </w:p>
    <w:p w14:paraId="14E784A0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lastRenderedPageBreak/>
        <w:t>Seconded: Chris</w:t>
      </w:r>
    </w:p>
    <w:p w14:paraId="10D7A114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All in favour</w:t>
      </w:r>
    </w:p>
    <w:p w14:paraId="3B4B4386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Absent Board Members: All in favour</w:t>
      </w:r>
    </w:p>
    <w:p w14:paraId="516A3B8D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b) Club Policy Alteration - OP #1e (New Clubs and Groups)</w:t>
      </w:r>
    </w:p>
    <w:p w14:paraId="737B8230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Moved to discuss: Brittney</w:t>
      </w:r>
    </w:p>
    <w:p w14:paraId="643E4FD7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Seconded: Kelly</w:t>
      </w:r>
    </w:p>
    <w:p w14:paraId="4589D43B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All in favour</w:t>
      </w:r>
    </w:p>
    <w:p w14:paraId="539FAF34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- Brittney explains how the date seems confusing and would be better if specified</w:t>
      </w:r>
    </w:p>
    <w:p w14:paraId="30113A94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Moved for approval: Brittney</w:t>
      </w:r>
    </w:p>
    <w:p w14:paraId="20010DB1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Seconded: Chris</w:t>
      </w:r>
    </w:p>
    <w:p w14:paraId="6377158B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All in favour</w:t>
      </w:r>
    </w:p>
    <w:p w14:paraId="6A8251F5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Absent Board Members: All in favour</w:t>
      </w:r>
    </w:p>
    <w:p w14:paraId="248F0364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c) Club Policy Alteration - OP #1e (New Clubs and Groups), Number 12</w:t>
      </w:r>
    </w:p>
    <w:p w14:paraId="1D81CF93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- Brittney explains how she was part of the SCC last year, found that it was very</w:t>
      </w:r>
    </w:p>
    <w:p w14:paraId="1804EF61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hard for all clubs to submit at the current date</w:t>
      </w:r>
    </w:p>
    <w:p w14:paraId="52B1B559" w14:textId="12DEAEDB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- Chris asked if it would be better to have it the second week as many students are</w:t>
      </w:r>
      <w:r w:rsidR="00CB50DB">
        <w:rPr>
          <w:rFonts w:cstheme="minorHAnsi"/>
          <w:sz w:val="28"/>
          <w:szCs w:val="28"/>
        </w:rPr>
        <w:t xml:space="preserve"> </w:t>
      </w:r>
      <w:r w:rsidRPr="00CB50DB">
        <w:rPr>
          <w:rFonts w:cstheme="minorHAnsi"/>
          <w:sz w:val="28"/>
          <w:szCs w:val="28"/>
        </w:rPr>
        <w:t>disorganized at the beginning of the semester</w:t>
      </w:r>
    </w:p>
    <w:p w14:paraId="0686ED0E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- Brittney explained how she discussed with Sam Rogers and that some clubs were</w:t>
      </w:r>
    </w:p>
    <w:p w14:paraId="3088A46F" w14:textId="44E74259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able to submit on time and that pushing the date back even further would result in</w:t>
      </w:r>
      <w:r w:rsidR="00CB50DB">
        <w:rPr>
          <w:rFonts w:cstheme="minorHAnsi"/>
          <w:sz w:val="28"/>
          <w:szCs w:val="28"/>
        </w:rPr>
        <w:t xml:space="preserve"> </w:t>
      </w:r>
      <w:r w:rsidRPr="00CB50DB">
        <w:rPr>
          <w:rFonts w:cstheme="minorHAnsi"/>
          <w:sz w:val="28"/>
          <w:szCs w:val="28"/>
        </w:rPr>
        <w:t>receiving two club reports around the same time</w:t>
      </w:r>
    </w:p>
    <w:p w14:paraId="05191650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Moved for Approval: Lauren</w:t>
      </w:r>
    </w:p>
    <w:p w14:paraId="2E79ADD4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Seconded: Chris</w:t>
      </w:r>
    </w:p>
    <w:p w14:paraId="0D0E6709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All in favour</w:t>
      </w:r>
    </w:p>
    <w:p w14:paraId="7C938B43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Absent Board Members: All in favour</w:t>
      </w:r>
    </w:p>
    <w:p w14:paraId="43527A5F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d) Club Policy Alteration - OP #1g (Club and Group Benefits), item c</w:t>
      </w:r>
    </w:p>
    <w:p w14:paraId="4E2D5578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- Brittney explained how the roles have changed and it now a responsibility of the</w:t>
      </w:r>
    </w:p>
    <w:p w14:paraId="3C34B6F5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Admin Coordinator to produce the reports</w:t>
      </w:r>
    </w:p>
    <w:p w14:paraId="4D5BB117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Moved for Approval: Olivia</w:t>
      </w:r>
    </w:p>
    <w:p w14:paraId="51A5A243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Seconded: Chris</w:t>
      </w:r>
    </w:p>
    <w:p w14:paraId="5A4EB530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All in favour</w:t>
      </w:r>
    </w:p>
    <w:p w14:paraId="1889CBE8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Absent Board Members: All in favour</w:t>
      </w:r>
    </w:p>
    <w:p w14:paraId="7960321C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e) Club Policy Alteration - OP #1h (Club Responsibilities), item k</w:t>
      </w:r>
    </w:p>
    <w:p w14:paraId="7A6F4A2A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- Brittney explained how this part of the policy needed to be changed to be</w:t>
      </w:r>
    </w:p>
    <w:p w14:paraId="1A7D1FFA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consistent with the rest of the new changes</w:t>
      </w:r>
    </w:p>
    <w:p w14:paraId="4D4070E4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- Brittney also explain how the personal phone numbers are unnecessary</w:t>
      </w:r>
    </w:p>
    <w:p w14:paraId="3C37C813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information and should only be provided to the chair</w:t>
      </w:r>
    </w:p>
    <w:p w14:paraId="4303544C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Moved to approve: Shawn</w:t>
      </w:r>
    </w:p>
    <w:p w14:paraId="71C5C7D1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lastRenderedPageBreak/>
        <w:t>Seconded: Andrew</w:t>
      </w:r>
    </w:p>
    <w:p w14:paraId="4B8F7F75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All in favour</w:t>
      </w:r>
    </w:p>
    <w:p w14:paraId="5B197FF2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Absent Board Members: All in favour</w:t>
      </w:r>
    </w:p>
    <w:p w14:paraId="7C4E5BF3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f) Club Policy Alteration - OP #1j (Funding for Student Clubs)</w:t>
      </w:r>
    </w:p>
    <w:p w14:paraId="652A6ED7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- Brittney explained how there was a misunderstanding last year about extra</w:t>
      </w:r>
    </w:p>
    <w:p w14:paraId="27EB07CC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funding</w:t>
      </w:r>
    </w:p>
    <w:p w14:paraId="7E96E0D7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- Want the policy to be more clear</w:t>
      </w:r>
    </w:p>
    <w:p w14:paraId="7D3CA019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- Pushing back the date for all clubs to have equal opportunity to apply</w:t>
      </w:r>
    </w:p>
    <w:p w14:paraId="19D6D300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Moved to Approve: Lauren</w:t>
      </w:r>
    </w:p>
    <w:p w14:paraId="61695A79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Seconded: Said</w:t>
      </w:r>
    </w:p>
    <w:p w14:paraId="21C0CBFF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All in favour</w:t>
      </w:r>
    </w:p>
    <w:p w14:paraId="7C5EA8A9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Absent Board Members: All in favour</w:t>
      </w:r>
    </w:p>
    <w:p w14:paraId="56794FFB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g) Club Policy Correction - OP #1m (Club Insurance and Risk Management</w:t>
      </w:r>
    </w:p>
    <w:p w14:paraId="06FE424E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</w:t>
      </w:r>
      <w:r w:rsidRPr="00CB50DB">
        <w:rPr>
          <w:rFonts w:cstheme="minorHAnsi"/>
          <w:sz w:val="28"/>
          <w:szCs w:val="28"/>
        </w:rPr>
        <w:t>Brittney explained how there is a misspelled word</w:t>
      </w:r>
    </w:p>
    <w:p w14:paraId="63424FF3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Moved to Approve: Brittney</w:t>
      </w:r>
    </w:p>
    <w:p w14:paraId="0201FE2A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Seconded: Geoff</w:t>
      </w:r>
    </w:p>
    <w:p w14:paraId="21803F6A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All in favour</w:t>
      </w:r>
    </w:p>
    <w:p w14:paraId="33DE0237" w14:textId="77777777" w:rsidR="00C23C9B" w:rsidRPr="00CB50DB" w:rsidRDefault="00C23C9B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</w:p>
    <w:p w14:paraId="500D9B27" w14:textId="7ED7B23E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CB50DB">
        <w:rPr>
          <w:rFonts w:cstheme="minorHAnsi"/>
          <w:b/>
          <w:bCs/>
          <w:sz w:val="28"/>
          <w:szCs w:val="28"/>
        </w:rPr>
        <w:t>Updates:</w:t>
      </w:r>
    </w:p>
    <w:p w14:paraId="35060940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CB50DB">
        <w:rPr>
          <w:rFonts w:cstheme="minorHAnsi"/>
          <w:b/>
          <w:bCs/>
          <w:sz w:val="28"/>
          <w:szCs w:val="28"/>
        </w:rPr>
        <w:t>a. Tuck shop</w:t>
      </w:r>
    </w:p>
    <w:p w14:paraId="439DAD2C" w14:textId="69D88D98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Do we really need one?</w:t>
      </w:r>
    </w:p>
    <w:p w14:paraId="1309516C" w14:textId="727B9B49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Students really want it</w:t>
      </w:r>
    </w:p>
    <w:p w14:paraId="678546F1" w14:textId="4966B46B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Location is ideal for students near the café</w:t>
      </w:r>
    </w:p>
    <w:p w14:paraId="7EFF79EB" w14:textId="01D5C1F8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Professional looking once we get all of the supplies out of room 122</w:t>
      </w:r>
    </w:p>
    <w:p w14:paraId="23B59553" w14:textId="77777777" w:rsidR="00CB50DB" w:rsidRDefault="00CB50DB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</w:p>
    <w:p w14:paraId="29F51B91" w14:textId="007F037D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Move to Adjourn: Shawn</w:t>
      </w:r>
    </w:p>
    <w:p w14:paraId="3B2F526F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Seconded: Brittney</w:t>
      </w:r>
    </w:p>
    <w:p w14:paraId="217A2E1D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All in favour</w:t>
      </w:r>
    </w:p>
    <w:p w14:paraId="6747D471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Adjourn time 2:56PM</w:t>
      </w:r>
    </w:p>
    <w:p w14:paraId="2F12591B" w14:textId="77777777" w:rsidR="00C23C9B" w:rsidRPr="00CB50DB" w:rsidRDefault="00C23C9B">
      <w:pPr>
        <w:rPr>
          <w:rFonts w:cstheme="minorHAnsi"/>
          <w:b/>
          <w:bCs/>
          <w:sz w:val="28"/>
          <w:szCs w:val="28"/>
        </w:rPr>
      </w:pPr>
      <w:r w:rsidRPr="00CB50DB">
        <w:rPr>
          <w:rFonts w:cstheme="minorHAnsi"/>
          <w:b/>
          <w:bCs/>
          <w:sz w:val="28"/>
          <w:szCs w:val="28"/>
        </w:rPr>
        <w:br w:type="page"/>
      </w:r>
    </w:p>
    <w:p w14:paraId="2E4ED955" w14:textId="77777777" w:rsidR="00014C46" w:rsidRPr="002E7DF1" w:rsidRDefault="00014C46" w:rsidP="00C23C9B">
      <w:pPr>
        <w:pStyle w:val="Heading1"/>
        <w:rPr>
          <w:rFonts w:asciiTheme="minorHAnsi" w:hAnsiTheme="minorHAnsi" w:cstheme="minorHAnsi"/>
          <w:color w:val="538135" w:themeColor="accent6" w:themeShade="BF"/>
        </w:rPr>
      </w:pPr>
      <w:bookmarkStart w:id="5" w:name="_Toc21604906"/>
      <w:r w:rsidRPr="002E7DF1">
        <w:rPr>
          <w:rFonts w:asciiTheme="minorHAnsi" w:hAnsiTheme="minorHAnsi" w:cstheme="minorHAnsi"/>
          <w:color w:val="538135" w:themeColor="accent6" w:themeShade="BF"/>
        </w:rPr>
        <w:lastRenderedPageBreak/>
        <w:t>Board Meeting Friday October 22nd, 2013</w:t>
      </w:r>
      <w:bookmarkEnd w:id="5"/>
    </w:p>
    <w:p w14:paraId="5A29DDEF" w14:textId="77777777" w:rsidR="00C23C9B" w:rsidRPr="00CB50DB" w:rsidRDefault="00C23C9B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</w:p>
    <w:p w14:paraId="21F46F8B" w14:textId="02C4FCFB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Attending,</w:t>
      </w:r>
    </w:p>
    <w:p w14:paraId="3967DCEC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Brittney</w:t>
      </w:r>
    </w:p>
    <w:p w14:paraId="609310C4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Chris Fernlund</w:t>
      </w:r>
    </w:p>
    <w:p w14:paraId="04F7108A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Said</w:t>
      </w:r>
    </w:p>
    <w:p w14:paraId="15422FBD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Shawn</w:t>
      </w:r>
    </w:p>
    <w:p w14:paraId="272E2294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Nick</w:t>
      </w:r>
    </w:p>
    <w:p w14:paraId="2FF15518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Olivia</w:t>
      </w:r>
    </w:p>
    <w:p w14:paraId="585A3E94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Geoff</w:t>
      </w:r>
    </w:p>
    <w:p w14:paraId="191F8AD6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Julianne</w:t>
      </w:r>
    </w:p>
    <w:p w14:paraId="6A1DE9C3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Nicole</w:t>
      </w:r>
    </w:p>
    <w:p w14:paraId="189DDC9F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Kelly Patano</w:t>
      </w:r>
    </w:p>
    <w:p w14:paraId="7B25801F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Tyler</w:t>
      </w:r>
    </w:p>
    <w:p w14:paraId="68B12696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Alex</w:t>
      </w:r>
    </w:p>
    <w:p w14:paraId="6F22361C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Absentee:</w:t>
      </w:r>
    </w:p>
    <w:p w14:paraId="0E82C669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Lauren, Alexander</w:t>
      </w:r>
    </w:p>
    <w:p w14:paraId="4A5FB1B6" w14:textId="77777777" w:rsidR="00C23C9B" w:rsidRPr="00CB50DB" w:rsidRDefault="00C23C9B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</w:p>
    <w:p w14:paraId="4A0275E6" w14:textId="1333EEE0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CB50DB">
        <w:rPr>
          <w:rFonts w:cstheme="minorHAnsi"/>
          <w:b/>
          <w:bCs/>
          <w:sz w:val="28"/>
          <w:szCs w:val="28"/>
        </w:rPr>
        <w:t>I. Call to Order</w:t>
      </w:r>
    </w:p>
    <w:p w14:paraId="5B71C488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Start time: 2:08 pm</w:t>
      </w:r>
    </w:p>
    <w:p w14:paraId="0508BD62" w14:textId="77777777" w:rsidR="00C23C9B" w:rsidRPr="00CB50DB" w:rsidRDefault="00C23C9B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</w:p>
    <w:p w14:paraId="368D764A" w14:textId="54315EA5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CB50DB">
        <w:rPr>
          <w:rFonts w:cstheme="minorHAnsi"/>
          <w:b/>
          <w:bCs/>
          <w:sz w:val="28"/>
          <w:szCs w:val="28"/>
        </w:rPr>
        <w:t>II.Approve meeting minutes</w:t>
      </w:r>
    </w:p>
    <w:p w14:paraId="6BFFC966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First: Brittney</w:t>
      </w:r>
    </w:p>
    <w:p w14:paraId="4EDE4A0F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Second: Shawn</w:t>
      </w:r>
    </w:p>
    <w:p w14:paraId="40CC12F7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All in favour</w:t>
      </w:r>
    </w:p>
    <w:p w14:paraId="6C42EDA8" w14:textId="77777777" w:rsidR="00C23C9B" w:rsidRPr="00CB50DB" w:rsidRDefault="00C23C9B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</w:p>
    <w:p w14:paraId="70006EAF" w14:textId="3B55F91F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CB50DB">
        <w:rPr>
          <w:rFonts w:cstheme="minorHAnsi"/>
          <w:b/>
          <w:bCs/>
          <w:sz w:val="28"/>
          <w:szCs w:val="28"/>
        </w:rPr>
        <w:t>III. Call to new business</w:t>
      </w:r>
    </w:p>
    <w:p w14:paraId="5BA3316C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Brittney:</w:t>
      </w:r>
    </w:p>
    <w:p w14:paraId="1EABF432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• Upcoming dates item u subway super series November 21st</w:t>
      </w:r>
    </w:p>
    <w:p w14:paraId="45C3F496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• Item E) Santa Clause Parade November 16th 6 pm</w:t>
      </w:r>
    </w:p>
    <w:p w14:paraId="5A5BD4B1" w14:textId="77777777" w:rsidR="00C23C9B" w:rsidRPr="00CB50DB" w:rsidRDefault="00C23C9B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</w:p>
    <w:p w14:paraId="098AF0D8" w14:textId="5EA4263D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CB50DB">
        <w:rPr>
          <w:rFonts w:cstheme="minorHAnsi"/>
          <w:b/>
          <w:bCs/>
          <w:sz w:val="28"/>
          <w:szCs w:val="28"/>
        </w:rPr>
        <w:t>IV. Approval of agenda</w:t>
      </w:r>
    </w:p>
    <w:p w14:paraId="3246337C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First Kelly</w:t>
      </w:r>
    </w:p>
    <w:p w14:paraId="4A31EB8C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Second brit</w:t>
      </w:r>
    </w:p>
    <w:p w14:paraId="782628FB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All in favour</w:t>
      </w:r>
    </w:p>
    <w:p w14:paraId="396BB431" w14:textId="77777777" w:rsidR="00C23C9B" w:rsidRPr="00CB50DB" w:rsidRDefault="00C23C9B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</w:p>
    <w:p w14:paraId="76ABB75E" w14:textId="77777777" w:rsidR="00CB50DB" w:rsidRDefault="00CB50DB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</w:p>
    <w:p w14:paraId="6AFF1E31" w14:textId="082E637F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CB50DB">
        <w:rPr>
          <w:rFonts w:cstheme="minorHAnsi"/>
          <w:b/>
          <w:bCs/>
          <w:sz w:val="28"/>
          <w:szCs w:val="28"/>
        </w:rPr>
        <w:lastRenderedPageBreak/>
        <w:t>V. Executive update</w:t>
      </w:r>
    </w:p>
    <w:p w14:paraId="58362520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Kelly</w:t>
      </w:r>
    </w:p>
    <w:p w14:paraId="303B290C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• Ontario university fair end of September</w:t>
      </w:r>
    </w:p>
    <w:p w14:paraId="68A284D4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• Some students who were asking specifically about trent Oshawa</w:t>
      </w:r>
    </w:p>
    <w:p w14:paraId="3DCEA031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• Shawn met with chair of sociology to discuss certain concerns from students</w:t>
      </w:r>
    </w:p>
    <w:p w14:paraId="3AE45636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• Sociology club on growing process</w:t>
      </w:r>
    </w:p>
    <w:p w14:paraId="0781F5F9" w14:textId="7681373E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• Continued with leadership meetings to work out different program with different</w:t>
      </w:r>
      <w:r w:rsidR="00864C34">
        <w:rPr>
          <w:rFonts w:cstheme="minorHAnsi"/>
          <w:sz w:val="28"/>
          <w:szCs w:val="28"/>
        </w:rPr>
        <w:t xml:space="preserve"> </w:t>
      </w:r>
      <w:r w:rsidRPr="00CB50DB">
        <w:rPr>
          <w:rFonts w:cstheme="minorHAnsi"/>
          <w:sz w:val="28"/>
          <w:szCs w:val="28"/>
        </w:rPr>
        <w:t>events Tosa and instituitions</w:t>
      </w:r>
    </w:p>
    <w:p w14:paraId="7085EB1F" w14:textId="7E85AD14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• Brief meeting about sept orientation and feedback received mostly positive and just</w:t>
      </w:r>
      <w:r w:rsidR="00864C34">
        <w:rPr>
          <w:rFonts w:cstheme="minorHAnsi"/>
          <w:sz w:val="28"/>
          <w:szCs w:val="28"/>
        </w:rPr>
        <w:t xml:space="preserve"> </w:t>
      </w:r>
      <w:r w:rsidRPr="00CB50DB">
        <w:rPr>
          <w:rFonts w:cstheme="minorHAnsi"/>
          <w:sz w:val="28"/>
          <w:szCs w:val="28"/>
        </w:rPr>
        <w:t>been discussing prelimernary thoughts and get volunteers early in January and then</w:t>
      </w:r>
      <w:r w:rsidR="00864C34">
        <w:rPr>
          <w:rFonts w:cstheme="minorHAnsi"/>
          <w:sz w:val="28"/>
          <w:szCs w:val="28"/>
        </w:rPr>
        <w:t xml:space="preserve"> </w:t>
      </w:r>
      <w:r w:rsidRPr="00CB50DB">
        <w:rPr>
          <w:rFonts w:cstheme="minorHAnsi"/>
          <w:sz w:val="28"/>
          <w:szCs w:val="28"/>
        </w:rPr>
        <w:t>smaller training over the summer and then academic boot camp in September as well</w:t>
      </w:r>
    </w:p>
    <w:p w14:paraId="1C98B052" w14:textId="68A1BA58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• Presidents office hours more courses transit concerns good turn out half a dozen</w:t>
      </w:r>
      <w:r w:rsidR="00864C34">
        <w:rPr>
          <w:rFonts w:cstheme="minorHAnsi"/>
          <w:sz w:val="28"/>
          <w:szCs w:val="28"/>
        </w:rPr>
        <w:t xml:space="preserve"> </w:t>
      </w:r>
      <w:r w:rsidRPr="00CB50DB">
        <w:rPr>
          <w:rFonts w:cstheme="minorHAnsi"/>
          <w:sz w:val="28"/>
          <w:szCs w:val="28"/>
        </w:rPr>
        <w:t>students that came by</w:t>
      </w:r>
    </w:p>
    <w:p w14:paraId="28B0FDFA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• Met with rep for selecting a new president in future years, qualities for potential</w:t>
      </w:r>
    </w:p>
    <w:p w14:paraId="290C1E89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candiates</w:t>
      </w:r>
    </w:p>
    <w:p w14:paraId="50FC48E2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• Stress busting days 20 % sale on all clothing from sales</w:t>
      </w:r>
    </w:p>
    <w:p w14:paraId="7984DB24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• Employees have extended hours throughout the week</w:t>
      </w:r>
    </w:p>
    <w:p w14:paraId="78D7FA7F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• Transit meeting with Justin fisher and discuss feedback from previous forums</w:t>
      </w:r>
    </w:p>
    <w:p w14:paraId="10B1D53F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• Connecting with other student associations</w:t>
      </w:r>
    </w:p>
    <w:p w14:paraId="114E9626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• Meeting with Justin and Valerie to discuss fall preview for prospective students</w:t>
      </w:r>
    </w:p>
    <w:p w14:paraId="0EE2F57E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Brit</w:t>
      </w:r>
    </w:p>
    <w:p w14:paraId="33F09367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• Transit feedback forum with Justin and one faculty member to discuss personal</w:t>
      </w:r>
    </w:p>
    <w:p w14:paraId="2F53ABD6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experiences pertaining to transit</w:t>
      </w:r>
    </w:p>
    <w:p w14:paraId="37F40D48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• Leadership meetings</w:t>
      </w:r>
    </w:p>
    <w:p w14:paraId="28AE4326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• Cocurricular record beyond meetings</w:t>
      </w:r>
    </w:p>
    <w:p w14:paraId="4052C0ED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• Provide an insight regarding future president</w:t>
      </w:r>
    </w:p>
    <w:p w14:paraId="41C01FCF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• Santa claus parade to be involved with Katie community outreach</w:t>
      </w:r>
    </w:p>
    <w:p w14:paraId="02912EA1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• Marketing meetings talking about TOSA is there anything we need marketing for</w:t>
      </w:r>
    </w:p>
    <w:p w14:paraId="411394ED" w14:textId="5BDFF5A6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• Stress busting Leaf game showing free pizza last week on Tuesday night, gave away a</w:t>
      </w:r>
      <w:r w:rsidR="00864C34">
        <w:rPr>
          <w:rFonts w:cstheme="minorHAnsi"/>
          <w:sz w:val="28"/>
          <w:szCs w:val="28"/>
        </w:rPr>
        <w:t xml:space="preserve"> </w:t>
      </w:r>
      <w:r w:rsidRPr="00CB50DB">
        <w:rPr>
          <w:rFonts w:cstheme="minorHAnsi"/>
          <w:sz w:val="28"/>
          <w:szCs w:val="28"/>
        </w:rPr>
        <w:t>ton of pizza, Draw for gift card, two bake sales TOCO and also did whos that baby,</w:t>
      </w:r>
      <w:r w:rsidR="00864C34">
        <w:rPr>
          <w:rFonts w:cstheme="minorHAnsi"/>
          <w:sz w:val="28"/>
          <w:szCs w:val="28"/>
        </w:rPr>
        <w:t xml:space="preserve"> </w:t>
      </w:r>
      <w:r w:rsidRPr="00CB50DB">
        <w:rPr>
          <w:rFonts w:cstheme="minorHAnsi"/>
          <w:sz w:val="28"/>
          <w:szCs w:val="28"/>
        </w:rPr>
        <w:t>Trent Women’s Support Group bake sale, club events, psychology association grad</w:t>
      </w:r>
      <w:r w:rsidR="00864C34">
        <w:rPr>
          <w:rFonts w:cstheme="minorHAnsi"/>
          <w:sz w:val="28"/>
          <w:szCs w:val="28"/>
        </w:rPr>
        <w:t xml:space="preserve"> </w:t>
      </w:r>
      <w:r w:rsidRPr="00CB50DB">
        <w:rPr>
          <w:rFonts w:cstheme="minorHAnsi"/>
          <w:sz w:val="28"/>
          <w:szCs w:val="28"/>
        </w:rPr>
        <w:t>and info session set up bookings, general meetings Trent womens support and history</w:t>
      </w:r>
      <w:r w:rsidR="00864C34">
        <w:rPr>
          <w:rFonts w:cstheme="minorHAnsi"/>
          <w:sz w:val="28"/>
          <w:szCs w:val="28"/>
        </w:rPr>
        <w:t xml:space="preserve"> </w:t>
      </w:r>
      <w:r w:rsidRPr="00CB50DB">
        <w:rPr>
          <w:rFonts w:cstheme="minorHAnsi"/>
          <w:sz w:val="28"/>
          <w:szCs w:val="28"/>
        </w:rPr>
        <w:t>and TOPO ski and snow board has done recruitment and bowling club,</w:t>
      </w:r>
    </w:p>
    <w:p w14:paraId="27450D2F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• Free yoga and green tea party</w:t>
      </w:r>
    </w:p>
    <w:p w14:paraId="1F1789AF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• Athletics and payment methods with civic rep efforts and provided feedback on</w:t>
      </w:r>
    </w:p>
    <w:p w14:paraId="6509CE98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lastRenderedPageBreak/>
        <w:t>orientation invoicing and when we are going to be paying funding payment meeting</w:t>
      </w:r>
    </w:p>
    <w:p w14:paraId="44479D1F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• Mental health awareness week activities turn out was low and ideas for moving</w:t>
      </w:r>
    </w:p>
    <w:p w14:paraId="0A638A6D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forward</w:t>
      </w:r>
    </w:p>
    <w:p w14:paraId="27C23B1C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• Movie screening and guest speaker</w:t>
      </w:r>
    </w:p>
    <w:p w14:paraId="61626DE6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• Email server and discussing with clubs and email system</w:t>
      </w:r>
    </w:p>
    <w:p w14:paraId="181EEA65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Chris</w:t>
      </w:r>
    </w:p>
    <w:p w14:paraId="7512F65C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• Senate meeting governing body of University decision</w:t>
      </w:r>
    </w:p>
    <w:p w14:paraId="7382272C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• Leadership meetings</w:t>
      </w:r>
    </w:p>
    <w:p w14:paraId="6325B7A5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• TED EX initiation in January</w:t>
      </w:r>
    </w:p>
    <w:p w14:paraId="39032E1A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• Research for student success Policy papers done for OUSA</w:t>
      </w:r>
    </w:p>
    <w:p w14:paraId="4A0C6A45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• OUSA training day for MPP in Oshawa</w:t>
      </w:r>
    </w:p>
    <w:p w14:paraId="5955B633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• Steering committee meeting</w:t>
      </w:r>
    </w:p>
    <w:p w14:paraId="483BBA43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• Bylaws policy analysis meetings</w:t>
      </w:r>
    </w:p>
    <w:p w14:paraId="36658038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• Joe Muldoon for internships</w:t>
      </w:r>
    </w:p>
    <w:p w14:paraId="6EF4C30D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• Joe and Angus duff post graduate diploma program</w:t>
      </w:r>
    </w:p>
    <w:p w14:paraId="3EEBBA57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• Transit feedback meeting</w:t>
      </w:r>
    </w:p>
    <w:p w14:paraId="745875BE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• Ontario university fair attending on Sunday</w:t>
      </w:r>
    </w:p>
    <w:p w14:paraId="00A9E793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• Sociology chair discussion</w:t>
      </w:r>
    </w:p>
    <w:p w14:paraId="11259519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• President selection</w:t>
      </w:r>
    </w:p>
    <w:p w14:paraId="69D59761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• Assisted with Psychology Association Event</w:t>
      </w:r>
    </w:p>
    <w:p w14:paraId="553B7180" w14:textId="77777777" w:rsidR="00C23C9B" w:rsidRPr="00CB50DB" w:rsidRDefault="00C23C9B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</w:p>
    <w:p w14:paraId="421D4B87" w14:textId="73EC8F1E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b/>
          <w:bCs/>
          <w:sz w:val="28"/>
          <w:szCs w:val="28"/>
        </w:rPr>
        <w:t>VI. Presentation Rylan Kinnon Powerpoint Presentation: Overview and Prioritie</w:t>
      </w:r>
      <w:r w:rsidRPr="00CB50DB">
        <w:rPr>
          <w:rFonts w:cstheme="minorHAnsi"/>
          <w:sz w:val="28"/>
          <w:szCs w:val="28"/>
        </w:rPr>
        <w:t>s</w:t>
      </w:r>
    </w:p>
    <w:p w14:paraId="78E74FC2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Chris moves to take a break 3:01 All approve</w:t>
      </w:r>
    </w:p>
    <w:p w14:paraId="5CEBBDE3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Meeting resumes 3:20</w:t>
      </w:r>
    </w:p>
    <w:p w14:paraId="5AE08368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Kelly declares Conflict of interest for matching grant</w:t>
      </w:r>
    </w:p>
    <w:p w14:paraId="55F3E608" w14:textId="77777777" w:rsidR="00C23C9B" w:rsidRPr="00CB50DB" w:rsidRDefault="00C23C9B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</w:p>
    <w:p w14:paraId="721E13BB" w14:textId="647E223A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CB50DB">
        <w:rPr>
          <w:rFonts w:cstheme="minorHAnsi"/>
          <w:b/>
          <w:bCs/>
          <w:sz w:val="28"/>
          <w:szCs w:val="28"/>
        </w:rPr>
        <w:t>VII. Approvals</w:t>
      </w:r>
    </w:p>
    <w:p w14:paraId="06E7DCCE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c) Definitions</w:t>
      </w:r>
    </w:p>
    <w:p w14:paraId="080E85A9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Chris hopes to approve</w:t>
      </w:r>
    </w:p>
    <w:p w14:paraId="302A4810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First Shawn</w:t>
      </w:r>
    </w:p>
    <w:p w14:paraId="611B52F8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Second Brit</w:t>
      </w:r>
    </w:p>
    <w:p w14:paraId="704AE708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All in favour</w:t>
      </w:r>
    </w:p>
    <w:p w14:paraId="048E102D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No discussion</w:t>
      </w:r>
    </w:p>
    <w:p w14:paraId="590F41F9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d) Internal Affairs/University Affairs</w:t>
      </w:r>
    </w:p>
    <w:p w14:paraId="3962CD11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Brit Move to approve</w:t>
      </w:r>
    </w:p>
    <w:p w14:paraId="1E61D653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Chris second</w:t>
      </w:r>
    </w:p>
    <w:p w14:paraId="2A67FD21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lastRenderedPageBreak/>
        <w:t>All in favour</w:t>
      </w:r>
    </w:p>
    <w:p w14:paraId="72669FB2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No discussion</w:t>
      </w:r>
    </w:p>
    <w:p w14:paraId="66095F28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e) Membership and Fees</w:t>
      </w:r>
    </w:p>
    <w:p w14:paraId="1094662A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Britt move to discuss</w:t>
      </w:r>
    </w:p>
    <w:p w14:paraId="28200A90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• Chris: 23.00 we pay 28.00</w:t>
      </w:r>
    </w:p>
    <w:p w14:paraId="7041FDB7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• Britt: question for 2009 2010. Was it actually 28.00 dollars?</w:t>
      </w:r>
    </w:p>
    <w:p w14:paraId="2EAF59A8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• Shouldn’t it read per credit in 2009 should be 2010-2011</w:t>
      </w:r>
    </w:p>
    <w:p w14:paraId="180F4565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• Chris 3.2 student services levy tosa does not deal with this credit</w:t>
      </w:r>
    </w:p>
    <w:p w14:paraId="1CE5F27C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• Any sort of amendant needs to be brought up by referendum</w:t>
      </w:r>
    </w:p>
    <w:p w14:paraId="3C943AC4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• Approved at AGM to be more representative</w:t>
      </w:r>
    </w:p>
    <w:p w14:paraId="1D9F4221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• Doesn’t amount to inflation 5% increase</w:t>
      </w:r>
    </w:p>
    <w:p w14:paraId="01B8A610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• Needs to be approved by AGM</w:t>
      </w:r>
    </w:p>
    <w:p w14:paraId="23C75E86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Move to approve: Chris</w:t>
      </w:r>
    </w:p>
    <w:p w14:paraId="328202B0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Second: Said</w:t>
      </w:r>
    </w:p>
    <w:p w14:paraId="40ADF9C5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All in favour</w:t>
      </w:r>
    </w:p>
    <w:p w14:paraId="6D53E09E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f) Board of Directors</w:t>
      </w:r>
    </w:p>
    <w:p w14:paraId="45DCF65F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Move to approve: Chris</w:t>
      </w:r>
    </w:p>
    <w:p w14:paraId="48E486C8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Second: Kelly</w:t>
      </w:r>
    </w:p>
    <w:p w14:paraId="0213928F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• Completely removed ESL</w:t>
      </w:r>
    </w:p>
    <w:p w14:paraId="43EA1AA4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• Would like to add in first year director and business director</w:t>
      </w:r>
    </w:p>
    <w:p w14:paraId="070CE33F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• Alex is tuck shop operator as well</w:t>
      </w:r>
    </w:p>
    <w:p w14:paraId="14768DF4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• Duty of board we appointed who chair person is</w:t>
      </w:r>
    </w:p>
    <w:p w14:paraId="2330879C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• To be to the executive committee the board to appoint positions</w:t>
      </w:r>
    </w:p>
    <w:p w14:paraId="17CF2778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• Any vacant position executives have conducted interviews</w:t>
      </w:r>
    </w:p>
    <w:p w14:paraId="0129D820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• Brit: clarification item 5.5.4 removing no director should be employed</w:t>
      </w:r>
    </w:p>
    <w:p w14:paraId="3D54F993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• Add in no director or executive should be employed by corporation</w:t>
      </w:r>
    </w:p>
    <w:p w14:paraId="7FF74DD9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• Kelly add more context</w:t>
      </w:r>
    </w:p>
    <w:p w14:paraId="4D727425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• Basically with by laws haven’t been updated and it reflects newer practices</w:t>
      </w:r>
    </w:p>
    <w:p w14:paraId="05316D3F" w14:textId="56ED4E2E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• We don’t have a first year or business admin and have been approved at previous</w:t>
      </w:r>
      <w:r w:rsidR="00864C34">
        <w:rPr>
          <w:rFonts w:cstheme="minorHAnsi"/>
          <w:sz w:val="28"/>
          <w:szCs w:val="28"/>
        </w:rPr>
        <w:t xml:space="preserve"> </w:t>
      </w:r>
      <w:r w:rsidRPr="00CB50DB">
        <w:rPr>
          <w:rFonts w:cstheme="minorHAnsi"/>
          <w:sz w:val="28"/>
          <w:szCs w:val="28"/>
        </w:rPr>
        <w:t>board meetings and AGM</w:t>
      </w:r>
    </w:p>
    <w:p w14:paraId="5438C8E7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• Board members should take on an employee role if they would like to do so</w:t>
      </w:r>
    </w:p>
    <w:p w14:paraId="3AC8D5A5" w14:textId="50AD33C1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• Elections what happened last year former vice president stepped down in middle of</w:t>
      </w:r>
      <w:r w:rsidR="00864C34">
        <w:rPr>
          <w:rFonts w:cstheme="minorHAnsi"/>
          <w:sz w:val="28"/>
          <w:szCs w:val="28"/>
        </w:rPr>
        <w:t xml:space="preserve"> </w:t>
      </w:r>
      <w:r w:rsidRPr="00CB50DB">
        <w:rPr>
          <w:rFonts w:cstheme="minorHAnsi"/>
          <w:sz w:val="28"/>
          <w:szCs w:val="28"/>
        </w:rPr>
        <w:t>fall semester and the time line for formal election would be to constraining and</w:t>
      </w:r>
      <w:r w:rsidR="00864C34">
        <w:rPr>
          <w:rFonts w:cstheme="minorHAnsi"/>
          <w:sz w:val="28"/>
          <w:szCs w:val="28"/>
        </w:rPr>
        <w:t xml:space="preserve"> </w:t>
      </w:r>
      <w:r w:rsidRPr="00CB50DB">
        <w:rPr>
          <w:rFonts w:cstheme="minorHAnsi"/>
          <w:sz w:val="28"/>
          <w:szCs w:val="28"/>
        </w:rPr>
        <w:t>interview process generates more of an interest and elections in the winter</w:t>
      </w:r>
    </w:p>
    <w:p w14:paraId="45B8E173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• Interviews in addition for elections</w:t>
      </w:r>
    </w:p>
    <w:p w14:paraId="60ADCFB1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• Add brits point will have to work out another motion for next board meeting</w:t>
      </w:r>
    </w:p>
    <w:p w14:paraId="0705AE1E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lastRenderedPageBreak/>
        <w:t>Move to approve: Brittney</w:t>
      </w:r>
    </w:p>
    <w:p w14:paraId="7FF56F30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Second: Chris</w:t>
      </w:r>
    </w:p>
    <w:p w14:paraId="05B790C8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All in favour</w:t>
      </w:r>
    </w:p>
    <w:p w14:paraId="6E3A045F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g) Termination from Office</w:t>
      </w:r>
    </w:p>
    <w:p w14:paraId="42C6A7CC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Move to discuss: Chris</w:t>
      </w:r>
    </w:p>
    <w:p w14:paraId="5A201D8A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• Grammatical sentence</w:t>
      </w:r>
    </w:p>
    <w:p w14:paraId="1D1A2E92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• Admission of a signed letter to the president</w:t>
      </w:r>
    </w:p>
    <w:p w14:paraId="10795F0C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• 2.1 where a director or executive has found to have</w:t>
      </w:r>
    </w:p>
    <w:p w14:paraId="1B401831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Move to approve: Chris</w:t>
      </w:r>
    </w:p>
    <w:p w14:paraId="04ECD88F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Second: Said</w:t>
      </w:r>
    </w:p>
    <w:p w14:paraId="0D3CA7BD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All in favour</w:t>
      </w:r>
    </w:p>
    <w:p w14:paraId="6AFBC391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H)Meetings</w:t>
      </w:r>
    </w:p>
    <w:p w14:paraId="578A7D92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Move to discuss: Chris</w:t>
      </w:r>
    </w:p>
    <w:p w14:paraId="77003974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Second: Kelly</w:t>
      </w:r>
    </w:p>
    <w:p w14:paraId="5EA91B2A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• We have been doing a monthly basis through Doodle</w:t>
      </w:r>
    </w:p>
    <w:p w14:paraId="1883F633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Move to approve: Chris</w:t>
      </w:r>
    </w:p>
    <w:p w14:paraId="1988B123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Second: Shawn</w:t>
      </w:r>
    </w:p>
    <w:p w14:paraId="2C003E71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All in favour</w:t>
      </w:r>
    </w:p>
    <w:p w14:paraId="20684DC5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I)Financial Management</w:t>
      </w:r>
    </w:p>
    <w:p w14:paraId="5C7C3470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Move to discuss: Chris</w:t>
      </w:r>
    </w:p>
    <w:p w14:paraId="23F49D88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Second: Kelly</w:t>
      </w:r>
    </w:p>
    <w:p w14:paraId="7A4C3302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• Deals with budget wants to reflect that</w:t>
      </w:r>
    </w:p>
    <w:p w14:paraId="584DD44D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• Brit doesn’t have access to be signing officer which would like to change that</w:t>
      </w:r>
    </w:p>
    <w:p w14:paraId="3CD6827D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Move to approve chris</w:t>
      </w:r>
    </w:p>
    <w:p w14:paraId="0C58BA33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Second Olivia</w:t>
      </w:r>
    </w:p>
    <w:p w14:paraId="42EBE043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All in favour</w:t>
      </w:r>
    </w:p>
    <w:p w14:paraId="6E074AD8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j) Referenda and Petitions</w:t>
      </w:r>
    </w:p>
    <w:p w14:paraId="28CF3EE0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Move to discuss: Chris</w:t>
      </w:r>
    </w:p>
    <w:p w14:paraId="31ABDB56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Second: Brittney</w:t>
      </w:r>
    </w:p>
    <w:p w14:paraId="290A426B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• Same committee would deal with elections</w:t>
      </w:r>
    </w:p>
    <w:p w14:paraId="44456E77" w14:textId="729023AB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• Wants to fall into the board of directors if student wants to do petition obligation to</w:t>
      </w:r>
      <w:r w:rsidR="00864C34">
        <w:rPr>
          <w:rFonts w:cstheme="minorHAnsi"/>
          <w:sz w:val="28"/>
          <w:szCs w:val="28"/>
        </w:rPr>
        <w:t xml:space="preserve"> </w:t>
      </w:r>
      <w:r w:rsidRPr="00CB50DB">
        <w:rPr>
          <w:rFonts w:cstheme="minorHAnsi"/>
          <w:sz w:val="28"/>
          <w:szCs w:val="28"/>
        </w:rPr>
        <w:t>board</w:t>
      </w:r>
    </w:p>
    <w:p w14:paraId="36ABB5DB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• Board members running for position would not be on elections committee</w:t>
      </w:r>
    </w:p>
    <w:p w14:paraId="7B821983" w14:textId="2D14E636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• Elections committee for referendums and elections should not be conflict of interests</w:t>
      </w:r>
      <w:r w:rsidR="00864C34">
        <w:rPr>
          <w:rFonts w:cstheme="minorHAnsi"/>
          <w:sz w:val="28"/>
          <w:szCs w:val="28"/>
        </w:rPr>
        <w:t xml:space="preserve"> </w:t>
      </w:r>
      <w:r w:rsidRPr="00CB50DB">
        <w:rPr>
          <w:rFonts w:cstheme="minorHAnsi"/>
          <w:sz w:val="28"/>
          <w:szCs w:val="28"/>
        </w:rPr>
        <w:t>in board members</w:t>
      </w:r>
    </w:p>
    <w:p w14:paraId="79DFA2FE" w14:textId="7A29A382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• Basically elections committee at beginning of winter semester to see whos running for</w:t>
      </w:r>
      <w:r w:rsidR="00864C34">
        <w:rPr>
          <w:rFonts w:cstheme="minorHAnsi"/>
          <w:sz w:val="28"/>
          <w:szCs w:val="28"/>
        </w:rPr>
        <w:t xml:space="preserve"> </w:t>
      </w:r>
      <w:r w:rsidRPr="00CB50DB">
        <w:rPr>
          <w:rFonts w:cstheme="minorHAnsi"/>
          <w:sz w:val="28"/>
          <w:szCs w:val="28"/>
        </w:rPr>
        <w:t>board members or executives</w:t>
      </w:r>
    </w:p>
    <w:p w14:paraId="137CD37A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lastRenderedPageBreak/>
        <w:t>• Elections committee will only be active for limited amount of time</w:t>
      </w:r>
    </w:p>
    <w:p w14:paraId="36C9A3B2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Move to approve: Chris</w:t>
      </w:r>
    </w:p>
    <w:p w14:paraId="7099BC3A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Second: Brittney</w:t>
      </w:r>
    </w:p>
    <w:p w14:paraId="54D6F1BC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All in favour</w:t>
      </w:r>
    </w:p>
    <w:p w14:paraId="55048C17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k) Amendment and Enactment of By-Laws</w:t>
      </w:r>
    </w:p>
    <w:p w14:paraId="2A7F438C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Move to approve: Chris</w:t>
      </w:r>
    </w:p>
    <w:p w14:paraId="6F4F08A1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Second: Brittney</w:t>
      </w:r>
    </w:p>
    <w:p w14:paraId="460B0039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All in favour</w:t>
      </w:r>
    </w:p>
    <w:p w14:paraId="2F146EBD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L) Deratification of TC3</w:t>
      </w:r>
    </w:p>
    <w:p w14:paraId="3DE90EF1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Move to discuss: Brittney</w:t>
      </w:r>
    </w:p>
    <w:p w14:paraId="30EF1BED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Second: Chris</w:t>
      </w:r>
    </w:p>
    <w:p w14:paraId="468F65E4" w14:textId="27EF11E8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• Last year’s vp campus life was monitoring clubs and president of TC3 wanted to put</w:t>
      </w:r>
      <w:r w:rsidR="00864C34">
        <w:rPr>
          <w:rFonts w:cstheme="minorHAnsi"/>
          <w:sz w:val="28"/>
          <w:szCs w:val="28"/>
        </w:rPr>
        <w:t xml:space="preserve"> </w:t>
      </w:r>
      <w:r w:rsidRPr="00CB50DB">
        <w:rPr>
          <w:rFonts w:cstheme="minorHAnsi"/>
          <w:sz w:val="28"/>
          <w:szCs w:val="28"/>
        </w:rPr>
        <w:t>her role of president on hold vacant position and 3 executives and new president 2</w:t>
      </w:r>
      <w:r w:rsidR="00864C34">
        <w:rPr>
          <w:rFonts w:cstheme="minorHAnsi"/>
          <w:sz w:val="28"/>
          <w:szCs w:val="28"/>
        </w:rPr>
        <w:t xml:space="preserve"> </w:t>
      </w:r>
      <w:r w:rsidRPr="00CB50DB">
        <w:rPr>
          <w:rFonts w:cstheme="minorHAnsi"/>
          <w:sz w:val="28"/>
          <w:szCs w:val="28"/>
        </w:rPr>
        <w:t>executives at the time were willing to co president</w:t>
      </w:r>
    </w:p>
    <w:p w14:paraId="0644AEED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• club training sporadically last year girls who took over were uncomfortable to</w:t>
      </w:r>
    </w:p>
    <w:p w14:paraId="13F77E6F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requirements</w:t>
      </w:r>
    </w:p>
    <w:p w14:paraId="3A8F2DB1" w14:textId="14DFA3C6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• Britt didn’t have club membership list reached out and didn’t think they could handle</w:t>
      </w:r>
      <w:r w:rsidR="00864C34">
        <w:rPr>
          <w:rFonts w:cstheme="minorHAnsi"/>
          <w:sz w:val="28"/>
          <w:szCs w:val="28"/>
        </w:rPr>
        <w:t xml:space="preserve"> </w:t>
      </w:r>
      <w:r w:rsidRPr="00CB50DB">
        <w:rPr>
          <w:rFonts w:cstheme="minorHAnsi"/>
          <w:sz w:val="28"/>
          <w:szCs w:val="28"/>
        </w:rPr>
        <w:t>with the position</w:t>
      </w:r>
    </w:p>
    <w:p w14:paraId="21D8B519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• Never heard back from them and still have not</w:t>
      </w:r>
    </w:p>
    <w:p w14:paraId="11A832BD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• Unfortunate technically missed recruitments efforts and club training and club</w:t>
      </w:r>
    </w:p>
    <w:p w14:paraId="7CAF280A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membership submission</w:t>
      </w:r>
    </w:p>
    <w:p w14:paraId="66A00E5A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• Last year reached out to anthropology professor and its not pertaining to subject</w:t>
      </w:r>
    </w:p>
    <w:p w14:paraId="25538351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• Struggle history of people filling vacancies and then neglected</w:t>
      </w:r>
    </w:p>
    <w:p w14:paraId="0FE16E21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• Doesn’t know of much interest</w:t>
      </w:r>
    </w:p>
    <w:p w14:paraId="564AA833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• She wants to step down so its not her obligation</w:t>
      </w:r>
    </w:p>
    <w:p w14:paraId="09239FEC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Move to approve chris</w:t>
      </w:r>
    </w:p>
    <w:p w14:paraId="36BAC9B9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Second shawn</w:t>
      </w:r>
    </w:p>
    <w:p w14:paraId="36D97F65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All in favour</w:t>
      </w:r>
    </w:p>
    <w:p w14:paraId="50F92094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m) TESSO Supplementary Funding</w:t>
      </w:r>
    </w:p>
    <w:p w14:paraId="0063B446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Move to Discuss: Brittney</w:t>
      </w:r>
    </w:p>
    <w:p w14:paraId="0C078121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Second: Chris</w:t>
      </w:r>
    </w:p>
    <w:p w14:paraId="16F17C19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• 3 opportunities supplementary funding an opportunity to receive 500 dollars</w:t>
      </w:r>
    </w:p>
    <w:p w14:paraId="355539CC" w14:textId="624EE582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• Approached by Justin fisher and Sarah Humphries. Brittney didn’t think it was a fit as</w:t>
      </w:r>
      <w:r w:rsidR="00864C34">
        <w:rPr>
          <w:rFonts w:cstheme="minorHAnsi"/>
          <w:sz w:val="28"/>
          <w:szCs w:val="28"/>
        </w:rPr>
        <w:t xml:space="preserve"> </w:t>
      </w:r>
      <w:r w:rsidRPr="00CB50DB">
        <w:rPr>
          <w:rFonts w:cstheme="minorHAnsi"/>
          <w:sz w:val="28"/>
          <w:szCs w:val="28"/>
        </w:rPr>
        <w:t>there are other subjects</w:t>
      </w:r>
    </w:p>
    <w:p w14:paraId="2197187C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• TOTA denied and TESSO accepted</w:t>
      </w:r>
    </w:p>
    <w:p w14:paraId="3C930A90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• Selling tickets at 5 dollars</w:t>
      </w:r>
    </w:p>
    <w:p w14:paraId="70091505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lastRenderedPageBreak/>
        <w:t>• Original budget 5 dollars was to ticket sales</w:t>
      </w:r>
    </w:p>
    <w:p w14:paraId="2778516F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• Want to donate all of the 5 dollars of ticket sales to Oshawa little theratre</w:t>
      </w:r>
    </w:p>
    <w:p w14:paraId="1581416A" w14:textId="0F0CCDB8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• $290 to subsidze the rest of and the 250 was put to the rest of this and they have no</w:t>
      </w:r>
      <w:r w:rsidR="00864C34">
        <w:rPr>
          <w:rFonts w:cstheme="minorHAnsi"/>
          <w:sz w:val="28"/>
          <w:szCs w:val="28"/>
        </w:rPr>
        <w:t xml:space="preserve"> </w:t>
      </w:r>
      <w:r w:rsidRPr="00CB50DB">
        <w:rPr>
          <w:rFonts w:cstheme="minorHAnsi"/>
          <w:sz w:val="28"/>
          <w:szCs w:val="28"/>
        </w:rPr>
        <w:t>longer have any money for the rest of the year</w:t>
      </w:r>
    </w:p>
    <w:p w14:paraId="1AB7486A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Move to approve: Chris</w:t>
      </w:r>
    </w:p>
    <w:p w14:paraId="0461DA3C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Second: Tyler</w:t>
      </w:r>
    </w:p>
    <w:p w14:paraId="38FDED77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All in favour</w:t>
      </w:r>
    </w:p>
    <w:p w14:paraId="008BB484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n) TOCO Matching Grant</w:t>
      </w:r>
    </w:p>
    <w:p w14:paraId="0A98EDF8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Kelly declares conflict of interest</w:t>
      </w:r>
    </w:p>
    <w:p w14:paraId="27EDF78C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Move to Discuss: Brittney</w:t>
      </w:r>
    </w:p>
    <w:p w14:paraId="6F3E7A87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Second: Kelly</w:t>
      </w:r>
    </w:p>
    <w:p w14:paraId="62E3AD57" w14:textId="2A48212E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• Matching grant up to 250 dollars in matched funding TOSA will match if approved</w:t>
      </w:r>
      <w:r w:rsidR="00864C34">
        <w:rPr>
          <w:rFonts w:cstheme="minorHAnsi"/>
          <w:sz w:val="28"/>
          <w:szCs w:val="28"/>
        </w:rPr>
        <w:t xml:space="preserve"> </w:t>
      </w:r>
      <w:r w:rsidRPr="00CB50DB">
        <w:rPr>
          <w:rFonts w:cstheme="minorHAnsi"/>
          <w:sz w:val="28"/>
          <w:szCs w:val="28"/>
        </w:rPr>
        <w:t>prior to their efforts</w:t>
      </w:r>
    </w:p>
    <w:p w14:paraId="537DD0C0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• Members pay portion and then reduce using this 80 dollars</w:t>
      </w:r>
    </w:p>
    <w:p w14:paraId="4745C4C0" w14:textId="6D2B53D0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• Approved by SCC currently in the works need more than 80 dollars to be more than</w:t>
      </w:r>
      <w:r w:rsidR="00864C34">
        <w:rPr>
          <w:rFonts w:cstheme="minorHAnsi"/>
          <w:sz w:val="28"/>
          <w:szCs w:val="28"/>
        </w:rPr>
        <w:t xml:space="preserve"> </w:t>
      </w:r>
      <w:r w:rsidRPr="00CB50DB">
        <w:rPr>
          <w:rFonts w:cstheme="minorHAnsi"/>
          <w:sz w:val="28"/>
          <w:szCs w:val="28"/>
        </w:rPr>
        <w:t>50/50</w:t>
      </w:r>
    </w:p>
    <w:p w14:paraId="5A99E0C6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• Move forth with us vote on 80 dollars and then they can apply for more later</w:t>
      </w:r>
    </w:p>
    <w:p w14:paraId="2AE3F631" w14:textId="25BE1F2A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• If we said lets not vote at all and scrap then wait to apply for additional funding then</w:t>
      </w:r>
      <w:r w:rsidR="00864C34">
        <w:rPr>
          <w:rFonts w:cstheme="minorHAnsi"/>
          <w:sz w:val="28"/>
          <w:szCs w:val="28"/>
        </w:rPr>
        <w:t xml:space="preserve"> </w:t>
      </w:r>
      <w:r w:rsidRPr="00CB50DB">
        <w:rPr>
          <w:rFonts w:cstheme="minorHAnsi"/>
          <w:sz w:val="28"/>
          <w:szCs w:val="28"/>
        </w:rPr>
        <w:t>their out</w:t>
      </w:r>
    </w:p>
    <w:p w14:paraId="70FFDEEA" w14:textId="6459AA8B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• At this point moving forward would like to get 80 now and then see if approval is</w:t>
      </w:r>
      <w:r w:rsidR="00864C34">
        <w:rPr>
          <w:rFonts w:cstheme="minorHAnsi"/>
          <w:sz w:val="28"/>
          <w:szCs w:val="28"/>
        </w:rPr>
        <w:t xml:space="preserve"> </w:t>
      </w:r>
      <w:r w:rsidRPr="00CB50DB">
        <w:rPr>
          <w:rFonts w:cstheme="minorHAnsi"/>
          <w:sz w:val="28"/>
          <w:szCs w:val="28"/>
        </w:rPr>
        <w:t>extended at a later date</w:t>
      </w:r>
    </w:p>
    <w:p w14:paraId="2317BB55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• Geoff fundraisers are currently on hold</w:t>
      </w:r>
    </w:p>
    <w:p w14:paraId="5626C400" w14:textId="4B0F2E06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• TOCO constantly doing fundraisers are not proceeding for fundraisers going to go to</w:t>
      </w:r>
      <w:r w:rsidR="00864C34">
        <w:rPr>
          <w:rFonts w:cstheme="minorHAnsi"/>
          <w:sz w:val="28"/>
          <w:szCs w:val="28"/>
        </w:rPr>
        <w:t xml:space="preserve"> </w:t>
      </w:r>
      <w:r w:rsidRPr="00CB50DB">
        <w:rPr>
          <w:rFonts w:cstheme="minorHAnsi"/>
          <w:sz w:val="28"/>
          <w:szCs w:val="28"/>
        </w:rPr>
        <w:t>participants pocket</w:t>
      </w:r>
    </w:p>
    <w:p w14:paraId="283A0E97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Move to approve: Shawn</w:t>
      </w:r>
    </w:p>
    <w:p w14:paraId="564E817C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Second: Olivia</w:t>
      </w:r>
    </w:p>
    <w:p w14:paraId="1CCA4897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All in favour</w:t>
      </w:r>
    </w:p>
    <w:p w14:paraId="2F4A812D" w14:textId="77777777" w:rsidR="00C23C9B" w:rsidRPr="00CB50DB" w:rsidRDefault="00C23C9B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</w:p>
    <w:p w14:paraId="174F9AD4" w14:textId="08CCAE61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CB50DB">
        <w:rPr>
          <w:rFonts w:cstheme="minorHAnsi"/>
          <w:b/>
          <w:bCs/>
          <w:sz w:val="28"/>
          <w:szCs w:val="28"/>
        </w:rPr>
        <w:t>IIX.</w:t>
      </w:r>
    </w:p>
    <w:p w14:paraId="63F385EA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a) AGM</w:t>
      </w:r>
    </w:p>
    <w:p w14:paraId="1065461E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• First one near the end of October or November for the fall to present to students</w:t>
      </w:r>
    </w:p>
    <w:p w14:paraId="183F93CA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general admission</w:t>
      </w:r>
    </w:p>
    <w:p w14:paraId="5A156A46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• Second meeting January</w:t>
      </w:r>
    </w:p>
    <w:p w14:paraId="09C1BB6A" w14:textId="6F48112B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• We need to start planning now need to provide membership with date three weeks in</w:t>
      </w:r>
      <w:r w:rsidR="00864C34">
        <w:rPr>
          <w:rFonts w:cstheme="minorHAnsi"/>
          <w:sz w:val="28"/>
          <w:szCs w:val="28"/>
        </w:rPr>
        <w:t xml:space="preserve"> </w:t>
      </w:r>
      <w:r w:rsidRPr="00CB50DB">
        <w:rPr>
          <w:rFonts w:cstheme="minorHAnsi"/>
          <w:sz w:val="28"/>
          <w:szCs w:val="28"/>
        </w:rPr>
        <w:t>advance need to book event a month in advance</w:t>
      </w:r>
    </w:p>
    <w:p w14:paraId="683F8715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• Mandatory for board members to attend the meeting</w:t>
      </w:r>
    </w:p>
    <w:p w14:paraId="682E1C97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lastRenderedPageBreak/>
        <w:t>b)Walksafe Update</w:t>
      </w:r>
    </w:p>
    <w:p w14:paraId="4C0BB3F5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• Recruitment for walk safe has been difficult in years past unable to have certain</w:t>
      </w:r>
    </w:p>
    <w:p w14:paraId="78039571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representatives for certain time slots</w:t>
      </w:r>
    </w:p>
    <w:p w14:paraId="3C890F48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• Wasn’t an interest at all last year</w:t>
      </w:r>
    </w:p>
    <w:p w14:paraId="711C011D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• Currently has 5 students</w:t>
      </w:r>
    </w:p>
    <w:p w14:paraId="5A63AC12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• Approached to do classroom visits and to fill some vacancies</w:t>
      </w:r>
    </w:p>
    <w:p w14:paraId="3CCD162A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• Start with volunteers we have then have openings on other days or just wait till</w:t>
      </w:r>
    </w:p>
    <w:p w14:paraId="59FAD9EA" w14:textId="139B5F11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complete set number of volunteers darker outside and wants to know the better idea</w:t>
      </w:r>
      <w:r w:rsidR="00864C34">
        <w:rPr>
          <w:rFonts w:cstheme="minorHAnsi"/>
          <w:sz w:val="28"/>
          <w:szCs w:val="28"/>
        </w:rPr>
        <w:t xml:space="preserve"> </w:t>
      </w:r>
      <w:r w:rsidRPr="00CB50DB">
        <w:rPr>
          <w:rFonts w:cstheme="minorHAnsi"/>
          <w:sz w:val="28"/>
          <w:szCs w:val="28"/>
        </w:rPr>
        <w:t>moving forward</w:t>
      </w:r>
    </w:p>
    <w:p w14:paraId="0786D2CF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• Midterm conflicts with classroom visits</w:t>
      </w:r>
    </w:p>
    <w:p w14:paraId="5A51F8C8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• Proceed with 5 volunteers and then recruit more</w:t>
      </w:r>
    </w:p>
    <w:p w14:paraId="15C20998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• Post something on facebook group for new students</w:t>
      </w:r>
    </w:p>
    <w:p w14:paraId="4FF6C623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• Brittney posted on the page and for recruitment for I scream for ice cream do it</w:t>
      </w:r>
    </w:p>
    <w:p w14:paraId="491C1637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without any other advertisements</w:t>
      </w:r>
    </w:p>
    <w:p w14:paraId="558D0C3A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• Any new ideas proceed with Kelly or chris</w:t>
      </w:r>
    </w:p>
    <w:p w14:paraId="1F1AFB84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c) Standing Committee: Finance</w:t>
      </w:r>
    </w:p>
    <w:p w14:paraId="68E89EBF" w14:textId="2D2A7DDA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• Meeting to be planned to update the budget we currently have and then present to</w:t>
      </w:r>
      <w:r w:rsidR="00864C34">
        <w:rPr>
          <w:rFonts w:cstheme="minorHAnsi"/>
          <w:sz w:val="28"/>
          <w:szCs w:val="28"/>
        </w:rPr>
        <w:t xml:space="preserve"> </w:t>
      </w:r>
      <w:r w:rsidRPr="00CB50DB">
        <w:rPr>
          <w:rFonts w:cstheme="minorHAnsi"/>
          <w:sz w:val="28"/>
          <w:szCs w:val="28"/>
        </w:rPr>
        <w:t>board in November or December meeting will send out doodle for a meeting</w:t>
      </w:r>
    </w:p>
    <w:p w14:paraId="3F1EEDE9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d) OUSA Campus Visit</w:t>
      </w:r>
    </w:p>
    <w:p w14:paraId="2099EC66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• Rylan is coming twice there will be a table set up and the home office will be here</w:t>
      </w:r>
    </w:p>
    <w:p w14:paraId="4C0EB5FC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• Looking for meetings and need volunteers for table at a certain time</w:t>
      </w:r>
    </w:p>
    <w:p w14:paraId="6B684F79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• November 14th?</w:t>
      </w:r>
    </w:p>
    <w:p w14:paraId="1BBDC760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e)BOD Email Accounts</w:t>
      </w:r>
    </w:p>
    <w:p w14:paraId="5A966F70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• Access to 20 accounts</w:t>
      </w:r>
    </w:p>
    <w:p w14:paraId="583DF30E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• Clubs need 3 executives and they can all share in for unified</w:t>
      </w:r>
    </w:p>
    <w:p w14:paraId="5BA231FB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• If we want to proceed executives and clubs and then board</w:t>
      </w:r>
    </w:p>
    <w:p w14:paraId="7864587A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• Personal accounts more utilized</w:t>
      </w:r>
    </w:p>
    <w:p w14:paraId="3CA3288C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• More important for clubs</w:t>
      </w:r>
    </w:p>
    <w:p w14:paraId="5A574FCF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• We don’t need them</w:t>
      </w:r>
    </w:p>
    <w:p w14:paraId="629DA6F1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• Kind of a pain</w:t>
      </w:r>
    </w:p>
    <w:p w14:paraId="551A5739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• No one against</w:t>
      </w:r>
    </w:p>
    <w:p w14:paraId="3A988E75" w14:textId="77777777" w:rsidR="00C23C9B" w:rsidRPr="00CB50DB" w:rsidRDefault="00C23C9B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</w:p>
    <w:p w14:paraId="6E910038" w14:textId="584A6F31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CB50DB">
        <w:rPr>
          <w:rFonts w:cstheme="minorHAnsi"/>
          <w:b/>
          <w:bCs/>
          <w:color w:val="000000" w:themeColor="text1"/>
          <w:sz w:val="28"/>
          <w:szCs w:val="28"/>
        </w:rPr>
        <w:t>X. Updates</w:t>
      </w:r>
    </w:p>
    <w:p w14:paraId="4BC24E5E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f) Finances</w:t>
      </w:r>
    </w:p>
    <w:p w14:paraId="14BD4B08" w14:textId="51629ED1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lastRenderedPageBreak/>
        <w:t>• Cost and indicator for every cheque for September orientation and used books and</w:t>
      </w:r>
      <w:r w:rsidR="00864C34">
        <w:rPr>
          <w:rFonts w:cstheme="minorHAnsi"/>
          <w:sz w:val="28"/>
          <w:szCs w:val="28"/>
        </w:rPr>
        <w:t xml:space="preserve"> </w:t>
      </w:r>
      <w:r w:rsidRPr="00CB50DB">
        <w:rPr>
          <w:rFonts w:cstheme="minorHAnsi"/>
          <w:sz w:val="28"/>
          <w:szCs w:val="28"/>
        </w:rPr>
        <w:t>insurance payment</w:t>
      </w:r>
    </w:p>
    <w:p w14:paraId="3CF4405B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• Kelly further clarification</w:t>
      </w:r>
    </w:p>
    <w:p w14:paraId="0155C3B8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• Tuck shop employees paid on availability</w:t>
      </w:r>
    </w:p>
    <w:p w14:paraId="09E5F552" w14:textId="77777777" w:rsidR="00C23C9B" w:rsidRPr="00CB50DB" w:rsidRDefault="00C23C9B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</w:p>
    <w:p w14:paraId="52422975" w14:textId="099DE850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CB50DB">
        <w:rPr>
          <w:rFonts w:cstheme="minorHAnsi"/>
          <w:b/>
          <w:bCs/>
          <w:color w:val="000000" w:themeColor="text1"/>
          <w:sz w:val="28"/>
          <w:szCs w:val="28"/>
        </w:rPr>
        <w:t>XI. Upcoming Dates</w:t>
      </w:r>
    </w:p>
    <w:p w14:paraId="4F3D4F83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o) haunted house 29th created floor plan and what we would like to happen</w:t>
      </w:r>
    </w:p>
    <w:p w14:paraId="7E202A01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students and faculty talking if we are going to do it again</w:t>
      </w:r>
    </w:p>
    <w:p w14:paraId="32F86B44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need people to volunteer 10 am – no set end time</w:t>
      </w:r>
    </w:p>
    <w:p w14:paraId="7F37CFC3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until 5?</w:t>
      </w:r>
    </w:p>
    <w:p w14:paraId="1B2A77A9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Nicole after 2 will help Olivia till 2</w:t>
      </w:r>
    </w:p>
    <w:p w14:paraId="473D3FC6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Alexander will be there all day</w:t>
      </w:r>
    </w:p>
    <w:p w14:paraId="13C45D4F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Tyler all day</w:t>
      </w:r>
    </w:p>
    <w:p w14:paraId="6F3C5306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p) Stress Busting</w:t>
      </w:r>
    </w:p>
    <w:p w14:paraId="48A0406D" w14:textId="1E898AF0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• Don’t need volunteers for therapy dogs again going to do 20% sale board members get</w:t>
      </w:r>
      <w:r w:rsidR="00864C34">
        <w:rPr>
          <w:rFonts w:cstheme="minorHAnsi"/>
          <w:sz w:val="28"/>
          <w:szCs w:val="28"/>
        </w:rPr>
        <w:t xml:space="preserve"> </w:t>
      </w:r>
      <w:r w:rsidRPr="00CB50DB">
        <w:rPr>
          <w:rFonts w:cstheme="minorHAnsi"/>
          <w:sz w:val="28"/>
          <w:szCs w:val="28"/>
        </w:rPr>
        <w:t>15% off all year</w:t>
      </w:r>
    </w:p>
    <w:p w14:paraId="46D46326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• Deep breathe campaign part 2 I scream for ice cream is continuing</w:t>
      </w:r>
    </w:p>
    <w:p w14:paraId="5CEC8291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• Doesn’t apply during stress busting days</w:t>
      </w:r>
    </w:p>
    <w:p w14:paraId="7859E5BD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q) Breast Cancer Awareness</w:t>
      </w:r>
    </w:p>
    <w:p w14:paraId="538F609F" w14:textId="34C08FF3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• Breast cancer 3-6 next Wednesday dance pak will be dancing at event will be doing</w:t>
      </w:r>
      <w:r w:rsidR="00864C34">
        <w:rPr>
          <w:rFonts w:cstheme="minorHAnsi"/>
          <w:sz w:val="28"/>
          <w:szCs w:val="28"/>
        </w:rPr>
        <w:t xml:space="preserve"> </w:t>
      </w:r>
      <w:r w:rsidRPr="00CB50DB">
        <w:rPr>
          <w:rFonts w:cstheme="minorHAnsi"/>
          <w:sz w:val="28"/>
          <w:szCs w:val="28"/>
        </w:rPr>
        <w:t>pink hair extensions and pink nails and bake sale and raffle baskets</w:t>
      </w:r>
    </w:p>
    <w:p w14:paraId="3E7A8309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r) AGM</w:t>
      </w:r>
    </w:p>
    <w:p w14:paraId="49B61A34" w14:textId="114571E9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• Most likely during the end of November on Tuesday 26th at 5 pm class conflict but</w:t>
      </w:r>
      <w:r w:rsidR="00864C34">
        <w:rPr>
          <w:rFonts w:cstheme="minorHAnsi"/>
          <w:sz w:val="28"/>
          <w:szCs w:val="28"/>
        </w:rPr>
        <w:t xml:space="preserve"> </w:t>
      </w:r>
      <w:r w:rsidRPr="00CB50DB">
        <w:rPr>
          <w:rFonts w:cstheme="minorHAnsi"/>
          <w:sz w:val="28"/>
          <w:szCs w:val="28"/>
        </w:rPr>
        <w:t>mandatory, 2 club members to represent</w:t>
      </w:r>
    </w:p>
    <w:p w14:paraId="6A182304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s) Fall Preview:</w:t>
      </w:r>
    </w:p>
    <w:p w14:paraId="6B0E12E1" w14:textId="24C1DBA3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• November 16th 12- 4 fall open house for prospective students if we can volunteer to help with</w:t>
      </w:r>
      <w:r w:rsidR="00864C34">
        <w:rPr>
          <w:rFonts w:cstheme="minorHAnsi"/>
          <w:sz w:val="28"/>
          <w:szCs w:val="28"/>
        </w:rPr>
        <w:t xml:space="preserve"> </w:t>
      </w:r>
      <w:r w:rsidRPr="00CB50DB">
        <w:rPr>
          <w:rFonts w:cstheme="minorHAnsi"/>
          <w:sz w:val="28"/>
          <w:szCs w:val="28"/>
        </w:rPr>
        <w:t>Tyler and peer mentoring in conducting tours and TOSA area with board members and clubs</w:t>
      </w:r>
      <w:r w:rsidR="00864C34">
        <w:rPr>
          <w:rFonts w:cstheme="minorHAnsi"/>
          <w:sz w:val="28"/>
          <w:szCs w:val="28"/>
        </w:rPr>
        <w:t xml:space="preserve"> </w:t>
      </w:r>
      <w:r w:rsidRPr="00CB50DB">
        <w:rPr>
          <w:rFonts w:cstheme="minorHAnsi"/>
          <w:sz w:val="28"/>
          <w:szCs w:val="28"/>
        </w:rPr>
        <w:t>representing relative areas to be aware of will be training session Friday and Thursday before</w:t>
      </w:r>
      <w:r w:rsidR="00864C34">
        <w:rPr>
          <w:rFonts w:cstheme="minorHAnsi"/>
          <w:sz w:val="28"/>
          <w:szCs w:val="28"/>
        </w:rPr>
        <w:t xml:space="preserve"> </w:t>
      </w:r>
      <w:r w:rsidRPr="00CB50DB">
        <w:rPr>
          <w:rFonts w:cstheme="minorHAnsi"/>
          <w:sz w:val="28"/>
          <w:szCs w:val="28"/>
        </w:rPr>
        <w:t>open house</w:t>
      </w:r>
    </w:p>
    <w:p w14:paraId="15F730C9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t)OUSA Campus Visit:</w:t>
      </w:r>
    </w:p>
    <w:p w14:paraId="471749FD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• Will be in contact for volunteers</w:t>
      </w:r>
    </w:p>
    <w:p w14:paraId="637E46E0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u) Super Series</w:t>
      </w:r>
    </w:p>
    <w:p w14:paraId="7E71E2A7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• Received tickets for game</w:t>
      </w:r>
    </w:p>
    <w:p w14:paraId="5738A5F7" w14:textId="269705A2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• Canada versus Russia junior hockey game block of 50 tickets any student can buy x</w:t>
      </w:r>
      <w:r w:rsidR="00864C34">
        <w:rPr>
          <w:rFonts w:cstheme="minorHAnsi"/>
          <w:sz w:val="28"/>
          <w:szCs w:val="28"/>
        </w:rPr>
        <w:t xml:space="preserve"> </w:t>
      </w:r>
      <w:r w:rsidRPr="00CB50DB">
        <w:rPr>
          <w:rFonts w:cstheme="minorHAnsi"/>
          <w:sz w:val="28"/>
          <w:szCs w:val="28"/>
        </w:rPr>
        <w:t>number of tickets will be going at reduce cost sold it to TOSA for 20 dollars and will</w:t>
      </w:r>
      <w:r w:rsidR="00864C34">
        <w:rPr>
          <w:rFonts w:cstheme="minorHAnsi"/>
          <w:sz w:val="28"/>
          <w:szCs w:val="28"/>
        </w:rPr>
        <w:t xml:space="preserve"> </w:t>
      </w:r>
      <w:r w:rsidRPr="00CB50DB">
        <w:rPr>
          <w:rFonts w:cstheme="minorHAnsi"/>
          <w:sz w:val="28"/>
          <w:szCs w:val="28"/>
        </w:rPr>
        <w:t>be selling for 10-15 will be 10 dollars off. Will be sold through Tuck shop and will be</w:t>
      </w:r>
      <w:r w:rsidR="00864C34">
        <w:rPr>
          <w:rFonts w:cstheme="minorHAnsi"/>
          <w:sz w:val="28"/>
          <w:szCs w:val="28"/>
        </w:rPr>
        <w:t xml:space="preserve"> </w:t>
      </w:r>
      <w:r w:rsidRPr="00CB50DB">
        <w:rPr>
          <w:rFonts w:cstheme="minorHAnsi"/>
          <w:sz w:val="28"/>
          <w:szCs w:val="28"/>
        </w:rPr>
        <w:t>taking place on a Thursday evening</w:t>
      </w:r>
    </w:p>
    <w:p w14:paraId="3343C92D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lastRenderedPageBreak/>
        <w:t>v) Santa Clause Parade</w:t>
      </w:r>
    </w:p>
    <w:p w14:paraId="514FA941" w14:textId="07492621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• Meeting with kate community rep will be proceeding with participating in santa clause</w:t>
      </w:r>
      <w:r w:rsidR="00864C34">
        <w:rPr>
          <w:rFonts w:cstheme="minorHAnsi"/>
          <w:sz w:val="28"/>
          <w:szCs w:val="28"/>
        </w:rPr>
        <w:t xml:space="preserve"> </w:t>
      </w:r>
      <w:r w:rsidRPr="00CB50DB">
        <w:rPr>
          <w:rFonts w:cstheme="minorHAnsi"/>
          <w:sz w:val="28"/>
          <w:szCs w:val="28"/>
        </w:rPr>
        <w:t>parade this year trent van from Peterborough Tosa Christmas lights speakers ride in</w:t>
      </w:r>
      <w:r w:rsidR="00864C34">
        <w:rPr>
          <w:rFonts w:cstheme="minorHAnsi"/>
          <w:sz w:val="28"/>
          <w:szCs w:val="28"/>
        </w:rPr>
        <w:t xml:space="preserve"> </w:t>
      </w:r>
      <w:r w:rsidRPr="00CB50DB">
        <w:rPr>
          <w:rFonts w:cstheme="minorHAnsi"/>
          <w:sz w:val="28"/>
          <w:szCs w:val="28"/>
        </w:rPr>
        <w:t>the back to play music students walking handing out candy typical parade people</w:t>
      </w:r>
      <w:r w:rsidR="00864C34">
        <w:rPr>
          <w:rFonts w:cstheme="minorHAnsi"/>
          <w:sz w:val="28"/>
          <w:szCs w:val="28"/>
        </w:rPr>
        <w:t xml:space="preserve"> </w:t>
      </w:r>
      <w:r w:rsidRPr="00CB50DB">
        <w:rPr>
          <w:rFonts w:cstheme="minorHAnsi"/>
          <w:sz w:val="28"/>
          <w:szCs w:val="28"/>
        </w:rPr>
        <w:t>looking for 20 people free trent Oshawa tuque for people who are walking trent dance</w:t>
      </w:r>
      <w:r w:rsidR="00864C34">
        <w:rPr>
          <w:rFonts w:cstheme="minorHAnsi"/>
          <w:sz w:val="28"/>
          <w:szCs w:val="28"/>
        </w:rPr>
        <w:t xml:space="preserve"> </w:t>
      </w:r>
      <w:r w:rsidRPr="00CB50DB">
        <w:rPr>
          <w:rFonts w:cstheme="minorHAnsi"/>
          <w:sz w:val="28"/>
          <w:szCs w:val="28"/>
        </w:rPr>
        <w:t>pack to do some sort of dance. Starts at 6 line ups at 430. Won’t go late is a Saturday</w:t>
      </w:r>
      <w:r w:rsidR="00864C34">
        <w:rPr>
          <w:rFonts w:cstheme="minorHAnsi"/>
          <w:sz w:val="28"/>
          <w:szCs w:val="28"/>
        </w:rPr>
        <w:t xml:space="preserve"> </w:t>
      </w:r>
      <w:r w:rsidRPr="00CB50DB">
        <w:rPr>
          <w:rFonts w:cstheme="minorHAnsi"/>
          <w:sz w:val="28"/>
          <w:szCs w:val="28"/>
        </w:rPr>
        <w:t>night.</w:t>
      </w:r>
    </w:p>
    <w:p w14:paraId="781CF4CE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• November 16th</w:t>
      </w:r>
    </w:p>
    <w:p w14:paraId="09E88D02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w) Fundraiser at night at some point for proceeds going to Movember</w:t>
      </w:r>
    </w:p>
    <w:p w14:paraId="3976371B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• if we are doing it on campus we are going to start on the Monday of November</w:t>
      </w:r>
    </w:p>
    <w:p w14:paraId="072CD530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• submit pictures to TOSA page and then 1st clean 15th day and then last day</w:t>
      </w:r>
    </w:p>
    <w:p w14:paraId="5DFB45C3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• entices people to interact with TOSA and</w:t>
      </w:r>
    </w:p>
    <w:p w14:paraId="0BB033F1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• watch for emails</w:t>
      </w:r>
    </w:p>
    <w:p w14:paraId="7F04C9EC" w14:textId="77777777" w:rsidR="00C23C9B" w:rsidRPr="00CB50DB" w:rsidRDefault="00C23C9B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</w:p>
    <w:p w14:paraId="01C55FD3" w14:textId="5600FD5D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CB50DB">
        <w:rPr>
          <w:rFonts w:cstheme="minorHAnsi"/>
          <w:b/>
          <w:bCs/>
          <w:sz w:val="28"/>
          <w:szCs w:val="28"/>
        </w:rPr>
        <w:t>Meeting adjourned</w:t>
      </w:r>
    </w:p>
    <w:p w14:paraId="0BF9C8C5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First: Brittney</w:t>
      </w:r>
    </w:p>
    <w:p w14:paraId="0897DA01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Second: Olivia</w:t>
      </w:r>
    </w:p>
    <w:p w14:paraId="449317D1" w14:textId="77777777" w:rsidR="00014C46" w:rsidRPr="00CB50DB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B50DB">
        <w:rPr>
          <w:rFonts w:cstheme="minorHAnsi"/>
          <w:sz w:val="28"/>
          <w:szCs w:val="28"/>
        </w:rPr>
        <w:t>End Time: 4:31 pm</w:t>
      </w:r>
    </w:p>
    <w:p w14:paraId="654F9091" w14:textId="77777777" w:rsidR="00C23C9B" w:rsidRDefault="00C23C9B">
      <w:pPr>
        <w:rPr>
          <w:rFonts w:ascii="TimesNewRomanPS-BoldMT" w:hAnsi="TimesNewRomanPS-BoldMT" w:cs="TimesNewRomanPS-BoldMT"/>
          <w:b/>
          <w:bCs/>
          <w:sz w:val="28"/>
          <w:szCs w:val="28"/>
        </w:rPr>
      </w:pPr>
      <w:r>
        <w:rPr>
          <w:rFonts w:ascii="TimesNewRomanPS-BoldMT" w:hAnsi="TimesNewRomanPS-BoldMT" w:cs="TimesNewRomanPS-BoldMT"/>
          <w:b/>
          <w:bCs/>
          <w:sz w:val="28"/>
          <w:szCs w:val="28"/>
        </w:rPr>
        <w:br w:type="page"/>
      </w:r>
    </w:p>
    <w:p w14:paraId="5A05981A" w14:textId="46924CB6" w:rsidR="00014C46" w:rsidRPr="002E7DF1" w:rsidRDefault="00014C46" w:rsidP="00C23C9B">
      <w:pPr>
        <w:pStyle w:val="Heading1"/>
        <w:rPr>
          <w:color w:val="538135" w:themeColor="accent6" w:themeShade="BF"/>
        </w:rPr>
      </w:pPr>
      <w:bookmarkStart w:id="6" w:name="_Toc21604907"/>
      <w:r w:rsidRPr="002E7DF1">
        <w:rPr>
          <w:color w:val="538135" w:themeColor="accent6" w:themeShade="BF"/>
        </w:rPr>
        <w:lastRenderedPageBreak/>
        <w:t>November</w:t>
      </w:r>
      <w:r w:rsidR="00C23C9B" w:rsidRPr="002E7DF1">
        <w:rPr>
          <w:color w:val="538135" w:themeColor="accent6" w:themeShade="BF"/>
        </w:rPr>
        <w:t xml:space="preserve"> 22</w:t>
      </w:r>
      <w:r w:rsidR="00C23C9B" w:rsidRPr="002E7DF1">
        <w:rPr>
          <w:color w:val="538135" w:themeColor="accent6" w:themeShade="BF"/>
          <w:vertAlign w:val="superscript"/>
        </w:rPr>
        <w:t>nd</w:t>
      </w:r>
      <w:r w:rsidR="00C23C9B" w:rsidRPr="002E7DF1">
        <w:rPr>
          <w:color w:val="538135" w:themeColor="accent6" w:themeShade="BF"/>
        </w:rPr>
        <w:t>, 2013</w:t>
      </w:r>
      <w:bookmarkEnd w:id="6"/>
    </w:p>
    <w:p w14:paraId="56B770D7" w14:textId="77777777" w:rsidR="00C23C9B" w:rsidRDefault="00C23C9B" w:rsidP="00014C46">
      <w:pPr>
        <w:autoSpaceDE w:val="0"/>
        <w:autoSpaceDN w:val="0"/>
        <w:adjustRightInd w:val="0"/>
        <w:spacing w:after="0" w:line="240" w:lineRule="auto"/>
        <w:rPr>
          <w:rFonts w:ascii="TimesNewRomanPS-BoldMT" w:hAnsi="TimesNewRomanPS-BoldMT" w:cs="TimesNewRomanPS-BoldMT"/>
          <w:b/>
          <w:bCs/>
        </w:rPr>
      </w:pPr>
    </w:p>
    <w:p w14:paraId="23A8F4F7" w14:textId="386A07BB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b/>
          <w:bCs/>
          <w:sz w:val="28"/>
          <w:szCs w:val="28"/>
        </w:rPr>
        <w:t xml:space="preserve">Meeting Location: </w:t>
      </w:r>
      <w:r w:rsidRPr="00864C34">
        <w:rPr>
          <w:rFonts w:cstheme="minorHAnsi"/>
          <w:sz w:val="28"/>
          <w:szCs w:val="28"/>
        </w:rPr>
        <w:t>Room 110</w:t>
      </w:r>
    </w:p>
    <w:p w14:paraId="23CA6134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b/>
          <w:bCs/>
          <w:sz w:val="28"/>
          <w:szCs w:val="28"/>
        </w:rPr>
        <w:t xml:space="preserve">Approval: </w:t>
      </w:r>
      <w:r w:rsidRPr="00864C34">
        <w:rPr>
          <w:rFonts w:cstheme="minorHAnsi"/>
          <w:sz w:val="28"/>
          <w:szCs w:val="28"/>
        </w:rPr>
        <w:t>Draft</w:t>
      </w:r>
    </w:p>
    <w:p w14:paraId="25FFC795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b/>
          <w:bCs/>
          <w:sz w:val="28"/>
          <w:szCs w:val="28"/>
        </w:rPr>
        <w:t xml:space="preserve">Recorded by: </w:t>
      </w:r>
      <w:r w:rsidRPr="00864C34">
        <w:rPr>
          <w:rFonts w:cstheme="minorHAnsi"/>
          <w:sz w:val="28"/>
          <w:szCs w:val="28"/>
        </w:rPr>
        <w:t>Julianne Kiraly</w:t>
      </w:r>
    </w:p>
    <w:p w14:paraId="41AD117B" w14:textId="77777777" w:rsidR="00C23C9B" w:rsidRPr="00864C34" w:rsidRDefault="00C23C9B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</w:p>
    <w:p w14:paraId="609861BD" w14:textId="5670D520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864C34">
        <w:rPr>
          <w:rFonts w:cstheme="minorHAnsi"/>
          <w:b/>
          <w:bCs/>
          <w:sz w:val="28"/>
          <w:szCs w:val="28"/>
        </w:rPr>
        <w:t>Attendance:</w:t>
      </w:r>
    </w:p>
    <w:p w14:paraId="50EA7BDB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864C34">
        <w:rPr>
          <w:rFonts w:cstheme="minorHAnsi"/>
          <w:b/>
          <w:bCs/>
          <w:sz w:val="28"/>
          <w:szCs w:val="28"/>
        </w:rPr>
        <w:t>Members:</w:t>
      </w:r>
    </w:p>
    <w:p w14:paraId="4E9E657D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Kelly Patano President</w:t>
      </w:r>
    </w:p>
    <w:p w14:paraId="2DA83996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Brittney Forester VP Campus Life</w:t>
      </w:r>
    </w:p>
    <w:p w14:paraId="29B60CC8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Chris Fernlund VP University Affairs</w:t>
      </w:r>
    </w:p>
    <w:p w14:paraId="48150D9A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Nick Ashmore Chair</w:t>
      </w:r>
    </w:p>
    <w:p w14:paraId="6AB7A895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Julianne Kiraly Recording Officer</w:t>
      </w:r>
    </w:p>
    <w:p w14:paraId="22CB3B97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Shawn Murphy Sociology</w:t>
      </w:r>
    </w:p>
    <w:p w14:paraId="69B9D310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Alexandra Bursey History</w:t>
      </w:r>
    </w:p>
    <w:p w14:paraId="18E30A65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Tyler Podlowski Cultural Studies</w:t>
      </w:r>
    </w:p>
    <w:p w14:paraId="591288A6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Alexandra Mirowski Anthropology</w:t>
      </w:r>
    </w:p>
    <w:p w14:paraId="37113ED8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Olivia Maroosis English Literature</w:t>
      </w:r>
    </w:p>
    <w:p w14:paraId="2BA4A595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Lauren Huzar Women’s Studies</w:t>
      </w:r>
    </w:p>
    <w:p w14:paraId="6671190C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864C34">
        <w:rPr>
          <w:rFonts w:cstheme="minorHAnsi"/>
          <w:b/>
          <w:bCs/>
          <w:sz w:val="28"/>
          <w:szCs w:val="28"/>
        </w:rPr>
        <w:t>Regrets:</w:t>
      </w:r>
    </w:p>
    <w:p w14:paraId="1BDACBFC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Said Turabi Business</w:t>
      </w:r>
    </w:p>
    <w:p w14:paraId="33D0483B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Administration</w:t>
      </w:r>
    </w:p>
    <w:p w14:paraId="586FD66D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864C34">
        <w:rPr>
          <w:rFonts w:cstheme="minorHAnsi"/>
          <w:b/>
          <w:bCs/>
          <w:sz w:val="28"/>
          <w:szCs w:val="28"/>
        </w:rPr>
        <w:t>Absent:</w:t>
      </w:r>
    </w:p>
    <w:p w14:paraId="5581E904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Geoff Laforge Psychology</w:t>
      </w:r>
    </w:p>
    <w:p w14:paraId="73D51AFD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Nicole Taylor First Year</w:t>
      </w:r>
    </w:p>
    <w:p w14:paraId="51794243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864C34">
        <w:rPr>
          <w:rFonts w:cstheme="minorHAnsi"/>
          <w:b/>
          <w:bCs/>
          <w:sz w:val="28"/>
          <w:szCs w:val="28"/>
        </w:rPr>
        <w:t>Guests:</w:t>
      </w:r>
    </w:p>
    <w:p w14:paraId="33EFE2FA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N/A</w:t>
      </w:r>
    </w:p>
    <w:p w14:paraId="1CAC493D" w14:textId="77777777" w:rsidR="00C23C9B" w:rsidRPr="00864C34" w:rsidRDefault="00C23C9B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</w:p>
    <w:p w14:paraId="14E3541C" w14:textId="278461E5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864C34">
        <w:rPr>
          <w:rFonts w:cstheme="minorHAnsi"/>
          <w:b/>
          <w:bCs/>
          <w:sz w:val="28"/>
          <w:szCs w:val="28"/>
        </w:rPr>
        <w:t>Meeting Location</w:t>
      </w:r>
    </w:p>
    <w:p w14:paraId="701E6DFE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b/>
          <w:bCs/>
          <w:sz w:val="28"/>
          <w:szCs w:val="28"/>
        </w:rPr>
        <w:t xml:space="preserve">Building: </w:t>
      </w:r>
      <w:r w:rsidRPr="00864C34">
        <w:rPr>
          <w:rFonts w:cstheme="minorHAnsi"/>
          <w:sz w:val="28"/>
          <w:szCs w:val="28"/>
        </w:rPr>
        <w:t>Trent Oshawa Thornton Road Campus</w:t>
      </w:r>
    </w:p>
    <w:p w14:paraId="5A6E8F79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b/>
          <w:bCs/>
          <w:sz w:val="28"/>
          <w:szCs w:val="28"/>
        </w:rPr>
        <w:t xml:space="preserve">Room: </w:t>
      </w:r>
      <w:r w:rsidRPr="00864C34">
        <w:rPr>
          <w:rFonts w:cstheme="minorHAnsi"/>
          <w:sz w:val="28"/>
          <w:szCs w:val="28"/>
        </w:rPr>
        <w:t>110</w:t>
      </w:r>
    </w:p>
    <w:p w14:paraId="5E830BDE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b/>
          <w:bCs/>
          <w:sz w:val="28"/>
          <w:szCs w:val="28"/>
        </w:rPr>
        <w:t xml:space="preserve">Meeting Scribe: </w:t>
      </w:r>
      <w:r w:rsidRPr="00864C34">
        <w:rPr>
          <w:rFonts w:cstheme="minorHAnsi"/>
          <w:sz w:val="28"/>
          <w:szCs w:val="28"/>
        </w:rPr>
        <w:t>Julianne Kiraly</w:t>
      </w:r>
    </w:p>
    <w:p w14:paraId="5CEC2217" w14:textId="77777777" w:rsidR="00C23C9B" w:rsidRPr="00864C34" w:rsidRDefault="00C23C9B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</w:p>
    <w:p w14:paraId="646B279A" w14:textId="188261BC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864C34">
        <w:rPr>
          <w:rFonts w:cstheme="minorHAnsi"/>
          <w:b/>
          <w:bCs/>
          <w:sz w:val="28"/>
          <w:szCs w:val="28"/>
        </w:rPr>
        <w:t>I. Call to order</w:t>
      </w:r>
    </w:p>
    <w:p w14:paraId="7DDB249F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10:13am</w:t>
      </w:r>
    </w:p>
    <w:p w14:paraId="07B6B093" w14:textId="77777777" w:rsidR="00C23C9B" w:rsidRPr="00864C34" w:rsidRDefault="00C23C9B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</w:p>
    <w:p w14:paraId="06BCE9F3" w14:textId="77777777" w:rsidR="00864C34" w:rsidRDefault="00864C34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</w:p>
    <w:p w14:paraId="5B18D442" w14:textId="5E448C08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864C34">
        <w:rPr>
          <w:rFonts w:cstheme="minorHAnsi"/>
          <w:b/>
          <w:bCs/>
          <w:sz w:val="28"/>
          <w:szCs w:val="28"/>
        </w:rPr>
        <w:lastRenderedPageBreak/>
        <w:t>II. Approve the October 22nd 2013 Meeting Minutes</w:t>
      </w:r>
    </w:p>
    <w:p w14:paraId="6293C26A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b/>
          <w:bCs/>
          <w:sz w:val="28"/>
          <w:szCs w:val="28"/>
        </w:rPr>
        <w:t xml:space="preserve">Moved: </w:t>
      </w:r>
      <w:r w:rsidRPr="00864C34">
        <w:rPr>
          <w:rFonts w:cstheme="minorHAnsi"/>
          <w:sz w:val="28"/>
          <w:szCs w:val="28"/>
        </w:rPr>
        <w:t>Brittney</w:t>
      </w:r>
    </w:p>
    <w:p w14:paraId="59963F90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b/>
          <w:bCs/>
          <w:sz w:val="28"/>
          <w:szCs w:val="28"/>
        </w:rPr>
        <w:t xml:space="preserve">Seconded: </w:t>
      </w:r>
      <w:r w:rsidRPr="00864C34">
        <w:rPr>
          <w:rFonts w:cstheme="minorHAnsi"/>
          <w:sz w:val="28"/>
          <w:szCs w:val="28"/>
        </w:rPr>
        <w:t>Shawn</w:t>
      </w:r>
    </w:p>
    <w:p w14:paraId="74115618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864C34">
        <w:rPr>
          <w:rFonts w:cstheme="minorHAnsi"/>
          <w:b/>
          <w:bCs/>
          <w:sz w:val="28"/>
          <w:szCs w:val="28"/>
        </w:rPr>
        <w:t>All in favour</w:t>
      </w:r>
    </w:p>
    <w:p w14:paraId="5F07318B" w14:textId="77777777" w:rsidR="00C23C9B" w:rsidRPr="00864C34" w:rsidRDefault="00C23C9B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</w:p>
    <w:p w14:paraId="5820CE4E" w14:textId="06A0B9DE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864C34">
        <w:rPr>
          <w:rFonts w:cstheme="minorHAnsi"/>
          <w:b/>
          <w:bCs/>
          <w:sz w:val="28"/>
          <w:szCs w:val="28"/>
        </w:rPr>
        <w:t>III. Call for New Business</w:t>
      </w:r>
    </w:p>
    <w:p w14:paraId="7D975C46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Not called</w:t>
      </w:r>
    </w:p>
    <w:p w14:paraId="73E2028C" w14:textId="77777777" w:rsidR="00C23C9B" w:rsidRPr="00864C34" w:rsidRDefault="00C23C9B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</w:p>
    <w:p w14:paraId="32BBF6BF" w14:textId="32048EAB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864C34">
        <w:rPr>
          <w:rFonts w:cstheme="minorHAnsi"/>
          <w:b/>
          <w:bCs/>
          <w:sz w:val="28"/>
          <w:szCs w:val="28"/>
        </w:rPr>
        <w:t>IV. Approval of the Agenda</w:t>
      </w:r>
    </w:p>
    <w:p w14:paraId="6FF5C70A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Remove TOCO Matching Grant and TESSO Supplementary Funding from Agenda as</w:t>
      </w:r>
    </w:p>
    <w:p w14:paraId="42E1B9AD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they were approved during the last meeting.</w:t>
      </w:r>
    </w:p>
    <w:p w14:paraId="689D032D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b/>
          <w:bCs/>
          <w:sz w:val="28"/>
          <w:szCs w:val="28"/>
        </w:rPr>
        <w:t xml:space="preserve">Moved: </w:t>
      </w:r>
      <w:r w:rsidRPr="00864C34">
        <w:rPr>
          <w:rFonts w:cstheme="minorHAnsi"/>
          <w:sz w:val="28"/>
          <w:szCs w:val="28"/>
        </w:rPr>
        <w:t>Brittney</w:t>
      </w:r>
    </w:p>
    <w:p w14:paraId="6A8FD3AD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b/>
          <w:bCs/>
          <w:sz w:val="28"/>
          <w:szCs w:val="28"/>
        </w:rPr>
        <w:t>Seconded</w:t>
      </w:r>
      <w:r w:rsidRPr="00864C34">
        <w:rPr>
          <w:rFonts w:cstheme="minorHAnsi"/>
          <w:sz w:val="28"/>
          <w:szCs w:val="28"/>
        </w:rPr>
        <w:t>: Kelly</w:t>
      </w:r>
    </w:p>
    <w:p w14:paraId="2AB87721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864C34">
        <w:rPr>
          <w:rFonts w:cstheme="minorHAnsi"/>
          <w:b/>
          <w:bCs/>
          <w:sz w:val="28"/>
          <w:szCs w:val="28"/>
        </w:rPr>
        <w:t>All in favour</w:t>
      </w:r>
    </w:p>
    <w:p w14:paraId="5369A8AB" w14:textId="77777777" w:rsidR="00C23C9B" w:rsidRPr="00864C34" w:rsidRDefault="00C23C9B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</w:p>
    <w:p w14:paraId="01BEFA52" w14:textId="40889930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864C34">
        <w:rPr>
          <w:rFonts w:cstheme="minorHAnsi"/>
          <w:b/>
          <w:bCs/>
          <w:sz w:val="28"/>
          <w:szCs w:val="28"/>
        </w:rPr>
        <w:t>V. Declaration of Conflict of Interest</w:t>
      </w:r>
    </w:p>
    <w:p w14:paraId="1695BA4A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Tyler – Ratification of TOBO</w:t>
      </w:r>
    </w:p>
    <w:p w14:paraId="05DF2361" w14:textId="77777777" w:rsidR="00C23C9B" w:rsidRPr="00864C34" w:rsidRDefault="00C23C9B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</w:p>
    <w:p w14:paraId="09185998" w14:textId="177886FC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864C34">
        <w:rPr>
          <w:rFonts w:cstheme="minorHAnsi"/>
          <w:b/>
          <w:bCs/>
          <w:sz w:val="28"/>
          <w:szCs w:val="28"/>
        </w:rPr>
        <w:t>VI. Executive Update</w:t>
      </w:r>
    </w:p>
    <w:p w14:paraId="0631C2E3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864C34">
        <w:rPr>
          <w:rFonts w:cstheme="minorHAnsi"/>
          <w:b/>
          <w:bCs/>
          <w:sz w:val="28"/>
          <w:szCs w:val="28"/>
        </w:rPr>
        <w:t>Kelly</w:t>
      </w:r>
    </w:p>
    <w:p w14:paraId="3E0E2773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Considering health insurance company switch from ACL</w:t>
      </w:r>
    </w:p>
    <w:p w14:paraId="400C4E54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C&amp;C Insurance: 80% prescription coverage; 100% general prescriptions; can</w:t>
      </w:r>
    </w:p>
    <w:p w14:paraId="3325C768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deliver prescriptions to campus; waiting for input from other students; can still opt</w:t>
      </w:r>
    </w:p>
    <w:p w14:paraId="4B5FA0EB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out and opt in family members</w:t>
      </w:r>
    </w:p>
    <w:p w14:paraId="2EAD43CB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Stress busting days after reading week and Tuck Shop sale: most clearance items</w:t>
      </w:r>
    </w:p>
    <w:p w14:paraId="480E9637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are gone</w:t>
      </w:r>
    </w:p>
    <w:p w14:paraId="72A5A327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Attended Fall General Assembly at Western to make amendments and policy</w:t>
      </w:r>
    </w:p>
    <w:p w14:paraId="577113F1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paper approvals</w:t>
      </w:r>
    </w:p>
    <w:p w14:paraId="2816D94C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Sat on Student Initiative Fund Committee to approve clubs that had applied for</w:t>
      </w:r>
    </w:p>
    <w:p w14:paraId="0F9AFCCC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extra funding: TOCO - fashion show and Ski and Board Club for transportation</w:t>
      </w:r>
    </w:p>
    <w:p w14:paraId="47E0DCD3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costs</w:t>
      </w:r>
    </w:p>
    <w:p w14:paraId="188465C5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Attended Alumni Awards ceremony in Peterborough - met with president of</w:t>
      </w:r>
    </w:p>
    <w:p w14:paraId="2A40E540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TCSA and discussed transportation and health plan – TCSA Executives are</w:t>
      </w:r>
    </w:p>
    <w:p w14:paraId="16A781F3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meeting with TOSA next week</w:t>
      </w:r>
    </w:p>
    <w:p w14:paraId="3330F582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Fall Preview: TOSA had an open door policy and tour guides gave campus tours;</w:t>
      </w:r>
    </w:p>
    <w:p w14:paraId="784758D6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lastRenderedPageBreak/>
        <w:t>talk about roles and answered general questions; also gave a speech</w:t>
      </w:r>
    </w:p>
    <w:p w14:paraId="6427F710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Santa Claus parade right afterwards: great way to promote our campus</w:t>
      </w:r>
    </w:p>
    <w:p w14:paraId="6C3DFB40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WalkSafe is up and running – some Trent U Card glitches</w:t>
      </w:r>
    </w:p>
    <w:p w14:paraId="20DCA94F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Meeting with Bank Account Manager to discuss credit card options and charges</w:t>
      </w:r>
    </w:p>
    <w:p w14:paraId="4C57F445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from writing more cheques than our current limit allowed</w:t>
      </w:r>
    </w:p>
    <w:p w14:paraId="6542DA39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Has been distributing opt out cheques to students – a few issues concerning</w:t>
      </w:r>
    </w:p>
    <w:p w14:paraId="50BAB0C5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where to opt-out occurred: Promoted the opt out really well this year through</w:t>
      </w:r>
    </w:p>
    <w:p w14:paraId="251C5D45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pamphlets, emails, social media, but 12 students opted out of Peterborough plans</w:t>
      </w:r>
    </w:p>
    <w:p w14:paraId="4C32E287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accidentally; was able to get opt out cheques for them but issues around time</w:t>
      </w:r>
    </w:p>
    <w:p w14:paraId="5729334D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Continuing with Leadership Meetings with Staff : making sure there are no major</w:t>
      </w:r>
    </w:p>
    <w:p w14:paraId="62A1FE24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conflicts</w:t>
      </w:r>
    </w:p>
    <w:p w14:paraId="7B9F9DDD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Held Finance Committee Meeting: Looked at budget changes that we have or will</w:t>
      </w:r>
    </w:p>
    <w:p w14:paraId="357831FA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be experiencing (summer café extending hours and hiring 3 staff; grants to</w:t>
      </w:r>
    </w:p>
    <w:p w14:paraId="5F22260D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graduated and current students for 2014 year)</w:t>
      </w:r>
    </w:p>
    <w:p w14:paraId="3C1A9F95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*moved to Information/Discussion due to both Vice Presidents temporarily stepping out*</w:t>
      </w:r>
    </w:p>
    <w:p w14:paraId="6468EF51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864C34">
        <w:rPr>
          <w:rFonts w:cstheme="minorHAnsi"/>
          <w:b/>
          <w:bCs/>
          <w:sz w:val="28"/>
          <w:szCs w:val="28"/>
        </w:rPr>
        <w:t>Information/Discussion</w:t>
      </w:r>
    </w:p>
    <w:p w14:paraId="28B1EE9D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1) AGM</w:t>
      </w:r>
    </w:p>
    <w:p w14:paraId="4D1BBDFF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AGM: next Thursday, November 28th, at 5pm</w:t>
      </w:r>
    </w:p>
    <w:p w14:paraId="3C54CBFC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Mandatory for Board Members: all encouraged to attend</w:t>
      </w:r>
    </w:p>
    <w:p w14:paraId="1C224F0D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2 club executives also required to attend the meeting</w:t>
      </w:r>
    </w:p>
    <w:p w14:paraId="6B3F6AA8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Require 20 students in order to make approvals for the general membership</w:t>
      </w:r>
    </w:p>
    <w:p w14:paraId="7AEB8D10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Sort of like Board Meetings: Focus on approval items - main items surrounding</w:t>
      </w:r>
    </w:p>
    <w:p w14:paraId="398F9D84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finance and fees (student levies)</w:t>
      </w:r>
    </w:p>
    <w:p w14:paraId="559AB0C9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Purpose of AGM is to be accountable to and receive input from students</w:t>
      </w:r>
    </w:p>
    <w:p w14:paraId="2A7CF513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2) Walksafe Update</w:t>
      </w:r>
    </w:p>
    <w:p w14:paraId="16D29C84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Currently have eight volunteers needed for program</w:t>
      </w:r>
    </w:p>
    <w:p w14:paraId="28CB39CA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Still need to promote program more and generate some walks and keep it going</w:t>
      </w:r>
    </w:p>
    <w:p w14:paraId="1774B8F3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steady</w:t>
      </w:r>
    </w:p>
    <w:p w14:paraId="73E80F73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Looking for a couple more volunteers to fill in for a volunteer if one can’t make a</w:t>
      </w:r>
    </w:p>
    <w:p w14:paraId="28A5B26E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shift</w:t>
      </w:r>
    </w:p>
    <w:p w14:paraId="77BADEFA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happy its running and its started</w:t>
      </w:r>
    </w:p>
    <w:p w14:paraId="570925CA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using funds we receive to use towards a self-defense class next semester</w:t>
      </w:r>
    </w:p>
    <w:p w14:paraId="14FB91B9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3) Policy Researchers</w:t>
      </w:r>
    </w:p>
    <w:p w14:paraId="121229CC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Chris is writing a paper next semester concerning of international students;</w:t>
      </w:r>
    </w:p>
    <w:p w14:paraId="5DDA2471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making sure they are accounted for and illustrating barriers they face and ways to</w:t>
      </w:r>
    </w:p>
    <w:p w14:paraId="14B4D8C6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lastRenderedPageBreak/>
        <w:t>overcome said barriers</w:t>
      </w:r>
    </w:p>
    <w:p w14:paraId="78ECCF9C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Looking for board members interested in helping with the research</w:t>
      </w:r>
    </w:p>
    <w:p w14:paraId="2FE58FE8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Will be a time commitment, but will have an extended amount of time to do it as</w:t>
      </w:r>
    </w:p>
    <w:p w14:paraId="14CE710E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well over the winter semester</w:t>
      </w:r>
    </w:p>
    <w:p w14:paraId="4ED3DB49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4) TOSA Composite Photos</w:t>
      </w:r>
    </w:p>
    <w:p w14:paraId="30905803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Historically, TOSA has pictures of Board Member taken for composite</w:t>
      </w:r>
    </w:p>
    <w:p w14:paraId="2C8D326C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Executives will book a time that works for most people to have our photos taken</w:t>
      </w:r>
    </w:p>
    <w:p w14:paraId="3FD43014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Ideally would like to see all Board Members on our composite</w:t>
      </w:r>
    </w:p>
    <w:p w14:paraId="4A4536BF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*Move back to Executive Update as Vice Presidents return*</w:t>
      </w:r>
    </w:p>
    <w:p w14:paraId="5C52222A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864C34">
        <w:rPr>
          <w:rFonts w:cstheme="minorHAnsi"/>
          <w:b/>
          <w:bCs/>
          <w:sz w:val="28"/>
          <w:szCs w:val="28"/>
        </w:rPr>
        <w:t>Chris</w:t>
      </w:r>
    </w:p>
    <w:p w14:paraId="55F58ADC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Also attended Fall General Assembly at Western for Ontario Undergraduate</w:t>
      </w:r>
    </w:p>
    <w:p w14:paraId="47DCFF73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Student Alliance (OUSA) along with other delegates to approve policy papers</w:t>
      </w:r>
    </w:p>
    <w:p w14:paraId="0440BD57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Attended Senate meeting in Peterborough</w:t>
      </w:r>
    </w:p>
    <w:p w14:paraId="42AC6EEC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Sat on Student Initiative Fund Committee with Kelly, Chris Nelan and Justin</w:t>
      </w:r>
    </w:p>
    <w:p w14:paraId="6C28360A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Fisher</w:t>
      </w:r>
    </w:p>
    <w:p w14:paraId="5DAE0375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Involved with OUSA Campus visit on November 14th – various meetings and</w:t>
      </w:r>
    </w:p>
    <w:p w14:paraId="77C79A02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open forums for students</w:t>
      </w:r>
    </w:p>
    <w:p w14:paraId="3F6C3E41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Held TedX auditions: One audition took place so far; three other students</w:t>
      </w:r>
    </w:p>
    <w:p w14:paraId="369D2373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interested in hosting event.</w:t>
      </w:r>
    </w:p>
    <w:p w14:paraId="4565B277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864C34">
        <w:rPr>
          <w:rFonts w:cstheme="minorHAnsi"/>
          <w:b/>
          <w:bCs/>
          <w:sz w:val="28"/>
          <w:szCs w:val="28"/>
        </w:rPr>
        <w:t>Brittney</w:t>
      </w:r>
    </w:p>
    <w:p w14:paraId="697C6834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TedX: Attended meetings and audition process</w:t>
      </w:r>
    </w:p>
    <w:p w14:paraId="64B67F16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Oversaw one week of Stress Busting activities and TOSA haunted house</w:t>
      </w:r>
    </w:p>
    <w:p w14:paraId="483653EC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Next Week: Trent Oshawa French Association - Crepe day; Photo Booth for</w:t>
      </w:r>
    </w:p>
    <w:p w14:paraId="673E51E9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Movember</w:t>
      </w:r>
    </w:p>
    <w:p w14:paraId="5CD934EE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Meeting with Head of Trent Oshawa Joe Muldoon concerning Soccer Tournament</w:t>
      </w:r>
    </w:p>
    <w:p w14:paraId="13D06DC6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in January</w:t>
      </w:r>
    </w:p>
    <w:p w14:paraId="3E0FFA34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Created Movember participant profiles and advertisements; arranged collection</w:t>
      </w:r>
    </w:p>
    <w:p w14:paraId="05FE7C5A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funds online and in office; hope to raise $2000+ including $270 from TOSA</w:t>
      </w:r>
    </w:p>
    <w:p w14:paraId="0EF54BE9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Hockey Game Sales (+ donations from photo booth will go to Movember team)</w:t>
      </w:r>
    </w:p>
    <w:p w14:paraId="736DDA7F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Volleyball tournament this weekend - proceeds to go towards Movember</w:t>
      </w:r>
    </w:p>
    <w:p w14:paraId="58642475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fundraising</w:t>
      </w:r>
    </w:p>
    <w:p w14:paraId="14D7931E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Pub night - planned for November 30th at Junction (resulting from a recent</w:t>
      </w:r>
    </w:p>
    <w:p w14:paraId="2D33ADFB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partnership with them); students will be given line by pass by showing Trent</w:t>
      </w:r>
    </w:p>
    <w:p w14:paraId="32A645FC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Student ID; free cover for following events; all proceeds for Saturday's event</w:t>
      </w:r>
    </w:p>
    <w:p w14:paraId="2FD7992F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going to Movember fundraising.</w:t>
      </w:r>
    </w:p>
    <w:p w14:paraId="7D1C623C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Attended and assisted with Fall Preview</w:t>
      </w:r>
    </w:p>
    <w:p w14:paraId="44F1808C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lastRenderedPageBreak/>
        <w:t>- Attended Santa Claus parade: assisted with prep with Kate Ingram (Community +</w:t>
      </w:r>
    </w:p>
    <w:p w14:paraId="7FDD524C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Government Relations) and Amber Ashton (Administrative Coordinator for Trent</w:t>
      </w:r>
    </w:p>
    <w:p w14:paraId="68AB2CD6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Oshawa); recruited participants; ordered tuques</w:t>
      </w:r>
    </w:p>
    <w:p w14:paraId="09E3F812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Held a Student Clubs Committee meeting</w:t>
      </w:r>
    </w:p>
    <w:p w14:paraId="09B0745A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Attended Leadership Meetings and helping to plan with January Orientation for</w:t>
      </w:r>
    </w:p>
    <w:p w14:paraId="516C61CF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Transfer students</w:t>
      </w:r>
    </w:p>
    <w:p w14:paraId="45F1161E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Meeting with Chris N over the year to sort out leadership planning and other</w:t>
      </w:r>
    </w:p>
    <w:p w14:paraId="4CEA6785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items of interest.</w:t>
      </w:r>
    </w:p>
    <w:p w14:paraId="5792455D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On popcorn duty last week for "Our Man in Tehran" film screening</w:t>
      </w:r>
    </w:p>
    <w:p w14:paraId="73CAF2FD" w14:textId="77777777" w:rsidR="00C23C9B" w:rsidRPr="00864C34" w:rsidRDefault="00C23C9B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</w:p>
    <w:p w14:paraId="217BD7C7" w14:textId="5C5CEBB2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864C34">
        <w:rPr>
          <w:rFonts w:cstheme="minorHAnsi"/>
          <w:b/>
          <w:bCs/>
          <w:sz w:val="28"/>
          <w:szCs w:val="28"/>
        </w:rPr>
        <w:t>VII.Approvals</w:t>
      </w:r>
    </w:p>
    <w:p w14:paraId="2711C2B7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a. Dance Pak Matching Grant</w:t>
      </w:r>
    </w:p>
    <w:p w14:paraId="6F679CA7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b/>
          <w:bCs/>
          <w:sz w:val="28"/>
          <w:szCs w:val="28"/>
        </w:rPr>
        <w:t xml:space="preserve">Moved: </w:t>
      </w:r>
      <w:r w:rsidRPr="00864C34">
        <w:rPr>
          <w:rFonts w:cstheme="minorHAnsi"/>
          <w:sz w:val="28"/>
          <w:szCs w:val="28"/>
        </w:rPr>
        <w:t>Brittney</w:t>
      </w:r>
    </w:p>
    <w:p w14:paraId="74F19904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b/>
          <w:bCs/>
          <w:sz w:val="28"/>
          <w:szCs w:val="28"/>
        </w:rPr>
        <w:t xml:space="preserve">Seconded: </w:t>
      </w:r>
      <w:r w:rsidRPr="00864C34">
        <w:rPr>
          <w:rFonts w:cstheme="minorHAnsi"/>
          <w:sz w:val="28"/>
          <w:szCs w:val="28"/>
        </w:rPr>
        <w:t>Kelly</w:t>
      </w:r>
    </w:p>
    <w:p w14:paraId="73883373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864C34">
        <w:rPr>
          <w:rFonts w:cstheme="minorHAnsi"/>
          <w:b/>
          <w:bCs/>
          <w:sz w:val="28"/>
          <w:szCs w:val="28"/>
        </w:rPr>
        <w:t>Discussion:</w:t>
      </w:r>
    </w:p>
    <w:p w14:paraId="4B2AAC80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b/>
          <w:bCs/>
          <w:sz w:val="28"/>
          <w:szCs w:val="28"/>
        </w:rPr>
        <w:t xml:space="preserve">- </w:t>
      </w:r>
      <w:r w:rsidRPr="00864C34">
        <w:rPr>
          <w:rFonts w:cstheme="minorHAnsi"/>
          <w:sz w:val="28"/>
          <w:szCs w:val="28"/>
        </w:rPr>
        <w:t>Dance Pak wish to conduct fundraising and have TOSA match their efforts in</w:t>
      </w:r>
    </w:p>
    <w:p w14:paraId="3F288FBA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order to get clothing for their members</w:t>
      </w:r>
    </w:p>
    <w:p w14:paraId="121EBB9F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b/>
          <w:bCs/>
          <w:sz w:val="28"/>
          <w:szCs w:val="28"/>
        </w:rPr>
        <w:t xml:space="preserve">- </w:t>
      </w:r>
      <w:r w:rsidRPr="00864C34">
        <w:rPr>
          <w:rFonts w:cstheme="minorHAnsi"/>
          <w:sz w:val="28"/>
          <w:szCs w:val="28"/>
        </w:rPr>
        <w:t>Any club approvals first go through the Student Clubs Committee (SCC) before</w:t>
      </w:r>
    </w:p>
    <w:p w14:paraId="40108F90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going to the board – matching grant was approved there.</w:t>
      </w:r>
    </w:p>
    <w:p w14:paraId="5660681E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b/>
          <w:bCs/>
          <w:sz w:val="28"/>
          <w:szCs w:val="28"/>
        </w:rPr>
        <w:t xml:space="preserve">- </w:t>
      </w:r>
      <w:r w:rsidRPr="00864C34">
        <w:rPr>
          <w:rFonts w:cstheme="minorHAnsi"/>
          <w:sz w:val="28"/>
          <w:szCs w:val="28"/>
        </w:rPr>
        <w:t>There were some argument over not knowing how much exactly TOSA would</w:t>
      </w:r>
    </w:p>
    <w:p w14:paraId="4B873AD0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contribute, however, the purpose of the matching grant is for clubs to raise funds</w:t>
      </w:r>
    </w:p>
    <w:p w14:paraId="1DE81754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to avoid making decisions based on fundraising efforts</w:t>
      </w:r>
    </w:p>
    <w:p w14:paraId="6BD3BC37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b/>
          <w:bCs/>
          <w:sz w:val="28"/>
          <w:szCs w:val="28"/>
        </w:rPr>
        <w:t xml:space="preserve">- </w:t>
      </w:r>
      <w:r w:rsidRPr="00864C34">
        <w:rPr>
          <w:rFonts w:cstheme="minorHAnsi"/>
          <w:sz w:val="28"/>
          <w:szCs w:val="28"/>
        </w:rPr>
        <w:t>TOSA will match the fundraising up to $250.</w:t>
      </w:r>
    </w:p>
    <w:p w14:paraId="34E88DDB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b/>
          <w:bCs/>
          <w:sz w:val="28"/>
          <w:szCs w:val="28"/>
        </w:rPr>
        <w:t xml:space="preserve">- </w:t>
      </w:r>
      <w:r w:rsidRPr="00864C34">
        <w:rPr>
          <w:rFonts w:cstheme="minorHAnsi"/>
          <w:sz w:val="28"/>
          <w:szCs w:val="28"/>
        </w:rPr>
        <w:t>Clubs must apply two weeks in advance, which the Dance Pak followed.</w:t>
      </w:r>
    </w:p>
    <w:p w14:paraId="5896D868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b/>
          <w:bCs/>
          <w:sz w:val="28"/>
          <w:szCs w:val="28"/>
        </w:rPr>
        <w:t xml:space="preserve">- </w:t>
      </w:r>
      <w:r w:rsidRPr="00864C34">
        <w:rPr>
          <w:rFonts w:cstheme="minorHAnsi"/>
          <w:sz w:val="28"/>
          <w:szCs w:val="28"/>
        </w:rPr>
        <w:t>There are 15 club members, with 12 sweaters being ordered, with the total cost</w:t>
      </w:r>
    </w:p>
    <w:p w14:paraId="2DF9036C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being under $700.</w:t>
      </w:r>
    </w:p>
    <w:p w14:paraId="45050074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864C34">
        <w:rPr>
          <w:rFonts w:cstheme="minorHAnsi"/>
          <w:b/>
          <w:bCs/>
          <w:sz w:val="28"/>
          <w:szCs w:val="28"/>
        </w:rPr>
        <w:t>Approval:</w:t>
      </w:r>
    </w:p>
    <w:p w14:paraId="6BEF4126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b/>
          <w:bCs/>
          <w:sz w:val="28"/>
          <w:szCs w:val="28"/>
        </w:rPr>
        <w:t xml:space="preserve">Moved: </w:t>
      </w:r>
      <w:r w:rsidRPr="00864C34">
        <w:rPr>
          <w:rFonts w:cstheme="minorHAnsi"/>
          <w:sz w:val="28"/>
          <w:szCs w:val="28"/>
        </w:rPr>
        <w:t>Brittney</w:t>
      </w:r>
    </w:p>
    <w:p w14:paraId="54A334EE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b/>
          <w:bCs/>
          <w:sz w:val="28"/>
          <w:szCs w:val="28"/>
        </w:rPr>
        <w:t xml:space="preserve">Seconded: </w:t>
      </w:r>
      <w:r w:rsidRPr="00864C34">
        <w:rPr>
          <w:rFonts w:cstheme="minorHAnsi"/>
          <w:sz w:val="28"/>
          <w:szCs w:val="28"/>
        </w:rPr>
        <w:t>Tyler</w:t>
      </w:r>
    </w:p>
    <w:p w14:paraId="14327E7B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864C34">
        <w:rPr>
          <w:rFonts w:cstheme="minorHAnsi"/>
          <w:b/>
          <w:bCs/>
          <w:sz w:val="28"/>
          <w:szCs w:val="28"/>
        </w:rPr>
        <w:t>Nine in favour, one opposed</w:t>
      </w:r>
    </w:p>
    <w:p w14:paraId="702AFD5D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Said proxy vote</w:t>
      </w:r>
    </w:p>
    <w:p w14:paraId="3C46B9F8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b. Dance Pak Special Event Funding</w:t>
      </w:r>
    </w:p>
    <w:p w14:paraId="00592934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b/>
          <w:bCs/>
          <w:sz w:val="28"/>
          <w:szCs w:val="28"/>
        </w:rPr>
        <w:t xml:space="preserve">Moved: </w:t>
      </w:r>
      <w:r w:rsidRPr="00864C34">
        <w:rPr>
          <w:rFonts w:cstheme="minorHAnsi"/>
          <w:sz w:val="28"/>
          <w:szCs w:val="28"/>
        </w:rPr>
        <w:t>Brittney</w:t>
      </w:r>
    </w:p>
    <w:p w14:paraId="778E55A7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b/>
          <w:bCs/>
          <w:sz w:val="28"/>
          <w:szCs w:val="28"/>
        </w:rPr>
        <w:t xml:space="preserve">Seconded: </w:t>
      </w:r>
      <w:r w:rsidRPr="00864C34">
        <w:rPr>
          <w:rFonts w:cstheme="minorHAnsi"/>
          <w:sz w:val="28"/>
          <w:szCs w:val="28"/>
        </w:rPr>
        <w:t>Chris</w:t>
      </w:r>
    </w:p>
    <w:p w14:paraId="2A78D67D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864C34">
        <w:rPr>
          <w:rFonts w:cstheme="minorHAnsi"/>
          <w:b/>
          <w:bCs/>
          <w:sz w:val="28"/>
          <w:szCs w:val="28"/>
        </w:rPr>
        <w:t>Discussion:</w:t>
      </w:r>
    </w:p>
    <w:p w14:paraId="78C95425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Instead of competing like in past years, the Dance Pak plans on running classes</w:t>
      </w:r>
    </w:p>
    <w:p w14:paraId="5EAE0E5E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open to all students and assisting other clubs with events (ex. Breast Cancer</w:t>
      </w:r>
    </w:p>
    <w:p w14:paraId="566A20F6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lastRenderedPageBreak/>
        <w:t>Awareness Day for Women’s support group)</w:t>
      </w:r>
    </w:p>
    <w:p w14:paraId="407F5E06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Funding will go to booking a room at the Civic Centre for a class to be held in the</w:t>
      </w:r>
    </w:p>
    <w:p w14:paraId="7146F228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next couple of weeks.</w:t>
      </w:r>
    </w:p>
    <w:p w14:paraId="49C4CA8A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Have requested $150 for the room booking and to have a professional instructor</w:t>
      </w:r>
    </w:p>
    <w:p w14:paraId="1D9ADA17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864C34">
        <w:rPr>
          <w:rFonts w:cstheme="minorHAnsi"/>
          <w:b/>
          <w:bCs/>
          <w:sz w:val="28"/>
          <w:szCs w:val="28"/>
        </w:rPr>
        <w:t>Approval:</w:t>
      </w:r>
    </w:p>
    <w:p w14:paraId="58AD628B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b/>
          <w:bCs/>
          <w:sz w:val="28"/>
          <w:szCs w:val="28"/>
        </w:rPr>
        <w:t xml:space="preserve">Moved: </w:t>
      </w:r>
      <w:r w:rsidRPr="00864C34">
        <w:rPr>
          <w:rFonts w:cstheme="minorHAnsi"/>
          <w:sz w:val="28"/>
          <w:szCs w:val="28"/>
        </w:rPr>
        <w:t>Lauren</w:t>
      </w:r>
    </w:p>
    <w:p w14:paraId="0EAA658F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b/>
          <w:bCs/>
          <w:sz w:val="28"/>
          <w:szCs w:val="28"/>
        </w:rPr>
        <w:t xml:space="preserve">Seconded: </w:t>
      </w:r>
      <w:r w:rsidRPr="00864C34">
        <w:rPr>
          <w:rFonts w:cstheme="minorHAnsi"/>
          <w:sz w:val="28"/>
          <w:szCs w:val="28"/>
        </w:rPr>
        <w:t>Tyler</w:t>
      </w:r>
    </w:p>
    <w:p w14:paraId="3A06EA7A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864C34">
        <w:rPr>
          <w:rFonts w:cstheme="minorHAnsi"/>
          <w:b/>
          <w:bCs/>
          <w:sz w:val="28"/>
          <w:szCs w:val="28"/>
        </w:rPr>
        <w:t>All in favour</w:t>
      </w:r>
    </w:p>
    <w:p w14:paraId="365E27C2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Said proxy vote</w:t>
      </w:r>
    </w:p>
    <w:p w14:paraId="5528045C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c. Ski and Snowboard Special Event Funding</w:t>
      </w:r>
    </w:p>
    <w:p w14:paraId="7B3C10D0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b/>
          <w:bCs/>
          <w:sz w:val="28"/>
          <w:szCs w:val="28"/>
        </w:rPr>
        <w:t xml:space="preserve">Moved: </w:t>
      </w:r>
      <w:r w:rsidRPr="00864C34">
        <w:rPr>
          <w:rFonts w:cstheme="minorHAnsi"/>
          <w:sz w:val="28"/>
          <w:szCs w:val="28"/>
        </w:rPr>
        <w:t>Brittney</w:t>
      </w:r>
    </w:p>
    <w:p w14:paraId="4A5E0222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b/>
          <w:bCs/>
          <w:sz w:val="28"/>
          <w:szCs w:val="28"/>
        </w:rPr>
        <w:t xml:space="preserve">Seconded: </w:t>
      </w:r>
      <w:r w:rsidRPr="00864C34">
        <w:rPr>
          <w:rFonts w:cstheme="minorHAnsi"/>
          <w:sz w:val="28"/>
          <w:szCs w:val="28"/>
        </w:rPr>
        <w:t>Kelly</w:t>
      </w:r>
    </w:p>
    <w:p w14:paraId="1384B4E3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864C34">
        <w:rPr>
          <w:rFonts w:cstheme="minorHAnsi"/>
          <w:b/>
          <w:bCs/>
          <w:sz w:val="28"/>
          <w:szCs w:val="28"/>
        </w:rPr>
        <w:t>Discussion:</w:t>
      </w:r>
    </w:p>
    <w:p w14:paraId="651C1678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Concerning the Ski and Snowboard Club’s request for $3000 for transportation to</w:t>
      </w:r>
    </w:p>
    <w:p w14:paraId="0196E7AB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Blue Mountain and additional costs</w:t>
      </w:r>
    </w:p>
    <w:p w14:paraId="15423815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Only motion SCC was undecided on; barely approved there</w:t>
      </w:r>
    </w:p>
    <w:p w14:paraId="286E3082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Some concerns were how many students would be attending, and the possibility</w:t>
      </w:r>
    </w:p>
    <w:p w14:paraId="2647B705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of other students outside of Trent Oshawa attending. Conducting a poll was</w:t>
      </w:r>
    </w:p>
    <w:p w14:paraId="2844F719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brought up as a way of generating numbers.</w:t>
      </w:r>
    </w:p>
    <w:p w14:paraId="78C845B8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In addition to this funding request, this club has requested supplementary funding</w:t>
      </w:r>
    </w:p>
    <w:p w14:paraId="36279EEA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for three additional trips and has been granted additional funding through the</w:t>
      </w:r>
    </w:p>
    <w:p w14:paraId="29084B01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institution for other travel expenses and lodging.</w:t>
      </w:r>
    </w:p>
    <w:p w14:paraId="3E323097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The request in question concerns renting a bus for the entire weekend; was the</w:t>
      </w:r>
    </w:p>
    <w:p w14:paraId="267EF8C8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cheapest quote they received.</w:t>
      </w:r>
    </w:p>
    <w:p w14:paraId="701AE805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Have not yet advertised event – attendance could be lower than anticipated as a</w:t>
      </w:r>
    </w:p>
    <w:p w14:paraId="53440013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result.</w:t>
      </w:r>
    </w:p>
    <w:p w14:paraId="72C3C745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The cost is a lot to subsidize for; and while TOSA should be accommodating, to</w:t>
      </w:r>
    </w:p>
    <w:p w14:paraId="5BC09142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what extent should we be accommodating for a single club?</w:t>
      </w:r>
    </w:p>
    <w:p w14:paraId="05918019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864C34">
        <w:rPr>
          <w:rFonts w:cstheme="minorHAnsi"/>
          <w:b/>
          <w:bCs/>
          <w:sz w:val="28"/>
          <w:szCs w:val="28"/>
        </w:rPr>
        <w:t>Approval:</w:t>
      </w:r>
    </w:p>
    <w:p w14:paraId="39EC00DF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Nobody moved to approve motion.</w:t>
      </w:r>
    </w:p>
    <w:p w14:paraId="2DEA30EC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Brittney moved to deny motion as is and discuss an alternative amount with the club to be</w:t>
      </w:r>
    </w:p>
    <w:p w14:paraId="0C639345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brought back to the SCC and the Board.</w:t>
      </w:r>
    </w:p>
    <w:p w14:paraId="6315871F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b/>
          <w:bCs/>
          <w:sz w:val="28"/>
          <w:szCs w:val="28"/>
        </w:rPr>
        <w:t xml:space="preserve">Seconded: </w:t>
      </w:r>
      <w:r w:rsidRPr="00864C34">
        <w:rPr>
          <w:rFonts w:cstheme="minorHAnsi"/>
          <w:sz w:val="28"/>
          <w:szCs w:val="28"/>
        </w:rPr>
        <w:t>Olivia</w:t>
      </w:r>
    </w:p>
    <w:p w14:paraId="4BED8DEC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One abstention</w:t>
      </w:r>
    </w:p>
    <w:p w14:paraId="736A7285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864C34">
        <w:rPr>
          <w:rFonts w:cstheme="minorHAnsi"/>
          <w:b/>
          <w:bCs/>
          <w:sz w:val="28"/>
          <w:szCs w:val="28"/>
        </w:rPr>
        <w:lastRenderedPageBreak/>
        <w:t>All in favour</w:t>
      </w:r>
    </w:p>
    <w:p w14:paraId="55B845B6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Said proxy vote</w:t>
      </w:r>
    </w:p>
    <w:p w14:paraId="19573874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d. Ski and Board Club Supplementary Funding</w:t>
      </w:r>
    </w:p>
    <w:p w14:paraId="421D6BBE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b/>
          <w:bCs/>
          <w:sz w:val="28"/>
          <w:szCs w:val="28"/>
        </w:rPr>
        <w:t xml:space="preserve">Moved: </w:t>
      </w:r>
      <w:r w:rsidRPr="00864C34">
        <w:rPr>
          <w:rFonts w:cstheme="minorHAnsi"/>
          <w:sz w:val="28"/>
          <w:szCs w:val="28"/>
        </w:rPr>
        <w:t>Brittney</w:t>
      </w:r>
    </w:p>
    <w:p w14:paraId="7DBB3B4D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b/>
          <w:bCs/>
          <w:sz w:val="28"/>
          <w:szCs w:val="28"/>
        </w:rPr>
        <w:t xml:space="preserve">Seconded: </w:t>
      </w:r>
      <w:r w:rsidRPr="00864C34">
        <w:rPr>
          <w:rFonts w:cstheme="minorHAnsi"/>
          <w:sz w:val="28"/>
          <w:szCs w:val="28"/>
        </w:rPr>
        <w:t>Kelly</w:t>
      </w:r>
    </w:p>
    <w:p w14:paraId="12DEECAA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864C34">
        <w:rPr>
          <w:rFonts w:cstheme="minorHAnsi"/>
          <w:b/>
          <w:bCs/>
          <w:sz w:val="28"/>
          <w:szCs w:val="28"/>
        </w:rPr>
        <w:t>Discussion:</w:t>
      </w:r>
    </w:p>
    <w:p w14:paraId="0D29FA9F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Ski and Board Club has formally requested $500 to used towards covering costs</w:t>
      </w:r>
    </w:p>
    <w:p w14:paraId="1E805678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for its members – was also brought to the Board last year where it was approved.</w:t>
      </w:r>
    </w:p>
    <w:p w14:paraId="3C81EF9E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Has demonstrated the individual cost per member with the $500 supplemented</w:t>
      </w:r>
    </w:p>
    <w:p w14:paraId="5FD258D0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Funding goes to the 3 excursions for the year; gets reduced off of each individual</w:t>
      </w:r>
    </w:p>
    <w:p w14:paraId="23A60A4B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cost</w:t>
      </w:r>
    </w:p>
    <w:p w14:paraId="33E593D9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Some individuals pay for equipment or lessons; funding would most likely go</w:t>
      </w:r>
    </w:p>
    <w:p w14:paraId="0965B2F1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towards these costs or towards lift tickets for other members</w:t>
      </w:r>
    </w:p>
    <w:p w14:paraId="1D8E897D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Can only receive up to $500 and clubs can only apply for this funding once each</w:t>
      </w:r>
    </w:p>
    <w:p w14:paraId="003D5442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year.</w:t>
      </w:r>
    </w:p>
    <w:p w14:paraId="4BD62544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Remaining individuals costs will come out of their own pockets</w:t>
      </w:r>
    </w:p>
    <w:p w14:paraId="716091DF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The breakdown seems accurate, assuming that they will be covering their own</w:t>
      </w:r>
    </w:p>
    <w:p w14:paraId="20C8FD04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transportation for these trips (separate from trip club requested special event</w:t>
      </w:r>
    </w:p>
    <w:p w14:paraId="599F5699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funding for)</w:t>
      </w:r>
    </w:p>
    <w:p w14:paraId="50CA04BF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864C34">
        <w:rPr>
          <w:rFonts w:cstheme="minorHAnsi"/>
          <w:b/>
          <w:bCs/>
          <w:sz w:val="28"/>
          <w:szCs w:val="28"/>
        </w:rPr>
        <w:t>Approval:</w:t>
      </w:r>
    </w:p>
    <w:p w14:paraId="7124F311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b/>
          <w:bCs/>
          <w:sz w:val="28"/>
          <w:szCs w:val="28"/>
        </w:rPr>
        <w:t xml:space="preserve">Moved: </w:t>
      </w:r>
      <w:r w:rsidRPr="00864C34">
        <w:rPr>
          <w:rFonts w:cstheme="minorHAnsi"/>
          <w:sz w:val="28"/>
          <w:szCs w:val="28"/>
        </w:rPr>
        <w:t>Brittney</w:t>
      </w:r>
    </w:p>
    <w:p w14:paraId="318DD1A8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b/>
          <w:bCs/>
          <w:sz w:val="28"/>
          <w:szCs w:val="28"/>
        </w:rPr>
        <w:t>Seconded</w:t>
      </w:r>
      <w:r w:rsidRPr="00864C34">
        <w:rPr>
          <w:rFonts w:cstheme="minorHAnsi"/>
          <w:sz w:val="28"/>
          <w:szCs w:val="28"/>
        </w:rPr>
        <w:t>: Shawn</w:t>
      </w:r>
    </w:p>
    <w:p w14:paraId="28B0E4E3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864C34">
        <w:rPr>
          <w:rFonts w:cstheme="minorHAnsi"/>
          <w:b/>
          <w:bCs/>
          <w:sz w:val="28"/>
          <w:szCs w:val="28"/>
        </w:rPr>
        <w:t>Ten in favour, one opposed</w:t>
      </w:r>
    </w:p>
    <w:p w14:paraId="25499D8D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Said proxy vote</w:t>
      </w:r>
    </w:p>
    <w:p w14:paraId="142DEFD6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e. Ski and Board Club Matching Grant</w:t>
      </w:r>
    </w:p>
    <w:p w14:paraId="41568E67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b/>
          <w:bCs/>
          <w:sz w:val="28"/>
          <w:szCs w:val="28"/>
        </w:rPr>
        <w:t xml:space="preserve">Moved: </w:t>
      </w:r>
      <w:r w:rsidRPr="00864C34">
        <w:rPr>
          <w:rFonts w:cstheme="minorHAnsi"/>
          <w:sz w:val="28"/>
          <w:szCs w:val="28"/>
        </w:rPr>
        <w:t>Brittney</w:t>
      </w:r>
    </w:p>
    <w:p w14:paraId="30A1DEF5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b/>
          <w:bCs/>
          <w:sz w:val="28"/>
          <w:szCs w:val="28"/>
        </w:rPr>
        <w:t xml:space="preserve">Seconded: </w:t>
      </w:r>
      <w:r w:rsidRPr="00864C34">
        <w:rPr>
          <w:rFonts w:cstheme="minorHAnsi"/>
          <w:sz w:val="28"/>
          <w:szCs w:val="28"/>
        </w:rPr>
        <w:t>Shawn</w:t>
      </w:r>
    </w:p>
    <w:p w14:paraId="4CF3392A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864C34">
        <w:rPr>
          <w:rFonts w:cstheme="minorHAnsi"/>
          <w:b/>
          <w:bCs/>
          <w:sz w:val="28"/>
          <w:szCs w:val="28"/>
        </w:rPr>
        <w:t>Discussion:</w:t>
      </w:r>
    </w:p>
    <w:p w14:paraId="29E4EA22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This funding will be specifically used towards clothing for club members.</w:t>
      </w:r>
    </w:p>
    <w:p w14:paraId="4DF6E714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Sent the application two weeks in advance of their Road Hockey tournament</w:t>
      </w:r>
    </w:p>
    <w:p w14:paraId="140BC41C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fundraiser.</w:t>
      </w:r>
    </w:p>
    <w:p w14:paraId="226F117C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Will match funds raised up to $250; but will encourage the club to take part in</w:t>
      </w:r>
    </w:p>
    <w:p w14:paraId="19FE7513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fundraising more frequently</w:t>
      </w:r>
    </w:p>
    <w:p w14:paraId="51DE2820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TOSA will ask that the club provides a quote before moving forward with the</w:t>
      </w:r>
    </w:p>
    <w:p w14:paraId="52B645BD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purchase.</w:t>
      </w:r>
    </w:p>
    <w:p w14:paraId="359E5600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864C34">
        <w:rPr>
          <w:rFonts w:cstheme="minorHAnsi"/>
          <w:b/>
          <w:bCs/>
          <w:sz w:val="28"/>
          <w:szCs w:val="28"/>
        </w:rPr>
        <w:t>Approval:</w:t>
      </w:r>
    </w:p>
    <w:p w14:paraId="16561EE3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b/>
          <w:bCs/>
          <w:sz w:val="28"/>
          <w:szCs w:val="28"/>
        </w:rPr>
        <w:t xml:space="preserve">Moved: </w:t>
      </w:r>
      <w:r w:rsidRPr="00864C34">
        <w:rPr>
          <w:rFonts w:cstheme="minorHAnsi"/>
          <w:sz w:val="28"/>
          <w:szCs w:val="28"/>
        </w:rPr>
        <w:t>Tyler</w:t>
      </w:r>
    </w:p>
    <w:p w14:paraId="00EB98A0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b/>
          <w:bCs/>
          <w:sz w:val="28"/>
          <w:szCs w:val="28"/>
        </w:rPr>
        <w:lastRenderedPageBreak/>
        <w:t xml:space="preserve">Seconded: </w:t>
      </w:r>
      <w:r w:rsidRPr="00864C34">
        <w:rPr>
          <w:rFonts w:cstheme="minorHAnsi"/>
          <w:sz w:val="28"/>
          <w:szCs w:val="28"/>
        </w:rPr>
        <w:t>Brittney</w:t>
      </w:r>
    </w:p>
    <w:p w14:paraId="694AE167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864C34">
        <w:rPr>
          <w:rFonts w:cstheme="minorHAnsi"/>
          <w:b/>
          <w:bCs/>
          <w:sz w:val="28"/>
          <w:szCs w:val="28"/>
        </w:rPr>
        <w:t>Ten in favour, one opposed</w:t>
      </w:r>
    </w:p>
    <w:p w14:paraId="78B61DDC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Said proxy vote</w:t>
      </w:r>
    </w:p>
    <w:p w14:paraId="7DA4665F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f. Trent Oshawa Theater Association (TOTA) Special Event Funding</w:t>
      </w:r>
    </w:p>
    <w:p w14:paraId="26F8489E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b/>
          <w:bCs/>
          <w:sz w:val="28"/>
          <w:szCs w:val="28"/>
        </w:rPr>
        <w:t xml:space="preserve">Moved: </w:t>
      </w:r>
      <w:r w:rsidRPr="00864C34">
        <w:rPr>
          <w:rFonts w:cstheme="minorHAnsi"/>
          <w:sz w:val="28"/>
          <w:szCs w:val="28"/>
        </w:rPr>
        <w:t>Brittney</w:t>
      </w:r>
    </w:p>
    <w:p w14:paraId="1E06A3DA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b/>
          <w:bCs/>
          <w:sz w:val="28"/>
          <w:szCs w:val="28"/>
        </w:rPr>
        <w:t xml:space="preserve">Seconded: </w:t>
      </w:r>
      <w:r w:rsidRPr="00864C34">
        <w:rPr>
          <w:rFonts w:cstheme="minorHAnsi"/>
          <w:sz w:val="28"/>
          <w:szCs w:val="28"/>
        </w:rPr>
        <w:t>Shawn</w:t>
      </w:r>
    </w:p>
    <w:p w14:paraId="7FC89C7C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864C34">
        <w:rPr>
          <w:rFonts w:cstheme="minorHAnsi"/>
          <w:b/>
          <w:bCs/>
          <w:sz w:val="28"/>
          <w:szCs w:val="28"/>
        </w:rPr>
        <w:t>Discussion:</w:t>
      </w:r>
    </w:p>
    <w:p w14:paraId="4E284D63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Funding for TOTA to hold another performance on campus: asked for $500</w:t>
      </w:r>
    </w:p>
    <w:p w14:paraId="7B2DB10B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Ran two plays in the previous year and made a profit of $34 dollars: began</w:t>
      </w:r>
    </w:p>
    <w:p w14:paraId="22EDEA49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2013/2014 year with $284.</w:t>
      </w:r>
    </w:p>
    <w:p w14:paraId="1C41AC97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Rights to the play cost $260</w:t>
      </w:r>
    </w:p>
    <w:p w14:paraId="1E86EDEE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Will conduct fundraising before using this funding if approved; will use their</w:t>
      </w:r>
    </w:p>
    <w:p w14:paraId="39628B78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budget of $284 first.</w:t>
      </w:r>
    </w:p>
    <w:p w14:paraId="148D436D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Note: the $250 allotted to clubs each year does not carry over until the next year;</w:t>
      </w:r>
    </w:p>
    <w:p w14:paraId="0A60755B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only fundraising efforts carry over.</w:t>
      </w:r>
    </w:p>
    <w:p w14:paraId="3182E5D9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Has not conducted much fundraising in the past, however does not request too</w:t>
      </w:r>
    </w:p>
    <w:p w14:paraId="05B87BBE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much funding.</w:t>
      </w:r>
    </w:p>
    <w:p w14:paraId="116FED8F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Funding will be used for play’s rights set and prop design and ticket production.</w:t>
      </w:r>
    </w:p>
    <w:p w14:paraId="0DF95002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Play will be open to public and students, elderly and children will receive tickets</w:t>
      </w:r>
    </w:p>
    <w:p w14:paraId="307F1406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at a reduced rate.</w:t>
      </w:r>
    </w:p>
    <w:p w14:paraId="163005F8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864C34">
        <w:rPr>
          <w:rFonts w:cstheme="minorHAnsi"/>
          <w:b/>
          <w:bCs/>
          <w:sz w:val="28"/>
          <w:szCs w:val="28"/>
        </w:rPr>
        <w:t>Approval:</w:t>
      </w:r>
    </w:p>
    <w:p w14:paraId="4B61C220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b/>
          <w:bCs/>
          <w:sz w:val="28"/>
          <w:szCs w:val="28"/>
        </w:rPr>
        <w:t xml:space="preserve">Moved: </w:t>
      </w:r>
      <w:r w:rsidRPr="00864C34">
        <w:rPr>
          <w:rFonts w:cstheme="minorHAnsi"/>
          <w:sz w:val="28"/>
          <w:szCs w:val="28"/>
        </w:rPr>
        <w:t>Tyler</w:t>
      </w:r>
    </w:p>
    <w:p w14:paraId="006126F6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b/>
          <w:bCs/>
          <w:sz w:val="28"/>
          <w:szCs w:val="28"/>
        </w:rPr>
        <w:t xml:space="preserve">Seconded: </w:t>
      </w:r>
      <w:r w:rsidRPr="00864C34">
        <w:rPr>
          <w:rFonts w:cstheme="minorHAnsi"/>
          <w:sz w:val="28"/>
          <w:szCs w:val="28"/>
        </w:rPr>
        <w:t>Lauren</w:t>
      </w:r>
    </w:p>
    <w:p w14:paraId="2A205CF9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864C34">
        <w:rPr>
          <w:rFonts w:cstheme="minorHAnsi"/>
          <w:b/>
          <w:bCs/>
          <w:sz w:val="28"/>
          <w:szCs w:val="28"/>
        </w:rPr>
        <w:t>All in favour</w:t>
      </w:r>
    </w:p>
    <w:p w14:paraId="369B7960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Said proxy vote</w:t>
      </w:r>
    </w:p>
    <w:p w14:paraId="058C3397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g. Ratification of the Trent Oshawa Bowling Club (TOBO)</w:t>
      </w:r>
    </w:p>
    <w:p w14:paraId="6EA3E7EB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Moved: Brittney</w:t>
      </w:r>
    </w:p>
    <w:p w14:paraId="210507D4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Seconded: Kelly</w:t>
      </w:r>
    </w:p>
    <w:p w14:paraId="590A0164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864C34">
        <w:rPr>
          <w:rFonts w:cstheme="minorHAnsi"/>
          <w:b/>
          <w:bCs/>
          <w:sz w:val="28"/>
          <w:szCs w:val="28"/>
        </w:rPr>
        <w:t>Discussion:</w:t>
      </w:r>
    </w:p>
    <w:p w14:paraId="6FE44E10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Have helped two organize public events, compliments of Leisure Lanes.</w:t>
      </w:r>
    </w:p>
    <w:p w14:paraId="2493BBDE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All fundraising they will conduct will go to a free bowl, subsidizing costs for</w:t>
      </w:r>
    </w:p>
    <w:p w14:paraId="529AF775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students</w:t>
      </w:r>
    </w:p>
    <w:p w14:paraId="1E142C1B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Have met the requirements for starting a club, with more than five members</w:t>
      </w:r>
    </w:p>
    <w:p w14:paraId="06ECD12B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864C34">
        <w:rPr>
          <w:rFonts w:cstheme="minorHAnsi"/>
          <w:b/>
          <w:bCs/>
          <w:sz w:val="28"/>
          <w:szCs w:val="28"/>
        </w:rPr>
        <w:t>Approval:</w:t>
      </w:r>
    </w:p>
    <w:p w14:paraId="46210B6E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b/>
          <w:bCs/>
          <w:sz w:val="28"/>
          <w:szCs w:val="28"/>
        </w:rPr>
        <w:t xml:space="preserve">Moved: </w:t>
      </w:r>
      <w:r w:rsidRPr="00864C34">
        <w:rPr>
          <w:rFonts w:cstheme="minorHAnsi"/>
          <w:sz w:val="28"/>
          <w:szCs w:val="28"/>
        </w:rPr>
        <w:t>Chris</w:t>
      </w:r>
    </w:p>
    <w:p w14:paraId="7CC04643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b/>
          <w:bCs/>
          <w:sz w:val="28"/>
          <w:szCs w:val="28"/>
        </w:rPr>
        <w:t xml:space="preserve">Seconded: </w:t>
      </w:r>
      <w:r w:rsidRPr="00864C34">
        <w:rPr>
          <w:rFonts w:cstheme="minorHAnsi"/>
          <w:sz w:val="28"/>
          <w:szCs w:val="28"/>
        </w:rPr>
        <w:t>Lauren</w:t>
      </w:r>
    </w:p>
    <w:p w14:paraId="7754673B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lastRenderedPageBreak/>
        <w:t>One abstention</w:t>
      </w:r>
    </w:p>
    <w:p w14:paraId="7C093C0A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864C34">
        <w:rPr>
          <w:rFonts w:cstheme="minorHAnsi"/>
          <w:b/>
          <w:bCs/>
          <w:sz w:val="28"/>
          <w:szCs w:val="28"/>
        </w:rPr>
        <w:t>All in favour</w:t>
      </w:r>
    </w:p>
    <w:p w14:paraId="09514459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Said proxy vote</w:t>
      </w:r>
    </w:p>
    <w:p w14:paraId="0DB7AF6D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h. Obtaining a Corporate Credit Card</w:t>
      </w:r>
    </w:p>
    <w:p w14:paraId="5AD198B3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b/>
          <w:bCs/>
          <w:sz w:val="28"/>
          <w:szCs w:val="28"/>
        </w:rPr>
        <w:t xml:space="preserve">Moved: </w:t>
      </w:r>
      <w:r w:rsidRPr="00864C34">
        <w:rPr>
          <w:rFonts w:cstheme="minorHAnsi"/>
          <w:sz w:val="28"/>
          <w:szCs w:val="28"/>
        </w:rPr>
        <w:t>Chris</w:t>
      </w:r>
    </w:p>
    <w:p w14:paraId="35DBFC65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b/>
          <w:bCs/>
          <w:sz w:val="28"/>
          <w:szCs w:val="28"/>
        </w:rPr>
        <w:t xml:space="preserve">Seconded: </w:t>
      </w:r>
      <w:r w:rsidRPr="00864C34">
        <w:rPr>
          <w:rFonts w:cstheme="minorHAnsi"/>
          <w:sz w:val="28"/>
          <w:szCs w:val="28"/>
        </w:rPr>
        <w:t>Kelly</w:t>
      </w:r>
    </w:p>
    <w:p w14:paraId="536E81B6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864C34">
        <w:rPr>
          <w:rFonts w:cstheme="minorHAnsi"/>
          <w:b/>
          <w:bCs/>
          <w:sz w:val="28"/>
          <w:szCs w:val="28"/>
        </w:rPr>
        <w:t>Discussion:</w:t>
      </w:r>
    </w:p>
    <w:p w14:paraId="517306D9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Because of the switch from small business accounts to commercial accounts,</w:t>
      </w:r>
    </w:p>
    <w:p w14:paraId="44DA839B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acquiring corporate credit cards is our only option if TOSA was to get credit cards</w:t>
      </w:r>
    </w:p>
    <w:p w14:paraId="0DF7A3CF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for business transactions</w:t>
      </w:r>
    </w:p>
    <w:p w14:paraId="7053EF26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TOSA wants to obtain cards to conduct transactions without the executives having</w:t>
      </w:r>
    </w:p>
    <w:p w14:paraId="5F0A726C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to be reimbursed: cards will be used towards office supplies, online transactions</w:t>
      </w:r>
    </w:p>
    <w:p w14:paraId="2ED48F8C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and for conferences and other external expenses.</w:t>
      </w:r>
    </w:p>
    <w:p w14:paraId="2B93C06F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Thought about having four cards with each executive’s name on one card, but</w:t>
      </w:r>
    </w:p>
    <w:p w14:paraId="5E4A1C3E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would create some complications with transitioning between executives.</w:t>
      </w:r>
    </w:p>
    <w:p w14:paraId="5C2A6005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TOSA would ensure that all transactions are business related and will not be</w:t>
      </w:r>
    </w:p>
    <w:p w14:paraId="60B2966D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allotted for personal use; Board will be able to review statements monthly and</w:t>
      </w:r>
    </w:p>
    <w:p w14:paraId="3E41C20B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receipts will still be kept.</w:t>
      </w:r>
    </w:p>
    <w:p w14:paraId="7BBDEFCB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Cost would be $30/card each year with 21 grace days allowed after billing. There</w:t>
      </w:r>
    </w:p>
    <w:p w14:paraId="40A529BE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is also a one-time application fee of $300; do not plan on receiving AirMiles or</w:t>
      </w:r>
    </w:p>
    <w:p w14:paraId="1B3F468D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any other additions.</w:t>
      </w:r>
    </w:p>
    <w:p w14:paraId="6582519B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864C34">
        <w:rPr>
          <w:rFonts w:cstheme="minorHAnsi"/>
          <w:b/>
          <w:bCs/>
          <w:sz w:val="28"/>
          <w:szCs w:val="28"/>
        </w:rPr>
        <w:t>Approval:</w:t>
      </w:r>
    </w:p>
    <w:p w14:paraId="5381A4F6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b/>
          <w:bCs/>
          <w:sz w:val="28"/>
          <w:szCs w:val="28"/>
        </w:rPr>
        <w:t xml:space="preserve">Moved: </w:t>
      </w:r>
      <w:r w:rsidRPr="00864C34">
        <w:rPr>
          <w:rFonts w:cstheme="minorHAnsi"/>
          <w:sz w:val="28"/>
          <w:szCs w:val="28"/>
        </w:rPr>
        <w:t>Chris</w:t>
      </w:r>
    </w:p>
    <w:p w14:paraId="2FA262A9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b/>
          <w:bCs/>
          <w:sz w:val="28"/>
          <w:szCs w:val="28"/>
        </w:rPr>
        <w:t xml:space="preserve">Seconded: </w:t>
      </w:r>
      <w:r w:rsidRPr="00864C34">
        <w:rPr>
          <w:rFonts w:cstheme="minorHAnsi"/>
          <w:sz w:val="28"/>
          <w:szCs w:val="28"/>
        </w:rPr>
        <w:t>Shawn</w:t>
      </w:r>
    </w:p>
    <w:p w14:paraId="03AFB973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864C34">
        <w:rPr>
          <w:rFonts w:cstheme="minorHAnsi"/>
          <w:b/>
          <w:bCs/>
          <w:sz w:val="28"/>
          <w:szCs w:val="28"/>
        </w:rPr>
        <w:t>All in favour</w:t>
      </w:r>
    </w:p>
    <w:p w14:paraId="076A3245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Said proxy vote</w:t>
      </w:r>
    </w:p>
    <w:p w14:paraId="10172B1B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i. Obtaining QuickBooks 2014</w:t>
      </w:r>
    </w:p>
    <w:p w14:paraId="63DD5A76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b/>
          <w:bCs/>
          <w:sz w:val="28"/>
          <w:szCs w:val="28"/>
        </w:rPr>
        <w:t xml:space="preserve">Moved: </w:t>
      </w:r>
      <w:r w:rsidRPr="00864C34">
        <w:rPr>
          <w:rFonts w:cstheme="minorHAnsi"/>
          <w:sz w:val="28"/>
          <w:szCs w:val="28"/>
        </w:rPr>
        <w:t>Kelly</w:t>
      </w:r>
    </w:p>
    <w:p w14:paraId="3DE44ECA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b/>
          <w:bCs/>
          <w:sz w:val="28"/>
          <w:szCs w:val="28"/>
        </w:rPr>
        <w:t xml:space="preserve">Seconded: </w:t>
      </w:r>
      <w:r w:rsidRPr="00864C34">
        <w:rPr>
          <w:rFonts w:cstheme="minorHAnsi"/>
          <w:sz w:val="28"/>
          <w:szCs w:val="28"/>
        </w:rPr>
        <w:t>Brittney</w:t>
      </w:r>
    </w:p>
    <w:p w14:paraId="7AAF60C3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864C34">
        <w:rPr>
          <w:rFonts w:cstheme="minorHAnsi"/>
          <w:b/>
          <w:bCs/>
          <w:sz w:val="28"/>
          <w:szCs w:val="28"/>
        </w:rPr>
        <w:t>Discussion:</w:t>
      </w:r>
    </w:p>
    <w:p w14:paraId="352020B0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Currently have QuickBooks 2010, which requires us conduct some actions</w:t>
      </w:r>
    </w:p>
    <w:p w14:paraId="2C92BF8E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manually.</w:t>
      </w:r>
    </w:p>
    <w:p w14:paraId="14CB663B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By obtaining the most recent QuickBooks program, TOSA would be able to</w:t>
      </w:r>
    </w:p>
    <w:p w14:paraId="5A1DAF63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conduct a lot more financial business electronically.</w:t>
      </w:r>
    </w:p>
    <w:p w14:paraId="3FDE4D85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Costs between $500 and $600, however, TOSA has a line in their budget for</w:t>
      </w:r>
    </w:p>
    <w:p w14:paraId="4E50B803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office .supplies, which TOSA hasn’t spent a whole lot on this year.</w:t>
      </w:r>
    </w:p>
    <w:p w14:paraId="09B03CFC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lastRenderedPageBreak/>
        <w:t>- QuickBooks would also allow timely payment of payroll remittance fees.</w:t>
      </w:r>
    </w:p>
    <w:p w14:paraId="4920469E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864C34">
        <w:rPr>
          <w:rFonts w:cstheme="minorHAnsi"/>
          <w:b/>
          <w:bCs/>
          <w:sz w:val="28"/>
          <w:szCs w:val="28"/>
        </w:rPr>
        <w:t>Approval:</w:t>
      </w:r>
    </w:p>
    <w:p w14:paraId="764208A4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b/>
          <w:bCs/>
          <w:sz w:val="28"/>
          <w:szCs w:val="28"/>
        </w:rPr>
        <w:t xml:space="preserve">Moved: </w:t>
      </w:r>
      <w:r w:rsidRPr="00864C34">
        <w:rPr>
          <w:rFonts w:cstheme="minorHAnsi"/>
          <w:sz w:val="28"/>
          <w:szCs w:val="28"/>
        </w:rPr>
        <w:t>Lauren</w:t>
      </w:r>
    </w:p>
    <w:p w14:paraId="5E527556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b/>
          <w:bCs/>
          <w:sz w:val="28"/>
          <w:szCs w:val="28"/>
        </w:rPr>
        <w:t xml:space="preserve">Seconded: </w:t>
      </w:r>
      <w:r w:rsidRPr="00864C34">
        <w:rPr>
          <w:rFonts w:cstheme="minorHAnsi"/>
          <w:sz w:val="28"/>
          <w:szCs w:val="28"/>
        </w:rPr>
        <w:t>Shawn</w:t>
      </w:r>
    </w:p>
    <w:p w14:paraId="1C6C4487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864C34">
        <w:rPr>
          <w:rFonts w:cstheme="minorHAnsi"/>
          <w:b/>
          <w:bCs/>
          <w:sz w:val="28"/>
          <w:szCs w:val="28"/>
        </w:rPr>
        <w:t>All in favour</w:t>
      </w:r>
    </w:p>
    <w:p w14:paraId="008DB22F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Said proxy vote</w:t>
      </w:r>
    </w:p>
    <w:p w14:paraId="56F95EF5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*Moving Back to Information/Discussion*</w:t>
      </w:r>
    </w:p>
    <w:p w14:paraId="37BCCB73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5) Executive Holiday Pay</w:t>
      </w:r>
    </w:p>
    <w:p w14:paraId="60D5D60A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In the past, Executives have used banked hours left over from the Fall</w:t>
      </w:r>
    </w:p>
    <w:p w14:paraId="0681209E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Semester towards the winter holidays to have the holidays off, however,</w:t>
      </w:r>
    </w:p>
    <w:p w14:paraId="22CCFEDA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this is a subject that is debated each year, so TOSA wants to establish a</w:t>
      </w:r>
    </w:p>
    <w:p w14:paraId="2D59C68A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policy surrounding holiday pay.</w:t>
      </w:r>
    </w:p>
    <w:p w14:paraId="682271B3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TOSA has discussed having one week of vacation paid, and the second</w:t>
      </w:r>
    </w:p>
    <w:p w14:paraId="0C70CA81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week of vacation unpaid.</w:t>
      </w:r>
    </w:p>
    <w:p w14:paraId="5E156E9C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Campus is closed for the majority of the break, so it is difficult to a full</w:t>
      </w:r>
    </w:p>
    <w:p w14:paraId="774135E7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week of work out of the office.</w:t>
      </w:r>
    </w:p>
    <w:p w14:paraId="1BBDD9F4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If TOSA executives are not paid at all, they are not responsible for</w:t>
      </w:r>
    </w:p>
    <w:p w14:paraId="5D5F2301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responding to any emails or conducting any work over the break.</w:t>
      </w:r>
    </w:p>
    <w:p w14:paraId="25CED480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An idea was brought forward to have holiday pay deducted from regular</w:t>
      </w:r>
    </w:p>
    <w:p w14:paraId="0ABB0500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pay throughout the year, but it may be too late for that this year.</w:t>
      </w:r>
    </w:p>
    <w:p w14:paraId="43BB83F4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Having one week of paid vacation would allow executives to begin</w:t>
      </w:r>
    </w:p>
    <w:p w14:paraId="0BC1EEE7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planning for the winter semester and answer emails immediately rather</w:t>
      </w:r>
    </w:p>
    <w:p w14:paraId="29F6BD6E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than waiting to receive them all at once with the start of the winter</w:t>
      </w:r>
    </w:p>
    <w:p w14:paraId="79CDF08F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semester.</w:t>
      </w:r>
    </w:p>
    <w:p w14:paraId="6C92A8B7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Allows TOSA to receive a bit of a break, but TOSA remains responsible</w:t>
      </w:r>
    </w:p>
    <w:p w14:paraId="515F5D9B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for following up on emails or immediate concerns throughout the break.</w:t>
      </w:r>
    </w:p>
    <w:p w14:paraId="5296D727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Will be approved during the December Board Meeting.</w:t>
      </w:r>
    </w:p>
    <w:p w14:paraId="7FC8D6D2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6) TOSA Grants</w:t>
      </w:r>
    </w:p>
    <w:p w14:paraId="56E62675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TOSA has budgeted for 2 grants of $500 to be given to two students at the</w:t>
      </w:r>
    </w:p>
    <w:p w14:paraId="565E2D32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end of the school year.</w:t>
      </w:r>
    </w:p>
    <w:p w14:paraId="75F8B712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However, through the recommendation of the Finance Committee, the</w:t>
      </w:r>
    </w:p>
    <w:p w14:paraId="61941A8F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budget now allows for 4 grants worth $500 each to be given to four</w:t>
      </w:r>
    </w:p>
    <w:p w14:paraId="09CBC4E2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students.</w:t>
      </w:r>
    </w:p>
    <w:p w14:paraId="694CB8EA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TOSA is undecided about which students should be eligible for each of the</w:t>
      </w:r>
    </w:p>
    <w:p w14:paraId="3F5EC64B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four grants; executives have discussed a nomination process and whether</w:t>
      </w:r>
    </w:p>
    <w:p w14:paraId="31EA0A8E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potential recipients are allowed to self-nominate.</w:t>
      </w:r>
    </w:p>
    <w:p w14:paraId="7AA3C538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Discussed giving grants to one student in each university year, but this</w:t>
      </w:r>
    </w:p>
    <w:p w14:paraId="77D1FB2A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lastRenderedPageBreak/>
        <w:t>becomes complicated with part-time students and students who remain</w:t>
      </w:r>
    </w:p>
    <w:p w14:paraId="4D9D63FB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enrolled after four years.</w:t>
      </w:r>
    </w:p>
    <w:p w14:paraId="2A11796A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Could also administer grants based on credits rather than years of study.</w:t>
      </w:r>
    </w:p>
    <w:p w14:paraId="6A073CF7" w14:textId="5DE3EC16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Can consider grants based on financial need.</w:t>
      </w:r>
    </w:p>
    <w:p w14:paraId="32BAB09D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Thinking that many will go to students with outstanding participation in</w:t>
      </w:r>
    </w:p>
    <w:p w14:paraId="3F164B8E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Leadership initiatives (Clubs, events, etc.)</w:t>
      </w:r>
    </w:p>
    <w:p w14:paraId="555D5C3A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Plan to give one grant to a graduating student and three to returning</w:t>
      </w:r>
    </w:p>
    <w:p w14:paraId="79A80E82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students.</w:t>
      </w:r>
    </w:p>
    <w:p w14:paraId="3F419194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Board members are encouraged to visit executives outside of meetings to</w:t>
      </w:r>
    </w:p>
    <w:p w14:paraId="517ABA73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nominate in order to avoid potential conflicts if multiple board members</w:t>
      </w:r>
    </w:p>
    <w:p w14:paraId="6C4FA5E4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are nominated.</w:t>
      </w:r>
    </w:p>
    <w:p w14:paraId="469C0D0B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Still have a rough idea about potential recipients and the selection process.</w:t>
      </w:r>
    </w:p>
    <w:p w14:paraId="6BAD4A84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Can consider all Trent Oshawa involvement (clubs, peer mentoring, etc.)</w:t>
      </w:r>
    </w:p>
    <w:p w14:paraId="72109CE4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7) Executive Eligibility</w:t>
      </w:r>
    </w:p>
    <w:p w14:paraId="025FC93F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Currently, all students running for TOSA’s executive positions require a</w:t>
      </w:r>
    </w:p>
    <w:p w14:paraId="2FB83773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minimum grade average of 60%</w:t>
      </w:r>
    </w:p>
    <w:p w14:paraId="49340E25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TOSA is proposing to make the minimum grade average higher in order to</w:t>
      </w:r>
    </w:p>
    <w:p w14:paraId="6D0F8A57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ensure that serious students obtain these roles as all of TOSA’s executives</w:t>
      </w:r>
    </w:p>
    <w:p w14:paraId="083B10D6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are also students and are required to set a positive example for other</w:t>
      </w:r>
    </w:p>
    <w:p w14:paraId="5D01A480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students.</w:t>
      </w:r>
    </w:p>
    <w:p w14:paraId="2310BCA3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It’s a touchy subject as grades are not an accurate representation of ability</w:t>
      </w:r>
    </w:p>
    <w:p w14:paraId="54216F89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in TOSA roles.</w:t>
      </w:r>
    </w:p>
    <w:p w14:paraId="21C0CF0F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Believe that 75% is too high – this is the prerequisite for Academic</w:t>
      </w:r>
    </w:p>
    <w:p w14:paraId="7CD448B0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Mentors who conduct study groups for students on campus.</w:t>
      </w:r>
    </w:p>
    <w:p w14:paraId="76F58AC2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Agreed that the minimum grade average should be raised; will be brought</w:t>
      </w:r>
    </w:p>
    <w:p w14:paraId="44D93A60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to a future board meeting as an approval item.</w:t>
      </w:r>
    </w:p>
    <w:p w14:paraId="5CA13F21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8) Teambuilding</w:t>
      </w:r>
    </w:p>
    <w:p w14:paraId="30FFAF0E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TOSA wants to have a teambuilding event take place in Niagara Falls next</w:t>
      </w:r>
    </w:p>
    <w:p w14:paraId="5BEB6C4C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month in accordance with holiday events taking place there.</w:t>
      </w:r>
    </w:p>
    <w:p w14:paraId="71A692FF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December 20th was the date of choice for all those present during the</w:t>
      </w:r>
    </w:p>
    <w:p w14:paraId="1E62365A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meeting; the date is right after exams but right before the break.</w:t>
      </w:r>
    </w:p>
    <w:p w14:paraId="38CBDBF5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Set December 20th as a tentative date: Kelly will confirm the date through</w:t>
      </w:r>
    </w:p>
    <w:p w14:paraId="7FC227DB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email.</w:t>
      </w:r>
    </w:p>
    <w:p w14:paraId="6BA0A188" w14:textId="77777777" w:rsidR="00864C34" w:rsidRDefault="00864C34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</w:p>
    <w:p w14:paraId="5680054D" w14:textId="0BE50294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864C34">
        <w:rPr>
          <w:rFonts w:cstheme="minorHAnsi"/>
          <w:b/>
          <w:bCs/>
          <w:sz w:val="28"/>
          <w:szCs w:val="28"/>
        </w:rPr>
        <w:t>VIII.Updates</w:t>
      </w:r>
    </w:p>
    <w:p w14:paraId="085847D9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a) Financial Update</w:t>
      </w:r>
    </w:p>
    <w:p w14:paraId="3DC90063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Majority of the cheques issued are for wages for Executives and Tuck</w:t>
      </w:r>
    </w:p>
    <w:p w14:paraId="6320A46A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lastRenderedPageBreak/>
        <w:t>Shop Employees</w:t>
      </w:r>
    </w:p>
    <w:p w14:paraId="7650572A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A big increase in fees resulted from collecting this year’s student levies</w:t>
      </w:r>
    </w:p>
    <w:p w14:paraId="032CCC3D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(Walksafe, Membership Fee, Athletics, UPASS and Health Benefits).</w:t>
      </w:r>
    </w:p>
    <w:p w14:paraId="68A3FBE0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Some cheques were used towards reimbursement for Stress-Busting and</w:t>
      </w:r>
    </w:p>
    <w:p w14:paraId="7602B7A9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Halloween activities.</w:t>
      </w:r>
    </w:p>
    <w:p w14:paraId="614CC5D4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Paid the Civic Centre and the City of Oshawa for Intramurals and</w:t>
      </w:r>
    </w:p>
    <w:p w14:paraId="594E4489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Athletics memberships.</w:t>
      </w:r>
    </w:p>
    <w:p w14:paraId="2AA8128A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b) Tuck Shop Update</w:t>
      </w:r>
    </w:p>
    <w:p w14:paraId="0CDBF8A6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As discussed with the Finance Committee, TOSA hasn’t sold enough of</w:t>
      </w:r>
    </w:p>
    <w:p w14:paraId="6DDEBAD7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our clothing to warrant a reorder of some of the items that are out of stock.</w:t>
      </w:r>
    </w:p>
    <w:p w14:paraId="14B2AF56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In order to boost sales, TOSA plans on arranging items according to size</w:t>
      </w:r>
    </w:p>
    <w:p w14:paraId="25FD3901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rather than type of clothing article so that interested students may find</w:t>
      </w:r>
    </w:p>
    <w:p w14:paraId="7E80AF21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alternate options.</w:t>
      </w:r>
    </w:p>
    <w:p w14:paraId="29CB880A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In the future, have discussed purchasing mittens and scarves to be sold in</w:t>
      </w:r>
    </w:p>
    <w:p w14:paraId="002EB5A3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the shop, but have not confirmed as of yet.</w:t>
      </w:r>
    </w:p>
    <w:p w14:paraId="555470A1" w14:textId="77777777" w:rsidR="00C23C9B" w:rsidRPr="00864C34" w:rsidRDefault="00C23C9B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</w:p>
    <w:p w14:paraId="1AFAE511" w14:textId="4BD8C042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864C34">
        <w:rPr>
          <w:rFonts w:cstheme="minorHAnsi"/>
          <w:b/>
          <w:bCs/>
          <w:sz w:val="28"/>
          <w:szCs w:val="28"/>
        </w:rPr>
        <w:t>IX. Upcoming Dates</w:t>
      </w:r>
    </w:p>
    <w:p w14:paraId="26326F28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a) AGM – Thursday, November 28th, 2013 at 5pm in Room 103</w:t>
      </w:r>
    </w:p>
    <w:p w14:paraId="77DF194F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b) Stress-Busting: November 25th-29th</w:t>
      </w:r>
    </w:p>
    <w:p w14:paraId="5994D637" w14:textId="77777777" w:rsidR="00C23C9B" w:rsidRPr="00864C34" w:rsidRDefault="00C23C9B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</w:p>
    <w:p w14:paraId="44DAEC5A" w14:textId="2371A35C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864C34">
        <w:rPr>
          <w:rFonts w:cstheme="minorHAnsi"/>
          <w:b/>
          <w:bCs/>
          <w:sz w:val="28"/>
          <w:szCs w:val="28"/>
        </w:rPr>
        <w:t>X. Adjournment</w:t>
      </w:r>
    </w:p>
    <w:p w14:paraId="1DAA0DE4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b/>
          <w:bCs/>
          <w:sz w:val="28"/>
          <w:szCs w:val="28"/>
        </w:rPr>
        <w:t xml:space="preserve">Moved: </w:t>
      </w:r>
      <w:r w:rsidRPr="00864C34">
        <w:rPr>
          <w:rFonts w:cstheme="minorHAnsi"/>
          <w:sz w:val="28"/>
          <w:szCs w:val="28"/>
        </w:rPr>
        <w:t>Chris</w:t>
      </w:r>
    </w:p>
    <w:p w14:paraId="1FE3AB76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b/>
          <w:bCs/>
          <w:sz w:val="28"/>
          <w:szCs w:val="28"/>
        </w:rPr>
        <w:t xml:space="preserve">Seconded: </w:t>
      </w:r>
      <w:r w:rsidRPr="00864C34">
        <w:rPr>
          <w:rFonts w:cstheme="minorHAnsi"/>
          <w:sz w:val="28"/>
          <w:szCs w:val="28"/>
        </w:rPr>
        <w:t>Tyler</w:t>
      </w:r>
    </w:p>
    <w:p w14:paraId="7C359A37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864C34">
        <w:rPr>
          <w:rFonts w:cstheme="minorHAnsi"/>
          <w:b/>
          <w:bCs/>
          <w:sz w:val="28"/>
          <w:szCs w:val="28"/>
        </w:rPr>
        <w:t>All in favour</w:t>
      </w:r>
    </w:p>
    <w:p w14:paraId="2F6A33B5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Meeting adjourned at 11:58am</w:t>
      </w:r>
    </w:p>
    <w:p w14:paraId="74FA0C61" w14:textId="77777777" w:rsidR="00C23C9B" w:rsidRDefault="00C23C9B">
      <w:pPr>
        <w:rPr>
          <w:rFonts w:ascii="TimesNewRomanPS-BoldMT" w:hAnsi="TimesNewRomanPS-BoldMT" w:cs="TimesNewRomanPS-BoldMT"/>
          <w:b/>
          <w:bCs/>
          <w:sz w:val="28"/>
          <w:szCs w:val="28"/>
        </w:rPr>
      </w:pPr>
      <w:r>
        <w:rPr>
          <w:rFonts w:ascii="TimesNewRomanPS-BoldMT" w:hAnsi="TimesNewRomanPS-BoldMT" w:cs="TimesNewRomanPS-BoldMT"/>
          <w:b/>
          <w:bCs/>
          <w:sz w:val="28"/>
          <w:szCs w:val="28"/>
        </w:rPr>
        <w:br w:type="page"/>
      </w:r>
    </w:p>
    <w:p w14:paraId="12CB4562" w14:textId="77777777" w:rsidR="00014C46" w:rsidRPr="002E7DF1" w:rsidRDefault="00014C46" w:rsidP="00C23C9B">
      <w:pPr>
        <w:pStyle w:val="Heading1"/>
        <w:rPr>
          <w:color w:val="538135" w:themeColor="accent6" w:themeShade="BF"/>
        </w:rPr>
      </w:pPr>
      <w:bookmarkStart w:id="7" w:name="_Toc21604908"/>
      <w:r w:rsidRPr="002E7DF1">
        <w:rPr>
          <w:color w:val="538135" w:themeColor="accent6" w:themeShade="BF"/>
        </w:rPr>
        <w:lastRenderedPageBreak/>
        <w:t>Friday, December 20th, 2013</w:t>
      </w:r>
      <w:bookmarkEnd w:id="7"/>
    </w:p>
    <w:p w14:paraId="729E069E" w14:textId="77777777" w:rsidR="00C23C9B" w:rsidRDefault="00C23C9B" w:rsidP="00014C46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sz w:val="24"/>
          <w:szCs w:val="24"/>
        </w:rPr>
      </w:pPr>
    </w:p>
    <w:p w14:paraId="1B3171D5" w14:textId="37B9EBF6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Agenda</w:t>
      </w:r>
    </w:p>
    <w:p w14:paraId="52E8B8D1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1. Call to Order</w:t>
      </w:r>
    </w:p>
    <w:p w14:paraId="45070BDB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2. Approve Meeting Minutes for November 22nd from 10AM – 12PM</w:t>
      </w:r>
    </w:p>
    <w:p w14:paraId="3A5EB9E9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3. Call for New Business</w:t>
      </w:r>
    </w:p>
    <w:p w14:paraId="5F0EE1F4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4. Approval of the Agenda</w:t>
      </w:r>
    </w:p>
    <w:p w14:paraId="58FF4453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5. Declaration of Conflict of Interest</w:t>
      </w:r>
    </w:p>
    <w:p w14:paraId="53ED1990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6. Executive Update</w:t>
      </w:r>
    </w:p>
    <w:p w14:paraId="49FA9B5A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7. Approvals:</w:t>
      </w:r>
    </w:p>
    <w:p w14:paraId="2E26B712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a) Operating Policy OP#6A: EXECUTIVE DIRECTOR PLAN</w:t>
      </w:r>
    </w:p>
    <w:p w14:paraId="1E49EC2E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b) Eligibility Contract Adjustment</w:t>
      </w:r>
    </w:p>
    <w:p w14:paraId="14F674DC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8. Information/Discussion</w:t>
      </w:r>
    </w:p>
    <w:p w14:paraId="4DEDCEB9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a. UPASS Increase</w:t>
      </w:r>
    </w:p>
    <w:p w14:paraId="37206EE4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b. Visioning Suggestions</w:t>
      </w:r>
    </w:p>
    <w:p w14:paraId="724AF8F1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9. Updates</w:t>
      </w:r>
    </w:p>
    <w:p w14:paraId="413D26C5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a. Financial Update</w:t>
      </w:r>
    </w:p>
    <w:p w14:paraId="620518B9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b. TuckShop Update</w:t>
      </w:r>
    </w:p>
    <w:p w14:paraId="78926425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10. Upcoming Dates</w:t>
      </w:r>
    </w:p>
    <w:p w14:paraId="2318D1B6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a) January Orientation: January 6th, 4:30PM-6:30PM</w:t>
      </w:r>
    </w:p>
    <w:p w14:paraId="0A31E6BF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b) Recruitment Week: TBA</w:t>
      </w:r>
    </w:p>
    <w:p w14:paraId="376DE6A2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c) TEDxTrentUniversity: January 18th, 10:00AM-4:00PM</w:t>
      </w:r>
    </w:p>
    <w:p w14:paraId="0BAE1462" w14:textId="77777777" w:rsidR="00C23C9B" w:rsidRDefault="00C23C9B">
      <w:pPr>
        <w:rPr>
          <w:rFonts w:ascii="TimesNewRomanPS-BoldMT" w:hAnsi="TimesNewRomanPS-BoldMT" w:cs="TimesNewRomanPS-BoldMT"/>
          <w:b/>
          <w:bCs/>
          <w:sz w:val="28"/>
          <w:szCs w:val="28"/>
        </w:rPr>
      </w:pPr>
      <w:r>
        <w:rPr>
          <w:rFonts w:ascii="TimesNewRomanPS-BoldMT" w:hAnsi="TimesNewRomanPS-BoldMT" w:cs="TimesNewRomanPS-BoldMT"/>
          <w:b/>
          <w:bCs/>
          <w:sz w:val="28"/>
          <w:szCs w:val="28"/>
        </w:rPr>
        <w:br w:type="page"/>
      </w:r>
    </w:p>
    <w:p w14:paraId="3B2E1CFA" w14:textId="77777777" w:rsidR="00014C46" w:rsidRDefault="00014C46" w:rsidP="00C23C9B">
      <w:pPr>
        <w:pStyle w:val="Heading1"/>
      </w:pPr>
      <w:bookmarkStart w:id="8" w:name="_Toc21604909"/>
      <w:r>
        <w:lastRenderedPageBreak/>
        <w:t>January 31, 2014</w:t>
      </w:r>
      <w:bookmarkEnd w:id="8"/>
    </w:p>
    <w:p w14:paraId="21519A00" w14:textId="77777777" w:rsidR="00C23C9B" w:rsidRDefault="00C23C9B" w:rsidP="00014C46">
      <w:pPr>
        <w:autoSpaceDE w:val="0"/>
        <w:autoSpaceDN w:val="0"/>
        <w:adjustRightInd w:val="0"/>
        <w:spacing w:after="0" w:line="240" w:lineRule="auto"/>
        <w:rPr>
          <w:rFonts w:ascii="TimesNewRomanPS-BoldMT" w:hAnsi="TimesNewRomanPS-BoldMT" w:cs="TimesNewRomanPS-BoldMT"/>
          <w:b/>
          <w:bCs/>
          <w:sz w:val="24"/>
          <w:szCs w:val="24"/>
        </w:rPr>
      </w:pPr>
    </w:p>
    <w:p w14:paraId="731A6787" w14:textId="3050A834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864C34">
        <w:rPr>
          <w:rFonts w:cstheme="minorHAnsi"/>
          <w:b/>
          <w:bCs/>
          <w:sz w:val="28"/>
          <w:szCs w:val="28"/>
        </w:rPr>
        <w:t>I. Call to Order</w:t>
      </w:r>
    </w:p>
    <w:p w14:paraId="57029589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• 10:06</w:t>
      </w:r>
    </w:p>
    <w:p w14:paraId="192F8D67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Attendance:</w:t>
      </w:r>
    </w:p>
    <w:p w14:paraId="505059B8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Shawn</w:t>
      </w:r>
    </w:p>
    <w:p w14:paraId="358ED59D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Tyler</w:t>
      </w:r>
    </w:p>
    <w:p w14:paraId="43A5C5D8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Nick</w:t>
      </w:r>
    </w:p>
    <w:p w14:paraId="49A3D931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Chris</w:t>
      </w:r>
    </w:p>
    <w:p w14:paraId="2DD011F5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Kelly</w:t>
      </w:r>
    </w:p>
    <w:p w14:paraId="224D9FB9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Britney</w:t>
      </w:r>
    </w:p>
    <w:p w14:paraId="16F54D22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Alexandra</w:t>
      </w:r>
    </w:p>
    <w:p w14:paraId="5B9CCB6B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Julianne</w:t>
      </w:r>
    </w:p>
    <w:p w14:paraId="2934BF4F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Geoff</w:t>
      </w:r>
    </w:p>
    <w:p w14:paraId="213CD209" w14:textId="77777777" w:rsidR="00C23C9B" w:rsidRPr="00864C34" w:rsidRDefault="00C23C9B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</w:p>
    <w:p w14:paraId="679C01B4" w14:textId="528DB3F0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b/>
          <w:bCs/>
          <w:sz w:val="28"/>
          <w:szCs w:val="28"/>
        </w:rPr>
        <w:t>II New Business</w:t>
      </w:r>
      <w:r w:rsidRPr="00864C34">
        <w:rPr>
          <w:rFonts w:cstheme="minorHAnsi"/>
          <w:sz w:val="28"/>
          <w:szCs w:val="28"/>
        </w:rPr>
        <w:t>:</w:t>
      </w:r>
    </w:p>
    <w:p w14:paraId="66FA4595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Chris:</w:t>
      </w:r>
    </w:p>
    <w:p w14:paraId="2A4C5440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• Add black history event to upcoming events</w:t>
      </w:r>
    </w:p>
    <w:p w14:paraId="4D48DD09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Britt</w:t>
      </w:r>
    </w:p>
    <w:p w14:paraId="7F548E8A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• Add item d)Trent Women’s Support Group request for funding</w:t>
      </w:r>
    </w:p>
    <w:p w14:paraId="69ED3007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• Add to Info and Discussion: semi-formal caterer</w:t>
      </w:r>
    </w:p>
    <w:p w14:paraId="344F3E1E" w14:textId="77777777" w:rsidR="00C23C9B" w:rsidRPr="00864C34" w:rsidRDefault="00C23C9B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</w:p>
    <w:p w14:paraId="4B586BF6" w14:textId="35526090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864C34">
        <w:rPr>
          <w:rFonts w:cstheme="minorHAnsi"/>
          <w:b/>
          <w:bCs/>
          <w:sz w:val="28"/>
          <w:szCs w:val="28"/>
        </w:rPr>
        <w:t>III. Approval of Agenda</w:t>
      </w:r>
    </w:p>
    <w:p w14:paraId="1A329A08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Move to approve: Brittney</w:t>
      </w:r>
    </w:p>
    <w:p w14:paraId="224BDA55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Second: Chris</w:t>
      </w:r>
    </w:p>
    <w:p w14:paraId="5303B5E9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All in favour</w:t>
      </w:r>
    </w:p>
    <w:p w14:paraId="58082FE4" w14:textId="77777777" w:rsidR="00C23C9B" w:rsidRPr="00864C34" w:rsidRDefault="00C23C9B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</w:p>
    <w:p w14:paraId="50668CFA" w14:textId="5F0EDB84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864C34">
        <w:rPr>
          <w:rFonts w:cstheme="minorHAnsi"/>
          <w:b/>
          <w:bCs/>
          <w:sz w:val="28"/>
          <w:szCs w:val="28"/>
        </w:rPr>
        <w:t>IV. Executive Updates</w:t>
      </w:r>
    </w:p>
    <w:p w14:paraId="093B2ACA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Kelly:</w:t>
      </w:r>
    </w:p>
    <w:p w14:paraId="3DE5444D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• Co-curricular task force meeting -curricular record and policy to make any changes</w:t>
      </w:r>
    </w:p>
    <w:p w14:paraId="1F7A0B4D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• Meet every couple months</w:t>
      </w:r>
    </w:p>
    <w:p w14:paraId="28104DD5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• Employable skills</w:t>
      </w:r>
    </w:p>
    <w:p w14:paraId="1486BB73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• Contact finance department in Peterborough for Health Benefit plan</w:t>
      </w:r>
    </w:p>
    <w:p w14:paraId="0FD1E0CE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• Decision to include George Brown College in benefits plan</w:t>
      </w:r>
    </w:p>
    <w:p w14:paraId="01A9F0E4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• Health Benefits for George Brown students will be brought to a Spring Referendum</w:t>
      </w:r>
    </w:p>
    <w:p w14:paraId="6F8B1B30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lastRenderedPageBreak/>
        <w:t>• Opt out for January</w:t>
      </w:r>
    </w:p>
    <w:p w14:paraId="469F01C4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• January orientation</w:t>
      </w:r>
    </w:p>
    <w:p w14:paraId="5D138ED9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• Hired a work-study for a winter semester: 1st year student Kylie</w:t>
      </w:r>
    </w:p>
    <w:p w14:paraId="525C0215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• Student experience and walk safe</w:t>
      </w:r>
    </w:p>
    <w:p w14:paraId="2EC8C502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• Share info about upcoming elections</w:t>
      </w:r>
    </w:p>
    <w:p w14:paraId="673AAE59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• Updated job descriptions for TOSA: volunteers and staff</w:t>
      </w:r>
    </w:p>
    <w:p w14:paraId="513F7741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• Programming committee for events on campus</w:t>
      </w:r>
    </w:p>
    <w:p w14:paraId="0ACEDA2C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• Winter grad photos on the 7th</w:t>
      </w:r>
    </w:p>
    <w:p w14:paraId="3C94907E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• Semi-formal in March</w:t>
      </w:r>
    </w:p>
    <w:p w14:paraId="2A7808B1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• Planning for March Openhouse</w:t>
      </w:r>
    </w:p>
    <w:p w14:paraId="59F23CC0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• TOSA recruit Durham Region Transit, ACL and Civic representatives</w:t>
      </w:r>
    </w:p>
    <w:p w14:paraId="3D117268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• Ancillary Fees Committee meetings</w:t>
      </w:r>
    </w:p>
    <w:p w14:paraId="615EE5C2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• Student services fee and convocation fees</w:t>
      </w:r>
    </w:p>
    <w:p w14:paraId="10A1257C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• Review financial statements for the previous year</w:t>
      </w:r>
    </w:p>
    <w:p w14:paraId="1127D001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Britt:</w:t>
      </w:r>
    </w:p>
    <w:p w14:paraId="3F63748E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• January</w:t>
      </w:r>
    </w:p>
    <w:p w14:paraId="657B3C48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• TOPA career fair at end of March and beginning of April</w:t>
      </w:r>
    </w:p>
    <w:p w14:paraId="43C4880C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• Rahalyea and Cassandra dealing with alcoholic bevereages</w:t>
      </w:r>
    </w:p>
    <w:p w14:paraId="65A411CB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• Trent Women’s Support Group</w:t>
      </w:r>
    </w:p>
    <w:p w14:paraId="624B85FD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• Susanne approved posters</w:t>
      </w:r>
    </w:p>
    <w:p w14:paraId="066034AC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• Matching grant</w:t>
      </w:r>
    </w:p>
    <w:p w14:paraId="33D16455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• Connecting her with Josh for academic support side of the event</w:t>
      </w:r>
    </w:p>
    <w:p w14:paraId="0302CD0D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• TOCO will sell popcorn at the TEDX event</w:t>
      </w:r>
    </w:p>
    <w:p w14:paraId="1D8119BB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• TEDX event programming meetings</w:t>
      </w:r>
    </w:p>
    <w:p w14:paraId="7CC4E2A4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• Connecting with Chris Nelan ahead of time to ensure higher attendance</w:t>
      </w:r>
    </w:p>
    <w:p w14:paraId="283797E7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• Trained work-study, Kylie</w:t>
      </w:r>
    </w:p>
    <w:p w14:paraId="77CB492A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• Working on semi-formal with Kelly Vanleyden</w:t>
      </w:r>
    </w:p>
    <w:p w14:paraId="4CC2BEB4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• Reviewing final drafts fro catering quotes</w:t>
      </w:r>
    </w:p>
    <w:p w14:paraId="661ACF56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• Decided on theme</w:t>
      </w:r>
    </w:p>
    <w:p w14:paraId="2D910F2E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• Designing tickets</w:t>
      </w:r>
    </w:p>
    <w:p w14:paraId="310011A2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• Looking into larger scale decorations</w:t>
      </w:r>
    </w:p>
    <w:p w14:paraId="6AB136FC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• Looking at DJ quotes</w:t>
      </w:r>
    </w:p>
    <w:p w14:paraId="2B975829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• Working with Lindsey on charity fashion show</w:t>
      </w:r>
    </w:p>
    <w:p w14:paraId="681DE4F9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• Working with elections committee to tell them about their roles and expectations</w:t>
      </w:r>
    </w:p>
    <w:p w14:paraId="5DE61A9E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• Worked with Kelly Vanleyden on updating everything for elections committee</w:t>
      </w:r>
    </w:p>
    <w:p w14:paraId="5F980A65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• Planned dodgeball event at Civic</w:t>
      </w:r>
    </w:p>
    <w:p w14:paraId="66D3AD37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lastRenderedPageBreak/>
        <w:t>Chris:</w:t>
      </w:r>
    </w:p>
    <w:p w14:paraId="61A8FFBA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• Spearheaded TEDX, which was successful</w:t>
      </w:r>
    </w:p>
    <w:p w14:paraId="2B67803A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• Attended Senate meetings twice a month in Peterborough</w:t>
      </w:r>
    </w:p>
    <w:p w14:paraId="3CAEFC00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• Student initiative meeting</w:t>
      </w:r>
    </w:p>
    <w:p w14:paraId="2006580E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• OUSA campus round table February 12th</w:t>
      </w:r>
    </w:p>
    <w:p w14:paraId="2E6CD293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• Lobby Steering Committee working on advocating policies</w:t>
      </w:r>
    </w:p>
    <w:p w14:paraId="1FD721CD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• Writing OUSA International Students policy paper in Toronto</w:t>
      </w:r>
    </w:p>
    <w:p w14:paraId="1B388B7E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• Attended ancillary fees meetings</w:t>
      </w:r>
    </w:p>
    <w:p w14:paraId="3370C493" w14:textId="77777777" w:rsidR="00C23C9B" w:rsidRPr="00864C34" w:rsidRDefault="00C23C9B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</w:p>
    <w:p w14:paraId="634C2854" w14:textId="4D222EF8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864C34">
        <w:rPr>
          <w:rFonts w:cstheme="minorHAnsi"/>
          <w:b/>
          <w:bCs/>
          <w:sz w:val="28"/>
          <w:szCs w:val="28"/>
        </w:rPr>
        <w:t>V. Approvals</w:t>
      </w:r>
    </w:p>
    <w:p w14:paraId="7BB40A42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A)Elections Timeline:</w:t>
      </w:r>
    </w:p>
    <w:p w14:paraId="44FA8DD2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Move to approve: Brittney</w:t>
      </w:r>
    </w:p>
    <w:p w14:paraId="5B1F9744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Second: Shawn</w:t>
      </w:r>
    </w:p>
    <w:p w14:paraId="65FAEDB5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All in favour</w:t>
      </w:r>
    </w:p>
    <w:p w14:paraId="667E2912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B)Revisions to job descriptions:</w:t>
      </w:r>
    </w:p>
    <w:p w14:paraId="10FA7C19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Move to approve: Kelly</w:t>
      </w:r>
    </w:p>
    <w:p w14:paraId="7477756A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Second: Brittney</w:t>
      </w:r>
    </w:p>
    <w:p w14:paraId="25E05567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• No major changes, just flushing out specific roles</w:t>
      </w:r>
    </w:p>
    <w:p w14:paraId="2A39077E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• Planning on making Clubs Coordinator position</w:t>
      </w:r>
    </w:p>
    <w:p w14:paraId="68E133A7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• President will take role of managing tuck shop</w:t>
      </w:r>
    </w:p>
    <w:p w14:paraId="2287876E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• President is responsible for hiring staff as she is full-time for the whole year</w:t>
      </w:r>
    </w:p>
    <w:p w14:paraId="446340CE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• VPs in charge of elections committee</w:t>
      </w:r>
    </w:p>
    <w:p w14:paraId="2EBA015E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• VP UA in charge of Walksafe</w:t>
      </w:r>
    </w:p>
    <w:p w14:paraId="30D34785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• VP UA in charge of Membership Issues and Services Committee</w:t>
      </w:r>
    </w:p>
    <w:p w14:paraId="346B8106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• Administrative coordinator manages the summer café</w:t>
      </w:r>
    </w:p>
    <w:p w14:paraId="3E3785BD" w14:textId="6EDDF083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• Question whether any executive position should be part time and if they are able to get</w:t>
      </w:r>
      <w:r w:rsidR="00864C34">
        <w:rPr>
          <w:rFonts w:cstheme="minorHAnsi"/>
          <w:sz w:val="28"/>
          <w:szCs w:val="28"/>
        </w:rPr>
        <w:t xml:space="preserve"> </w:t>
      </w:r>
      <w:r w:rsidRPr="00864C34">
        <w:rPr>
          <w:rFonts w:cstheme="minorHAnsi"/>
          <w:sz w:val="28"/>
          <w:szCs w:val="28"/>
        </w:rPr>
        <w:t>bus pass (only offered to full-time students)</w:t>
      </w:r>
    </w:p>
    <w:p w14:paraId="73128A4F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• Student affairs removed bus pass from all the positions</w:t>
      </w:r>
    </w:p>
    <w:p w14:paraId="2950F30F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• Clubs are time consuming</w:t>
      </w:r>
    </w:p>
    <w:p w14:paraId="218951C1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• Events can move at your own pace</w:t>
      </w:r>
    </w:p>
    <w:p w14:paraId="2C1221A5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• VP CL has to deal with institution held events</w:t>
      </w:r>
    </w:p>
    <w:p w14:paraId="4EA18A30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• *Split VP CL into VP CL and VP CC</w:t>
      </w:r>
    </w:p>
    <w:p w14:paraId="263F25B6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• *VP UA to collect Board Meeting materials and handle website</w:t>
      </w:r>
    </w:p>
    <w:p w14:paraId="5F967B86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Move to Approve: Tyler</w:t>
      </w:r>
    </w:p>
    <w:p w14:paraId="2B0DBDAA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Second: Brittney</w:t>
      </w:r>
    </w:p>
    <w:p w14:paraId="4931F182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All in favour</w:t>
      </w:r>
    </w:p>
    <w:p w14:paraId="1C0ADE66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C) Club staff and position of clubs</w:t>
      </w:r>
    </w:p>
    <w:p w14:paraId="68029E2F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lastRenderedPageBreak/>
        <w:t>Move to discuss: Kelly</w:t>
      </w:r>
    </w:p>
    <w:p w14:paraId="477B5494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Second: Brittney</w:t>
      </w:r>
    </w:p>
    <w:p w14:paraId="616893FF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• effective to have someone to focus solely on clubs</w:t>
      </w:r>
    </w:p>
    <w:p w14:paraId="04027C80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• position would run for a 14 month term</w:t>
      </w:r>
    </w:p>
    <w:p w14:paraId="6E6EEC53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• It is easier to train new clubs than transition existing ones</w:t>
      </w:r>
    </w:p>
    <w:p w14:paraId="306D2457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• Position within TOSA</w:t>
      </w:r>
    </w:p>
    <w:p w14:paraId="3CC24D06" w14:textId="42C4FCDB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• CL role would include: assisting and attending events and CC would deal with clubs,</w:t>
      </w:r>
      <w:r w:rsidR="00864C34">
        <w:rPr>
          <w:rFonts w:cstheme="minorHAnsi"/>
          <w:sz w:val="28"/>
          <w:szCs w:val="28"/>
        </w:rPr>
        <w:t xml:space="preserve"> </w:t>
      </w:r>
      <w:r w:rsidRPr="00864C34">
        <w:rPr>
          <w:rFonts w:cstheme="minorHAnsi"/>
          <w:sz w:val="28"/>
          <w:szCs w:val="28"/>
        </w:rPr>
        <w:t>while potentially having a voting seat on the Board of Directors</w:t>
      </w:r>
    </w:p>
    <w:p w14:paraId="0511ABAF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First: Brittney</w:t>
      </w:r>
    </w:p>
    <w:p w14:paraId="11F41D83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Second: Chris</w:t>
      </w:r>
    </w:p>
    <w:p w14:paraId="5D1CE243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All in favour</w:t>
      </w:r>
    </w:p>
    <w:p w14:paraId="3820FC9B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D) Trent Women’s Support Group matching grant</w:t>
      </w:r>
    </w:p>
    <w:p w14:paraId="64879F19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Move to discuss: Brittney</w:t>
      </w:r>
    </w:p>
    <w:p w14:paraId="41EF654A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Second: Kelly</w:t>
      </w:r>
    </w:p>
    <w:p w14:paraId="180D8E3E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• Proposal must be revised</w:t>
      </w:r>
    </w:p>
    <w:p w14:paraId="5B16A981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• If approved, we will match up to $250 for every dollar that they make</w:t>
      </w:r>
    </w:p>
    <w:p w14:paraId="0F71908F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• Profits passed will be external</w:t>
      </w:r>
    </w:p>
    <w:p w14:paraId="6FCC09CB" w14:textId="233AD9AA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• TOSA funding must go to planning, setting up and things directly related to the event,</w:t>
      </w:r>
      <w:r w:rsidR="00864C34">
        <w:rPr>
          <w:rFonts w:cstheme="minorHAnsi"/>
          <w:sz w:val="28"/>
          <w:szCs w:val="28"/>
        </w:rPr>
        <w:t xml:space="preserve"> </w:t>
      </w:r>
      <w:r w:rsidRPr="00864C34">
        <w:rPr>
          <w:rFonts w:cstheme="minorHAnsi"/>
          <w:sz w:val="28"/>
          <w:szCs w:val="28"/>
        </w:rPr>
        <w:t>not charity</w:t>
      </w:r>
    </w:p>
    <w:p w14:paraId="01A0959B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Approved: Brittney</w:t>
      </w:r>
    </w:p>
    <w:p w14:paraId="0897FB4F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Second: Shawn</w:t>
      </w:r>
    </w:p>
    <w:p w14:paraId="4990A851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All in favour</w:t>
      </w:r>
    </w:p>
    <w:p w14:paraId="01FBB901" w14:textId="77777777" w:rsidR="00C23C9B" w:rsidRPr="00864C34" w:rsidRDefault="00C23C9B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</w:p>
    <w:p w14:paraId="4D960D9E" w14:textId="08320523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864C34">
        <w:rPr>
          <w:rFonts w:cstheme="minorHAnsi"/>
          <w:b/>
          <w:bCs/>
          <w:sz w:val="28"/>
          <w:szCs w:val="28"/>
        </w:rPr>
        <w:t>VI. Information and Discussion</w:t>
      </w:r>
    </w:p>
    <w:p w14:paraId="109554FF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a) Clothing sales</w:t>
      </w:r>
    </w:p>
    <w:p w14:paraId="4BEA7202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• Popular</w:t>
      </w:r>
    </w:p>
    <w:p w14:paraId="7C24997B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• Whether to have more than one sale for this semester</w:t>
      </w:r>
    </w:p>
    <w:p w14:paraId="2320ECF6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• Have one in the middle of semester?</w:t>
      </w:r>
    </w:p>
    <w:p w14:paraId="412F54C9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• Have one sale on just the smaller token items (lanyards,water bottles,hats)</w:t>
      </w:r>
    </w:p>
    <w:p w14:paraId="4FD47E6E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• Tuck shop open during the march preview/events</w:t>
      </w:r>
    </w:p>
    <w:p w14:paraId="260332E1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b) Team building</w:t>
      </w:r>
    </w:p>
    <w:p w14:paraId="63C3B14F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• Possibly doing board meeting on reading week (March 12)</w:t>
      </w:r>
    </w:p>
    <w:p w14:paraId="65762027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c) Semi-formal caterer</w:t>
      </w:r>
    </w:p>
    <w:p w14:paraId="7FBC6D0D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• JUBES has done it for the past three years</w:t>
      </w:r>
    </w:p>
    <w:p w14:paraId="7AB099B5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• Pelican, Farm and Wild Local foods or Aramark are also options</w:t>
      </w:r>
    </w:p>
    <w:p w14:paraId="6405BD0C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• Conference services provide beverages</w:t>
      </w:r>
    </w:p>
    <w:p w14:paraId="4B325EC8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• Considered a department but we do not have a license</w:t>
      </w:r>
    </w:p>
    <w:p w14:paraId="666B0E4C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lastRenderedPageBreak/>
        <w:t>• Farm and Wild will only sell wine and beer but we can negotiate having liquor</w:t>
      </w:r>
    </w:p>
    <w:p w14:paraId="34106C2D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• Pelican charges are expensive but serve liquor</w:t>
      </w:r>
    </w:p>
    <w:p w14:paraId="7512C9C5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• Aramark will serve dinner and buffet desert</w:t>
      </w:r>
    </w:p>
    <w:p w14:paraId="6CD37915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• Pelican offers two plate options</w:t>
      </w:r>
    </w:p>
    <w:p w14:paraId="07D917D6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• Farm and Wild cannot do a sit down dinner</w:t>
      </w:r>
    </w:p>
    <w:p w14:paraId="2E74344D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• Main ultimatum being Pelican or ARAMARK?</w:t>
      </w:r>
    </w:p>
    <w:p w14:paraId="3B07335B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• Pelican’s liquor license fully covers us</w:t>
      </w:r>
    </w:p>
    <w:p w14:paraId="44C2BA38" w14:textId="77777777" w:rsidR="00C23C9B" w:rsidRPr="00864C34" w:rsidRDefault="00C23C9B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</w:p>
    <w:p w14:paraId="1E4A0B8B" w14:textId="30F51210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864C34">
        <w:rPr>
          <w:rFonts w:cstheme="minorHAnsi"/>
          <w:b/>
          <w:bCs/>
          <w:sz w:val="28"/>
          <w:szCs w:val="28"/>
        </w:rPr>
        <w:t>VII. Financial Updates</w:t>
      </w:r>
    </w:p>
    <w:p w14:paraId="19A9930A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A) Ancillary fees</w:t>
      </w:r>
    </w:p>
    <w:p w14:paraId="197A9B4F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• Board observes Justin’s Financial update portfolio</w:t>
      </w:r>
    </w:p>
    <w:p w14:paraId="0FA4F3C7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• Total budget is $200,000</w:t>
      </w:r>
    </w:p>
    <w:p w14:paraId="4628D71C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• Fees committee vote</w:t>
      </w:r>
    </w:p>
    <w:p w14:paraId="27D12165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• Faculty salaries are left blank in the budget</w:t>
      </w:r>
    </w:p>
    <w:p w14:paraId="1CFAD977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• Take money away from the non-salary expenses, such as supplies and travel</w:t>
      </w:r>
    </w:p>
    <w:p w14:paraId="5E755F6E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• Increase budget for orientation</w:t>
      </w:r>
    </w:p>
    <w:p w14:paraId="57DAD773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• Increase wellness program</w:t>
      </w:r>
    </w:p>
    <w:p w14:paraId="0188447A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• Expand to do more things like smoking and alcohol awareness</w:t>
      </w:r>
    </w:p>
    <w:p w14:paraId="63B7ACCC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• Consider an events assistant position</w:t>
      </w:r>
    </w:p>
    <w:p w14:paraId="186CFBF5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• Photography position on campus student honorary</w:t>
      </w:r>
    </w:p>
    <w:p w14:paraId="280AAFE3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• Career counseling and resume/cover letter critiques</w:t>
      </w:r>
    </w:p>
    <w:p w14:paraId="3D0A4EB0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• Career fairs</w:t>
      </w:r>
    </w:p>
    <w:p w14:paraId="4F798AC1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• Just the cost of annual step-ups for employees is $800.00</w:t>
      </w:r>
    </w:p>
    <w:p w14:paraId="04CCFFA2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• Increase due to CPI</w:t>
      </w:r>
    </w:p>
    <w:p w14:paraId="4777A472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• Adding more part time staff at TOSA</w:t>
      </w:r>
    </w:p>
    <w:p w14:paraId="53EC84E7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• December leading into January there were no huge expenses in Tuck shop and</w:t>
      </w:r>
    </w:p>
    <w:p w14:paraId="33B36371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employee pay</w:t>
      </w:r>
    </w:p>
    <w:p w14:paraId="03FAB182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B) Tuck shop update</w:t>
      </w:r>
    </w:p>
    <w:p w14:paraId="7FAD1FE1" w14:textId="28F0FC98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• Four employees in the first semester and 3 in the winter semester because business is</w:t>
      </w:r>
      <w:r w:rsidR="00864C34">
        <w:rPr>
          <w:rFonts w:cstheme="minorHAnsi"/>
          <w:sz w:val="28"/>
          <w:szCs w:val="28"/>
        </w:rPr>
        <w:t xml:space="preserve"> </w:t>
      </w:r>
      <w:r w:rsidRPr="00864C34">
        <w:rPr>
          <w:rFonts w:cstheme="minorHAnsi"/>
          <w:sz w:val="28"/>
          <w:szCs w:val="28"/>
        </w:rPr>
        <w:t>slower then</w:t>
      </w:r>
    </w:p>
    <w:p w14:paraId="191E2CFE" w14:textId="245FC71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• Most people that would be making purchases have already bout their clothing and</w:t>
      </w:r>
      <w:r w:rsidR="00864C34">
        <w:rPr>
          <w:rFonts w:cstheme="minorHAnsi"/>
          <w:sz w:val="28"/>
          <w:szCs w:val="28"/>
        </w:rPr>
        <w:t xml:space="preserve"> </w:t>
      </w:r>
      <w:r w:rsidRPr="00864C34">
        <w:rPr>
          <w:rFonts w:cstheme="minorHAnsi"/>
          <w:sz w:val="28"/>
          <w:szCs w:val="28"/>
        </w:rPr>
        <w:t>books</w:t>
      </w:r>
    </w:p>
    <w:p w14:paraId="35B0DD0C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• Tuck shop will not be open some weeks</w:t>
      </w:r>
    </w:p>
    <w:p w14:paraId="5D1CE7DB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• Should be open during the March preview</w:t>
      </w:r>
    </w:p>
    <w:p w14:paraId="38F795E0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• There should be an increase in hours at the end of the year for a sale</w:t>
      </w:r>
    </w:p>
    <w:p w14:paraId="1F076ED1" w14:textId="77777777" w:rsidR="00C23C9B" w:rsidRPr="00864C34" w:rsidRDefault="00C23C9B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</w:p>
    <w:p w14:paraId="146144A6" w14:textId="77777777" w:rsidR="00864C34" w:rsidRDefault="00864C34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</w:p>
    <w:p w14:paraId="0D3D79A3" w14:textId="096575B5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864C34">
        <w:rPr>
          <w:rFonts w:cstheme="minorHAnsi"/>
          <w:b/>
          <w:bCs/>
          <w:sz w:val="28"/>
          <w:szCs w:val="28"/>
        </w:rPr>
        <w:lastRenderedPageBreak/>
        <w:t>IIX. Upcoming dates</w:t>
      </w:r>
    </w:p>
    <w:p w14:paraId="0A700BBB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A) March Preview</w:t>
      </w:r>
    </w:p>
    <w:p w14:paraId="077EAA2D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• An open house event</w:t>
      </w:r>
    </w:p>
    <w:p w14:paraId="21533E64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• Introduce prospective students to Trent Oshawa on March 15th</w:t>
      </w:r>
    </w:p>
    <w:p w14:paraId="118D4518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• Will need volunteers to arrive by noon and the event runs from 1-4 pm</w:t>
      </w:r>
    </w:p>
    <w:p w14:paraId="73A0571F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• We will need volunteers for set up, cleaning and giving tours</w:t>
      </w:r>
    </w:p>
    <w:p w14:paraId="693B434F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B) Don Tapscott</w:t>
      </w:r>
    </w:p>
    <w:p w14:paraId="21922211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• Kate Ingram will be helping</w:t>
      </w:r>
    </w:p>
    <w:p w14:paraId="7E319D05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• Event on February 11th at 7:30</w:t>
      </w:r>
    </w:p>
    <w:p w14:paraId="5061C785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• Chancellor of university will be in attendance</w:t>
      </w:r>
    </w:p>
    <w:p w14:paraId="52301926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• The event is free</w:t>
      </w:r>
    </w:p>
    <w:p w14:paraId="1A41ACDC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C) Black History event</w:t>
      </w:r>
    </w:p>
    <w:p w14:paraId="64913688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• Contact Josh for volunteering as they are much needed</w:t>
      </w:r>
    </w:p>
    <w:p w14:paraId="5C8C57DF" w14:textId="173E34F1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• There is a call for students able to run an academic booth on Black History related</w:t>
      </w:r>
      <w:r w:rsidR="00864C34">
        <w:rPr>
          <w:rFonts w:cstheme="minorHAnsi"/>
          <w:sz w:val="28"/>
          <w:szCs w:val="28"/>
        </w:rPr>
        <w:t xml:space="preserve"> </w:t>
      </w:r>
      <w:r w:rsidRPr="00864C34">
        <w:rPr>
          <w:rFonts w:cstheme="minorHAnsi"/>
          <w:sz w:val="28"/>
          <w:szCs w:val="28"/>
        </w:rPr>
        <w:t>topics</w:t>
      </w:r>
    </w:p>
    <w:p w14:paraId="0F13F98E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D) OUSA Day:</w:t>
      </w:r>
    </w:p>
    <w:p w14:paraId="0C597383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• An on campus round table will be head on February 12th</w:t>
      </w:r>
    </w:p>
    <w:p w14:paraId="5EB12189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• Volunteers and attendees are needed</w:t>
      </w:r>
    </w:p>
    <w:p w14:paraId="71F9C103" w14:textId="77777777" w:rsidR="00C23C9B" w:rsidRPr="00864C34" w:rsidRDefault="00C23C9B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</w:p>
    <w:p w14:paraId="4C606068" w14:textId="7B3316AC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b/>
          <w:bCs/>
          <w:sz w:val="28"/>
          <w:szCs w:val="28"/>
        </w:rPr>
        <w:t xml:space="preserve">IX. </w:t>
      </w:r>
      <w:r w:rsidRPr="00864C34">
        <w:rPr>
          <w:rFonts w:cstheme="minorHAnsi"/>
          <w:sz w:val="28"/>
          <w:szCs w:val="28"/>
        </w:rPr>
        <w:t>Move to adjourn: Kelly</w:t>
      </w:r>
    </w:p>
    <w:p w14:paraId="285F553E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Second: Brittney</w:t>
      </w:r>
    </w:p>
    <w:p w14:paraId="6C55EEBB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All in favour</w:t>
      </w:r>
    </w:p>
    <w:p w14:paraId="37B47984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Time of adjournment: 11:16 am</w:t>
      </w:r>
    </w:p>
    <w:p w14:paraId="4D01663C" w14:textId="77777777" w:rsidR="00C23C9B" w:rsidRDefault="00C23C9B">
      <w:pPr>
        <w:rPr>
          <w:rFonts w:ascii="TimesNewRomanPS-BoldMT" w:hAnsi="TimesNewRomanPS-BoldMT" w:cs="TimesNewRomanPS-BoldMT"/>
          <w:b/>
          <w:bCs/>
          <w:sz w:val="28"/>
          <w:szCs w:val="28"/>
        </w:rPr>
      </w:pPr>
      <w:r>
        <w:rPr>
          <w:rFonts w:ascii="TimesNewRomanPS-BoldMT" w:hAnsi="TimesNewRomanPS-BoldMT" w:cs="TimesNewRomanPS-BoldMT"/>
          <w:b/>
          <w:bCs/>
          <w:sz w:val="28"/>
          <w:szCs w:val="28"/>
        </w:rPr>
        <w:br w:type="page"/>
      </w:r>
    </w:p>
    <w:p w14:paraId="0BAC612F" w14:textId="77777777" w:rsidR="00014C46" w:rsidRPr="002E7DF1" w:rsidRDefault="00014C46" w:rsidP="00C23C9B">
      <w:pPr>
        <w:pStyle w:val="Heading1"/>
        <w:rPr>
          <w:color w:val="538135" w:themeColor="accent6" w:themeShade="BF"/>
        </w:rPr>
      </w:pPr>
      <w:bookmarkStart w:id="9" w:name="_Toc21604910"/>
      <w:r w:rsidRPr="002E7DF1">
        <w:rPr>
          <w:color w:val="538135" w:themeColor="accent6" w:themeShade="BF"/>
        </w:rPr>
        <w:lastRenderedPageBreak/>
        <w:t>Friday, February 28th, 2014</w:t>
      </w:r>
      <w:bookmarkEnd w:id="9"/>
    </w:p>
    <w:p w14:paraId="36E1B2FC" w14:textId="77777777" w:rsidR="00864C34" w:rsidRDefault="00864C34" w:rsidP="00014C46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</w:p>
    <w:p w14:paraId="6F19092F" w14:textId="4881CEA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2:00PM - 4:00PM</w:t>
      </w:r>
    </w:p>
    <w:p w14:paraId="2E824A5C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Room 110</w:t>
      </w:r>
    </w:p>
    <w:p w14:paraId="48C1127D" w14:textId="77777777" w:rsidR="00864C34" w:rsidRPr="00864C34" w:rsidRDefault="00864C34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</w:p>
    <w:p w14:paraId="576B6FAE" w14:textId="294EA29C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Agenda</w:t>
      </w:r>
    </w:p>
    <w:p w14:paraId="4FA85242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1. Call to Order</w:t>
      </w:r>
    </w:p>
    <w:p w14:paraId="076884F9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2. Call for New Business</w:t>
      </w:r>
    </w:p>
    <w:p w14:paraId="4FC1F383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3. Approval of the Agenda</w:t>
      </w:r>
    </w:p>
    <w:p w14:paraId="5EA7C520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4. Approval of the Minutes</w:t>
      </w:r>
    </w:p>
    <w:p w14:paraId="654242FA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5. Executive Update</w:t>
      </w:r>
    </w:p>
    <w:p w14:paraId="3A104F4E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6. Approvals:</w:t>
      </w:r>
    </w:p>
    <w:p w14:paraId="1EBF3F0D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a) By-Law Correction - By-Law No. XIII Elections</w:t>
      </w:r>
    </w:p>
    <w:p w14:paraId="29E295CA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b) By-Law Correction - By-Law No. XIV Referenda and Petitions</w:t>
      </w:r>
    </w:p>
    <w:p w14:paraId="74992578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7. Information/Discussion</w:t>
      </w:r>
    </w:p>
    <w:p w14:paraId="323F6A8D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a. Referendum</w:t>
      </w:r>
    </w:p>
    <w:p w14:paraId="45E763BC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b. Semi-Formal Update</w:t>
      </w:r>
    </w:p>
    <w:p w14:paraId="58EA0C32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c. Elections Update</w:t>
      </w:r>
    </w:p>
    <w:p w14:paraId="25E2BF65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d. TOSA Intern</w:t>
      </w:r>
    </w:p>
    <w:p w14:paraId="06D54862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e. PiHED</w:t>
      </w:r>
    </w:p>
    <w:p w14:paraId="3F467E0A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f. BMO Partnership</w:t>
      </w:r>
    </w:p>
    <w:p w14:paraId="0E5E2672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g. Team Building</w:t>
      </w:r>
    </w:p>
    <w:p w14:paraId="4CF58A9A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8. Updates</w:t>
      </w:r>
    </w:p>
    <w:p w14:paraId="02D30FB7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a. Financial Update</w:t>
      </w:r>
    </w:p>
    <w:p w14:paraId="760E83D1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b. TuckShop Update</w:t>
      </w:r>
    </w:p>
    <w:p w14:paraId="25E3ECCE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9. Upcoming Dates</w:t>
      </w:r>
    </w:p>
    <w:p w14:paraId="34005967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a) Black History Month: Saturday, March 1st (12PM - 6PM)</w:t>
      </w:r>
    </w:p>
    <w:p w14:paraId="0C729199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b) Semi-Formal: Friday, March 7th (6PM - 12AM)</w:t>
      </w:r>
    </w:p>
    <w:p w14:paraId="4976839A" w14:textId="77777777" w:rsidR="00C23C9B" w:rsidRDefault="00C23C9B">
      <w:pPr>
        <w:rPr>
          <w:rFonts w:ascii="TimesNewRomanPS-BoldMT" w:hAnsi="TimesNewRomanPS-BoldMT" w:cs="TimesNewRomanPS-BoldMT"/>
          <w:b/>
          <w:bCs/>
          <w:sz w:val="28"/>
          <w:szCs w:val="28"/>
        </w:rPr>
      </w:pPr>
      <w:r>
        <w:rPr>
          <w:rFonts w:ascii="TimesNewRomanPS-BoldMT" w:hAnsi="TimesNewRomanPS-BoldMT" w:cs="TimesNewRomanPS-BoldMT"/>
          <w:b/>
          <w:bCs/>
          <w:sz w:val="28"/>
          <w:szCs w:val="28"/>
        </w:rPr>
        <w:br w:type="page"/>
      </w:r>
    </w:p>
    <w:p w14:paraId="22485182" w14:textId="7BC5C08D" w:rsidR="00014C46" w:rsidRPr="002E7DF1" w:rsidRDefault="00014C46" w:rsidP="00C23C9B">
      <w:pPr>
        <w:pStyle w:val="Heading1"/>
        <w:rPr>
          <w:color w:val="538135" w:themeColor="accent6" w:themeShade="BF"/>
        </w:rPr>
      </w:pPr>
      <w:bookmarkStart w:id="10" w:name="_Toc21604911"/>
      <w:r w:rsidRPr="002E7DF1">
        <w:rPr>
          <w:color w:val="538135" w:themeColor="accent6" w:themeShade="BF"/>
        </w:rPr>
        <w:lastRenderedPageBreak/>
        <w:t>March</w:t>
      </w:r>
      <w:r w:rsidR="002E7DF1">
        <w:rPr>
          <w:color w:val="538135" w:themeColor="accent6" w:themeShade="BF"/>
        </w:rPr>
        <w:t>, 2014</w:t>
      </w:r>
      <w:bookmarkEnd w:id="10"/>
    </w:p>
    <w:p w14:paraId="383734DE" w14:textId="77777777" w:rsidR="00864C34" w:rsidRDefault="00864C34" w:rsidP="00014C46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</w:p>
    <w:p w14:paraId="4B6BA12C" w14:textId="146D17D0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N/A (Online Meeting. No minutes)</w:t>
      </w:r>
    </w:p>
    <w:p w14:paraId="34EAD30C" w14:textId="77777777" w:rsidR="00C23C9B" w:rsidRDefault="00C23C9B">
      <w:pPr>
        <w:rPr>
          <w:rFonts w:ascii="TimesNewRomanPS-BoldMT" w:hAnsi="TimesNewRomanPS-BoldMT" w:cs="TimesNewRomanPS-BoldMT"/>
          <w:b/>
          <w:bCs/>
          <w:sz w:val="28"/>
          <w:szCs w:val="28"/>
        </w:rPr>
      </w:pPr>
      <w:r>
        <w:rPr>
          <w:rFonts w:ascii="TimesNewRomanPS-BoldMT" w:hAnsi="TimesNewRomanPS-BoldMT" w:cs="TimesNewRomanPS-BoldMT"/>
          <w:b/>
          <w:bCs/>
          <w:sz w:val="28"/>
          <w:szCs w:val="28"/>
        </w:rPr>
        <w:br w:type="page"/>
      </w:r>
    </w:p>
    <w:p w14:paraId="20A5E339" w14:textId="2FAF49D4" w:rsidR="00014C46" w:rsidRPr="002E7DF1" w:rsidRDefault="00014C46" w:rsidP="00C23C9B">
      <w:pPr>
        <w:pStyle w:val="Heading1"/>
        <w:rPr>
          <w:color w:val="538135" w:themeColor="accent6" w:themeShade="BF"/>
        </w:rPr>
      </w:pPr>
      <w:bookmarkStart w:id="11" w:name="_Toc21604912"/>
      <w:r w:rsidRPr="002E7DF1">
        <w:rPr>
          <w:color w:val="538135" w:themeColor="accent6" w:themeShade="BF"/>
        </w:rPr>
        <w:lastRenderedPageBreak/>
        <w:t>April 21</w:t>
      </w:r>
      <w:r w:rsidRPr="002E7DF1">
        <w:rPr>
          <w:color w:val="538135" w:themeColor="accent6" w:themeShade="BF"/>
          <w:sz w:val="16"/>
          <w:szCs w:val="16"/>
        </w:rPr>
        <w:t>st</w:t>
      </w:r>
      <w:r w:rsidRPr="002E7DF1">
        <w:rPr>
          <w:color w:val="538135" w:themeColor="accent6" w:themeShade="BF"/>
        </w:rPr>
        <w:t>, 2014</w:t>
      </w:r>
      <w:bookmarkEnd w:id="11"/>
    </w:p>
    <w:p w14:paraId="682333D6" w14:textId="77777777" w:rsidR="00C23C9B" w:rsidRDefault="00C23C9B" w:rsidP="00014C46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</w:p>
    <w:p w14:paraId="170AC512" w14:textId="72B01504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Meeting Location: Room 110</w:t>
      </w:r>
    </w:p>
    <w:p w14:paraId="13370255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Approval: Draft</w:t>
      </w:r>
    </w:p>
    <w:p w14:paraId="40613299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Recorded by: Kelly Patano</w:t>
      </w:r>
    </w:p>
    <w:p w14:paraId="741BFEBA" w14:textId="77777777" w:rsidR="00C23C9B" w:rsidRPr="00864C34" w:rsidRDefault="00C23C9B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</w:p>
    <w:p w14:paraId="6BDEE881" w14:textId="29887C79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864C34">
        <w:rPr>
          <w:rFonts w:cstheme="minorHAnsi"/>
          <w:b/>
          <w:bCs/>
          <w:sz w:val="28"/>
          <w:szCs w:val="28"/>
        </w:rPr>
        <w:t>Attendance:</w:t>
      </w:r>
    </w:p>
    <w:p w14:paraId="618A7D4B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864C34">
        <w:rPr>
          <w:rFonts w:cstheme="minorHAnsi"/>
          <w:b/>
          <w:bCs/>
          <w:sz w:val="28"/>
          <w:szCs w:val="28"/>
        </w:rPr>
        <w:t>Name Position Present</w:t>
      </w:r>
    </w:p>
    <w:p w14:paraId="18F59DC2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Kelly Patano President Yes</w:t>
      </w:r>
    </w:p>
    <w:p w14:paraId="25D7E0C8" w14:textId="190322E4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Brittney Forester</w:t>
      </w:r>
      <w:r w:rsidR="00C23C9B" w:rsidRPr="00864C34">
        <w:rPr>
          <w:rFonts w:cstheme="minorHAnsi"/>
          <w:sz w:val="28"/>
          <w:szCs w:val="28"/>
        </w:rPr>
        <w:t xml:space="preserve"> </w:t>
      </w:r>
      <w:r w:rsidRPr="00864C34">
        <w:rPr>
          <w:rFonts w:cstheme="minorHAnsi"/>
          <w:sz w:val="28"/>
          <w:szCs w:val="28"/>
        </w:rPr>
        <w:t>Vice President Campus</w:t>
      </w:r>
      <w:r w:rsidR="00C23C9B" w:rsidRPr="00864C34">
        <w:rPr>
          <w:rFonts w:cstheme="minorHAnsi"/>
          <w:sz w:val="28"/>
          <w:szCs w:val="28"/>
        </w:rPr>
        <w:t xml:space="preserve"> </w:t>
      </w:r>
      <w:r w:rsidRPr="00864C34">
        <w:rPr>
          <w:rFonts w:cstheme="minorHAnsi"/>
          <w:sz w:val="28"/>
          <w:szCs w:val="28"/>
        </w:rPr>
        <w:t>Life</w:t>
      </w:r>
      <w:r w:rsidR="00C23C9B" w:rsidRPr="00864C34">
        <w:rPr>
          <w:rFonts w:cstheme="minorHAnsi"/>
          <w:sz w:val="28"/>
          <w:szCs w:val="28"/>
        </w:rPr>
        <w:t xml:space="preserve"> Yes</w:t>
      </w:r>
    </w:p>
    <w:p w14:paraId="0B65A790" w14:textId="60B55E3F" w:rsidR="00014C46" w:rsidRPr="00864C34" w:rsidRDefault="00C23C9B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Chris Fernlund</w:t>
      </w:r>
      <w:r w:rsidRPr="00864C34">
        <w:rPr>
          <w:rFonts w:cstheme="minorHAnsi"/>
          <w:sz w:val="28"/>
          <w:szCs w:val="28"/>
        </w:rPr>
        <w:t xml:space="preserve"> </w:t>
      </w:r>
      <w:r w:rsidR="00014C46" w:rsidRPr="00864C34">
        <w:rPr>
          <w:rFonts w:cstheme="minorHAnsi"/>
          <w:sz w:val="28"/>
          <w:szCs w:val="28"/>
        </w:rPr>
        <w:t>Vice President</w:t>
      </w:r>
      <w:r w:rsidRPr="00864C34">
        <w:rPr>
          <w:rFonts w:cstheme="minorHAnsi"/>
          <w:sz w:val="28"/>
          <w:szCs w:val="28"/>
        </w:rPr>
        <w:t xml:space="preserve"> </w:t>
      </w:r>
      <w:r w:rsidR="00014C46" w:rsidRPr="00864C34">
        <w:rPr>
          <w:rFonts w:cstheme="minorHAnsi"/>
          <w:sz w:val="28"/>
          <w:szCs w:val="28"/>
        </w:rPr>
        <w:t>University Affairs</w:t>
      </w:r>
      <w:r w:rsidRPr="00864C34">
        <w:rPr>
          <w:rFonts w:cstheme="minorHAnsi"/>
          <w:sz w:val="28"/>
          <w:szCs w:val="28"/>
        </w:rPr>
        <w:t xml:space="preserve"> Yes</w:t>
      </w:r>
    </w:p>
    <w:p w14:paraId="3964271C" w14:textId="6C3661DC" w:rsidR="00C23C9B" w:rsidRPr="00864C34" w:rsidRDefault="00014C46" w:rsidP="00C23C9B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Shawn Murphy</w:t>
      </w:r>
      <w:r w:rsidR="00C23C9B" w:rsidRPr="00864C34">
        <w:rPr>
          <w:rFonts w:cstheme="minorHAnsi"/>
          <w:sz w:val="28"/>
          <w:szCs w:val="28"/>
        </w:rPr>
        <w:t xml:space="preserve"> </w:t>
      </w:r>
      <w:r w:rsidR="00C23C9B" w:rsidRPr="00864C34">
        <w:rPr>
          <w:rFonts w:cstheme="minorHAnsi"/>
          <w:sz w:val="28"/>
          <w:szCs w:val="28"/>
        </w:rPr>
        <w:t>Sociology</w:t>
      </w:r>
      <w:r w:rsidR="00C23C9B" w:rsidRPr="00864C34">
        <w:rPr>
          <w:rFonts w:cstheme="minorHAnsi"/>
          <w:sz w:val="28"/>
          <w:szCs w:val="28"/>
        </w:rPr>
        <w:t xml:space="preserve"> Yes</w:t>
      </w:r>
    </w:p>
    <w:p w14:paraId="16D2DB53" w14:textId="4C799EDE" w:rsidR="00C23C9B" w:rsidRPr="00864C34" w:rsidRDefault="00014C46" w:rsidP="00C23C9B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Said Turabi</w:t>
      </w:r>
      <w:r w:rsidR="00C23C9B" w:rsidRPr="00864C34">
        <w:rPr>
          <w:rFonts w:cstheme="minorHAnsi"/>
          <w:sz w:val="28"/>
          <w:szCs w:val="28"/>
        </w:rPr>
        <w:t xml:space="preserve"> </w:t>
      </w:r>
      <w:r w:rsidR="00C23C9B" w:rsidRPr="00864C34">
        <w:rPr>
          <w:rFonts w:cstheme="minorHAnsi"/>
          <w:sz w:val="28"/>
          <w:szCs w:val="28"/>
        </w:rPr>
        <w:t>Business</w:t>
      </w:r>
      <w:r w:rsidR="00C23C9B" w:rsidRPr="00864C34">
        <w:rPr>
          <w:rFonts w:cstheme="minorHAnsi"/>
          <w:sz w:val="28"/>
          <w:szCs w:val="28"/>
        </w:rPr>
        <w:t xml:space="preserve"> </w:t>
      </w:r>
      <w:r w:rsidR="00C23C9B" w:rsidRPr="00864C34">
        <w:rPr>
          <w:rFonts w:cstheme="minorHAnsi"/>
          <w:sz w:val="28"/>
          <w:szCs w:val="28"/>
        </w:rPr>
        <w:t>Administration</w:t>
      </w:r>
      <w:r w:rsidR="00C23C9B" w:rsidRPr="00864C34">
        <w:rPr>
          <w:rFonts w:cstheme="minorHAnsi"/>
          <w:sz w:val="28"/>
          <w:szCs w:val="28"/>
        </w:rPr>
        <w:t xml:space="preserve"> Yes</w:t>
      </w:r>
    </w:p>
    <w:p w14:paraId="71AD76C8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Alexandra Bursey History Yes</w:t>
      </w:r>
    </w:p>
    <w:p w14:paraId="26B2C241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Alexandra Mirowski Anthropology No</w:t>
      </w:r>
    </w:p>
    <w:p w14:paraId="32D30B29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Geoff Laforge Psychology No</w:t>
      </w:r>
    </w:p>
    <w:p w14:paraId="655FEBAD" w14:textId="0CE20C79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Tyler Podlowski</w:t>
      </w:r>
      <w:r w:rsidR="00C23C9B" w:rsidRPr="00864C34">
        <w:rPr>
          <w:rFonts w:cstheme="minorHAnsi"/>
          <w:sz w:val="28"/>
          <w:szCs w:val="28"/>
        </w:rPr>
        <w:t xml:space="preserve"> </w:t>
      </w:r>
      <w:r w:rsidR="00C23C9B" w:rsidRPr="00864C34">
        <w:rPr>
          <w:rFonts w:cstheme="minorHAnsi"/>
          <w:sz w:val="28"/>
          <w:szCs w:val="28"/>
        </w:rPr>
        <w:t>Cultural Studies</w:t>
      </w:r>
      <w:r w:rsidR="00C23C9B" w:rsidRPr="00864C34">
        <w:rPr>
          <w:rFonts w:cstheme="minorHAnsi"/>
          <w:sz w:val="28"/>
          <w:szCs w:val="28"/>
        </w:rPr>
        <w:t xml:space="preserve"> No</w:t>
      </w:r>
    </w:p>
    <w:p w14:paraId="2BE12623" w14:textId="3CDA7E5B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Lauren Huzar</w:t>
      </w:r>
      <w:r w:rsidR="00C23C9B" w:rsidRPr="00864C34">
        <w:rPr>
          <w:rFonts w:cstheme="minorHAnsi"/>
          <w:sz w:val="28"/>
          <w:szCs w:val="28"/>
        </w:rPr>
        <w:t xml:space="preserve"> </w:t>
      </w:r>
      <w:r w:rsidR="00C23C9B" w:rsidRPr="00864C34">
        <w:rPr>
          <w:rFonts w:cstheme="minorHAnsi"/>
          <w:sz w:val="28"/>
          <w:szCs w:val="28"/>
        </w:rPr>
        <w:t>Women’s Studies</w:t>
      </w:r>
      <w:r w:rsidR="00C23C9B" w:rsidRPr="00864C34">
        <w:rPr>
          <w:rFonts w:cstheme="minorHAnsi"/>
          <w:sz w:val="28"/>
          <w:szCs w:val="28"/>
        </w:rPr>
        <w:t xml:space="preserve"> Yes</w:t>
      </w:r>
    </w:p>
    <w:p w14:paraId="7780E1D5" w14:textId="281230D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Olivia Maroosis</w:t>
      </w:r>
      <w:r w:rsidR="00C23C9B" w:rsidRPr="00864C34">
        <w:rPr>
          <w:rFonts w:cstheme="minorHAnsi"/>
          <w:sz w:val="28"/>
          <w:szCs w:val="28"/>
        </w:rPr>
        <w:t xml:space="preserve"> </w:t>
      </w:r>
      <w:r w:rsidR="00C23C9B" w:rsidRPr="00864C34">
        <w:rPr>
          <w:rFonts w:cstheme="minorHAnsi"/>
          <w:sz w:val="28"/>
          <w:szCs w:val="28"/>
        </w:rPr>
        <w:t>English Literature</w:t>
      </w:r>
      <w:r w:rsidR="00C23C9B" w:rsidRPr="00864C34">
        <w:rPr>
          <w:rFonts w:cstheme="minorHAnsi"/>
          <w:sz w:val="28"/>
          <w:szCs w:val="28"/>
        </w:rPr>
        <w:t xml:space="preserve"> Yes</w:t>
      </w:r>
    </w:p>
    <w:p w14:paraId="26648F68" w14:textId="68CEC4F0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Nicole Taylor</w:t>
      </w:r>
      <w:r w:rsidR="00C23C9B" w:rsidRPr="00864C34">
        <w:rPr>
          <w:rFonts w:cstheme="minorHAnsi"/>
          <w:sz w:val="28"/>
          <w:szCs w:val="28"/>
        </w:rPr>
        <w:t xml:space="preserve"> </w:t>
      </w:r>
      <w:r w:rsidR="00C23C9B" w:rsidRPr="00864C34">
        <w:rPr>
          <w:rFonts w:cstheme="minorHAnsi"/>
          <w:sz w:val="28"/>
          <w:szCs w:val="28"/>
        </w:rPr>
        <w:t>First Year</w:t>
      </w:r>
      <w:r w:rsidR="00C23C9B" w:rsidRPr="00864C34">
        <w:rPr>
          <w:rFonts w:cstheme="minorHAnsi"/>
          <w:sz w:val="28"/>
          <w:szCs w:val="28"/>
        </w:rPr>
        <w:t xml:space="preserve"> No</w:t>
      </w:r>
    </w:p>
    <w:p w14:paraId="0A8E23CD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Nicholas Ashmore Chair Person Yes</w:t>
      </w:r>
    </w:p>
    <w:p w14:paraId="0A003336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Julianne Kiraly Recording Officer Regrets</w:t>
      </w:r>
    </w:p>
    <w:p w14:paraId="5D1EC5FC" w14:textId="77777777" w:rsidR="00C23C9B" w:rsidRPr="00864C34" w:rsidRDefault="00C23C9B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</w:p>
    <w:p w14:paraId="44B959E3" w14:textId="5CE876B4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864C34">
        <w:rPr>
          <w:rFonts w:cstheme="minorHAnsi"/>
          <w:b/>
          <w:bCs/>
          <w:sz w:val="28"/>
          <w:szCs w:val="28"/>
        </w:rPr>
        <w:t>Meeting Location</w:t>
      </w:r>
    </w:p>
    <w:p w14:paraId="15BA26F2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Building: Trent Oshawa Thornton Road Campus</w:t>
      </w:r>
    </w:p>
    <w:p w14:paraId="2174BE59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Room: 110</w:t>
      </w:r>
    </w:p>
    <w:p w14:paraId="16B72B29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Meeting Start</w:t>
      </w:r>
    </w:p>
    <w:p w14:paraId="0BFF7AAC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Schedule Start: 9:00am</w:t>
      </w:r>
    </w:p>
    <w:p w14:paraId="6311C37E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Actual Start: 9:17am</w:t>
      </w:r>
    </w:p>
    <w:p w14:paraId="3B859CA7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Meeting Scribe: Kelly Patano</w:t>
      </w:r>
    </w:p>
    <w:p w14:paraId="4FFBD6E9" w14:textId="77777777" w:rsidR="00C23C9B" w:rsidRPr="00864C34" w:rsidRDefault="00C23C9B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</w:p>
    <w:p w14:paraId="0FD79161" w14:textId="009E3249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864C34">
        <w:rPr>
          <w:rFonts w:cstheme="minorHAnsi"/>
          <w:b/>
          <w:bCs/>
          <w:sz w:val="28"/>
          <w:szCs w:val="28"/>
        </w:rPr>
        <w:t>I. Call to Order</w:t>
      </w:r>
    </w:p>
    <w:p w14:paraId="5BF1007E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9:17am</w:t>
      </w:r>
    </w:p>
    <w:p w14:paraId="789AD18A" w14:textId="77777777" w:rsidR="00C23C9B" w:rsidRPr="00864C34" w:rsidRDefault="00C23C9B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</w:p>
    <w:p w14:paraId="47ACBBD6" w14:textId="0B7091EC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864C34">
        <w:rPr>
          <w:rFonts w:cstheme="minorHAnsi"/>
          <w:b/>
          <w:bCs/>
          <w:sz w:val="28"/>
          <w:szCs w:val="28"/>
        </w:rPr>
        <w:t>II. Call for New Business</w:t>
      </w:r>
    </w:p>
    <w:p w14:paraId="48AEE752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Policy Poster: Question raised over whether it should be an approval or discussion item:</w:t>
      </w:r>
    </w:p>
    <w:p w14:paraId="78ED01D0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lastRenderedPageBreak/>
        <w:t>- Policy presented; if approved, approving it as is without amendments, on the condition</w:t>
      </w:r>
    </w:p>
    <w:p w14:paraId="376B7E47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that it remains in compliance with the institution</w:t>
      </w:r>
    </w:p>
    <w:p w14:paraId="31D82B0F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Initially thought to be an approval item, but a decision was made to check its language</w:t>
      </w:r>
    </w:p>
    <w:p w14:paraId="4CF899F1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with the University first.</w:t>
      </w:r>
    </w:p>
    <w:p w14:paraId="783694EE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Vote to move policy to discussion item f.</w:t>
      </w:r>
    </w:p>
    <w:p w14:paraId="60FC5B41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Moved: Brittney</w:t>
      </w:r>
    </w:p>
    <w:p w14:paraId="4C45C2ED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Seconded: Chris</w:t>
      </w:r>
    </w:p>
    <w:p w14:paraId="2B53D0AC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All in favour</w:t>
      </w:r>
    </w:p>
    <w:p w14:paraId="61027B10" w14:textId="77777777" w:rsidR="00C23C9B" w:rsidRPr="00864C34" w:rsidRDefault="00C23C9B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</w:p>
    <w:p w14:paraId="49791067" w14:textId="3737F6F8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864C34">
        <w:rPr>
          <w:rFonts w:cstheme="minorHAnsi"/>
          <w:b/>
          <w:bCs/>
          <w:sz w:val="28"/>
          <w:szCs w:val="28"/>
        </w:rPr>
        <w:t>III. Approval of the Agenda</w:t>
      </w:r>
    </w:p>
    <w:p w14:paraId="447728EB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Moved: Brittney</w:t>
      </w:r>
    </w:p>
    <w:p w14:paraId="2A698F9F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Seconded: Said</w:t>
      </w:r>
    </w:p>
    <w:p w14:paraId="2EB78ED8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All in favour</w:t>
      </w:r>
    </w:p>
    <w:p w14:paraId="1273235F" w14:textId="77777777" w:rsidR="00C23C9B" w:rsidRPr="00864C34" w:rsidRDefault="00C23C9B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</w:p>
    <w:p w14:paraId="52EFC444" w14:textId="1E1122DC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864C34">
        <w:rPr>
          <w:rFonts w:cstheme="minorHAnsi"/>
          <w:b/>
          <w:bCs/>
          <w:sz w:val="28"/>
          <w:szCs w:val="28"/>
        </w:rPr>
        <w:t>IV. Executive Update</w:t>
      </w:r>
    </w:p>
    <w:p w14:paraId="53494FB3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Kelly</w:t>
      </w:r>
    </w:p>
    <w:p w14:paraId="3E836E8D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Attended CCR Taskforce Meetings</w:t>
      </w:r>
    </w:p>
    <w:p w14:paraId="5334FFF9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Assisted with March Preview</w:t>
      </w:r>
    </w:p>
    <w:p w14:paraId="334CCAC0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Attended Orientation/Programming Meetings</w:t>
      </w:r>
    </w:p>
    <w:p w14:paraId="240AF2AE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Met with TCSA</w:t>
      </w:r>
    </w:p>
    <w:p w14:paraId="530CC943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Attended Board of Governors lunch</w:t>
      </w:r>
    </w:p>
    <w:p w14:paraId="2C91F731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Oversaw UPASS Referendum</w:t>
      </w:r>
    </w:p>
    <w:p w14:paraId="7A4CF18B" w14:textId="6826299F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Attended DRT Service Meetings with Justin Fisher, UOIT , Durham College and DRT</w:t>
      </w:r>
      <w:r w:rsidR="00864C34">
        <w:rPr>
          <w:rFonts w:cstheme="minorHAnsi"/>
          <w:sz w:val="28"/>
          <w:szCs w:val="28"/>
        </w:rPr>
        <w:t xml:space="preserve"> </w:t>
      </w:r>
      <w:r w:rsidRPr="00864C34">
        <w:rPr>
          <w:rFonts w:cstheme="minorHAnsi"/>
          <w:sz w:val="28"/>
          <w:szCs w:val="28"/>
        </w:rPr>
        <w:t>representatives</w:t>
      </w:r>
    </w:p>
    <w:p w14:paraId="74DB4F6A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Helping with Spring Applicant Reception planning</w:t>
      </w:r>
    </w:p>
    <w:p w14:paraId="1C828155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Organized winter grad photo sessions</w:t>
      </w:r>
    </w:p>
    <w:p w14:paraId="55A85C0A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Addressed time concerns of Oshawa Library during Library Subcommittee Meeting</w:t>
      </w:r>
    </w:p>
    <w:p w14:paraId="36DFD462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Organized and Chaired Spring AGM</w:t>
      </w:r>
    </w:p>
    <w:p w14:paraId="43E38AE5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Beginning to accept Summer Café applications</w:t>
      </w:r>
    </w:p>
    <w:p w14:paraId="0B543E20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Chris</w:t>
      </w:r>
    </w:p>
    <w:p w14:paraId="39DFF751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Attended OUSA General Assembly; International Students Policy Paper approved</w:t>
      </w:r>
    </w:p>
    <w:p w14:paraId="601F9FE9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Attended OUSA Partners in Higher Education dinner</w:t>
      </w:r>
    </w:p>
    <w:p w14:paraId="3846A468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Attending OUSA Steering Committee Meetings</w:t>
      </w:r>
    </w:p>
    <w:p w14:paraId="091DFFCD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Updating Bylaws</w:t>
      </w:r>
    </w:p>
    <w:p w14:paraId="5EEB2307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lastRenderedPageBreak/>
        <w:t>- Posting meeting materials on website</w:t>
      </w:r>
    </w:p>
    <w:p w14:paraId="7DABAF49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Attended Ancillary Fees meeting to discuss Student Services budget</w:t>
      </w:r>
    </w:p>
    <w:p w14:paraId="3E708B5D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Attended AGM</w:t>
      </w:r>
    </w:p>
    <w:p w14:paraId="7E9F54C2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Brittney</w:t>
      </w:r>
    </w:p>
    <w:p w14:paraId="41839ED9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Supported Trent Oshawa Psychology Association with Career Gala</w:t>
      </w:r>
    </w:p>
    <w:p w14:paraId="7171B4C9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Attending/planning during Orientation meetings</w:t>
      </w:r>
    </w:p>
    <w:p w14:paraId="32316793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Attending weekly Programming Committee meetings</w:t>
      </w:r>
    </w:p>
    <w:p w14:paraId="2C5F4340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Assisting with executive transitions for student clubs</w:t>
      </w:r>
    </w:p>
    <w:p w14:paraId="5DA3C7B7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Producing training manuals for Campus Life and Clubs Coordinator positions</w:t>
      </w:r>
    </w:p>
    <w:p w14:paraId="6F318CAC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Organizing final Junction Night for students</w:t>
      </w:r>
    </w:p>
    <w:p w14:paraId="5AEE907A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Producing a thread for clubs and future SCC meetings</w:t>
      </w:r>
    </w:p>
    <w:p w14:paraId="75C4088F" w14:textId="77777777" w:rsidR="00864C34" w:rsidRDefault="00864C34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</w:p>
    <w:p w14:paraId="0D298B0A" w14:textId="1B17A93B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864C34">
        <w:rPr>
          <w:rFonts w:cstheme="minorHAnsi"/>
          <w:b/>
          <w:bCs/>
          <w:sz w:val="28"/>
          <w:szCs w:val="28"/>
        </w:rPr>
        <w:t>V. Approvals</w:t>
      </w:r>
    </w:p>
    <w:p w14:paraId="0DC7B5A2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a. Bylaw XIII.8 – Electoral Disputes</w:t>
      </w:r>
    </w:p>
    <w:p w14:paraId="418FC7C4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Moved: Brittney</w:t>
      </w:r>
    </w:p>
    <w:p w14:paraId="43EF81B8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Seconded: Chris</w:t>
      </w:r>
    </w:p>
    <w:p w14:paraId="56504FAD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Discussion:</w:t>
      </w:r>
    </w:p>
    <w:p w14:paraId="620D85E6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Concerning the addition of a policy in case a dispute should arise during the election</w:t>
      </w:r>
    </w:p>
    <w:p w14:paraId="3BD6B188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period and includes possibility of forming an appeal committee</w:t>
      </w:r>
    </w:p>
    <w:p w14:paraId="3665743E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Concerns addressed over who would fill possible appeals committee – should it require</w:t>
      </w:r>
    </w:p>
    <w:p w14:paraId="6D292D16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greater specification?</w:t>
      </w:r>
    </w:p>
    <w:p w14:paraId="5FB39888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Idea to send a mass email to students to allow for an equal opportunity for all</w:t>
      </w:r>
    </w:p>
    <w:p w14:paraId="07EF76D8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The Board will be approached to decide whether to form an appeals committee; a case by</w:t>
      </w:r>
    </w:p>
    <w:p w14:paraId="08AF035B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case basis</w:t>
      </w:r>
    </w:p>
    <w:p w14:paraId="3D206717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Is it wrong to limit who will be on the committee?/ Should we have a jury instead?</w:t>
      </w:r>
    </w:p>
    <w:p w14:paraId="1F1FBD91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Do not want to force/limit students: appeals committee can keep all interested members</w:t>
      </w:r>
    </w:p>
    <w:p w14:paraId="1FB81FD8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and all with have the opportunity to vote. In the event that there is a lack of response, the</w:t>
      </w:r>
    </w:p>
    <w:p w14:paraId="75AA75D6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Appeals committee chair will have the deciding vote.</w:t>
      </w:r>
    </w:p>
    <w:p w14:paraId="277780D0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Vote to amend to include above changes.</w:t>
      </w:r>
    </w:p>
    <w:p w14:paraId="2E957EF6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Moved: Chris</w:t>
      </w:r>
    </w:p>
    <w:p w14:paraId="38345D36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Seconded: Shawn</w:t>
      </w:r>
    </w:p>
    <w:p w14:paraId="4BE8C326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lastRenderedPageBreak/>
        <w:t>All in favour</w:t>
      </w:r>
    </w:p>
    <w:p w14:paraId="3B935D2D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Approval:</w:t>
      </w:r>
    </w:p>
    <w:p w14:paraId="1F6A4F0E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Moved: Chris</w:t>
      </w:r>
    </w:p>
    <w:p w14:paraId="4C679F68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Seconded: Said</w:t>
      </w:r>
    </w:p>
    <w:p w14:paraId="3E5B3205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All in favour</w:t>
      </w:r>
    </w:p>
    <w:p w14:paraId="4B9AD078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b. Referenda/Petitions Bylaw</w:t>
      </w:r>
    </w:p>
    <w:p w14:paraId="0D3C5F97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Moved: Chris</w:t>
      </w:r>
    </w:p>
    <w:p w14:paraId="602BEF15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Seconded: Brittney</w:t>
      </w:r>
    </w:p>
    <w:p w14:paraId="107FE08F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Discussion:</w:t>
      </w:r>
    </w:p>
    <w:p w14:paraId="14D67EF5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Concerning a change in process over where complaints against the board should go to.</w:t>
      </w:r>
    </w:p>
    <w:p w14:paraId="2F7B940A" w14:textId="576FFD15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Initially a complaint against the Board was supposed to be brought to the Board, this</w:t>
      </w:r>
      <w:r w:rsidR="00864C34">
        <w:rPr>
          <w:rFonts w:cstheme="minorHAnsi"/>
          <w:sz w:val="28"/>
          <w:szCs w:val="28"/>
        </w:rPr>
        <w:t xml:space="preserve"> </w:t>
      </w:r>
      <w:r w:rsidRPr="00864C34">
        <w:rPr>
          <w:rFonts w:cstheme="minorHAnsi"/>
          <w:sz w:val="28"/>
          <w:szCs w:val="28"/>
        </w:rPr>
        <w:t>change would allow specific complaints about the Board to be brought to the TOSA</w:t>
      </w:r>
      <w:r w:rsidR="00864C34">
        <w:rPr>
          <w:rFonts w:cstheme="minorHAnsi"/>
          <w:sz w:val="28"/>
          <w:szCs w:val="28"/>
        </w:rPr>
        <w:t xml:space="preserve"> </w:t>
      </w:r>
      <w:r w:rsidRPr="00864C34">
        <w:rPr>
          <w:rFonts w:cstheme="minorHAnsi"/>
          <w:sz w:val="28"/>
          <w:szCs w:val="28"/>
        </w:rPr>
        <w:t>Executives instead.</w:t>
      </w:r>
    </w:p>
    <w:p w14:paraId="32EB1083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Approval:</w:t>
      </w:r>
    </w:p>
    <w:p w14:paraId="7EE53300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Moved: Brittney</w:t>
      </w:r>
    </w:p>
    <w:p w14:paraId="39E276CB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Seconded: Shawn</w:t>
      </w:r>
    </w:p>
    <w:p w14:paraId="3FF423E3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All in favour</w:t>
      </w:r>
    </w:p>
    <w:p w14:paraId="141182A6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c. Adding a Program Director of Social Work</w:t>
      </w:r>
    </w:p>
    <w:p w14:paraId="7ECDE335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Moved: Chris</w:t>
      </w:r>
    </w:p>
    <w:p w14:paraId="3B925E57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Seconded: Brittney</w:t>
      </w:r>
    </w:p>
    <w:p w14:paraId="793A13A2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Discussion:</w:t>
      </w:r>
    </w:p>
    <w:p w14:paraId="44101A7F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Concerning adding this Board position within TOSA to reflect the addition of this</w:t>
      </w:r>
    </w:p>
    <w:p w14:paraId="38D562AA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program</w:t>
      </w:r>
    </w:p>
    <w:p w14:paraId="6D36D624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Approval:</w:t>
      </w:r>
    </w:p>
    <w:p w14:paraId="6BC220BB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Moved: Brittney</w:t>
      </w:r>
    </w:p>
    <w:p w14:paraId="116E974E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Seconded: Olivia</w:t>
      </w:r>
    </w:p>
    <w:p w14:paraId="5AAF3811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All in favour</w:t>
      </w:r>
    </w:p>
    <w:p w14:paraId="0F06CEE1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d. Adding a Program Director of Human Resource Management</w:t>
      </w:r>
    </w:p>
    <w:p w14:paraId="133B3408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Moved: Chris</w:t>
      </w:r>
    </w:p>
    <w:p w14:paraId="6147C369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Seconded: Brittney</w:t>
      </w:r>
    </w:p>
    <w:p w14:paraId="19208F4E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Discussion:</w:t>
      </w:r>
    </w:p>
    <w:p w14:paraId="112655FE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Concerns adding this Board position to reflect the addition of this Graduate program.</w:t>
      </w:r>
    </w:p>
    <w:p w14:paraId="332FB964" w14:textId="6687E063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Students in this program will still be paying TOSA levies, so they are entitled to a Board</w:t>
      </w:r>
      <w:r w:rsidR="00864C34">
        <w:rPr>
          <w:rFonts w:cstheme="minorHAnsi"/>
          <w:sz w:val="28"/>
          <w:szCs w:val="28"/>
        </w:rPr>
        <w:t xml:space="preserve"> </w:t>
      </w:r>
      <w:r w:rsidRPr="00864C34">
        <w:rPr>
          <w:rFonts w:cstheme="minorHAnsi"/>
          <w:sz w:val="28"/>
          <w:szCs w:val="28"/>
        </w:rPr>
        <w:t>position</w:t>
      </w:r>
    </w:p>
    <w:p w14:paraId="48E7FB6F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Approval:</w:t>
      </w:r>
    </w:p>
    <w:p w14:paraId="06A59D75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lastRenderedPageBreak/>
        <w:t>Moved: Chris</w:t>
      </w:r>
    </w:p>
    <w:p w14:paraId="1A963399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Seconded: Brittney</w:t>
      </w:r>
    </w:p>
    <w:p w14:paraId="0F4640DD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All in favour</w:t>
      </w:r>
    </w:p>
    <w:p w14:paraId="103F8C3A" w14:textId="77777777" w:rsidR="00C23C9B" w:rsidRPr="00864C34" w:rsidRDefault="00C23C9B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</w:p>
    <w:p w14:paraId="15330E51" w14:textId="6620B7FF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864C34">
        <w:rPr>
          <w:rFonts w:cstheme="minorHAnsi"/>
          <w:b/>
          <w:bCs/>
          <w:sz w:val="28"/>
          <w:szCs w:val="28"/>
        </w:rPr>
        <w:t>VI. Information/Discussion</w:t>
      </w:r>
    </w:p>
    <w:p w14:paraId="62B8FD75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a. Tasks for Incoming Executives</w:t>
      </w:r>
    </w:p>
    <w:p w14:paraId="6DE06F02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Major tasks include but are not limited to:</w:t>
      </w:r>
    </w:p>
    <w:p w14:paraId="560F8315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Hiring the Clubs Coordinator</w:t>
      </w:r>
    </w:p>
    <w:p w14:paraId="2C249113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Working out hours and Inventory for Tuck Shop</w:t>
      </w:r>
    </w:p>
    <w:p w14:paraId="11DE5495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Forming a new Board of Directors</w:t>
      </w:r>
    </w:p>
    <w:p w14:paraId="195F80F8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Applying Bylaw Changes in hard and electronic copies</w:t>
      </w:r>
    </w:p>
    <w:p w14:paraId="7FE35D57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Deratification of clubs that are not fulfilling a number of requirements</w:t>
      </w:r>
    </w:p>
    <w:p w14:paraId="5080DC19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Producing student agendas</w:t>
      </w:r>
    </w:p>
    <w:p w14:paraId="7A8890E8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Changing Campus Life position: stating that they are the main point of contact for TOSA</w:t>
      </w:r>
    </w:p>
    <w:p w14:paraId="642C0EB6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concerning Orientations, but not in charge of event.</w:t>
      </w:r>
    </w:p>
    <w:p w14:paraId="093D54D5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Instilling regular updates to TOSA website</w:t>
      </w:r>
    </w:p>
    <w:p w14:paraId="10EC1466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b. Future Board Positions:</w:t>
      </w:r>
    </w:p>
    <w:p w14:paraId="1A46C4ED" w14:textId="02909483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Could have more than one representative from certain programs, depending on the</w:t>
      </w:r>
      <w:r w:rsidR="00864C34">
        <w:rPr>
          <w:rFonts w:cstheme="minorHAnsi"/>
          <w:sz w:val="28"/>
          <w:szCs w:val="28"/>
        </w:rPr>
        <w:t xml:space="preserve"> </w:t>
      </w:r>
      <w:r w:rsidRPr="00864C34">
        <w:rPr>
          <w:rFonts w:cstheme="minorHAnsi"/>
          <w:sz w:val="28"/>
          <w:szCs w:val="28"/>
        </w:rPr>
        <w:t>proportion of students in the program, to better represent students of these disciplines –</w:t>
      </w:r>
    </w:p>
    <w:p w14:paraId="27FD8ABF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More of a future task</w:t>
      </w:r>
    </w:p>
    <w:p w14:paraId="28529CCF" w14:textId="6C7CD225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Directors based on school year: more difficult to distinguish as some do not fit neatly into</w:t>
      </w:r>
      <w:r w:rsidR="00864C34">
        <w:rPr>
          <w:rFonts w:cstheme="minorHAnsi"/>
          <w:sz w:val="28"/>
          <w:szCs w:val="28"/>
        </w:rPr>
        <w:t xml:space="preserve"> </w:t>
      </w:r>
      <w:r w:rsidRPr="00864C34">
        <w:rPr>
          <w:rFonts w:cstheme="minorHAnsi"/>
          <w:sz w:val="28"/>
          <w:szCs w:val="28"/>
        </w:rPr>
        <w:t>one year.</w:t>
      </w:r>
    </w:p>
    <w:p w14:paraId="05BF4037" w14:textId="322D881B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More necessary for First Year as new students have undeclared majors and do not have</w:t>
      </w:r>
      <w:r w:rsidR="00864C34">
        <w:rPr>
          <w:rFonts w:cstheme="minorHAnsi"/>
          <w:sz w:val="28"/>
          <w:szCs w:val="28"/>
        </w:rPr>
        <w:t xml:space="preserve"> </w:t>
      </w:r>
      <w:r w:rsidRPr="00864C34">
        <w:rPr>
          <w:rFonts w:cstheme="minorHAnsi"/>
          <w:sz w:val="28"/>
          <w:szCs w:val="28"/>
        </w:rPr>
        <w:t>the opportunity to run in the elections</w:t>
      </w:r>
    </w:p>
    <w:p w14:paraId="041139DC" w14:textId="6D1B4EB9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Reminder: Board members have the opportunity to run in elections – the executives only</w:t>
      </w:r>
      <w:r w:rsidR="00864C34">
        <w:rPr>
          <w:rFonts w:cstheme="minorHAnsi"/>
          <w:sz w:val="28"/>
          <w:szCs w:val="28"/>
        </w:rPr>
        <w:t xml:space="preserve"> </w:t>
      </w:r>
      <w:r w:rsidRPr="00864C34">
        <w:rPr>
          <w:rFonts w:cstheme="minorHAnsi"/>
          <w:sz w:val="28"/>
          <w:szCs w:val="28"/>
        </w:rPr>
        <w:t>conduct interviews for vacant spots</w:t>
      </w:r>
    </w:p>
    <w:p w14:paraId="23E55D7A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c. Recommendations Moving Forward:</w:t>
      </w:r>
    </w:p>
    <w:p w14:paraId="313FDFC5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Discussion already highlighted in item a.</w:t>
      </w:r>
    </w:p>
    <w:p w14:paraId="7A786938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d. General Discussion</w:t>
      </w:r>
    </w:p>
    <w:p w14:paraId="786995AE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An opportunity for any additional discussion – no other items discussed</w:t>
      </w:r>
    </w:p>
    <w:p w14:paraId="05A03CA9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e. Team Building</w:t>
      </w:r>
    </w:p>
    <w:p w14:paraId="6F43CA07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Lunch reservation for 11am today; the Board decided to go bowling afterwards</w:t>
      </w:r>
    </w:p>
    <w:p w14:paraId="42784492" w14:textId="77777777" w:rsidR="00C23C9B" w:rsidRPr="00864C34" w:rsidRDefault="00C23C9B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</w:p>
    <w:p w14:paraId="09FC59F7" w14:textId="77777777" w:rsidR="00864C34" w:rsidRDefault="00864C34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</w:p>
    <w:p w14:paraId="6AD72B65" w14:textId="77777777" w:rsidR="00864C34" w:rsidRDefault="00864C34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</w:p>
    <w:p w14:paraId="16AA55F2" w14:textId="31141786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864C34">
        <w:rPr>
          <w:rFonts w:cstheme="minorHAnsi"/>
          <w:b/>
          <w:bCs/>
          <w:sz w:val="28"/>
          <w:szCs w:val="28"/>
        </w:rPr>
        <w:lastRenderedPageBreak/>
        <w:t>VII.Updates</w:t>
      </w:r>
    </w:p>
    <w:p w14:paraId="1FAFF1DE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a. Financial Update</w:t>
      </w:r>
    </w:p>
    <w:p w14:paraId="3BDE9A08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Update was circulated: consisted mostly of semi-formal costs and membership levies</w:t>
      </w:r>
    </w:p>
    <w:p w14:paraId="65C7EA37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(Athletics/UPASS)</w:t>
      </w:r>
    </w:p>
    <w:p w14:paraId="41711A7E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Nor questions raised</w:t>
      </w:r>
    </w:p>
    <w:p w14:paraId="2B123DCC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b. Tuck Shop Update:</w:t>
      </w:r>
    </w:p>
    <w:p w14:paraId="75D995C5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Highlighted successful Spring Clothing Sale to make room for newer items and to</w:t>
      </w:r>
    </w:p>
    <w:p w14:paraId="37539E87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include sales in same fiscal year</w:t>
      </w:r>
    </w:p>
    <w:p w14:paraId="6C5E4E72" w14:textId="72CD2F40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Tuck Shop will be open for two weeks for first summer semester and one week for</w:t>
      </w:r>
      <w:r w:rsidR="00864C34">
        <w:rPr>
          <w:rFonts w:cstheme="minorHAnsi"/>
          <w:sz w:val="28"/>
          <w:szCs w:val="28"/>
        </w:rPr>
        <w:t xml:space="preserve"> </w:t>
      </w:r>
      <w:r w:rsidRPr="00864C34">
        <w:rPr>
          <w:rFonts w:cstheme="minorHAnsi"/>
          <w:sz w:val="28"/>
          <w:szCs w:val="28"/>
        </w:rPr>
        <w:t>second semester</w:t>
      </w:r>
    </w:p>
    <w:p w14:paraId="78F45908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Will look for employees in August</w:t>
      </w:r>
    </w:p>
    <w:p w14:paraId="51087E38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c. Referendum Updates</w:t>
      </w:r>
    </w:p>
    <w:p w14:paraId="4DDEFCFD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Mention of 70% approval of UPASS increase from full-time students</w:t>
      </w:r>
    </w:p>
    <w:p w14:paraId="4FAED346" w14:textId="7B39A51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- This levy will now change to an ancillary fee managed by the Student Affairs budget as a</w:t>
      </w:r>
      <w:r w:rsidR="00864C34">
        <w:rPr>
          <w:rFonts w:cstheme="minorHAnsi"/>
          <w:sz w:val="28"/>
          <w:szCs w:val="28"/>
        </w:rPr>
        <w:t xml:space="preserve"> </w:t>
      </w:r>
      <w:r w:rsidRPr="00864C34">
        <w:rPr>
          <w:rFonts w:cstheme="minorHAnsi"/>
          <w:sz w:val="28"/>
          <w:szCs w:val="28"/>
        </w:rPr>
        <w:t>result of DRT’s lack of willingness to form a formal contract with TOSA.</w:t>
      </w:r>
    </w:p>
    <w:p w14:paraId="4AA55C13" w14:textId="77777777" w:rsidR="00864C34" w:rsidRDefault="00864C34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</w:p>
    <w:p w14:paraId="00EBF522" w14:textId="6D7F607C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Adjournment:</w:t>
      </w:r>
    </w:p>
    <w:p w14:paraId="7727BE83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10:29am</w:t>
      </w:r>
    </w:p>
    <w:p w14:paraId="4AC4AB64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Moved: Brittney</w:t>
      </w:r>
    </w:p>
    <w:p w14:paraId="75EFEDD2" w14:textId="77777777" w:rsidR="00014C46" w:rsidRPr="00864C34" w:rsidRDefault="00014C46" w:rsidP="00014C4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Seconded: Said</w:t>
      </w:r>
    </w:p>
    <w:p w14:paraId="1A67977A" w14:textId="108390F8" w:rsidR="00014C46" w:rsidRPr="00864C34" w:rsidRDefault="00014C46" w:rsidP="00014C46">
      <w:pPr>
        <w:rPr>
          <w:rFonts w:cstheme="minorHAnsi"/>
          <w:sz w:val="28"/>
          <w:szCs w:val="28"/>
        </w:rPr>
      </w:pPr>
      <w:r w:rsidRPr="00864C34">
        <w:rPr>
          <w:rFonts w:cstheme="minorHAnsi"/>
          <w:sz w:val="28"/>
          <w:szCs w:val="28"/>
        </w:rPr>
        <w:t>All in favour</w:t>
      </w:r>
    </w:p>
    <w:sectPr w:rsidR="00014C46" w:rsidRPr="00864C34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PS-BoldMT">
    <w:altName w:val="Times New Roman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imesNewRomanPSMT">
    <w:altName w:val="Times New Roman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W0NDcwNjUxMDQxMTFW0lEKTi0uzszPAykwrAUAzzFwCCwAAAA="/>
  </w:docVars>
  <w:rsids>
    <w:rsidRoot w:val="00014C46"/>
    <w:rsid w:val="00014C46"/>
    <w:rsid w:val="002E7DF1"/>
    <w:rsid w:val="00864C34"/>
    <w:rsid w:val="008C5371"/>
    <w:rsid w:val="009849FF"/>
    <w:rsid w:val="00C23C9B"/>
    <w:rsid w:val="00C66C8C"/>
    <w:rsid w:val="00CB50DB"/>
    <w:rsid w:val="00CF1231"/>
    <w:rsid w:val="00DA7E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EBDA56"/>
  <w15:chartTrackingRefBased/>
  <w15:docId w15:val="{11D60968-730C-4372-BEDC-4F31BA842C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14C4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NoSpacingChar">
    <w:name w:val="No Spacing Char"/>
    <w:basedOn w:val="DefaultParagraphFont"/>
    <w:link w:val="NoSpacing"/>
    <w:uiPriority w:val="1"/>
    <w:locked/>
    <w:rsid w:val="00014C46"/>
    <w:rPr>
      <w:rFonts w:ascii="Times New Roman" w:eastAsiaTheme="minorEastAsia" w:hAnsi="Times New Roman" w:cs="Times New Roman"/>
      <w:lang w:val="en-US"/>
    </w:rPr>
  </w:style>
  <w:style w:type="paragraph" w:styleId="NoSpacing">
    <w:name w:val="No Spacing"/>
    <w:link w:val="NoSpacingChar"/>
    <w:uiPriority w:val="1"/>
    <w:qFormat/>
    <w:rsid w:val="00014C46"/>
    <w:pPr>
      <w:spacing w:after="0" w:line="240" w:lineRule="auto"/>
    </w:pPr>
    <w:rPr>
      <w:rFonts w:ascii="Times New Roman" w:eastAsiaTheme="minorEastAsia" w:hAnsi="Times New Roman" w:cs="Times New Roman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014C4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014C46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C23C9B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C23C9B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23C9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3C9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C102E4-D202-4BA7-BDF4-DB758BB027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64</Pages>
  <Words>12317</Words>
  <Characters>70212</Characters>
  <Application>Microsoft Office Word</Application>
  <DocSecurity>0</DocSecurity>
  <Lines>585</Lines>
  <Paragraphs>16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perations Manager</dc:creator>
  <cp:keywords/>
  <dc:description/>
  <cp:lastModifiedBy>Operations Manager</cp:lastModifiedBy>
  <cp:revision>3</cp:revision>
  <dcterms:created xsi:type="dcterms:W3CDTF">2019-10-10T16:03:00Z</dcterms:created>
  <dcterms:modified xsi:type="dcterms:W3CDTF">2019-10-10T17:01:00Z</dcterms:modified>
</cp:coreProperties>
</file>